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22" w:type="dxa"/>
        <w:tblLook w:val="01E0" w:firstRow="1" w:lastRow="1" w:firstColumn="1" w:lastColumn="1" w:noHBand="0" w:noVBand="0"/>
      </w:tblPr>
      <w:tblGrid>
        <w:gridCol w:w="3510"/>
        <w:gridCol w:w="5812"/>
      </w:tblGrid>
      <w:tr w:rsidR="00B2235D" w:rsidRPr="00117969" w14:paraId="7022BEAB" w14:textId="77777777" w:rsidTr="00470D07">
        <w:trPr>
          <w:trHeight w:val="781"/>
        </w:trPr>
        <w:tc>
          <w:tcPr>
            <w:tcW w:w="3510" w:type="dxa"/>
          </w:tcPr>
          <w:p w14:paraId="0E0498BB" w14:textId="77777777" w:rsidR="002C44AB" w:rsidRPr="00856A51" w:rsidRDefault="009A1D16" w:rsidP="008A4B0E">
            <w:pPr>
              <w:ind w:right="-79"/>
              <w:jc w:val="center"/>
              <w:rPr>
                <w:rFonts w:ascii="Times New Roman Bold" w:hAnsi="Times New Roman Bold"/>
                <w:b/>
              </w:rPr>
            </w:pPr>
            <w:r w:rsidRPr="00856A51">
              <w:rPr>
                <w:rFonts w:ascii="Times New Roman Bold" w:hAnsi="Times New Roman Bold"/>
                <w:noProof/>
              </w:rPr>
              <mc:AlternateContent>
                <mc:Choice Requires="wps">
                  <w:drawing>
                    <wp:anchor distT="0" distB="0" distL="114300" distR="114300" simplePos="0" relativeHeight="251657728" behindDoc="0" locked="0" layoutInCell="1" allowOverlap="1" wp14:anchorId="3AC5A49F" wp14:editId="4B493BAE">
                      <wp:simplePos x="0" y="0"/>
                      <wp:positionH relativeFrom="column">
                        <wp:posOffset>729615</wp:posOffset>
                      </wp:positionH>
                      <wp:positionV relativeFrom="paragraph">
                        <wp:posOffset>219075</wp:posOffset>
                      </wp:positionV>
                      <wp:extent cx="685800" cy="635"/>
                      <wp:effectExtent l="9525" t="5715" r="9525" b="12700"/>
                      <wp:wrapNone/>
                      <wp:docPr id="3"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149EDF5"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5" o:spid="_x0000_s1026" type="#_x0000_t34" style="position:absolute;margin-left:57.45pt;margin-top:17.25pt;width:54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">
                      <o:lock v:ext="edit" shapetype="f"/>
                    </v:shape>
                  </w:pict>
                </mc:Fallback>
              </mc:AlternateContent>
            </w:r>
            <w:r w:rsidR="008A4B0E" w:rsidRPr="00856A51">
              <w:rPr>
                <w:rFonts w:ascii="Times New Roman Bold" w:hAnsi="Times New Roman Bold"/>
                <w:b/>
              </w:rPr>
              <w:t>CHÍNH PHỦ</w:t>
            </w:r>
          </w:p>
        </w:tc>
        <w:tc>
          <w:tcPr>
            <w:tcW w:w="5812" w:type="dxa"/>
          </w:tcPr>
          <w:p w14:paraId="6163E711" w14:textId="77777777" w:rsidR="002C44AB" w:rsidRPr="00856A51" w:rsidRDefault="002C44AB" w:rsidP="00856A51">
            <w:pPr>
              <w:ind w:right="-79"/>
              <w:jc w:val="center"/>
              <w:rPr>
                <w:rFonts w:ascii="Times New Roman Bold" w:hAnsi="Times New Roman Bold"/>
                <w:b/>
              </w:rPr>
            </w:pPr>
            <w:r w:rsidRPr="00856A51">
              <w:rPr>
                <w:rFonts w:ascii="Times New Roman Bold" w:hAnsi="Times New Roman Bold"/>
                <w:b/>
              </w:rPr>
              <w:t>CỘNG HÒA XÃ HỘI CHỦ NGHĨA VIỆT NAM</w:t>
            </w:r>
          </w:p>
          <w:p w14:paraId="50A46CAA" w14:textId="77777777" w:rsidR="002C44AB" w:rsidRPr="004912DC" w:rsidRDefault="002C44AB" w:rsidP="00856A51">
            <w:pPr>
              <w:ind w:right="-79"/>
              <w:jc w:val="center"/>
              <w:rPr>
                <w:rFonts w:ascii="Times New Roman Bold" w:hAnsi="Times New Roman Bold"/>
                <w:b/>
                <w:sz w:val="28"/>
                <w:szCs w:val="28"/>
              </w:rPr>
            </w:pPr>
            <w:r w:rsidRPr="004912DC">
              <w:rPr>
                <w:rFonts w:ascii="Times New Roman Bold" w:hAnsi="Times New Roman Bold"/>
                <w:b/>
                <w:sz w:val="28"/>
                <w:szCs w:val="28"/>
              </w:rPr>
              <w:t>Độc lập – Tự do – Hạnh phúc</w:t>
            </w:r>
          </w:p>
          <w:p w14:paraId="4EE98867" w14:textId="77777777" w:rsidR="002C44AB" w:rsidRPr="00117969" w:rsidRDefault="009A1D16" w:rsidP="00B2235D">
            <w:pPr>
              <w:ind w:left="-227"/>
              <w:rPr>
                <w:w w:val="95"/>
              </w:rPr>
            </w:pPr>
            <w:r>
              <w:rPr>
                <w:noProof/>
              </w:rPr>
              <mc:AlternateContent>
                <mc:Choice Requires="wps">
                  <w:drawing>
                    <wp:anchor distT="0" distB="0" distL="114300" distR="114300" simplePos="0" relativeHeight="251658752" behindDoc="0" locked="0" layoutInCell="1" allowOverlap="1" wp14:anchorId="53836CD5" wp14:editId="73F3136C">
                      <wp:simplePos x="0" y="0"/>
                      <wp:positionH relativeFrom="column">
                        <wp:posOffset>710565</wp:posOffset>
                      </wp:positionH>
                      <wp:positionV relativeFrom="paragraph">
                        <wp:posOffset>10160</wp:posOffset>
                      </wp:positionV>
                      <wp:extent cx="2200275" cy="0"/>
                      <wp:effectExtent l="9525" t="9525" r="9525" b="9525"/>
                      <wp:wrapNone/>
                      <wp:docPr id="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0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B7294D0" id="_x0000_t32" coordsize="21600,21600" o:spt="32" o:oned="t" path="m,l21600,21600e" filled="f">
                      <v:path arrowok="t" fillok="f" o:connecttype="none"/>
                      <o:lock v:ext="edit" shapetype="t"/>
                    </v:shapetype>
                    <v:shape id="AutoShape 18" o:spid="_x0000_s1026" type="#_x0000_t32" style="position:absolute;margin-left:55.95pt;margin-top:.8pt;width:173.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XZsHwIAADwEAAAOAAAAZHJzL2Uyb0RvYy54bWysU02P2jAQvVfqf7B8h3w0s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"/>
                  </w:pict>
                </mc:Fallback>
              </mc:AlternateContent>
            </w:r>
          </w:p>
        </w:tc>
      </w:tr>
      <w:tr w:rsidR="00B2235D" w:rsidRPr="005C0747" w14:paraId="211B3622" w14:textId="77777777" w:rsidTr="00470D07">
        <w:trPr>
          <w:trHeight w:val="438"/>
        </w:trPr>
        <w:tc>
          <w:tcPr>
            <w:tcW w:w="3510" w:type="dxa"/>
          </w:tcPr>
          <w:p w14:paraId="7FF98B7F" w14:textId="28178B8F" w:rsidR="00555D8C" w:rsidRPr="00117969" w:rsidRDefault="004308BB" w:rsidP="00CA6EEC">
            <w:pPr>
              <w:ind w:right="-79"/>
              <w:jc w:val="center"/>
              <w:rPr>
                <w:b/>
                <w:spacing w:val="-6"/>
                <w:w w:val="93"/>
                <w:sz w:val="28"/>
                <w:szCs w:val="28"/>
              </w:rPr>
            </w:pPr>
            <w:r>
              <w:rPr>
                <w:sz w:val="28"/>
                <w:szCs w:val="28"/>
              </w:rPr>
              <w:t>Số:</w:t>
            </w:r>
            <w:r w:rsidR="00F92021">
              <w:rPr>
                <w:sz w:val="28"/>
                <w:szCs w:val="28"/>
              </w:rPr>
              <w:t xml:space="preserve"> </w:t>
            </w:r>
            <w:r w:rsidR="009B6696">
              <w:rPr>
                <w:sz w:val="28"/>
                <w:szCs w:val="28"/>
              </w:rPr>
              <w:t xml:space="preserve">  </w:t>
            </w:r>
            <w:r w:rsidR="00F92021">
              <w:rPr>
                <w:sz w:val="28"/>
                <w:szCs w:val="28"/>
              </w:rPr>
              <w:t>344</w:t>
            </w:r>
            <w:r w:rsidR="009B6696">
              <w:rPr>
                <w:sz w:val="28"/>
                <w:szCs w:val="28"/>
              </w:rPr>
              <w:t xml:space="preserve">  </w:t>
            </w:r>
            <w:r w:rsidR="00555D8C" w:rsidRPr="00117969">
              <w:rPr>
                <w:sz w:val="28"/>
                <w:szCs w:val="28"/>
              </w:rPr>
              <w:t xml:space="preserve">/TTr - </w:t>
            </w:r>
            <w:r w:rsidR="008A4B0E" w:rsidRPr="00117969">
              <w:rPr>
                <w:sz w:val="28"/>
                <w:szCs w:val="28"/>
              </w:rPr>
              <w:t>CP</w:t>
            </w:r>
          </w:p>
        </w:tc>
        <w:tc>
          <w:tcPr>
            <w:tcW w:w="5812" w:type="dxa"/>
          </w:tcPr>
          <w:p w14:paraId="23697E33" w14:textId="74FE904A" w:rsidR="00555D8C" w:rsidRPr="00117969" w:rsidRDefault="00656444" w:rsidP="00AD235A">
            <w:pPr>
              <w:ind w:left="-227" w:firstLine="119"/>
              <w:jc w:val="right"/>
              <w:rPr>
                <w:rFonts w:ascii="Times New Roman Bold" w:hAnsi="Times New Roman Bold"/>
                <w:b/>
                <w:spacing w:val="-8"/>
                <w:w w:val="93"/>
                <w:sz w:val="28"/>
                <w:szCs w:val="28"/>
                <w:lang w:val="vi-VN"/>
              </w:rPr>
            </w:pPr>
            <w:r w:rsidRPr="00117969">
              <w:rPr>
                <w:i/>
                <w:sz w:val="28"/>
                <w:szCs w:val="28"/>
                <w:lang w:val="pl-PL"/>
              </w:rPr>
              <w:t xml:space="preserve"> </w:t>
            </w:r>
            <w:r w:rsidR="008A6E9F" w:rsidRPr="00117969">
              <w:rPr>
                <w:i/>
                <w:sz w:val="28"/>
                <w:szCs w:val="28"/>
                <w:lang w:val="pl-PL"/>
              </w:rPr>
              <w:t>Hà Nội, ngày</w:t>
            </w:r>
            <w:r w:rsidR="00F92021">
              <w:rPr>
                <w:i/>
                <w:sz w:val="28"/>
                <w:szCs w:val="28"/>
                <w:lang w:val="pl-PL"/>
              </w:rPr>
              <w:t xml:space="preserve"> </w:t>
            </w:r>
            <w:r w:rsidR="009B6696">
              <w:rPr>
                <w:i/>
                <w:sz w:val="28"/>
                <w:szCs w:val="28"/>
                <w:lang w:val="pl-PL"/>
              </w:rPr>
              <w:t xml:space="preserve"> </w:t>
            </w:r>
            <w:r w:rsidR="00F92021">
              <w:rPr>
                <w:i/>
                <w:sz w:val="28"/>
                <w:szCs w:val="28"/>
                <w:lang w:val="pl-PL"/>
              </w:rPr>
              <w:t>25</w:t>
            </w:r>
            <w:r w:rsidR="009B6696">
              <w:rPr>
                <w:i/>
                <w:sz w:val="28"/>
                <w:szCs w:val="28"/>
                <w:lang w:val="pl-PL"/>
              </w:rPr>
              <w:t xml:space="preserve"> </w:t>
            </w:r>
            <w:r w:rsidR="00F92021">
              <w:rPr>
                <w:i/>
                <w:sz w:val="28"/>
                <w:szCs w:val="28"/>
                <w:lang w:val="pl-PL"/>
              </w:rPr>
              <w:t xml:space="preserve"> </w:t>
            </w:r>
            <w:r w:rsidR="00555D8C" w:rsidRPr="00117969">
              <w:rPr>
                <w:i/>
                <w:sz w:val="28"/>
                <w:szCs w:val="28"/>
                <w:lang w:val="pl-PL"/>
              </w:rPr>
              <w:t>thán</w:t>
            </w:r>
            <w:r w:rsidR="00F92021">
              <w:rPr>
                <w:i/>
                <w:sz w:val="28"/>
                <w:szCs w:val="28"/>
                <w:lang w:val="pl-PL"/>
              </w:rPr>
              <w:t xml:space="preserve">g </w:t>
            </w:r>
            <w:r w:rsidR="009B6696">
              <w:rPr>
                <w:i/>
                <w:sz w:val="28"/>
                <w:szCs w:val="28"/>
                <w:lang w:val="pl-PL"/>
              </w:rPr>
              <w:t xml:space="preserve"> </w:t>
            </w:r>
            <w:r w:rsidR="00F92021">
              <w:rPr>
                <w:i/>
                <w:sz w:val="28"/>
                <w:szCs w:val="28"/>
                <w:lang w:val="pl-PL"/>
              </w:rPr>
              <w:t xml:space="preserve">9 </w:t>
            </w:r>
            <w:r w:rsidR="009B6696">
              <w:rPr>
                <w:i/>
                <w:sz w:val="28"/>
                <w:szCs w:val="28"/>
                <w:lang w:val="pl-PL"/>
              </w:rPr>
              <w:t xml:space="preserve"> </w:t>
            </w:r>
            <w:r w:rsidR="00555D8C" w:rsidRPr="00117969">
              <w:rPr>
                <w:i/>
                <w:sz w:val="28"/>
                <w:szCs w:val="28"/>
                <w:lang w:val="pl-PL"/>
              </w:rPr>
              <w:t>năm</w:t>
            </w:r>
            <w:r w:rsidR="00FC5F90" w:rsidRPr="00117969">
              <w:rPr>
                <w:i/>
                <w:sz w:val="28"/>
                <w:szCs w:val="28"/>
                <w:lang w:val="vi-VN"/>
              </w:rPr>
              <w:t xml:space="preserve"> 2022</w:t>
            </w:r>
          </w:p>
        </w:tc>
      </w:tr>
    </w:tbl>
    <w:p w14:paraId="2BF87465" w14:textId="77777777" w:rsidR="004F4EBA" w:rsidRPr="00117969" w:rsidRDefault="004F4EBA" w:rsidP="004F4EBA">
      <w:pPr>
        <w:jc w:val="center"/>
        <w:outlineLvl w:val="3"/>
        <w:rPr>
          <w:b/>
          <w:bCs/>
          <w:sz w:val="28"/>
          <w:szCs w:val="28"/>
          <w:lang w:val="vi-VN"/>
        </w:rPr>
      </w:pPr>
    </w:p>
    <w:p w14:paraId="6B59B43D" w14:textId="77777777" w:rsidR="00F92021" w:rsidRDefault="00F92021" w:rsidP="004912DC">
      <w:pPr>
        <w:spacing w:after="80" w:line="264" w:lineRule="auto"/>
        <w:jc w:val="center"/>
        <w:outlineLvl w:val="3"/>
        <w:rPr>
          <w:b/>
          <w:bCs/>
          <w:sz w:val="28"/>
          <w:szCs w:val="28"/>
          <w:lang w:val="vi-VN"/>
        </w:rPr>
      </w:pPr>
    </w:p>
    <w:p w14:paraId="75960973" w14:textId="6874FEA3" w:rsidR="00055CD0" w:rsidRPr="00CD7A21" w:rsidRDefault="00055CD0" w:rsidP="004912DC">
      <w:pPr>
        <w:spacing w:after="80" w:line="264" w:lineRule="auto"/>
        <w:jc w:val="center"/>
        <w:outlineLvl w:val="3"/>
        <w:rPr>
          <w:b/>
          <w:bCs/>
          <w:sz w:val="28"/>
          <w:szCs w:val="28"/>
          <w:lang w:val="vi-VN"/>
        </w:rPr>
      </w:pPr>
      <w:r w:rsidRPr="00CD7A21">
        <w:rPr>
          <w:b/>
          <w:bCs/>
          <w:sz w:val="28"/>
          <w:szCs w:val="28"/>
          <w:lang w:val="vi-VN"/>
        </w:rPr>
        <w:t>TỜ</w:t>
      </w:r>
      <w:r w:rsidR="00D00D75" w:rsidRPr="00CD7A21">
        <w:rPr>
          <w:b/>
          <w:bCs/>
          <w:sz w:val="28"/>
          <w:szCs w:val="28"/>
          <w:lang w:val="vi-VN"/>
        </w:rPr>
        <w:t xml:space="preserve"> </w:t>
      </w:r>
      <w:r w:rsidRPr="00CD7A21">
        <w:rPr>
          <w:b/>
          <w:bCs/>
          <w:sz w:val="28"/>
          <w:szCs w:val="28"/>
          <w:lang w:val="vi-VN"/>
        </w:rPr>
        <w:t>TRÌNH</w:t>
      </w:r>
    </w:p>
    <w:p w14:paraId="17F57AEA" w14:textId="77777777" w:rsidR="00025693" w:rsidRPr="00CD7A21" w:rsidRDefault="009A1D16" w:rsidP="004912DC">
      <w:pPr>
        <w:pStyle w:val="BodyText"/>
        <w:spacing w:after="80" w:line="264" w:lineRule="auto"/>
        <w:jc w:val="center"/>
        <w:rPr>
          <w:b/>
          <w:szCs w:val="28"/>
          <w:lang w:val="vi-VN"/>
        </w:rPr>
      </w:pPr>
      <w:r w:rsidRPr="00CD7A21">
        <w:rPr>
          <w:noProof/>
          <w:szCs w:val="28"/>
        </w:rPr>
        <mc:AlternateContent>
          <mc:Choice Requires="wps">
            <w:drawing>
              <wp:anchor distT="4294967287" distB="4294967287" distL="114300" distR="114300" simplePos="0" relativeHeight="251656704" behindDoc="0" locked="0" layoutInCell="1" allowOverlap="1" wp14:anchorId="4F3D1397" wp14:editId="75255D59">
                <wp:simplePos x="0" y="0"/>
                <wp:positionH relativeFrom="column">
                  <wp:posOffset>2208530</wp:posOffset>
                </wp:positionH>
                <wp:positionV relativeFrom="paragraph">
                  <wp:posOffset>250824</wp:posOffset>
                </wp:positionV>
                <wp:extent cx="1390015" cy="0"/>
                <wp:effectExtent l="0" t="0" r="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9001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7414F0" id="Straight Arrow Connector 1" o:spid="_x0000_s1026" type="#_x0000_t32" style="position:absolute;margin-left:173.9pt;margin-top:19.75pt;width:109.45pt;height:0;z-index:251656704;visibility:visible;mso-wrap-style:square;mso-width-percent:0;mso-height-percent:0;mso-wrap-distance-left:9pt;mso-wrap-distance-top:-.00025mm;mso-wrap-distance-right:9pt;mso-wrap-distance-bottom:-.0002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">
                <o:lock v:ext="edit" shapetype="f"/>
              </v:shape>
            </w:pict>
          </mc:Fallback>
        </mc:AlternateContent>
      </w:r>
      <w:r w:rsidR="00A5351A" w:rsidRPr="00CD7A21">
        <w:rPr>
          <w:b/>
          <w:szCs w:val="28"/>
          <w:lang w:val="vi-VN"/>
        </w:rPr>
        <w:t xml:space="preserve">Dự </w:t>
      </w:r>
      <w:r w:rsidR="00F92DEA" w:rsidRPr="00CD7A21">
        <w:rPr>
          <w:b/>
          <w:szCs w:val="28"/>
          <w:lang w:val="vi-VN"/>
        </w:rPr>
        <w:t>án</w:t>
      </w:r>
      <w:r w:rsidR="00ED5B2D" w:rsidRPr="00CD7A21">
        <w:rPr>
          <w:b/>
          <w:szCs w:val="28"/>
          <w:lang w:val="vi-VN"/>
        </w:rPr>
        <w:t xml:space="preserve"> </w:t>
      </w:r>
      <w:r w:rsidR="00EA3D13" w:rsidRPr="00CD7A21">
        <w:rPr>
          <w:b/>
          <w:szCs w:val="28"/>
          <w:lang w:val="vi-VN"/>
        </w:rPr>
        <w:t xml:space="preserve">Luật </w:t>
      </w:r>
      <w:r w:rsidR="008A6E9F" w:rsidRPr="00CD7A21">
        <w:rPr>
          <w:b/>
          <w:szCs w:val="28"/>
          <w:lang w:val="vi-VN"/>
        </w:rPr>
        <w:t>Phòng, chống rửa tiền (sửa đổi)</w:t>
      </w:r>
    </w:p>
    <w:p w14:paraId="3F79197B" w14:textId="77777777" w:rsidR="00262CDD" w:rsidRPr="00CD7A21" w:rsidRDefault="00262CDD" w:rsidP="004912DC">
      <w:pPr>
        <w:spacing w:after="80" w:line="264" w:lineRule="auto"/>
        <w:jc w:val="center"/>
        <w:rPr>
          <w:iCs/>
          <w:sz w:val="28"/>
          <w:szCs w:val="28"/>
          <w:lang w:val="vi-VN"/>
        </w:rPr>
      </w:pPr>
    </w:p>
    <w:p w14:paraId="23D35F8C" w14:textId="77777777" w:rsidR="00025693" w:rsidRPr="00CD7A21" w:rsidRDefault="008808B1" w:rsidP="00CD7A21">
      <w:pPr>
        <w:spacing w:after="80"/>
        <w:jc w:val="center"/>
        <w:rPr>
          <w:iCs/>
          <w:sz w:val="28"/>
          <w:szCs w:val="28"/>
          <w:lang w:val="vi-VN"/>
        </w:rPr>
      </w:pPr>
      <w:r w:rsidRPr="00CD7A21">
        <w:rPr>
          <w:iCs/>
          <w:sz w:val="28"/>
          <w:szCs w:val="28"/>
          <w:lang w:val="vi-VN"/>
        </w:rPr>
        <w:t xml:space="preserve">Kính gửi: </w:t>
      </w:r>
      <w:r w:rsidR="00E33E26" w:rsidRPr="00CD7A21">
        <w:rPr>
          <w:iCs/>
          <w:sz w:val="28"/>
          <w:szCs w:val="28"/>
          <w:lang w:val="vi-VN"/>
        </w:rPr>
        <w:t>Quốc hội</w:t>
      </w:r>
    </w:p>
    <w:p w14:paraId="7F054BDB" w14:textId="77777777" w:rsidR="00262CDD" w:rsidRPr="00CD7A21" w:rsidRDefault="00262CDD" w:rsidP="00CD7A21">
      <w:pPr>
        <w:spacing w:after="80"/>
        <w:jc w:val="center"/>
        <w:rPr>
          <w:iCs/>
          <w:sz w:val="28"/>
          <w:szCs w:val="28"/>
          <w:lang w:val="vi-VN"/>
        </w:rPr>
      </w:pPr>
    </w:p>
    <w:p w14:paraId="093C1423" w14:textId="77777777" w:rsidR="00055CD0" w:rsidRPr="00CD7A21" w:rsidRDefault="00025693" w:rsidP="00CD7A21">
      <w:pPr>
        <w:spacing w:after="120"/>
        <w:ind w:firstLine="720"/>
        <w:jc w:val="both"/>
        <w:outlineLvl w:val="5"/>
        <w:rPr>
          <w:bCs/>
          <w:sz w:val="28"/>
          <w:szCs w:val="28"/>
          <w:lang w:val="pt-BR"/>
        </w:rPr>
      </w:pPr>
      <w:r w:rsidRPr="00CD7A21">
        <w:rPr>
          <w:bCs/>
          <w:sz w:val="28"/>
          <w:szCs w:val="28"/>
          <w:lang w:val="pt-BR"/>
        </w:rPr>
        <w:t>Thự</w:t>
      </w:r>
      <w:r w:rsidR="00454476" w:rsidRPr="00CD7A21">
        <w:rPr>
          <w:bCs/>
          <w:sz w:val="28"/>
          <w:szCs w:val="28"/>
          <w:lang w:val="pt-BR"/>
        </w:rPr>
        <w:t xml:space="preserve">c hiện Luật </w:t>
      </w:r>
      <w:r w:rsidR="00CD34E6" w:rsidRPr="00CD7A21">
        <w:rPr>
          <w:bCs/>
          <w:sz w:val="28"/>
          <w:szCs w:val="28"/>
          <w:lang w:val="pt-BR"/>
        </w:rPr>
        <w:t>B</w:t>
      </w:r>
      <w:r w:rsidRPr="00CD7A21">
        <w:rPr>
          <w:bCs/>
          <w:sz w:val="28"/>
          <w:szCs w:val="28"/>
          <w:lang w:val="pt-BR"/>
        </w:rPr>
        <w:t>an hành văn bản quy phạm pháp luật</w:t>
      </w:r>
      <w:r w:rsidR="00B548B0" w:rsidRPr="00CD7A21">
        <w:rPr>
          <w:bCs/>
          <w:sz w:val="28"/>
          <w:szCs w:val="28"/>
          <w:lang w:val="pt-BR"/>
        </w:rPr>
        <w:t xml:space="preserve"> </w:t>
      </w:r>
      <w:r w:rsidR="0047659E">
        <w:rPr>
          <w:bCs/>
          <w:sz w:val="28"/>
          <w:szCs w:val="28"/>
          <w:lang w:val="pt-BR"/>
        </w:rPr>
        <w:t xml:space="preserve">năm </w:t>
      </w:r>
      <w:r w:rsidR="00B548B0" w:rsidRPr="00CD7A21">
        <w:rPr>
          <w:bCs/>
          <w:sz w:val="28"/>
          <w:szCs w:val="28"/>
          <w:lang w:val="pt-BR"/>
        </w:rPr>
        <w:t>2015 (được sửa đổi, bổ sung năm 2020)</w:t>
      </w:r>
      <w:r w:rsidR="002C44AB" w:rsidRPr="00CD7A21">
        <w:rPr>
          <w:bCs/>
          <w:sz w:val="28"/>
          <w:szCs w:val="28"/>
          <w:lang w:val="pt-BR"/>
        </w:rPr>
        <w:t xml:space="preserve">, </w:t>
      </w:r>
      <w:r w:rsidR="008A4B0E" w:rsidRPr="00CD7A21">
        <w:rPr>
          <w:bCs/>
          <w:sz w:val="28"/>
          <w:szCs w:val="28"/>
          <w:lang w:val="pt-BR"/>
        </w:rPr>
        <w:t xml:space="preserve">Nghị quyết số </w:t>
      </w:r>
      <w:r w:rsidR="008A6E9F" w:rsidRPr="00CD7A21">
        <w:rPr>
          <w:bCs/>
          <w:sz w:val="28"/>
          <w:szCs w:val="28"/>
          <w:lang w:val="pt-BR"/>
        </w:rPr>
        <w:t>50</w:t>
      </w:r>
      <w:r w:rsidR="008A4B0E" w:rsidRPr="00CD7A21">
        <w:rPr>
          <w:bCs/>
          <w:sz w:val="28"/>
          <w:szCs w:val="28"/>
          <w:lang w:val="pt-BR"/>
        </w:rPr>
        <w:t>/202</w:t>
      </w:r>
      <w:r w:rsidR="008A6E9F" w:rsidRPr="00CD7A21">
        <w:rPr>
          <w:bCs/>
          <w:sz w:val="28"/>
          <w:szCs w:val="28"/>
          <w:lang w:val="pt-BR"/>
        </w:rPr>
        <w:t>2</w:t>
      </w:r>
      <w:r w:rsidR="008A4B0E" w:rsidRPr="00CD7A21">
        <w:rPr>
          <w:bCs/>
          <w:sz w:val="28"/>
          <w:szCs w:val="28"/>
          <w:lang w:val="pt-BR"/>
        </w:rPr>
        <w:t xml:space="preserve">/QH15 ngày </w:t>
      </w:r>
      <w:r w:rsidR="008A6E9F" w:rsidRPr="00CD7A21">
        <w:rPr>
          <w:bCs/>
          <w:sz w:val="28"/>
          <w:szCs w:val="28"/>
          <w:lang w:val="pt-BR"/>
        </w:rPr>
        <w:t>13</w:t>
      </w:r>
      <w:r w:rsidR="008A4B0E" w:rsidRPr="00CD7A21">
        <w:rPr>
          <w:bCs/>
          <w:sz w:val="28"/>
          <w:szCs w:val="28"/>
          <w:lang w:val="pt-BR"/>
        </w:rPr>
        <w:t>/</w:t>
      </w:r>
      <w:r w:rsidR="008A6E9F" w:rsidRPr="00CD7A21">
        <w:rPr>
          <w:bCs/>
          <w:sz w:val="28"/>
          <w:szCs w:val="28"/>
          <w:lang w:val="pt-BR"/>
        </w:rPr>
        <w:t>6</w:t>
      </w:r>
      <w:r w:rsidR="008A4B0E" w:rsidRPr="00CD7A21">
        <w:rPr>
          <w:bCs/>
          <w:sz w:val="28"/>
          <w:szCs w:val="28"/>
          <w:lang w:val="pt-BR"/>
        </w:rPr>
        <w:t>/202</w:t>
      </w:r>
      <w:r w:rsidR="008A6E9F" w:rsidRPr="00CD7A21">
        <w:rPr>
          <w:bCs/>
          <w:sz w:val="28"/>
          <w:szCs w:val="28"/>
          <w:lang w:val="pt-BR"/>
        </w:rPr>
        <w:t>2</w:t>
      </w:r>
      <w:r w:rsidR="008A4B0E" w:rsidRPr="00CD7A21">
        <w:rPr>
          <w:bCs/>
          <w:sz w:val="28"/>
          <w:szCs w:val="28"/>
          <w:lang w:val="pt-BR"/>
        </w:rPr>
        <w:t xml:space="preserve"> của Quốc hội </w:t>
      </w:r>
      <w:r w:rsidR="008A6E9F" w:rsidRPr="00CD7A21">
        <w:rPr>
          <w:bCs/>
          <w:sz w:val="28"/>
          <w:szCs w:val="28"/>
          <w:lang w:val="pt-BR"/>
        </w:rPr>
        <w:t xml:space="preserve">khóa XV về Chương trình xây dựng Luật, </w:t>
      </w:r>
      <w:r w:rsidR="00414516" w:rsidRPr="00CD7A21">
        <w:rPr>
          <w:bCs/>
          <w:sz w:val="28"/>
          <w:szCs w:val="28"/>
          <w:lang w:val="pt-BR"/>
        </w:rPr>
        <w:t>P</w:t>
      </w:r>
      <w:r w:rsidR="008A6E9F" w:rsidRPr="00CD7A21">
        <w:rPr>
          <w:bCs/>
          <w:sz w:val="28"/>
          <w:szCs w:val="28"/>
          <w:lang w:val="pt-BR"/>
        </w:rPr>
        <w:t xml:space="preserve">háp lệnh </w:t>
      </w:r>
      <w:r w:rsidR="00414516" w:rsidRPr="00CD7A21">
        <w:rPr>
          <w:bCs/>
          <w:sz w:val="28"/>
          <w:szCs w:val="28"/>
          <w:lang w:val="pt-BR"/>
        </w:rPr>
        <w:t xml:space="preserve">năm 2022, </w:t>
      </w:r>
      <w:r w:rsidR="008A4B0E" w:rsidRPr="00CD7A21">
        <w:rPr>
          <w:bCs/>
          <w:sz w:val="28"/>
          <w:szCs w:val="28"/>
          <w:lang w:val="pt-BR"/>
        </w:rPr>
        <w:t>điều chỉnh chương trình xây dựng Luật, Pháp lệnh năm 202</w:t>
      </w:r>
      <w:r w:rsidR="00414516" w:rsidRPr="00CD7A21">
        <w:rPr>
          <w:bCs/>
          <w:sz w:val="28"/>
          <w:szCs w:val="28"/>
          <w:lang w:val="pt-BR"/>
        </w:rPr>
        <w:t>3</w:t>
      </w:r>
      <w:r w:rsidR="007B2436" w:rsidRPr="00CD7A21">
        <w:rPr>
          <w:bCs/>
          <w:sz w:val="28"/>
          <w:szCs w:val="28"/>
          <w:lang w:val="pt-BR"/>
        </w:rPr>
        <w:t>,</w:t>
      </w:r>
      <w:r w:rsidR="00C2697D" w:rsidRPr="00CD7A21">
        <w:rPr>
          <w:bCs/>
          <w:sz w:val="28"/>
          <w:szCs w:val="28"/>
          <w:lang w:val="vi-VN"/>
        </w:rPr>
        <w:t xml:space="preserve"> </w:t>
      </w:r>
      <w:r w:rsidR="007812B3" w:rsidRPr="00CD7A21">
        <w:rPr>
          <w:bCs/>
          <w:sz w:val="28"/>
          <w:szCs w:val="28"/>
          <w:lang w:val="vi-VN"/>
        </w:rPr>
        <w:t xml:space="preserve">Chính phủ </w:t>
      </w:r>
      <w:r w:rsidR="00D561A8" w:rsidRPr="00CD7A21">
        <w:rPr>
          <w:bCs/>
          <w:sz w:val="28"/>
          <w:szCs w:val="28"/>
          <w:lang w:val="pt-BR"/>
        </w:rPr>
        <w:t xml:space="preserve">trình </w:t>
      </w:r>
      <w:r w:rsidR="0072536C" w:rsidRPr="00CD7A21">
        <w:rPr>
          <w:bCs/>
          <w:sz w:val="28"/>
          <w:szCs w:val="28"/>
          <w:lang w:val="pt-BR"/>
        </w:rPr>
        <w:t>Quốc hội</w:t>
      </w:r>
      <w:r w:rsidR="008A4B0E" w:rsidRPr="00CD7A21">
        <w:rPr>
          <w:bCs/>
          <w:sz w:val="28"/>
          <w:szCs w:val="28"/>
          <w:lang w:val="pt-BR"/>
        </w:rPr>
        <w:t xml:space="preserve"> </w:t>
      </w:r>
      <w:r w:rsidR="00F3581F">
        <w:rPr>
          <w:bCs/>
          <w:sz w:val="28"/>
          <w:szCs w:val="28"/>
          <w:lang w:val="pt-BR"/>
        </w:rPr>
        <w:t>d</w:t>
      </w:r>
      <w:r w:rsidR="00A5351A" w:rsidRPr="00CD7A21">
        <w:rPr>
          <w:bCs/>
          <w:sz w:val="28"/>
          <w:szCs w:val="28"/>
          <w:lang w:val="pt-BR"/>
        </w:rPr>
        <w:t xml:space="preserve">ự </w:t>
      </w:r>
      <w:r w:rsidR="00F92DEA" w:rsidRPr="00CD7A21">
        <w:rPr>
          <w:bCs/>
          <w:sz w:val="28"/>
          <w:szCs w:val="28"/>
          <w:lang w:val="pt-BR"/>
        </w:rPr>
        <w:t>án</w:t>
      </w:r>
      <w:r w:rsidR="00EA3D13" w:rsidRPr="00CD7A21">
        <w:rPr>
          <w:bCs/>
          <w:sz w:val="28"/>
          <w:szCs w:val="28"/>
          <w:lang w:val="pt-BR"/>
        </w:rPr>
        <w:t xml:space="preserve"> Luật </w:t>
      </w:r>
      <w:r w:rsidR="00414516" w:rsidRPr="00CD7A21">
        <w:rPr>
          <w:bCs/>
          <w:sz w:val="28"/>
          <w:szCs w:val="28"/>
          <w:lang w:val="pt-BR"/>
        </w:rPr>
        <w:t>Phòng, chống rửa tiền (sửa đổi)</w:t>
      </w:r>
      <w:r w:rsidR="00D35E2F" w:rsidRPr="00CD7A21">
        <w:rPr>
          <w:bCs/>
          <w:sz w:val="28"/>
          <w:szCs w:val="28"/>
          <w:lang w:val="pt-BR"/>
        </w:rPr>
        <w:t xml:space="preserve"> </w:t>
      </w:r>
      <w:r w:rsidR="00A4292C" w:rsidRPr="00CD7A21">
        <w:rPr>
          <w:bCs/>
          <w:sz w:val="28"/>
          <w:szCs w:val="28"/>
          <w:lang w:val="pt-BR"/>
        </w:rPr>
        <w:t>(</w:t>
      </w:r>
      <w:r w:rsidR="00D65F17" w:rsidRPr="00CD7A21">
        <w:rPr>
          <w:bCs/>
          <w:sz w:val="28"/>
          <w:szCs w:val="28"/>
          <w:lang w:val="pt-BR"/>
        </w:rPr>
        <w:t>sau đây gọi là “</w:t>
      </w:r>
      <w:r w:rsidR="00A4292C" w:rsidRPr="00CD7A21">
        <w:rPr>
          <w:bCs/>
          <w:sz w:val="28"/>
          <w:szCs w:val="28"/>
          <w:lang w:val="pt-BR"/>
        </w:rPr>
        <w:t>Luật PCRT (sửa đổi)</w:t>
      </w:r>
      <w:r w:rsidR="00D65F17" w:rsidRPr="00CD7A21">
        <w:rPr>
          <w:bCs/>
          <w:sz w:val="28"/>
          <w:szCs w:val="28"/>
          <w:lang w:val="pt-BR"/>
        </w:rPr>
        <w:t>”</w:t>
      </w:r>
      <w:r w:rsidR="00A4292C" w:rsidRPr="00CD7A21">
        <w:rPr>
          <w:bCs/>
          <w:sz w:val="28"/>
          <w:szCs w:val="28"/>
          <w:lang w:val="pt-BR"/>
        </w:rPr>
        <w:t xml:space="preserve">) </w:t>
      </w:r>
      <w:r w:rsidR="00055CD0" w:rsidRPr="00CD7A21">
        <w:rPr>
          <w:bCs/>
          <w:sz w:val="28"/>
          <w:szCs w:val="28"/>
          <w:lang w:val="pt-BR"/>
        </w:rPr>
        <w:t>như</w:t>
      </w:r>
      <w:r w:rsidR="00D35E2F" w:rsidRPr="00CD7A21">
        <w:rPr>
          <w:bCs/>
          <w:sz w:val="28"/>
          <w:szCs w:val="28"/>
          <w:lang w:val="pt-BR"/>
        </w:rPr>
        <w:t xml:space="preserve"> </w:t>
      </w:r>
      <w:r w:rsidR="00055CD0" w:rsidRPr="00CD7A21">
        <w:rPr>
          <w:bCs/>
          <w:sz w:val="28"/>
          <w:szCs w:val="28"/>
          <w:lang w:val="pt-BR"/>
        </w:rPr>
        <w:t>sau:</w:t>
      </w:r>
      <w:r w:rsidR="00A4292C" w:rsidRPr="00CD7A21">
        <w:rPr>
          <w:bCs/>
          <w:sz w:val="28"/>
          <w:szCs w:val="28"/>
          <w:lang w:val="pt-BR"/>
        </w:rPr>
        <w:t xml:space="preserve"> </w:t>
      </w:r>
    </w:p>
    <w:p w14:paraId="60DD34B1" w14:textId="77777777" w:rsidR="002E61FD" w:rsidRPr="00CD7A21" w:rsidRDefault="002E61FD" w:rsidP="00CD7A21">
      <w:pPr>
        <w:pStyle w:val="ListParagraph"/>
        <w:tabs>
          <w:tab w:val="left" w:pos="993"/>
        </w:tabs>
        <w:spacing w:before="0" w:after="120" w:line="240" w:lineRule="auto"/>
        <w:ind w:left="0" w:firstLine="720"/>
        <w:contextualSpacing w:val="0"/>
        <w:outlineLvl w:val="5"/>
        <w:rPr>
          <w:b/>
          <w:bCs/>
          <w:sz w:val="28"/>
          <w:szCs w:val="28"/>
          <w:lang w:val="vi-VN"/>
        </w:rPr>
      </w:pPr>
      <w:r w:rsidRPr="00CD7A21">
        <w:rPr>
          <w:b/>
          <w:bCs/>
          <w:sz w:val="28"/>
          <w:szCs w:val="28"/>
          <w:lang w:val="pt-BR"/>
        </w:rPr>
        <w:t xml:space="preserve">I. </w:t>
      </w:r>
      <w:r w:rsidRPr="00CD7A21">
        <w:rPr>
          <w:b/>
          <w:bCs/>
          <w:sz w:val="28"/>
          <w:szCs w:val="28"/>
          <w:lang w:val="vi-VN"/>
        </w:rPr>
        <w:t>SỰ</w:t>
      </w:r>
      <w:r w:rsidRPr="00CD7A21">
        <w:rPr>
          <w:b/>
          <w:bCs/>
          <w:sz w:val="28"/>
          <w:szCs w:val="28"/>
          <w:lang w:val="pt-BR"/>
        </w:rPr>
        <w:t xml:space="preserve"> </w:t>
      </w:r>
      <w:r w:rsidRPr="00CD7A21">
        <w:rPr>
          <w:b/>
          <w:bCs/>
          <w:sz w:val="28"/>
          <w:szCs w:val="28"/>
          <w:lang w:val="vi-VN"/>
        </w:rPr>
        <w:t>CẦN</w:t>
      </w:r>
      <w:r w:rsidRPr="00CD7A21">
        <w:rPr>
          <w:b/>
          <w:bCs/>
          <w:sz w:val="28"/>
          <w:szCs w:val="28"/>
          <w:lang w:val="pt-BR"/>
        </w:rPr>
        <w:t xml:space="preserve"> </w:t>
      </w:r>
      <w:r w:rsidRPr="00CD7A21">
        <w:rPr>
          <w:b/>
          <w:bCs/>
          <w:sz w:val="28"/>
          <w:szCs w:val="28"/>
          <w:lang w:val="vi-VN"/>
        </w:rPr>
        <w:t>THIẾT</w:t>
      </w:r>
      <w:r w:rsidRPr="00CD7A21">
        <w:rPr>
          <w:b/>
          <w:bCs/>
          <w:sz w:val="28"/>
          <w:szCs w:val="28"/>
          <w:lang w:val="pt-BR"/>
        </w:rPr>
        <w:t xml:space="preserve"> </w:t>
      </w:r>
      <w:r w:rsidRPr="00CD7A21">
        <w:rPr>
          <w:b/>
          <w:bCs/>
          <w:sz w:val="28"/>
          <w:szCs w:val="28"/>
          <w:lang w:val="vi-VN"/>
        </w:rPr>
        <w:t>BAN</w:t>
      </w:r>
      <w:r w:rsidRPr="00CD7A21">
        <w:rPr>
          <w:b/>
          <w:bCs/>
          <w:sz w:val="28"/>
          <w:szCs w:val="28"/>
          <w:lang w:val="pt-BR"/>
        </w:rPr>
        <w:t xml:space="preserve"> </w:t>
      </w:r>
      <w:r w:rsidRPr="00CD7A21">
        <w:rPr>
          <w:b/>
          <w:bCs/>
          <w:sz w:val="28"/>
          <w:szCs w:val="28"/>
          <w:lang w:val="vi-VN"/>
        </w:rPr>
        <w:t>HÀNH</w:t>
      </w:r>
      <w:r w:rsidRPr="00CD7A21">
        <w:rPr>
          <w:b/>
          <w:bCs/>
          <w:sz w:val="28"/>
          <w:szCs w:val="28"/>
          <w:lang w:val="pt-BR"/>
        </w:rPr>
        <w:t xml:space="preserve"> </w:t>
      </w:r>
      <w:r w:rsidRPr="00CD7A21">
        <w:rPr>
          <w:b/>
          <w:bCs/>
          <w:sz w:val="28"/>
          <w:szCs w:val="28"/>
          <w:lang w:val="vi-VN"/>
        </w:rPr>
        <w:t>LUẬT</w:t>
      </w:r>
      <w:r w:rsidRPr="00CD7A21">
        <w:rPr>
          <w:b/>
          <w:bCs/>
          <w:sz w:val="28"/>
          <w:szCs w:val="28"/>
          <w:lang w:val="pt-BR"/>
        </w:rPr>
        <w:t xml:space="preserve"> PCRT</w:t>
      </w:r>
      <w:r w:rsidR="00872662" w:rsidRPr="00CD7A21">
        <w:rPr>
          <w:b/>
          <w:bCs/>
          <w:sz w:val="28"/>
          <w:szCs w:val="28"/>
          <w:lang w:val="pt-BR"/>
        </w:rPr>
        <w:t xml:space="preserve"> (SỬA ĐỔI)</w:t>
      </w:r>
    </w:p>
    <w:p w14:paraId="213B4A10" w14:textId="77777777" w:rsidR="002524A7" w:rsidRPr="00CD7A21" w:rsidRDefault="002524A7" w:rsidP="00CD7A21">
      <w:pPr>
        <w:widowControl w:val="0"/>
        <w:spacing w:after="120"/>
        <w:ind w:firstLine="720"/>
        <w:jc w:val="both"/>
        <w:rPr>
          <w:sz w:val="28"/>
          <w:szCs w:val="28"/>
          <w:lang w:val="vi-VN"/>
        </w:rPr>
      </w:pPr>
      <w:r w:rsidRPr="00CD7A21">
        <w:rPr>
          <w:b/>
          <w:sz w:val="28"/>
          <w:szCs w:val="28"/>
          <w:lang w:val="vi-VN"/>
        </w:rPr>
        <w:t>1. Cơ sở chính trị</w:t>
      </w:r>
    </w:p>
    <w:p w14:paraId="7A950088" w14:textId="77777777" w:rsidR="002524A7" w:rsidRPr="00CD7A21" w:rsidRDefault="008850B8" w:rsidP="00CD7A21">
      <w:pPr>
        <w:widowControl w:val="0"/>
        <w:spacing w:after="120"/>
        <w:ind w:firstLine="720"/>
        <w:jc w:val="both"/>
        <w:rPr>
          <w:sz w:val="28"/>
          <w:szCs w:val="28"/>
          <w:lang w:val="vi-VN"/>
        </w:rPr>
      </w:pPr>
      <w:r w:rsidRPr="00CD7A21">
        <w:rPr>
          <w:sz w:val="28"/>
          <w:szCs w:val="28"/>
          <w:lang w:val="vi-VN"/>
        </w:rPr>
        <w:t>Một trong các giải pháp được đưa ra tại Chỉ thị số 05-CT/TW ngày 07/12/2015 của Bộ Chính trị về tăng cường sự lãnh đạo của Đảng đối với công tác phát hiện, xử l</w:t>
      </w:r>
      <w:r w:rsidR="00CF58E3" w:rsidRPr="00CD7A21">
        <w:rPr>
          <w:sz w:val="28"/>
          <w:szCs w:val="28"/>
          <w:lang w:val="vi-VN"/>
        </w:rPr>
        <w:t xml:space="preserve">ý vụ việc, vụ án tham nhũng là </w:t>
      </w:r>
      <w:r w:rsidRPr="00CD7A21">
        <w:rPr>
          <w:sz w:val="28"/>
          <w:szCs w:val="28"/>
          <w:lang w:val="vi-VN"/>
        </w:rPr>
        <w:t>nghiên cứu hoàn thiện pháp luật về phát hiện, xử lý các vụ việc, vụ án tham nhũng sát với thực tiễn của đất nước và phù hợp với điều ước quốc tế mà Việt Nam là thành viên</w:t>
      </w:r>
      <w:r w:rsidR="00A767D8" w:rsidRPr="00CD7A21">
        <w:rPr>
          <w:sz w:val="28"/>
          <w:szCs w:val="28"/>
          <w:lang w:val="vi-VN"/>
        </w:rPr>
        <w:t xml:space="preserve">. </w:t>
      </w:r>
      <w:r w:rsidR="002524A7" w:rsidRPr="00CD7A21">
        <w:rPr>
          <w:sz w:val="28"/>
          <w:szCs w:val="28"/>
          <w:lang w:val="vi-VN"/>
        </w:rPr>
        <w:t xml:space="preserve">Việc hoàn thiện quy định pháp luật về </w:t>
      </w:r>
      <w:r w:rsidR="00C52BCD" w:rsidRPr="00CD7A21">
        <w:rPr>
          <w:sz w:val="28"/>
          <w:szCs w:val="28"/>
          <w:lang w:val="vi-VN"/>
        </w:rPr>
        <w:t>phòng, chống rửa tiền (</w:t>
      </w:r>
      <w:r w:rsidR="00627828" w:rsidRPr="00CD7A21">
        <w:rPr>
          <w:sz w:val="28"/>
          <w:szCs w:val="28"/>
          <w:lang w:val="vi-VN"/>
        </w:rPr>
        <w:t>sau đây gọi là “</w:t>
      </w:r>
      <w:r w:rsidR="000547C8" w:rsidRPr="00CD7A21">
        <w:rPr>
          <w:sz w:val="28"/>
          <w:szCs w:val="28"/>
          <w:lang w:val="vi-VN"/>
        </w:rPr>
        <w:t>PCRT</w:t>
      </w:r>
      <w:r w:rsidR="00627828" w:rsidRPr="00CD7A21">
        <w:rPr>
          <w:sz w:val="28"/>
          <w:szCs w:val="28"/>
          <w:lang w:val="vi-VN"/>
        </w:rPr>
        <w:t>”</w:t>
      </w:r>
      <w:r w:rsidR="00C52BCD" w:rsidRPr="00CD7A21">
        <w:rPr>
          <w:sz w:val="28"/>
          <w:szCs w:val="28"/>
          <w:lang w:val="vi-VN"/>
        </w:rPr>
        <w:t>)</w:t>
      </w:r>
      <w:r w:rsidR="002524A7" w:rsidRPr="00CD7A21">
        <w:rPr>
          <w:sz w:val="28"/>
          <w:szCs w:val="28"/>
          <w:lang w:val="vi-VN"/>
        </w:rPr>
        <w:t xml:space="preserve"> là một trong những yếu tố then chốt thúc đẩy công tác </w:t>
      </w:r>
      <w:r w:rsidR="00A767D8" w:rsidRPr="00CD7A21">
        <w:rPr>
          <w:sz w:val="28"/>
          <w:szCs w:val="28"/>
          <w:lang w:val="vi-VN"/>
        </w:rPr>
        <w:t>PCRT</w:t>
      </w:r>
      <w:r w:rsidR="002524A7" w:rsidRPr="00CD7A21">
        <w:rPr>
          <w:sz w:val="28"/>
          <w:szCs w:val="28"/>
          <w:lang w:val="vi-VN"/>
        </w:rPr>
        <w:t xml:space="preserve"> nói riêng và phòng, chống tham nhũng nói chung phát triển và hoàn thiện, đặc biệt trong việc điều tra, truy tố và xét xử tội phạm về</w:t>
      </w:r>
      <w:r w:rsidR="0090306F" w:rsidRPr="00CD7A21">
        <w:rPr>
          <w:sz w:val="28"/>
          <w:szCs w:val="28"/>
          <w:lang w:val="vi-VN"/>
        </w:rPr>
        <w:t xml:space="preserve"> tham nhũng,</w:t>
      </w:r>
      <w:r w:rsidR="002524A7" w:rsidRPr="00CD7A21">
        <w:rPr>
          <w:sz w:val="28"/>
          <w:szCs w:val="28"/>
          <w:lang w:val="vi-VN"/>
        </w:rPr>
        <w:t xml:space="preserve"> rửa tiền. Theo báo cáo đánh giá rủi ro quốc gia của Việt Nam về rửa tiền, tài trợ khủng bố giai đoạn 2012 – 2017, nhóm tội phạm về tham nhũng là nhóm tội phạm nguồn của tội rửa tiền được đánh giá có nguy cơ rửa tiền từ mức “trung bình cao” đến mức “cao”. Do vậy, hiệu quả điều tra, truy tố, xét xử tội phạm rửa tiền sẽ góp phần đáng kể tăng cường hiệu quả công tác đấu tranh phòng, chống tham nhũng. </w:t>
      </w:r>
    </w:p>
    <w:p w14:paraId="2A434370" w14:textId="64F25806" w:rsidR="000118A5" w:rsidRPr="000118A5" w:rsidRDefault="002524A7" w:rsidP="009B6696">
      <w:pPr>
        <w:widowControl w:val="0"/>
        <w:spacing w:after="120"/>
        <w:ind w:firstLine="720"/>
        <w:jc w:val="both"/>
        <w:rPr>
          <w:sz w:val="28"/>
          <w:szCs w:val="28"/>
        </w:rPr>
      </w:pPr>
      <w:r w:rsidRPr="00CD7A21">
        <w:rPr>
          <w:sz w:val="28"/>
          <w:szCs w:val="28"/>
          <w:lang w:val="vi-VN"/>
        </w:rPr>
        <w:t xml:space="preserve">Đồng thời, tại Kế hoạch hành động quốc gia về </w:t>
      </w:r>
      <w:r w:rsidR="00A767D8" w:rsidRPr="00CD7A21">
        <w:rPr>
          <w:sz w:val="28"/>
          <w:szCs w:val="28"/>
          <w:lang w:val="vi-VN"/>
        </w:rPr>
        <w:t>PCRT</w:t>
      </w:r>
      <w:r w:rsidRPr="00CD7A21">
        <w:rPr>
          <w:sz w:val="28"/>
          <w:szCs w:val="28"/>
          <w:lang w:val="vi-VN"/>
        </w:rPr>
        <w:t xml:space="preserve"> và tài trợ khủng bố giai đoạn 2015 – 2020 ban hành kèm theo Quyết định số 2112/QĐ-TTg ngày 25/11/2014 của Thủ tướng Chính phủ (điểm 1 Phần IV Kế hoạch) và Đề án “Nâng cao hiệu quả công tác đấu tranh phòng, chống tội phạm rửa tiền và tài trợ khủng bố” ban hành kèm theo Quyết định số 89/QĐ-TTg ngày 07/10/2020 của Thủ tướng Chính phủ đã giao Ngân hàng Nhà nước</w:t>
      </w:r>
      <w:r w:rsidR="00016AC5" w:rsidRPr="00CD7A21">
        <w:rPr>
          <w:sz w:val="28"/>
          <w:szCs w:val="28"/>
          <w:lang w:val="vi-VN"/>
        </w:rPr>
        <w:t xml:space="preserve"> Việt Nam (sau đây gọi là “Ngân hàng Nhà nước”)</w:t>
      </w:r>
      <w:r w:rsidRPr="00CD7A21">
        <w:rPr>
          <w:sz w:val="28"/>
          <w:szCs w:val="28"/>
          <w:lang w:val="vi-VN"/>
        </w:rPr>
        <w:t xml:space="preserve"> chủ trì, phối hợp với các cơ quan liên quan nghiên cứu, đề xuất chỉnh sửa Luật PCRT phù hợp với chuẩn mực quốc tế.</w:t>
      </w:r>
      <w:bookmarkStart w:id="0" w:name="_GoBack"/>
      <w:bookmarkEnd w:id="0"/>
    </w:p>
    <w:p w14:paraId="27CA7053" w14:textId="77777777" w:rsidR="002524A7" w:rsidRPr="00CD7A21" w:rsidRDefault="002524A7" w:rsidP="00CD7A21">
      <w:pPr>
        <w:widowControl w:val="0"/>
        <w:spacing w:after="120"/>
        <w:ind w:firstLine="720"/>
        <w:jc w:val="both"/>
        <w:rPr>
          <w:sz w:val="28"/>
          <w:szCs w:val="28"/>
          <w:lang w:val="vi-VN"/>
        </w:rPr>
      </w:pPr>
      <w:r w:rsidRPr="00CD7A21">
        <w:rPr>
          <w:b/>
          <w:sz w:val="28"/>
          <w:szCs w:val="28"/>
          <w:lang w:val="vi-VN"/>
        </w:rPr>
        <w:lastRenderedPageBreak/>
        <w:t>2. Cơ sở về thực hiện điều ước quốc tế và cam kết quốc tế</w:t>
      </w:r>
    </w:p>
    <w:p w14:paraId="1C43E23E" w14:textId="77777777" w:rsidR="002524A7" w:rsidRPr="00CD7A21" w:rsidRDefault="002941B7" w:rsidP="00CD7A21">
      <w:pPr>
        <w:widowControl w:val="0"/>
        <w:spacing w:after="120"/>
        <w:ind w:firstLine="720"/>
        <w:jc w:val="both"/>
        <w:rPr>
          <w:strike/>
          <w:sz w:val="28"/>
          <w:szCs w:val="28"/>
          <w:lang w:val="vi-VN"/>
        </w:rPr>
      </w:pPr>
      <w:r w:rsidRPr="00CD7A21">
        <w:rPr>
          <w:sz w:val="28"/>
          <w:szCs w:val="28"/>
          <w:lang w:val="vi-VN"/>
        </w:rPr>
        <w:t>a)</w:t>
      </w:r>
      <w:r w:rsidR="002524A7" w:rsidRPr="00CD7A21">
        <w:rPr>
          <w:sz w:val="28"/>
          <w:szCs w:val="28"/>
          <w:lang w:val="vi-VN"/>
        </w:rPr>
        <w:t xml:space="preserve"> Về các điều ước quốc tế </w:t>
      </w:r>
    </w:p>
    <w:p w14:paraId="734B1FF0" w14:textId="77777777" w:rsidR="002524A7" w:rsidRPr="00CD7A21" w:rsidRDefault="002524A7" w:rsidP="00CD7A21">
      <w:pPr>
        <w:widowControl w:val="0"/>
        <w:spacing w:after="120"/>
        <w:ind w:firstLine="720"/>
        <w:jc w:val="both"/>
        <w:rPr>
          <w:sz w:val="28"/>
          <w:szCs w:val="28"/>
          <w:lang w:val="vi-VN"/>
        </w:rPr>
      </w:pPr>
      <w:r w:rsidRPr="00CD7A21">
        <w:rPr>
          <w:sz w:val="28"/>
          <w:szCs w:val="28"/>
          <w:lang w:val="vi-VN"/>
        </w:rPr>
        <w:t>Ngày 18/4/2013,</w:t>
      </w:r>
      <w:r w:rsidR="00D61526" w:rsidRPr="00CD7A21">
        <w:rPr>
          <w:sz w:val="28"/>
          <w:szCs w:val="28"/>
          <w:lang w:val="vi-VN"/>
        </w:rPr>
        <w:t xml:space="preserve"> </w:t>
      </w:r>
      <w:r w:rsidRPr="00CD7A21">
        <w:rPr>
          <w:sz w:val="28"/>
          <w:szCs w:val="28"/>
          <w:lang w:val="vi-VN"/>
        </w:rPr>
        <w:t xml:space="preserve">Thủ tướng Chính </w:t>
      </w:r>
      <w:r w:rsidR="00763615" w:rsidRPr="00CD7A21">
        <w:rPr>
          <w:sz w:val="28"/>
          <w:szCs w:val="28"/>
          <w:lang w:val="vi-VN"/>
        </w:rPr>
        <w:t>p</w:t>
      </w:r>
      <w:r w:rsidRPr="00CD7A21">
        <w:rPr>
          <w:sz w:val="28"/>
          <w:szCs w:val="28"/>
          <w:lang w:val="vi-VN"/>
        </w:rPr>
        <w:t>hủ đã ban hành Quyết định số 605/QĐ-TTg về Phê duyệt Kế hoạch triển khai thực hiện Công ước Palécmô và Nghị định thư về phòng ngừa, trừng trị, trấn áp tội buôn bán người, đặc biệt là phụ nữ và trẻ em.</w:t>
      </w:r>
    </w:p>
    <w:p w14:paraId="24153BF7" w14:textId="77777777" w:rsidR="002524A7" w:rsidRPr="00CD7A21" w:rsidRDefault="002524A7" w:rsidP="00CD7A21">
      <w:pPr>
        <w:widowControl w:val="0"/>
        <w:spacing w:after="120"/>
        <w:ind w:firstLine="720"/>
        <w:jc w:val="both"/>
        <w:rPr>
          <w:sz w:val="28"/>
          <w:szCs w:val="28"/>
          <w:lang w:val="vi-VN"/>
        </w:rPr>
      </w:pPr>
      <w:r w:rsidRPr="00CD7A21">
        <w:rPr>
          <w:sz w:val="28"/>
          <w:szCs w:val="28"/>
          <w:lang w:val="vi-VN"/>
        </w:rPr>
        <w:t xml:space="preserve">Công ước Palécmô bao gồm nhiều điều khoản về chống tội phạm có tổ chức và yêu cầu những nước đã thông qua Công ước này phải thực hiện các điều khoản của Công ước bằng cách nội luật hóa, bao gồm cả các quy định về </w:t>
      </w:r>
      <w:r w:rsidR="00D61526" w:rsidRPr="00CD7A21">
        <w:rPr>
          <w:sz w:val="28"/>
          <w:szCs w:val="28"/>
          <w:lang w:val="vi-VN"/>
        </w:rPr>
        <w:t>PCRT</w:t>
      </w:r>
      <w:r w:rsidRPr="00CD7A21">
        <w:rPr>
          <w:sz w:val="28"/>
          <w:szCs w:val="28"/>
          <w:lang w:val="vi-VN"/>
        </w:rPr>
        <w:t xml:space="preserve"> như hình sự hóa đầy đủ tội rửa tiền (Điều 6), xây dựng các biện pháp để phòng ngừa và phát hiện mọi hành vi rửa tiền trao quyền hợp tác và trao đổi thông tin giữa các cơ quan có thẩm quyền (Điều 7), thành lập một đơn vị tình báo tài chính của quốc gia và thúc đẩy hợp tác quốc tế (Điều 7).</w:t>
      </w:r>
    </w:p>
    <w:p w14:paraId="5DAA3D48" w14:textId="77777777" w:rsidR="002524A7" w:rsidRPr="00CD7A21" w:rsidRDefault="002524A7" w:rsidP="00CD7A21">
      <w:pPr>
        <w:widowControl w:val="0"/>
        <w:spacing w:after="120"/>
        <w:ind w:firstLine="720"/>
        <w:jc w:val="both"/>
        <w:rPr>
          <w:sz w:val="28"/>
          <w:szCs w:val="28"/>
          <w:lang w:val="vi-VN"/>
        </w:rPr>
      </w:pPr>
      <w:r w:rsidRPr="00CD7A21">
        <w:rPr>
          <w:sz w:val="28"/>
          <w:szCs w:val="28"/>
          <w:lang w:val="vi-VN"/>
        </w:rPr>
        <w:t>Để triển khai Công ước trên, điểm 2 (a) mục II Kế hoạch triển khai thực hiện Công ước Palécmô đã quy định về nhiệm vụ rà soát để hoàn thiện các văn bản quy định chi tiết và hướng dẫn thi hành pháp luật về phòng, chống tội phạm cho phù hợp với Công ước và Nghị định thư, trong đó có Luật PCRT.</w:t>
      </w:r>
    </w:p>
    <w:p w14:paraId="66FDE917" w14:textId="77777777" w:rsidR="002524A7" w:rsidRPr="00CD7A21" w:rsidRDefault="002524A7" w:rsidP="00CD7A21">
      <w:pPr>
        <w:widowControl w:val="0"/>
        <w:spacing w:after="120"/>
        <w:ind w:firstLine="720"/>
        <w:jc w:val="both"/>
        <w:rPr>
          <w:sz w:val="28"/>
          <w:szCs w:val="28"/>
          <w:lang w:val="vi-VN"/>
        </w:rPr>
      </w:pPr>
      <w:r w:rsidRPr="00CD7A21">
        <w:rPr>
          <w:sz w:val="28"/>
          <w:szCs w:val="28"/>
          <w:lang w:val="vi-VN"/>
        </w:rPr>
        <w:t xml:space="preserve">Bên cạnh đó, Việt Nam đã gia nhập Công ước Liên hợp quốc về Chống buôn bán bất hợp pháp các chất ma túy và hướng thần (Công ước Viên 1988) vào tháng 11/1997 và phê chuẩn Công ước Liên hợp quốc về chống tham nhũng (Công ước Merida) tháng 8/2009. </w:t>
      </w:r>
    </w:p>
    <w:p w14:paraId="35E413D0" w14:textId="77777777" w:rsidR="002524A7" w:rsidRPr="00CD7A21" w:rsidRDefault="002524A7" w:rsidP="00CD7A21">
      <w:pPr>
        <w:widowControl w:val="0"/>
        <w:spacing w:after="120"/>
        <w:ind w:firstLine="720"/>
        <w:jc w:val="both"/>
        <w:rPr>
          <w:sz w:val="28"/>
          <w:szCs w:val="28"/>
          <w:lang w:val="vi-VN"/>
        </w:rPr>
      </w:pPr>
      <w:r w:rsidRPr="00CD7A21">
        <w:rPr>
          <w:sz w:val="28"/>
          <w:szCs w:val="28"/>
          <w:lang w:val="vi-VN"/>
        </w:rPr>
        <w:t>Công ước Viên chủ yếu đề cập đến các điều khoản để chống buôn bán bất hợp pháp ma túy và các vấn đề liên quan đến thi hành pháp luật. Mặc dù trong Công ước Viên không sử dụng thuật ngữ rửa tiền nhưng khoản 1 Điều 3 Công ước đã đưa ra định nghĩa về khái niệm này và yêu cầu các nước hình sự hóa hoạt động đó.</w:t>
      </w:r>
    </w:p>
    <w:p w14:paraId="09D8E117" w14:textId="77777777" w:rsidR="002524A7" w:rsidRPr="00CD7A21" w:rsidRDefault="002524A7" w:rsidP="00CD7A21">
      <w:pPr>
        <w:widowControl w:val="0"/>
        <w:spacing w:after="120"/>
        <w:ind w:firstLine="720"/>
        <w:jc w:val="both"/>
        <w:rPr>
          <w:sz w:val="28"/>
          <w:szCs w:val="28"/>
          <w:lang w:val="vi-VN"/>
        </w:rPr>
      </w:pPr>
      <w:r w:rsidRPr="00CD7A21">
        <w:rPr>
          <w:sz w:val="28"/>
          <w:szCs w:val="28"/>
          <w:lang w:val="vi-VN"/>
        </w:rPr>
        <w:t>Công ước Merida yêu cầu các quốc gia thành viên phải: xây dựng các biện pháp chống rửa tiền (Điều 14); phòng ngừa và phát hiện việc chuyển tài sản do phạm tội mà có (Điều 52); thành lập đơn vị tình báo tài chính có trách nhiệm nhận, phân tích và chuyển giao cho các cơ quan có thẩm quyền báo cáo về các giao dịch tài chính đáng ngờ (Điều 58); hình sự hóa các tội phạm liên quan đến tài sản do phạm tội mà có trong đó có tội tham nhũng (Chương 3), đồng thời có các biện pháp xử lý tội tham nhũng hiệu quả, tăng cường hợp tác quốc tế (Chương 4).</w:t>
      </w:r>
    </w:p>
    <w:p w14:paraId="603FF09E" w14:textId="77777777" w:rsidR="002524A7" w:rsidRPr="00CD7A21" w:rsidRDefault="002524A7" w:rsidP="00CD7A21">
      <w:pPr>
        <w:widowControl w:val="0"/>
        <w:spacing w:after="120"/>
        <w:ind w:firstLine="720"/>
        <w:jc w:val="both"/>
        <w:rPr>
          <w:sz w:val="28"/>
          <w:szCs w:val="28"/>
          <w:lang w:val="vi-VN"/>
        </w:rPr>
      </w:pPr>
      <w:r w:rsidRPr="00CD7A21">
        <w:rPr>
          <w:sz w:val="28"/>
          <w:szCs w:val="28"/>
          <w:lang w:val="vi-VN"/>
        </w:rPr>
        <w:t xml:space="preserve">Như vậy, theo yêu cầu của các </w:t>
      </w:r>
      <w:r w:rsidR="00F3581F">
        <w:rPr>
          <w:sz w:val="28"/>
          <w:szCs w:val="28"/>
        </w:rPr>
        <w:t>C</w:t>
      </w:r>
      <w:r w:rsidRPr="00CD7A21">
        <w:rPr>
          <w:sz w:val="28"/>
          <w:szCs w:val="28"/>
          <w:lang w:val="vi-VN"/>
        </w:rPr>
        <w:t xml:space="preserve">ông ước nêu trên, các quốc gia thành viên, tham gia hoặc phê chuẩn </w:t>
      </w:r>
      <w:r w:rsidR="00F3581F">
        <w:rPr>
          <w:sz w:val="28"/>
          <w:szCs w:val="28"/>
        </w:rPr>
        <w:t>C</w:t>
      </w:r>
      <w:r w:rsidRPr="00CD7A21">
        <w:rPr>
          <w:sz w:val="28"/>
          <w:szCs w:val="28"/>
          <w:lang w:val="vi-VN"/>
        </w:rPr>
        <w:t xml:space="preserve">ông ước đều phải có các biện pháp phòng ngừa, phát hiện và ngăn chặn các hành vi buôn bán bất hợp pháp các chất ma túy và hướng thần, phạm tội có tổ chức xuyên quốc gia và hành vi tham nhũng, tài trợ khủng bố. Để thực hiện các biện pháp này, các quy định pháp luật về biện pháp phòng ngừa, phát hiện hành vi rửa tiền, tài trợ khủng bố cũng cần được áp dụng có hiệu quả để phòng ngừa, phát hiện các hành vi nêu trên. Do vậy, việc sửa đổi Luật PCRT là một yêu cầu để thực thi có hiệu quả các điều ước quốc tế có liên </w:t>
      </w:r>
      <w:r w:rsidRPr="00CD7A21">
        <w:rPr>
          <w:sz w:val="28"/>
          <w:szCs w:val="28"/>
          <w:lang w:val="vi-VN"/>
        </w:rPr>
        <w:lastRenderedPageBreak/>
        <w:t>quan mà</w:t>
      </w:r>
      <w:r w:rsidR="00EC3C30" w:rsidRPr="00CD7A21">
        <w:rPr>
          <w:sz w:val="28"/>
          <w:szCs w:val="28"/>
          <w:lang w:val="vi-VN"/>
        </w:rPr>
        <w:t xml:space="preserve"> </w:t>
      </w:r>
      <w:r w:rsidRPr="00CD7A21">
        <w:rPr>
          <w:sz w:val="28"/>
          <w:szCs w:val="28"/>
          <w:lang w:val="vi-VN"/>
        </w:rPr>
        <w:t>Việt Nam đã gia nhập hoặc phê chuẩn.</w:t>
      </w:r>
    </w:p>
    <w:p w14:paraId="0FFEBF42" w14:textId="77777777" w:rsidR="002524A7" w:rsidRPr="00CD7A21" w:rsidRDefault="005B3064" w:rsidP="00CD7A21">
      <w:pPr>
        <w:widowControl w:val="0"/>
        <w:spacing w:after="120"/>
        <w:ind w:firstLine="720"/>
        <w:jc w:val="both"/>
        <w:rPr>
          <w:color w:val="000000"/>
          <w:sz w:val="28"/>
          <w:szCs w:val="28"/>
          <w:lang w:val="vi-VN"/>
        </w:rPr>
      </w:pPr>
      <w:r w:rsidRPr="00CD7A21">
        <w:rPr>
          <w:sz w:val="28"/>
          <w:szCs w:val="28"/>
          <w:lang w:val="vi-VN"/>
        </w:rPr>
        <w:t>b</w:t>
      </w:r>
      <w:r w:rsidR="002941B7" w:rsidRPr="00CD7A21">
        <w:rPr>
          <w:color w:val="000000"/>
          <w:sz w:val="28"/>
          <w:szCs w:val="28"/>
          <w:lang w:val="vi-VN"/>
        </w:rPr>
        <w:t>)</w:t>
      </w:r>
      <w:r w:rsidR="002524A7" w:rsidRPr="00CD7A21">
        <w:rPr>
          <w:color w:val="000000"/>
          <w:sz w:val="28"/>
          <w:szCs w:val="28"/>
          <w:lang w:val="vi-VN"/>
        </w:rPr>
        <w:t xml:space="preserve"> Về thực hiện cam kết quốc tế của Việt Nam</w:t>
      </w:r>
    </w:p>
    <w:p w14:paraId="3AFC02FF" w14:textId="77777777" w:rsidR="002524A7" w:rsidRPr="00CD7A21" w:rsidRDefault="002524A7" w:rsidP="00CD7A21">
      <w:pPr>
        <w:widowControl w:val="0"/>
        <w:spacing w:after="120"/>
        <w:ind w:firstLine="720"/>
        <w:jc w:val="both"/>
        <w:rPr>
          <w:sz w:val="28"/>
          <w:szCs w:val="28"/>
          <w:lang w:val="vi-VN"/>
        </w:rPr>
      </w:pPr>
      <w:r w:rsidRPr="00CD7A21">
        <w:rPr>
          <w:sz w:val="28"/>
          <w:szCs w:val="28"/>
          <w:lang w:val="vi-VN"/>
        </w:rPr>
        <w:t>Năm 2007, Việt Nam trở thành thành viên Nhóm Châu Á - Thái Bình Dương về PCRT (APG). Việc gia nhập APG khẳng định cam kết và nỗ lực của Việt Nam trong quá trình hội nhập với kinh tế thế giới trong việc xây dựng một thể chế tài chính lành mạnh và đấu tranh phòng, chống tội phạm nói chung và tội phạm rửa tiền/tài trợ khủng bố/tài trợ phổ biến vũ khí huỷ diệt hàng loạt (RT/TTKB/TTPBVKHDHL) nói riêng. Điều này góp phần nâng cao vị thế của Việt Nam trên trường quốc tế, là cơ sở để Việt Nam tham gia các hoạt động hợp tác song phương, đa phương thông qua các Hiệp định, thỏa thuận</w:t>
      </w:r>
      <w:r w:rsidR="00F1675B" w:rsidRPr="00CD7A21">
        <w:rPr>
          <w:sz w:val="28"/>
          <w:szCs w:val="28"/>
          <w:lang w:val="vi-VN"/>
        </w:rPr>
        <w:t xml:space="preserve"> </w:t>
      </w:r>
      <w:r w:rsidRPr="00CD7A21">
        <w:rPr>
          <w:sz w:val="28"/>
          <w:szCs w:val="28"/>
          <w:lang w:val="vi-VN"/>
        </w:rPr>
        <w:t xml:space="preserve">quốc tế, không chỉ trong lĩnh vực kinh tế mà còn trong các hoạt động chính trị, xã hội khác. Trên thực tế, việc Việt Nam trở thành thành viên của APG đã tạo điều kiện thuận lợi cho quá trình Việt Nam tham gia các diễn đàn của Liên Hiệp quốc như hoạt động của Văn phòng phòng chống tội phạm và ma túy, gia nhập và triển khai các Công ước và Nghị quyết có liên quan. Bên cạnh đó, Việt Nam đã được tạo điều kiện thuận lợi trong việc nhận được các chính sách ưu đãi của Ngân hàng Thế giới, Quỹ Tiền tệ Quốc tế, Ngân hàng Phát triển Châu Á… cũng như sự hỗ trợ của các quốc gia và tổ chức quốc tế khác cho sự phát triển kinh tế, xã hội của quốc gia. Việc gia nhập APG cũng tạo điều kiện cho các thành phần trong nền kinh tế mở rộng phạm vi hoạt động ở nước ngoài và hợp tác với các tổ chức quốc tế. </w:t>
      </w:r>
    </w:p>
    <w:p w14:paraId="710BB711" w14:textId="77777777" w:rsidR="002524A7" w:rsidRPr="00CD7A21" w:rsidRDefault="002524A7" w:rsidP="00CD7A21">
      <w:pPr>
        <w:widowControl w:val="0"/>
        <w:spacing w:after="120"/>
        <w:ind w:firstLine="720"/>
        <w:jc w:val="both"/>
        <w:rPr>
          <w:sz w:val="28"/>
          <w:szCs w:val="28"/>
          <w:lang w:val="vi-VN"/>
        </w:rPr>
      </w:pPr>
      <w:r w:rsidRPr="00CD7A21">
        <w:rPr>
          <w:sz w:val="28"/>
          <w:szCs w:val="28"/>
          <w:lang w:val="vi-VN"/>
        </w:rPr>
        <w:t>Ngoài ra, với tư cách thành viên của APG, Việt Nam đã được hỗ trợ kỹ thuật,</w:t>
      </w:r>
      <w:r w:rsidR="00EC3C30" w:rsidRPr="00CD7A21">
        <w:rPr>
          <w:sz w:val="28"/>
          <w:szCs w:val="28"/>
          <w:lang w:val="vi-VN"/>
        </w:rPr>
        <w:t xml:space="preserve"> </w:t>
      </w:r>
      <w:r w:rsidRPr="00CD7A21">
        <w:rPr>
          <w:sz w:val="28"/>
          <w:szCs w:val="28"/>
          <w:lang w:val="vi-VN"/>
        </w:rPr>
        <w:t>đào</w:t>
      </w:r>
      <w:r w:rsidR="00EC3C30" w:rsidRPr="00CD7A21">
        <w:rPr>
          <w:sz w:val="28"/>
          <w:szCs w:val="28"/>
          <w:lang w:val="vi-VN"/>
        </w:rPr>
        <w:t xml:space="preserve"> </w:t>
      </w:r>
      <w:r w:rsidR="00356A43" w:rsidRPr="00CD7A21">
        <w:rPr>
          <w:sz w:val="28"/>
          <w:szCs w:val="28"/>
          <w:lang w:val="vi-VN"/>
        </w:rPr>
        <w:t>tạo về phòng</w:t>
      </w:r>
      <w:r w:rsidR="00C16018">
        <w:rPr>
          <w:sz w:val="28"/>
          <w:szCs w:val="28"/>
        </w:rPr>
        <w:t>,</w:t>
      </w:r>
      <w:r w:rsidR="00356A43" w:rsidRPr="00CD7A21">
        <w:rPr>
          <w:sz w:val="28"/>
          <w:szCs w:val="28"/>
          <w:lang w:val="vi-VN"/>
        </w:rPr>
        <w:t xml:space="preserve"> chống </w:t>
      </w:r>
      <w:r w:rsidRPr="00CD7A21">
        <w:rPr>
          <w:sz w:val="28"/>
          <w:szCs w:val="28"/>
          <w:lang w:val="vi-VN"/>
        </w:rPr>
        <w:t>RT/TTKB/TTPBVKHDHL</w:t>
      </w:r>
      <w:r w:rsidR="00356A43" w:rsidRPr="00CD7A21">
        <w:rPr>
          <w:sz w:val="28"/>
          <w:szCs w:val="28"/>
          <w:lang w:val="vi-VN"/>
        </w:rPr>
        <w:t xml:space="preserve"> </w:t>
      </w:r>
      <w:r w:rsidRPr="00CD7A21">
        <w:rPr>
          <w:sz w:val="28"/>
          <w:szCs w:val="28"/>
          <w:lang w:val="vi-VN"/>
        </w:rPr>
        <w:t>thông qua các chương trình hỗ trợ phù hợp dành cho các nước thành viên của APG để nâng cao việc tuân thủ các chuẩn mực quốc tế. Đồng thời, hàng năm, APG xây dựng các mô hình đ</w:t>
      </w:r>
      <w:r w:rsidR="00356A43" w:rsidRPr="00CD7A21">
        <w:rPr>
          <w:sz w:val="28"/>
          <w:szCs w:val="28"/>
          <w:lang w:val="vi-VN"/>
        </w:rPr>
        <w:t>ể xem xét các xu hướng RT/TTKB/</w:t>
      </w:r>
      <w:r w:rsidRPr="00CD7A21">
        <w:rPr>
          <w:sz w:val="28"/>
          <w:szCs w:val="28"/>
          <w:lang w:val="vi-VN"/>
        </w:rPr>
        <w:t>TTPBVKHDHL mới nổi ở khu vực Châu Á - Thái Bình Dương để cung cấp cho các thành viên nhằm phòng, chống tội phạm một cách hiệu quả hơn. Trước yêu cầu về công tác PCRT trong hình hình mới ngày càng khó khăn, phức tạp, việc tiếp tục là thành viên của APG và nỗ lực thực hiện các nhiệm vụ của thành viên tạo điều kiện hỗ trợ cho công tác phòng chống RT/TTKB/TTPBVKHDHL của Việt Nam, qua đó, tăng vị thế của Việt Nam trên trường quốc tế.</w:t>
      </w:r>
    </w:p>
    <w:p w14:paraId="697AFD7C" w14:textId="77777777" w:rsidR="002524A7" w:rsidRPr="00CD7A21" w:rsidRDefault="002524A7" w:rsidP="00CD7A21">
      <w:pPr>
        <w:widowControl w:val="0"/>
        <w:spacing w:after="120"/>
        <w:ind w:firstLine="720"/>
        <w:jc w:val="both"/>
        <w:rPr>
          <w:sz w:val="28"/>
          <w:szCs w:val="28"/>
          <w:lang w:val="vi-VN"/>
        </w:rPr>
      </w:pPr>
      <w:r w:rsidRPr="00CD7A21">
        <w:rPr>
          <w:sz w:val="28"/>
          <w:szCs w:val="28"/>
          <w:lang w:val="vi-VN"/>
        </w:rPr>
        <w:t>Bên cạnh những lợi ích thành viên nêu trên, Việt Nam phải thực hiện các nghĩa vụ thành viên của APG. Theo đó, Việt Nam phải cam kết đóng góp vào quỹ của APG hàng năm trên cơ sở quy mô nền kinh tế theo quy định của APG, cam kết thực hiện các chuẩn mực quốc tế về RT/TTKB/TTPBVKHDHL (40 Khuyến nghị của Lực lượng đặc nhiệm tài chính</w:t>
      </w:r>
      <w:r w:rsidR="000B639E" w:rsidRPr="00CD7A21">
        <w:rPr>
          <w:sz w:val="28"/>
          <w:szCs w:val="28"/>
          <w:lang w:val="vi-VN"/>
        </w:rPr>
        <w:t xml:space="preserve"> (FATF) </w:t>
      </w:r>
      <w:r w:rsidRPr="00CD7A21">
        <w:rPr>
          <w:sz w:val="28"/>
          <w:szCs w:val="28"/>
          <w:lang w:val="vi-VN"/>
        </w:rPr>
        <w:t>ban hành</w:t>
      </w:r>
      <w:r w:rsidRPr="00CD7A21">
        <w:rPr>
          <w:rStyle w:val="FootnoteReference"/>
          <w:sz w:val="28"/>
          <w:szCs w:val="28"/>
        </w:rPr>
        <w:footnoteReference w:id="1"/>
      </w:r>
      <w:r w:rsidR="000B639E" w:rsidRPr="00CD7A21">
        <w:rPr>
          <w:sz w:val="28"/>
          <w:szCs w:val="28"/>
          <w:lang w:val="vi-VN"/>
        </w:rPr>
        <w:t>);</w:t>
      </w:r>
      <w:r w:rsidRPr="00CD7A21">
        <w:rPr>
          <w:sz w:val="28"/>
          <w:szCs w:val="28"/>
          <w:lang w:val="vi-VN"/>
        </w:rPr>
        <w:t xml:space="preserve"> cam kết </w:t>
      </w:r>
      <w:r w:rsidRPr="00CD7A21">
        <w:rPr>
          <w:sz w:val="28"/>
          <w:szCs w:val="28"/>
          <w:lang w:val="vi-VN"/>
        </w:rPr>
        <w:lastRenderedPageBreak/>
        <w:t>tham gia vào các vòng đánh giá đa phương của APG theo Phương pháp luận đánh giá của FATF. Kể từ khi trở thành thành viên đến nay, Việt Nam đã trải qua 2 lần đánh giá đa phương của APG (năm 2008 và năm 2019).</w:t>
      </w:r>
    </w:p>
    <w:p w14:paraId="2E5B770F" w14:textId="77777777" w:rsidR="009F2D0F" w:rsidRPr="00CD7A21" w:rsidRDefault="009F2D0F" w:rsidP="00CD7A21">
      <w:pPr>
        <w:spacing w:after="120"/>
        <w:ind w:firstLine="720"/>
        <w:jc w:val="both"/>
        <w:rPr>
          <w:sz w:val="28"/>
          <w:szCs w:val="28"/>
          <w:lang w:val="vi-VN"/>
        </w:rPr>
      </w:pPr>
      <w:r w:rsidRPr="00CD7A21">
        <w:rPr>
          <w:sz w:val="28"/>
          <w:szCs w:val="28"/>
          <w:lang w:val="vi-VN"/>
        </w:rPr>
        <w:t xml:space="preserve">Tại Hội nghị thường niên lần thứ 20 của APG năm 2017, các quốc gia đã thông qua kế hoạch đánh giá đa phương đối với cơ chế PCRT/TTKB/TTPBVKHDHL của một số quốc gia, trong đó có Việt Nam. Từ ngày 04 </w:t>
      </w:r>
      <w:r w:rsidR="002D3561" w:rsidRPr="00CD7A21">
        <w:rPr>
          <w:sz w:val="28"/>
          <w:szCs w:val="28"/>
          <w:lang w:val="vi-VN"/>
        </w:rPr>
        <w:t>đến</w:t>
      </w:r>
      <w:r w:rsidRPr="00CD7A21">
        <w:rPr>
          <w:sz w:val="28"/>
          <w:szCs w:val="28"/>
          <w:lang w:val="vi-VN"/>
        </w:rPr>
        <w:t xml:space="preserve"> 15/11/2019, Đoàn đánh giá APG đã thực hiện đánh giá tại chỗ đối với Việt Nam. Quá trình đánh giá đa phương lần thứ hai này của APG đối với Việt Nam gồm việc rà soát khuôn khổ pháp lý thực hiện dựa trên việc tuân thủ của các quốc gia thành viên theo 40 Khuyến nghị của FATF về PCRT/TTKB/TTPBVKHDHL đã cập nhật và dựa trên phương pháp luận mới, tập trung vào tình hình và việc thực thi các khuôn khổ pháp lý thông qua đánh giá tính hiệu quả trong quy định tại 11 Mục tiêu trực tiếp của FATF.</w:t>
      </w:r>
    </w:p>
    <w:p w14:paraId="05F33B57" w14:textId="77777777" w:rsidR="002524A7" w:rsidRPr="00CD7A21" w:rsidRDefault="002524A7" w:rsidP="00CD7A21">
      <w:pPr>
        <w:widowControl w:val="0"/>
        <w:spacing w:after="120"/>
        <w:ind w:firstLine="720"/>
        <w:jc w:val="both"/>
        <w:rPr>
          <w:sz w:val="28"/>
          <w:szCs w:val="28"/>
          <w:lang w:val="vi-VN"/>
        </w:rPr>
      </w:pPr>
      <w:r w:rsidRPr="00CD7A21">
        <w:rPr>
          <w:sz w:val="28"/>
          <w:szCs w:val="28"/>
          <w:lang w:val="vi-VN"/>
        </w:rPr>
        <w:t>Theo phương pháp đánh giá đa phương của APG hiện hành, các quốc gia sẽ bị đưa vào quy trình rà soát tăng cường nếu có một trong các tiêu chí: (i) Về khuôn khổ pháp lý (TC): Có 1 trong 6 khuyến nghị cốt lõi (các khuyến nghị số 3, 5, 6, 10, 11, 20)</w:t>
      </w:r>
      <w:r w:rsidRPr="00CD7A21">
        <w:rPr>
          <w:rStyle w:val="FootnoteReference"/>
          <w:sz w:val="28"/>
          <w:szCs w:val="28"/>
        </w:rPr>
        <w:footnoteReference w:id="2"/>
      </w:r>
      <w:r w:rsidRPr="00CD7A21">
        <w:rPr>
          <w:sz w:val="28"/>
          <w:szCs w:val="28"/>
          <w:lang w:val="vi-VN"/>
        </w:rPr>
        <w:t xml:space="preserve"> bị đánh giá tuân thủ một phần hoặc không tuân thủ và/hoặc có từ 21/40 KN bị đánh giá tuân thủ một phần hoặc không tuân thủ; (ii) Về hiệu quả thực thi (IO): có 7/11 IO hoặc hơn bị đánh giá hiệu quả Trung bình/Thấp, hoặc có 4/11 IO bị đánh giá hiệu quả Thấp.</w:t>
      </w:r>
    </w:p>
    <w:p w14:paraId="5F38379E" w14:textId="77777777" w:rsidR="002524A7" w:rsidRPr="00CD7A21" w:rsidRDefault="002524A7" w:rsidP="00CD7A21">
      <w:pPr>
        <w:widowControl w:val="0"/>
        <w:spacing w:after="120"/>
        <w:ind w:firstLine="720"/>
        <w:jc w:val="both"/>
        <w:rPr>
          <w:sz w:val="28"/>
          <w:szCs w:val="28"/>
          <w:lang w:val="vi-VN"/>
        </w:rPr>
      </w:pPr>
      <w:r w:rsidRPr="00CD7A21">
        <w:rPr>
          <w:sz w:val="28"/>
          <w:szCs w:val="28"/>
          <w:lang w:val="vi-VN"/>
        </w:rPr>
        <w:t>Tại Báo cáo đánh giá đa phương nhận định: (i) Về khuôn khổ pháp lý, quy định pháp luật hiện hành của Việt Nam vẫn còn những thiếu hụt, không đáp ứng hoặc mới đáp ứng được một phần tại 27/40</w:t>
      </w:r>
      <w:r w:rsidRPr="00CD7A21">
        <w:rPr>
          <w:rStyle w:val="FootnoteReference"/>
          <w:sz w:val="28"/>
          <w:szCs w:val="28"/>
        </w:rPr>
        <w:footnoteReference w:id="3"/>
      </w:r>
      <w:r w:rsidRPr="00CD7A21">
        <w:rPr>
          <w:sz w:val="28"/>
          <w:szCs w:val="28"/>
          <w:lang w:val="vi-VN"/>
        </w:rPr>
        <w:t xml:space="preserve"> Khuyến nghị của FATF, trong 27/40 khuyến nghị này có 5/6 khuyến nghị cốt lõi; (ii) Về hiệu quả thực thi: hiện có 2/11 Mục tiêu trực tiếp (IO) được đánh giá hiệu quả “Khá”</w:t>
      </w:r>
      <w:r w:rsidRPr="00CD7A21">
        <w:rPr>
          <w:rStyle w:val="FootnoteReference"/>
          <w:sz w:val="28"/>
          <w:szCs w:val="28"/>
        </w:rPr>
        <w:footnoteReference w:id="4"/>
      </w:r>
      <w:r w:rsidRPr="00CD7A21">
        <w:rPr>
          <w:sz w:val="28"/>
          <w:szCs w:val="28"/>
          <w:lang w:val="vi-VN"/>
        </w:rPr>
        <w:t>; 2/11 IO được đánh giá là hiệu quả “Trung bình”</w:t>
      </w:r>
      <w:r w:rsidRPr="00CD7A21">
        <w:rPr>
          <w:rStyle w:val="FootnoteReference"/>
          <w:sz w:val="28"/>
          <w:szCs w:val="28"/>
        </w:rPr>
        <w:footnoteReference w:id="5"/>
      </w:r>
      <w:r w:rsidRPr="00CD7A21">
        <w:rPr>
          <w:sz w:val="28"/>
          <w:szCs w:val="28"/>
          <w:lang w:val="vi-VN"/>
        </w:rPr>
        <w:t>; 7 IO bị đánh giá hiệu quả “Thấp”</w:t>
      </w:r>
      <w:r w:rsidRPr="00CD7A21">
        <w:rPr>
          <w:rStyle w:val="FootnoteReference"/>
          <w:sz w:val="28"/>
          <w:szCs w:val="28"/>
        </w:rPr>
        <w:footnoteReference w:id="6"/>
      </w:r>
      <w:r w:rsidRPr="00CD7A21">
        <w:rPr>
          <w:sz w:val="28"/>
          <w:szCs w:val="28"/>
          <w:lang w:val="vi-VN"/>
        </w:rPr>
        <w:t>. Với kết quả đánh giá đa phương này, Việt Nam đã bị đưa vào quy trình rà soát tăng cường sau đánh giá đa phương của APG và quy trình rà soát các nước có thiếu hụt nghiêm trọng của FATF.</w:t>
      </w:r>
    </w:p>
    <w:p w14:paraId="0ABA9F63" w14:textId="77777777" w:rsidR="00623A6D" w:rsidRPr="00CD7A21" w:rsidRDefault="002524A7" w:rsidP="00CD7A21">
      <w:pPr>
        <w:widowControl w:val="0"/>
        <w:spacing w:after="120"/>
        <w:ind w:firstLine="720"/>
        <w:jc w:val="both"/>
        <w:rPr>
          <w:sz w:val="28"/>
          <w:szCs w:val="28"/>
          <w:lang w:val="vi-VN"/>
        </w:rPr>
      </w:pPr>
      <w:r w:rsidRPr="00CD7A21">
        <w:rPr>
          <w:sz w:val="28"/>
          <w:szCs w:val="28"/>
          <w:lang w:val="vi-VN"/>
        </w:rPr>
        <w:t xml:space="preserve">Trong một năm, kể từ khi bị áp dụng quy trình rà soát các nước có thiếu hụt nghiêm trọng của FATF (từ tháng 3/2022 - 3/2023), Việt Nam sẽ phải làm việc thường xuyên với APG/FATF để khắc phục những thiếu hụt được xác định trong Báo cáo đánh giá đa phương. Sau thời gian này, nếu Việt Nam không thể </w:t>
      </w:r>
      <w:r w:rsidRPr="00CD7A21">
        <w:rPr>
          <w:sz w:val="28"/>
          <w:szCs w:val="28"/>
          <w:lang w:val="vi-VN"/>
        </w:rPr>
        <w:lastRenderedPageBreak/>
        <w:t>hiện được sự tiến bộ đối với 09 IO đang bị xếp hạng ở mức Thấp hoặc Trung bình và không đáp ứng các yêu cầu về cải thiện khuôn khổ pháp lý, Việt Nam sẽ bị đưa vào Danh sách các nước có thiếu hụt nghiêm trọng về phòng</w:t>
      </w:r>
      <w:r w:rsidR="00C16018">
        <w:rPr>
          <w:sz w:val="28"/>
          <w:szCs w:val="28"/>
        </w:rPr>
        <w:t>,</w:t>
      </w:r>
      <w:r w:rsidRPr="00CD7A21">
        <w:rPr>
          <w:sz w:val="28"/>
          <w:szCs w:val="28"/>
          <w:lang w:val="vi-VN"/>
        </w:rPr>
        <w:t xml:space="preserve"> chống RT/TTKB/TTPBVKHDHL (gọi tắt là Danh sách Xám) - Danh sách công khai toàn cầu của FATF.</w:t>
      </w:r>
      <w:r w:rsidR="00623A6D" w:rsidRPr="00CD7A21">
        <w:rPr>
          <w:sz w:val="28"/>
          <w:szCs w:val="28"/>
          <w:lang w:val="vi-VN"/>
        </w:rPr>
        <w:t xml:space="preserve"> </w:t>
      </w:r>
    </w:p>
    <w:p w14:paraId="34815D86" w14:textId="77777777" w:rsidR="002524A7" w:rsidRPr="00CD7A21" w:rsidRDefault="002524A7" w:rsidP="00CD7A21">
      <w:pPr>
        <w:widowControl w:val="0"/>
        <w:spacing w:after="120"/>
        <w:ind w:firstLine="720"/>
        <w:jc w:val="both"/>
        <w:rPr>
          <w:sz w:val="28"/>
          <w:szCs w:val="28"/>
          <w:lang w:val="vi-VN"/>
        </w:rPr>
      </w:pPr>
      <w:r w:rsidRPr="00CD7A21">
        <w:rPr>
          <w:sz w:val="28"/>
          <w:szCs w:val="28"/>
          <w:lang w:val="vi-VN"/>
        </w:rPr>
        <w:t>Khi một quốc gia bị đưa vào Danh sách Xám thì nền kinh tế của quốc gia đó sẽ phải chịu nhiều tác động tiêu cực. Cụ thể, theo nghiên cứu của IMF</w:t>
      </w:r>
      <w:r w:rsidRPr="00CD7A21">
        <w:rPr>
          <w:rStyle w:val="FootnoteReference"/>
          <w:sz w:val="28"/>
          <w:szCs w:val="28"/>
        </w:rPr>
        <w:footnoteReference w:id="7"/>
      </w:r>
      <w:r w:rsidRPr="00CD7A21">
        <w:rPr>
          <w:sz w:val="28"/>
          <w:szCs w:val="28"/>
          <w:lang w:val="vi-VN"/>
        </w:rPr>
        <w:t xml:space="preserve">, quốc gia bị </w:t>
      </w:r>
      <w:r w:rsidR="00C16018">
        <w:rPr>
          <w:sz w:val="28"/>
          <w:szCs w:val="28"/>
        </w:rPr>
        <w:t>đưa</w:t>
      </w:r>
      <w:r w:rsidRPr="00CD7A21">
        <w:rPr>
          <w:sz w:val="28"/>
          <w:szCs w:val="28"/>
          <w:lang w:val="vi-VN"/>
        </w:rPr>
        <w:t xml:space="preserve"> vào Danh sách Xám sẽ bị giảm sút đáng kể luồng vốn đầu tư của nước ngoài vào quốc gia đó (khoảng 7,6% trên tổng GDP cả nước). Bên cạnh đó, giao dịch tài chính ra nước ngoài của các tổ chức tài chính (ngân hàng, bảo hiểm, chứng khoán...) tại quốc gia này sẽ bị các nước tính phí cao hơn và giao dịch sẽ phải chịu sự rà soát tăng cường. Các chi phí này ước tính có thể lên tới hàng triệu USD tùy thuộc quy mô nền kinh tế. Hiện nay, trong các nước thành viên của APG, có 23/41 nước bị rơi vào danh sách Xám của FATF, trong đó chỉ có Mông Cổ đã ra khỏi Danh sách Xám trong vòng 01 năm nhờ thực hiện rất nhanh chóng và hiệu quả các hành động khuyến nghị mà APG đưa ra.</w:t>
      </w:r>
    </w:p>
    <w:p w14:paraId="61EDBF3C" w14:textId="77777777" w:rsidR="009F2D0F" w:rsidRPr="00CD7A21" w:rsidRDefault="009F2D0F" w:rsidP="00CD7A21">
      <w:pPr>
        <w:spacing w:after="120"/>
        <w:ind w:firstLine="720"/>
        <w:jc w:val="both"/>
        <w:rPr>
          <w:sz w:val="28"/>
          <w:szCs w:val="28"/>
          <w:lang w:val="vi-VN"/>
        </w:rPr>
      </w:pPr>
      <w:r w:rsidRPr="00CD7A21">
        <w:rPr>
          <w:color w:val="000000"/>
          <w:sz w:val="28"/>
          <w:szCs w:val="28"/>
          <w:lang w:val="vi-VN"/>
        </w:rPr>
        <w:t>Để khắc phục những thiếu hụt được xác định trong Báo cáo đánh giá đa phương, Thủ tướng Chính phủ đã ban hành Kế hoạch hành động quốc gia về PCRT, TTKB và TTPBVKHDHL giai đoạn 2021-2025</w:t>
      </w:r>
      <w:r w:rsidR="00566A4B" w:rsidRPr="00CD7A21">
        <w:rPr>
          <w:color w:val="000000"/>
          <w:sz w:val="28"/>
          <w:szCs w:val="28"/>
          <w:lang w:val="vi-VN"/>
        </w:rPr>
        <w:t xml:space="preserve"> (Quyết định số 941/QĐ-TTg ngày 5/8/2022)</w:t>
      </w:r>
      <w:r w:rsidRPr="00CD7A21">
        <w:rPr>
          <w:color w:val="000000"/>
          <w:sz w:val="28"/>
          <w:szCs w:val="28"/>
          <w:lang w:val="vi-VN"/>
        </w:rPr>
        <w:t xml:space="preserve">, trong đó bao gồm Danh mục 41 hành động quốc gia về PCRT, TTKB, TTPBVKHDHL giai đoạn 2021-2025 và Phụ lục 83 hành động thực hiện Kế hoạch đến tháng 3/2023. Theo Kế hoạch này, bên cạnh việc ban hành Luật PCRT (sửa đổi) và các văn bản hướng dẫn chi tiết, Thủ tướng Chính phủ giao Bộ Tư pháp </w:t>
      </w:r>
      <w:r w:rsidRPr="00CD7A21">
        <w:rPr>
          <w:color w:val="0D0D0D"/>
          <w:sz w:val="28"/>
          <w:szCs w:val="28"/>
          <w:lang w:val="vi-VN"/>
        </w:rPr>
        <w:t xml:space="preserve">chủ trì nghiên cứu, đề xuất sửa đổi, bổ sung Bộ luật </w:t>
      </w:r>
      <w:r w:rsidR="00141E16">
        <w:rPr>
          <w:color w:val="0D0D0D"/>
          <w:sz w:val="28"/>
          <w:szCs w:val="28"/>
        </w:rPr>
        <w:t>H</w:t>
      </w:r>
      <w:r w:rsidRPr="00CD7A21">
        <w:rPr>
          <w:color w:val="0D0D0D"/>
          <w:sz w:val="28"/>
          <w:szCs w:val="28"/>
          <w:lang w:val="vi-VN"/>
        </w:rPr>
        <w:t xml:space="preserve">ình sự liên quan đến tội </w:t>
      </w:r>
      <w:r w:rsidR="0018230C" w:rsidRPr="00CD7A21">
        <w:rPr>
          <w:color w:val="0D0D0D"/>
          <w:sz w:val="28"/>
          <w:szCs w:val="28"/>
          <w:lang w:val="vi-VN"/>
        </w:rPr>
        <w:t>rửa tiền</w:t>
      </w:r>
      <w:r w:rsidRPr="00CD7A21">
        <w:rPr>
          <w:color w:val="0D0D0D"/>
          <w:sz w:val="28"/>
          <w:szCs w:val="28"/>
          <w:lang w:val="vi-VN"/>
        </w:rPr>
        <w:t xml:space="preserve">, tội TTKB, hành vi TTPBVKHDHL; nghiên cứu tính khả thi và đề xuất xây dựng cơ chế thu hồi tài sản không qua thủ tục kết tội tại Việt Nam; giao Bộ Tư pháp, Bộ Công an phối hợp với Viện kiểm sát nhân dân tối cao nghiên cứu, rà soát Luật </w:t>
      </w:r>
      <w:r w:rsidR="00141E16">
        <w:rPr>
          <w:color w:val="0D0D0D"/>
          <w:sz w:val="28"/>
          <w:szCs w:val="28"/>
        </w:rPr>
        <w:t>T</w:t>
      </w:r>
      <w:r w:rsidRPr="00CD7A21">
        <w:rPr>
          <w:color w:val="0D0D0D"/>
          <w:sz w:val="28"/>
          <w:szCs w:val="28"/>
          <w:lang w:val="vi-VN"/>
        </w:rPr>
        <w:t xml:space="preserve">ương trợ tư pháp; giao Bộ Xây dựng nghiên cứu, sửa đổi, bổ sung Luật Kinh doanh bất động sản… Bên cạnh đó, </w:t>
      </w:r>
      <w:r w:rsidRPr="00CD7A21">
        <w:rPr>
          <w:color w:val="000000"/>
          <w:sz w:val="28"/>
          <w:szCs w:val="28"/>
          <w:lang w:val="vi-VN"/>
        </w:rPr>
        <w:t>các bộ</w:t>
      </w:r>
      <w:r w:rsidR="00DF3648" w:rsidRPr="00CD7A21">
        <w:rPr>
          <w:color w:val="000000"/>
          <w:sz w:val="28"/>
          <w:szCs w:val="28"/>
          <w:lang w:val="vi-VN"/>
        </w:rPr>
        <w:t>,</w:t>
      </w:r>
      <w:r w:rsidRPr="00CD7A21">
        <w:rPr>
          <w:color w:val="000000"/>
          <w:sz w:val="28"/>
          <w:szCs w:val="28"/>
          <w:lang w:val="vi-VN"/>
        </w:rPr>
        <w:t xml:space="preserve"> ngành phải triển khai thực hiện một loạt các hành động khác như: tăng cường, đẩy mạnh hoạt động điều tra, truy tố, xét xử tội phạm rửa tiền (Bộ Công </w:t>
      </w:r>
      <w:r w:rsidR="00DF3648" w:rsidRPr="00CD7A21">
        <w:rPr>
          <w:color w:val="000000"/>
          <w:sz w:val="28"/>
          <w:szCs w:val="28"/>
          <w:lang w:val="vi-VN"/>
        </w:rPr>
        <w:t>a</w:t>
      </w:r>
      <w:r w:rsidRPr="00CD7A21">
        <w:rPr>
          <w:color w:val="000000"/>
          <w:sz w:val="28"/>
          <w:szCs w:val="28"/>
          <w:lang w:val="vi-VN"/>
        </w:rPr>
        <w:t xml:space="preserve">n, Viện </w:t>
      </w:r>
      <w:r w:rsidR="00DF3648" w:rsidRPr="00CD7A21">
        <w:rPr>
          <w:color w:val="000000"/>
          <w:sz w:val="28"/>
          <w:szCs w:val="28"/>
          <w:lang w:val="vi-VN"/>
        </w:rPr>
        <w:t>k</w:t>
      </w:r>
      <w:r w:rsidRPr="00CD7A21">
        <w:rPr>
          <w:color w:val="000000"/>
          <w:sz w:val="28"/>
          <w:szCs w:val="28"/>
          <w:lang w:val="vi-VN"/>
        </w:rPr>
        <w:t xml:space="preserve">iểm sát nhân dân tối cao, Tòa án nhân dân tối cao); tăng cường hoạt động thanh tra, giám sát trong PCRT thuộc trách nhiệm của các bộ, ngành có đối tượng báo cáo thuộc lĩnh vực quản lý nhà nước của bộ, ngành… Như vậy, để khắc phục các thiếu hụt về cơ chế phòng, chống RT/TTKB/TTPBVKHDHL tại Báo cáo đánh giá đa phương, Việt Nam cần phải có rất nhiều nỗ lực thực hiện các nhiệm vụ tại Kế hoạch hành động quốc gia và các nhiệm vụ này thuộc trách nhiệm của nhiều bộ, ngành khác nhau. Bên cạnh đó, việc đánh giá Việt Nam đã khắc phục được các thiếu hụt để không bị đưa vào Danh sách </w:t>
      </w:r>
      <w:r w:rsidR="00141E16">
        <w:rPr>
          <w:color w:val="000000"/>
          <w:sz w:val="28"/>
          <w:szCs w:val="28"/>
        </w:rPr>
        <w:t>X</w:t>
      </w:r>
      <w:r w:rsidRPr="00CD7A21">
        <w:rPr>
          <w:color w:val="000000"/>
          <w:sz w:val="28"/>
          <w:szCs w:val="28"/>
          <w:lang w:val="vi-VN"/>
        </w:rPr>
        <w:t>ám còn phụ thuộc vào quan điểm đánh giá của APG và của FATF. </w:t>
      </w:r>
    </w:p>
    <w:p w14:paraId="78CE4DAA" w14:textId="77777777" w:rsidR="009F2D0F" w:rsidRPr="00CD7A21" w:rsidRDefault="009F2D0F" w:rsidP="00CD7A21">
      <w:pPr>
        <w:spacing w:after="120"/>
        <w:ind w:firstLine="720"/>
        <w:jc w:val="both"/>
        <w:rPr>
          <w:sz w:val="28"/>
          <w:szCs w:val="28"/>
          <w:lang w:val="vi-VN"/>
        </w:rPr>
      </w:pPr>
      <w:r w:rsidRPr="00CD7A21">
        <w:rPr>
          <w:color w:val="000000"/>
          <w:sz w:val="28"/>
          <w:szCs w:val="28"/>
          <w:lang w:val="vi-VN"/>
        </w:rPr>
        <w:t xml:space="preserve">Việc sửa đổi Luật PCRT thể hiện nỗ lực của Việt Nam nhằm khắc phục những thiếu hụt về cơ sở pháp lý so với các khuyến nghị của FATF đã chỉ ra </w:t>
      </w:r>
      <w:r w:rsidRPr="00CD7A21">
        <w:rPr>
          <w:color w:val="000000"/>
          <w:sz w:val="28"/>
          <w:szCs w:val="28"/>
          <w:lang w:val="vi-VN"/>
        </w:rPr>
        <w:lastRenderedPageBreak/>
        <w:t xml:space="preserve">trong Báo cáo đánh giá đa phương. Cụ thể, hiện nay các nội dung sửa đổi tại dự thảo Luật PCRT </w:t>
      </w:r>
      <w:r w:rsidR="00DF3648" w:rsidRPr="00CD7A21">
        <w:rPr>
          <w:color w:val="000000"/>
          <w:sz w:val="28"/>
          <w:szCs w:val="28"/>
          <w:lang w:val="vi-VN"/>
        </w:rPr>
        <w:t xml:space="preserve">(sửa đổi) </w:t>
      </w:r>
      <w:r w:rsidRPr="00CD7A21">
        <w:rPr>
          <w:color w:val="000000"/>
          <w:sz w:val="28"/>
          <w:szCs w:val="28"/>
          <w:lang w:val="vi-VN"/>
        </w:rPr>
        <w:t xml:space="preserve">liên quan đến </w:t>
      </w:r>
      <w:r w:rsidRPr="00CD7A21">
        <w:rPr>
          <w:bCs/>
          <w:color w:val="000000"/>
          <w:sz w:val="28"/>
          <w:szCs w:val="28"/>
          <w:lang w:val="vi-VN"/>
        </w:rPr>
        <w:t>25/40</w:t>
      </w:r>
      <w:r w:rsidRPr="00CD7A21">
        <w:rPr>
          <w:color w:val="000000"/>
          <w:sz w:val="28"/>
          <w:szCs w:val="28"/>
          <w:lang w:val="vi-VN"/>
        </w:rPr>
        <w:t xml:space="preserve"> Khuyến nghị, trong đó có </w:t>
      </w:r>
      <w:r w:rsidRPr="00CD7A21">
        <w:rPr>
          <w:bCs/>
          <w:color w:val="000000"/>
          <w:sz w:val="28"/>
          <w:szCs w:val="28"/>
          <w:lang w:val="vi-VN"/>
        </w:rPr>
        <w:t>23/25</w:t>
      </w:r>
      <w:r w:rsidRPr="00CD7A21">
        <w:rPr>
          <w:color w:val="000000"/>
          <w:sz w:val="28"/>
          <w:szCs w:val="28"/>
          <w:lang w:val="vi-VN"/>
        </w:rPr>
        <w:t xml:space="preserve"> Khuyến nghị hiện đang bị xếp hạng không tuân thủ hoặc tuân thủ một phần, 2/25 Khuyến nghị hiện được đánh giá ở mức tuân thủ phần lớn. </w:t>
      </w:r>
      <w:r w:rsidR="00311F32" w:rsidRPr="00CD7A21">
        <w:rPr>
          <w:color w:val="000000"/>
          <w:sz w:val="28"/>
          <w:szCs w:val="28"/>
          <w:lang w:val="vi-VN"/>
        </w:rPr>
        <w:t xml:space="preserve">Qua đối chiếu với </w:t>
      </w:r>
      <w:r w:rsidRPr="00CD7A21">
        <w:rPr>
          <w:color w:val="000000"/>
          <w:sz w:val="28"/>
          <w:szCs w:val="28"/>
          <w:lang w:val="vi-VN"/>
        </w:rPr>
        <w:t>dự thảo Luật</w:t>
      </w:r>
      <w:r w:rsidR="00311F32" w:rsidRPr="00CD7A21">
        <w:rPr>
          <w:color w:val="000000"/>
          <w:sz w:val="28"/>
          <w:szCs w:val="28"/>
          <w:lang w:val="vi-VN"/>
        </w:rPr>
        <w:t>, dự kiến</w:t>
      </w:r>
      <w:r w:rsidRPr="00CD7A21">
        <w:rPr>
          <w:color w:val="000000"/>
          <w:sz w:val="28"/>
          <w:szCs w:val="28"/>
          <w:lang w:val="vi-VN"/>
        </w:rPr>
        <w:t xml:space="preserve"> có</w:t>
      </w:r>
      <w:r w:rsidR="003925F7" w:rsidRPr="00CD7A21">
        <w:rPr>
          <w:color w:val="000000"/>
          <w:sz w:val="28"/>
          <w:szCs w:val="28"/>
          <w:lang w:val="vi-VN"/>
        </w:rPr>
        <w:t xml:space="preserve"> </w:t>
      </w:r>
      <w:r w:rsidRPr="00CD7A21">
        <w:rPr>
          <w:sz w:val="28"/>
          <w:szCs w:val="28"/>
          <w:lang w:val="vi-VN"/>
        </w:rPr>
        <w:t xml:space="preserve">11 Khuyến </w:t>
      </w:r>
      <w:r w:rsidR="00740EE8" w:rsidRPr="00CD7A21">
        <w:rPr>
          <w:sz w:val="28"/>
          <w:szCs w:val="28"/>
          <w:lang w:val="vi-VN"/>
        </w:rPr>
        <w:t xml:space="preserve">nghị </w:t>
      </w:r>
      <w:r w:rsidRPr="00CD7A21">
        <w:rPr>
          <w:sz w:val="28"/>
          <w:szCs w:val="28"/>
          <w:lang w:val="vi-VN"/>
        </w:rPr>
        <w:t>có thể được coi là đáp ứng</w:t>
      </w:r>
      <w:r w:rsidR="003925F7" w:rsidRPr="00CD7A21">
        <w:rPr>
          <w:rStyle w:val="FootnoteReference"/>
          <w:sz w:val="28"/>
          <w:szCs w:val="28"/>
          <w:lang w:val="vi-VN"/>
        </w:rPr>
        <w:footnoteReference w:id="8"/>
      </w:r>
      <w:r w:rsidR="003925F7" w:rsidRPr="00CD7A21">
        <w:rPr>
          <w:sz w:val="28"/>
          <w:szCs w:val="28"/>
          <w:lang w:val="vi-VN"/>
        </w:rPr>
        <w:t xml:space="preserve">; </w:t>
      </w:r>
      <w:r w:rsidR="009631E5" w:rsidRPr="00CD7A21">
        <w:rPr>
          <w:sz w:val="28"/>
          <w:szCs w:val="28"/>
          <w:lang w:val="vi-VN"/>
        </w:rPr>
        <w:t>1</w:t>
      </w:r>
      <w:r w:rsidRPr="00CD7A21">
        <w:rPr>
          <w:sz w:val="28"/>
          <w:szCs w:val="28"/>
          <w:lang w:val="vi-VN"/>
        </w:rPr>
        <w:t>4 Khuyến nghị có thể được coi là chỉ đáp ứng một phần</w:t>
      </w:r>
      <w:r w:rsidR="009631E5" w:rsidRPr="00CD7A21">
        <w:rPr>
          <w:rStyle w:val="FootnoteReference"/>
          <w:sz w:val="28"/>
          <w:szCs w:val="28"/>
          <w:lang w:val="vi-VN"/>
        </w:rPr>
        <w:footnoteReference w:id="9"/>
      </w:r>
      <w:r w:rsidRPr="00CD7A21">
        <w:rPr>
          <w:sz w:val="28"/>
          <w:szCs w:val="28"/>
          <w:lang w:val="vi-VN"/>
        </w:rPr>
        <w:t xml:space="preserve"> do còn liên quan đến việc hoàn thiện các văn bản pháp luật khác (như: Bộ Luật </w:t>
      </w:r>
      <w:r w:rsidR="00141E16">
        <w:rPr>
          <w:sz w:val="28"/>
          <w:szCs w:val="28"/>
        </w:rPr>
        <w:t>H</w:t>
      </w:r>
      <w:r w:rsidRPr="00CD7A21">
        <w:rPr>
          <w:sz w:val="28"/>
          <w:szCs w:val="28"/>
          <w:lang w:val="vi-VN"/>
        </w:rPr>
        <w:t>ình sự, Luật Doanh nghiệp, Luật Phòng, chống khủng bố, các quy định xử phạt vi phạm hành chính, các văn bản hướng dẫn quy trình, cơ chế, nguồn thông tin để th</w:t>
      </w:r>
      <w:r w:rsidR="00F1675B" w:rsidRPr="00CD7A21">
        <w:rPr>
          <w:sz w:val="28"/>
          <w:szCs w:val="28"/>
          <w:lang w:val="vi-VN"/>
        </w:rPr>
        <w:t>ực hiện đánh giá rủi ro quốc gia</w:t>
      </w:r>
      <w:r w:rsidR="00F636D1" w:rsidRPr="00CD7A21">
        <w:rPr>
          <w:sz w:val="28"/>
          <w:szCs w:val="28"/>
          <w:lang w:val="vi-VN"/>
        </w:rPr>
        <w:t xml:space="preserve">) và quá trình tổ chức thực </w:t>
      </w:r>
      <w:r w:rsidRPr="00CD7A21">
        <w:rPr>
          <w:sz w:val="28"/>
          <w:szCs w:val="28"/>
          <w:lang w:val="vi-VN"/>
        </w:rPr>
        <w:t xml:space="preserve">hiện.  </w:t>
      </w:r>
    </w:p>
    <w:p w14:paraId="1D86700A" w14:textId="77777777" w:rsidR="009F2D0F" w:rsidRPr="00CD7A21" w:rsidRDefault="009F2D0F" w:rsidP="00CD7A21">
      <w:pPr>
        <w:spacing w:after="120"/>
        <w:ind w:firstLine="720"/>
        <w:jc w:val="both"/>
        <w:rPr>
          <w:sz w:val="28"/>
          <w:szCs w:val="28"/>
          <w:lang w:val="vi-VN"/>
        </w:rPr>
      </w:pPr>
      <w:r w:rsidRPr="00CD7A21">
        <w:rPr>
          <w:sz w:val="28"/>
          <w:szCs w:val="28"/>
          <w:lang w:val="vi-VN"/>
        </w:rPr>
        <w:t>Trong số 23 Khuyến nghị, có 4 Khuyến nghị cốt lõi liên quan đến Luật PCRT, trong đó 3/4 Khuyến nghị cốt lõi</w:t>
      </w:r>
      <w:r w:rsidRPr="00CD7A21">
        <w:rPr>
          <w:rStyle w:val="FootnoteReference"/>
          <w:sz w:val="28"/>
          <w:szCs w:val="28"/>
          <w:lang w:val="vi-VN"/>
        </w:rPr>
        <w:footnoteReference w:id="10"/>
      </w:r>
      <w:r w:rsidRPr="00CD7A21">
        <w:rPr>
          <w:sz w:val="28"/>
          <w:szCs w:val="28"/>
          <w:lang w:val="vi-VN"/>
        </w:rPr>
        <w:t xml:space="preserve"> có thể được </w:t>
      </w:r>
      <w:r w:rsidR="00F636D1" w:rsidRPr="00CD7A21">
        <w:rPr>
          <w:sz w:val="28"/>
          <w:szCs w:val="28"/>
          <w:lang w:val="vi-VN"/>
        </w:rPr>
        <w:t>coi</w:t>
      </w:r>
      <w:r w:rsidR="00740EE8" w:rsidRPr="00CD7A21">
        <w:rPr>
          <w:sz w:val="28"/>
          <w:szCs w:val="28"/>
          <w:lang w:val="vi-VN"/>
        </w:rPr>
        <w:t xml:space="preserve"> </w:t>
      </w:r>
      <w:r w:rsidRPr="00CD7A21">
        <w:rPr>
          <w:sz w:val="28"/>
          <w:szCs w:val="28"/>
          <w:lang w:val="vi-VN"/>
        </w:rPr>
        <w:t>là đáp ứng phần</w:t>
      </w:r>
      <w:r w:rsidR="00666CE2" w:rsidRPr="00CD7A21">
        <w:rPr>
          <w:sz w:val="28"/>
          <w:szCs w:val="28"/>
          <w:lang w:val="vi-VN"/>
        </w:rPr>
        <w:t xml:space="preserve"> lớn</w:t>
      </w:r>
      <w:r w:rsidRPr="00CD7A21">
        <w:rPr>
          <w:sz w:val="28"/>
          <w:szCs w:val="28"/>
          <w:lang w:val="vi-VN"/>
        </w:rPr>
        <w:t xml:space="preserve">; 01 Khuyến nghị là </w:t>
      </w:r>
      <w:r w:rsidR="008013AD">
        <w:rPr>
          <w:sz w:val="28"/>
          <w:szCs w:val="28"/>
        </w:rPr>
        <w:t>K</w:t>
      </w:r>
      <w:r w:rsidRPr="00CD7A21">
        <w:rPr>
          <w:sz w:val="28"/>
          <w:szCs w:val="28"/>
          <w:lang w:val="vi-VN"/>
        </w:rPr>
        <w:t>huyến nghị 6 chỉ đáp ứng một phần do liên quan đến việc sửa đổi các quy định tại các văn bản pháp luật có liên quan đến việc quy định chi tiết quy trình chỉ định danh sách, biện pháp trừng phạt tài chính mục tiêu…</w:t>
      </w:r>
    </w:p>
    <w:p w14:paraId="4984FE15" w14:textId="77777777" w:rsidR="009F2D0F" w:rsidRPr="00CD7A21" w:rsidRDefault="009F2D0F" w:rsidP="00CD7A21">
      <w:pPr>
        <w:spacing w:after="120"/>
        <w:ind w:firstLine="720"/>
        <w:jc w:val="both"/>
        <w:rPr>
          <w:color w:val="000000"/>
          <w:sz w:val="28"/>
          <w:szCs w:val="28"/>
          <w:lang w:val="vi-VN"/>
        </w:rPr>
      </w:pPr>
      <w:r w:rsidRPr="00CD7A21">
        <w:rPr>
          <w:sz w:val="28"/>
          <w:szCs w:val="28"/>
          <w:lang w:val="vi-VN"/>
        </w:rPr>
        <w:t>Đối với các Khuyến nghị chưa thể khắc phục do không thuộc phạm vi điều chỉnh của Luật PCRT sẽ được kiến nghị sửa đổi, bổ sung tại các văn bản quy phạm pháp luật khác như Bộ luật Hình sự, Luật Doanh nghiệp, các văn bản quy định xử phạt vi phạm hành chính… Các nội dung này đã được Thủ tướng Chính phủ phê duyệt tại Quyết định số 941/QĐ-TTg nêu trên.</w:t>
      </w:r>
      <w:r w:rsidRPr="00CD7A21">
        <w:rPr>
          <w:color w:val="000000"/>
          <w:sz w:val="28"/>
          <w:szCs w:val="28"/>
          <w:lang w:val="vi-VN"/>
        </w:rPr>
        <w:t xml:space="preserve"> </w:t>
      </w:r>
    </w:p>
    <w:p w14:paraId="0E144C4A" w14:textId="77777777" w:rsidR="002524A7" w:rsidRPr="00CD7A21" w:rsidRDefault="002524A7" w:rsidP="00CD7A21">
      <w:pPr>
        <w:widowControl w:val="0"/>
        <w:spacing w:after="120"/>
        <w:ind w:firstLine="720"/>
        <w:jc w:val="both"/>
        <w:rPr>
          <w:sz w:val="28"/>
          <w:szCs w:val="28"/>
          <w:lang w:val="vi-VN"/>
        </w:rPr>
      </w:pPr>
      <w:r w:rsidRPr="00CD7A21">
        <w:rPr>
          <w:b/>
          <w:sz w:val="28"/>
          <w:szCs w:val="28"/>
          <w:lang w:val="vi-VN"/>
        </w:rPr>
        <w:t xml:space="preserve">3. </w:t>
      </w:r>
      <w:r w:rsidR="002D3561" w:rsidRPr="00CD7A21">
        <w:rPr>
          <w:b/>
          <w:sz w:val="28"/>
          <w:szCs w:val="28"/>
          <w:lang w:val="vi-VN"/>
        </w:rPr>
        <w:t>Cơ sở thực tiễn</w:t>
      </w:r>
      <w:r w:rsidR="00566A4B" w:rsidRPr="00CD7A21">
        <w:rPr>
          <w:b/>
          <w:sz w:val="28"/>
          <w:szCs w:val="28"/>
          <w:lang w:val="vi-VN"/>
        </w:rPr>
        <w:t xml:space="preserve"> trong nước </w:t>
      </w:r>
      <w:r w:rsidR="00E94FC7" w:rsidRPr="00CD7A21">
        <w:rPr>
          <w:b/>
          <w:sz w:val="28"/>
          <w:szCs w:val="28"/>
          <w:lang w:val="vi-VN"/>
        </w:rPr>
        <w:t xml:space="preserve">về </w:t>
      </w:r>
      <w:r w:rsidR="00566A4B" w:rsidRPr="00CD7A21">
        <w:rPr>
          <w:b/>
          <w:sz w:val="28"/>
          <w:szCs w:val="28"/>
          <w:lang w:val="vi-VN"/>
        </w:rPr>
        <w:t>yêu cầu hoàn thiện pháp luật PCRT</w:t>
      </w:r>
    </w:p>
    <w:p w14:paraId="3BBF727F" w14:textId="77777777" w:rsidR="002D3561" w:rsidRPr="00CD7A21" w:rsidRDefault="002D3561" w:rsidP="00CD7A21">
      <w:pPr>
        <w:spacing w:after="120"/>
        <w:ind w:firstLine="720"/>
        <w:jc w:val="both"/>
        <w:rPr>
          <w:sz w:val="28"/>
          <w:szCs w:val="28"/>
          <w:lang w:val="vi-VN"/>
        </w:rPr>
      </w:pPr>
      <w:r w:rsidRPr="00CD7A21">
        <w:rPr>
          <w:sz w:val="28"/>
          <w:szCs w:val="28"/>
          <w:lang w:val="vi-VN"/>
        </w:rPr>
        <w:t>Luật PCRT được Quốc hội khóa XIII thông qua ngày 18/6/2012 có hiệu lực thi hành từ ngày 01/01/2013 là văn bản pháp lý toàn diện quy định về PCRT theo định hướng phù hợp với thông lệ và chuẩn mực quốc tế về PCRT. Từ đó đến nay, trải qua 10 năm thi hành Luật PCRT, công tác PCRT ở Việt Nam đã đạt được những thành tựu nhất định:</w:t>
      </w:r>
    </w:p>
    <w:p w14:paraId="3A985425" w14:textId="77777777" w:rsidR="002D3561" w:rsidRPr="00CD7A21" w:rsidRDefault="002D3561" w:rsidP="00CD7A21">
      <w:pPr>
        <w:spacing w:after="120"/>
        <w:ind w:firstLine="720"/>
        <w:jc w:val="both"/>
        <w:rPr>
          <w:sz w:val="28"/>
          <w:szCs w:val="28"/>
          <w:lang w:val="vi-VN"/>
        </w:rPr>
      </w:pPr>
      <w:r w:rsidRPr="001B43C9">
        <w:rPr>
          <w:sz w:val="28"/>
          <w:szCs w:val="28"/>
          <w:lang w:val="vi-VN"/>
        </w:rPr>
        <w:t>Thứ nhất</w:t>
      </w:r>
      <w:r w:rsidRPr="00CD7A21">
        <w:rPr>
          <w:sz w:val="28"/>
          <w:szCs w:val="28"/>
          <w:lang w:val="vi-VN"/>
        </w:rPr>
        <w:t>, hệ thống pháp luật, cơ chế, chính sách về PCRT của Việt Nam đã dần được hoàn thiện. Hàng loạt các văn bản quy phạm pháp luật về PCRT được ban hành như: Nghị định số 116/2013/NĐ-CP quy định chi tiết thi hành một số điều của Luật PCRT (được sửa đổi, bổ sung bởi Nghị định số 87/2019/NĐ-CP), Thông tư số 35/2013/TT-NHNN hướng dẫn thực hiện một số quy định về PCRT (được sửa đổi, bổ sung bởi Thông tư số 31/2014/TT-NHNN và Thông tư số 20/2019/TT-NHNN)…</w:t>
      </w:r>
    </w:p>
    <w:p w14:paraId="00E0D966" w14:textId="77777777" w:rsidR="002D3561" w:rsidRPr="00CD7A21" w:rsidRDefault="002D3561" w:rsidP="00CD7A21">
      <w:pPr>
        <w:spacing w:after="120"/>
        <w:ind w:firstLine="720"/>
        <w:jc w:val="both"/>
        <w:rPr>
          <w:color w:val="000000"/>
          <w:sz w:val="28"/>
          <w:szCs w:val="28"/>
          <w:lang w:val="vi-VN"/>
        </w:rPr>
      </w:pPr>
      <w:r w:rsidRPr="001B43C9">
        <w:rPr>
          <w:sz w:val="28"/>
          <w:szCs w:val="28"/>
          <w:lang w:val="vi-VN"/>
        </w:rPr>
        <w:t>Thứ hai,</w:t>
      </w:r>
      <w:r w:rsidRPr="00CD7A21">
        <w:rPr>
          <w:sz w:val="28"/>
          <w:szCs w:val="28"/>
          <w:lang w:val="vi-VN"/>
        </w:rPr>
        <w:t xml:space="preserve"> về hoàn thiện tổ chức, bộ máy, Ban chỉ đạo quốc gia về PCRT đã được thành lập</w:t>
      </w:r>
      <w:r w:rsidR="00B27BD2" w:rsidRPr="00CD7A21">
        <w:rPr>
          <w:sz w:val="28"/>
          <w:szCs w:val="28"/>
          <w:lang w:val="vi-VN"/>
        </w:rPr>
        <w:t>, hoàn thiện, tăng cường hoạt động</w:t>
      </w:r>
      <w:r w:rsidRPr="00CD7A21">
        <w:rPr>
          <w:sz w:val="28"/>
          <w:szCs w:val="28"/>
          <w:lang w:val="vi-VN"/>
        </w:rPr>
        <w:t xml:space="preserve"> với Trưởng ban là Phó Thủ tướng Chính phủ và thành viên là đại diện lãnh đạo của 16 bộ, ngành của Việt Nam. </w:t>
      </w:r>
      <w:r w:rsidRPr="00CD7A21">
        <w:rPr>
          <w:color w:val="000000"/>
          <w:sz w:val="28"/>
          <w:szCs w:val="28"/>
          <w:lang w:val="vi-VN"/>
        </w:rPr>
        <w:t xml:space="preserve">Tại các bộ, ngành có liên quan đều có các bộ phận được chỉ định là đầu mối thực hiện công tác </w:t>
      </w:r>
      <w:r w:rsidRPr="00CD7A21">
        <w:rPr>
          <w:sz w:val="28"/>
          <w:szCs w:val="28"/>
          <w:lang w:val="vi-VN"/>
        </w:rPr>
        <w:t>PCRT</w:t>
      </w:r>
      <w:r w:rsidRPr="00CD7A21">
        <w:rPr>
          <w:color w:val="000000"/>
          <w:sz w:val="28"/>
          <w:szCs w:val="28"/>
          <w:lang w:val="vi-VN"/>
        </w:rPr>
        <w:t xml:space="preserve"> thuộc trách nhiệm của bộ, ngành mình. </w:t>
      </w:r>
      <w:r w:rsidR="00B258B3" w:rsidRPr="00CD7A21">
        <w:rPr>
          <w:color w:val="000000"/>
          <w:sz w:val="28"/>
          <w:szCs w:val="28"/>
          <w:lang w:val="vi-VN"/>
        </w:rPr>
        <w:t>Ngân hàng Nhà nước</w:t>
      </w:r>
      <w:r w:rsidR="00011F70" w:rsidRPr="00CD7A21">
        <w:rPr>
          <w:color w:val="000000"/>
          <w:sz w:val="28"/>
          <w:szCs w:val="28"/>
          <w:lang w:val="vi-VN"/>
        </w:rPr>
        <w:t>,</w:t>
      </w:r>
      <w:r w:rsidR="00B258B3" w:rsidRPr="00CD7A21">
        <w:rPr>
          <w:color w:val="000000"/>
          <w:sz w:val="28"/>
          <w:szCs w:val="28"/>
          <w:lang w:val="vi-VN"/>
        </w:rPr>
        <w:t xml:space="preserve"> </w:t>
      </w:r>
      <w:r w:rsidR="002F4936" w:rsidRPr="00CD7A21">
        <w:rPr>
          <w:color w:val="000000"/>
          <w:sz w:val="28"/>
          <w:szCs w:val="28"/>
          <w:lang w:val="vi-VN"/>
        </w:rPr>
        <w:t>với nhiệm vụ</w:t>
      </w:r>
      <w:r w:rsidR="00B258B3" w:rsidRPr="00CD7A21">
        <w:rPr>
          <w:color w:val="000000"/>
          <w:sz w:val="28"/>
          <w:szCs w:val="28"/>
          <w:lang w:val="vi-VN"/>
        </w:rPr>
        <w:t xml:space="preserve"> được giao chịu trách nhiệm trước Chính phủ về thực hiện quản lý nhà nước về </w:t>
      </w:r>
      <w:r w:rsidR="00011F70" w:rsidRPr="00CD7A21">
        <w:rPr>
          <w:color w:val="000000"/>
          <w:sz w:val="28"/>
          <w:szCs w:val="28"/>
          <w:lang w:val="vi-VN"/>
        </w:rPr>
        <w:t>PCRT,</w:t>
      </w:r>
      <w:r w:rsidR="002F4936" w:rsidRPr="00CD7A21">
        <w:rPr>
          <w:color w:val="000000"/>
          <w:sz w:val="28"/>
          <w:szCs w:val="28"/>
          <w:lang w:val="vi-VN"/>
        </w:rPr>
        <w:t xml:space="preserve"> đã thành lập </w:t>
      </w:r>
      <w:r w:rsidRPr="00CD7A21">
        <w:rPr>
          <w:color w:val="000000"/>
          <w:sz w:val="28"/>
          <w:szCs w:val="28"/>
          <w:lang w:val="vi-VN"/>
        </w:rPr>
        <w:t xml:space="preserve">Cục PCRT thuộc Cơ quan Thanh </w:t>
      </w:r>
      <w:r w:rsidRPr="00CD7A21">
        <w:rPr>
          <w:color w:val="000000"/>
          <w:sz w:val="28"/>
          <w:szCs w:val="28"/>
          <w:lang w:val="vi-VN"/>
        </w:rPr>
        <w:lastRenderedPageBreak/>
        <w:t>tra, giám sát ngân hàng trực thuộc Ngân hàng Nhà nước</w:t>
      </w:r>
      <w:r w:rsidR="002F4936" w:rsidRPr="00CD7A21">
        <w:rPr>
          <w:color w:val="000000"/>
          <w:sz w:val="28"/>
          <w:szCs w:val="28"/>
          <w:lang w:val="vi-VN"/>
        </w:rPr>
        <w:t>,</w:t>
      </w:r>
      <w:r w:rsidRPr="00CD7A21">
        <w:rPr>
          <w:color w:val="000000"/>
          <w:sz w:val="28"/>
          <w:szCs w:val="28"/>
          <w:lang w:val="vi-VN"/>
        </w:rPr>
        <w:t xml:space="preserve"> có chức năng cơ bản là tiếp nhận, xử lý và chuyển giao thông tin giao dịch đáng ngờ và các báo cáo, thông tin khác liên quan đến rửa tiền, tài trợ khủng bố, tham mưu xây dựng cơ chế, chính sách và hoạt động hợp tác quốc tế về PCRT. </w:t>
      </w:r>
    </w:p>
    <w:p w14:paraId="4D00DC3F" w14:textId="77777777" w:rsidR="008A073B" w:rsidRPr="00CD7A21" w:rsidRDefault="002D3561" w:rsidP="00CD7A21">
      <w:pPr>
        <w:spacing w:after="120"/>
        <w:ind w:firstLine="720"/>
        <w:jc w:val="both"/>
        <w:rPr>
          <w:sz w:val="28"/>
          <w:szCs w:val="28"/>
          <w:lang w:val="vi-VN"/>
        </w:rPr>
      </w:pPr>
      <w:r w:rsidRPr="001B43C9">
        <w:rPr>
          <w:color w:val="000000"/>
          <w:sz w:val="28"/>
          <w:szCs w:val="28"/>
          <w:lang w:val="vi-VN"/>
        </w:rPr>
        <w:t>Thứ ba,</w:t>
      </w:r>
      <w:r w:rsidRPr="00CD7A21">
        <w:rPr>
          <w:color w:val="000000"/>
          <w:sz w:val="28"/>
          <w:szCs w:val="28"/>
          <w:lang w:val="vi-VN"/>
        </w:rPr>
        <w:t xml:space="preserve"> </w:t>
      </w:r>
      <w:r w:rsidR="008A073B" w:rsidRPr="00CD7A21">
        <w:rPr>
          <w:color w:val="000000"/>
          <w:sz w:val="28"/>
          <w:szCs w:val="28"/>
          <w:lang w:val="vi-VN"/>
        </w:rPr>
        <w:t xml:space="preserve">về thực hiện các biện pháp phòng ngừa rửa tiền, các đối tượng báo cáo theo quy định của Luật PCRT, đặc biệt là các tổ chức tài chính như các công ty chứng khoán, bảo hiểm, tổ chức tín dụng đã thiết lập hệ thống PCRT tại tổ chức mình, thực hiện nhận biết, cập nhật và lưu trữ thông tin khách hàng, từ đó phát hiện các giao dịch đáng ngờ để báo cáo cho Cục PCRT. Từ năm 2013 đến nay, Cục PCRT đã tiếp nhận thông tin, báo cáo giao dịch đáng ngờ từ các đối tượng báo cáo và đã phân tích, chuyển giao khối lượng lớn thông tin giao dịch đáng ngờ cho cơ quan có thẩm quyền để tiếp tục điều tra, xử lý góp phần tích cực trong công tác đấu tranh phòng, chống tội phạm rửa tiền nói riêng và phòng, chống tội phạm nói chung. Trên cơ sở thông tin, dữ liệu tiếp nhận và thu thập từ đối tượng báo cáo và từ cơ quan, tổ chức khác, Cục PCRT đã xây dựng được hệ thống cơ sở dữ liệu về PCRT bao gồm các thông tin giao dịch đáng ngờ và giao dịch </w:t>
      </w:r>
      <w:r w:rsidR="008013AD">
        <w:rPr>
          <w:color w:val="000000"/>
          <w:sz w:val="28"/>
          <w:szCs w:val="28"/>
        </w:rPr>
        <w:t xml:space="preserve">có </w:t>
      </w:r>
      <w:r w:rsidR="008A073B" w:rsidRPr="00CD7A21">
        <w:rPr>
          <w:color w:val="000000"/>
          <w:sz w:val="28"/>
          <w:szCs w:val="28"/>
          <w:lang w:val="vi-VN"/>
        </w:rPr>
        <w:t xml:space="preserve">giá trị lớn. Thông tin, dữ liệu này bên cạnh việc góp phần hỗ trợ tích cực trong phân </w:t>
      </w:r>
      <w:r w:rsidR="008A073B" w:rsidRPr="00CD7A21">
        <w:rPr>
          <w:sz w:val="28"/>
          <w:szCs w:val="28"/>
          <w:lang w:val="vi-VN"/>
        </w:rPr>
        <w:t>tích,</w:t>
      </w:r>
      <w:r w:rsidR="008A073B" w:rsidRPr="00CD7A21">
        <w:rPr>
          <w:color w:val="000000"/>
          <w:sz w:val="28"/>
          <w:szCs w:val="28"/>
          <w:lang w:val="vi-VN"/>
        </w:rPr>
        <w:t xml:space="preserve"> xử lý và chuyển giao thông tin giao dịch đáng ngờ còn là nguồn thông tin quan trọng cung cấp cho cơ quan điều tra và các cơ quan có thẩm quyền khác trong công tác đấu tranh phòng, chống tội phạm rửa tiền và các loại tội phạm khác. </w:t>
      </w:r>
      <w:r w:rsidR="00B03633" w:rsidRPr="00CD7A21">
        <w:rPr>
          <w:color w:val="000000"/>
          <w:sz w:val="28"/>
          <w:szCs w:val="28"/>
          <w:lang w:val="vi-VN"/>
        </w:rPr>
        <w:t>T</w:t>
      </w:r>
      <w:r w:rsidR="008A073B" w:rsidRPr="00CD7A21">
        <w:rPr>
          <w:color w:val="000000"/>
          <w:sz w:val="28"/>
          <w:szCs w:val="28"/>
          <w:lang w:val="vi-VN"/>
        </w:rPr>
        <w:t xml:space="preserve">rong công tác đấu tranh phòng, chống các tội phạm về tham nhũng, thông tin dữ liệu từ Cục PCRT hỗ trợ </w:t>
      </w:r>
      <w:r w:rsidR="00B03633" w:rsidRPr="00CD7A21">
        <w:rPr>
          <w:color w:val="000000"/>
          <w:sz w:val="28"/>
          <w:szCs w:val="28"/>
          <w:lang w:val="vi-VN"/>
        </w:rPr>
        <w:t xml:space="preserve">cơ quan điều tra trong điều tra, </w:t>
      </w:r>
      <w:r w:rsidR="008A073B" w:rsidRPr="00CD7A21">
        <w:rPr>
          <w:color w:val="000000"/>
          <w:sz w:val="28"/>
          <w:szCs w:val="28"/>
          <w:lang w:val="vi-VN"/>
        </w:rPr>
        <w:t xml:space="preserve">xác định tài sản của đối tượng </w:t>
      </w:r>
      <w:r w:rsidR="001000E0" w:rsidRPr="00CD7A21">
        <w:rPr>
          <w:color w:val="000000"/>
          <w:sz w:val="28"/>
          <w:szCs w:val="28"/>
          <w:lang w:val="vi-VN"/>
        </w:rPr>
        <w:t xml:space="preserve">điều tra để chứng minh tội phạm, </w:t>
      </w:r>
      <w:r w:rsidR="008A073B" w:rsidRPr="00CD7A21">
        <w:rPr>
          <w:color w:val="000000"/>
          <w:sz w:val="28"/>
          <w:szCs w:val="28"/>
          <w:lang w:val="vi-VN"/>
        </w:rPr>
        <w:t>xác định tài sản tham nhũng cần thu hồi cho ngân sách nhà nước.</w:t>
      </w:r>
    </w:p>
    <w:p w14:paraId="350E2D96" w14:textId="77777777" w:rsidR="002D3561" w:rsidRPr="00CD7A21" w:rsidRDefault="002D3561" w:rsidP="00CD7A21">
      <w:pPr>
        <w:spacing w:after="120"/>
        <w:ind w:firstLine="720"/>
        <w:jc w:val="both"/>
        <w:rPr>
          <w:sz w:val="28"/>
          <w:szCs w:val="28"/>
          <w:lang w:val="vi-VN"/>
        </w:rPr>
      </w:pPr>
      <w:r w:rsidRPr="001B43C9">
        <w:rPr>
          <w:sz w:val="28"/>
          <w:szCs w:val="28"/>
          <w:lang w:val="vi-VN"/>
        </w:rPr>
        <w:t>Thứ tư,</w:t>
      </w:r>
      <w:r w:rsidRPr="00CD7A21">
        <w:rPr>
          <w:sz w:val="28"/>
          <w:szCs w:val="28"/>
          <w:lang w:val="vi-VN"/>
        </w:rPr>
        <w:t xml:space="preserve"> về hợp tác quốc tế, Luật PCRT đã tạo cơ sở pháp lý cho việc đàm phán, ký kết và thực hiện các thỏa thuận quốc tế về trao đổi thông tin liên quan đến rửa tiền. </w:t>
      </w:r>
      <w:r w:rsidRPr="00CD7A21">
        <w:rPr>
          <w:color w:val="000000"/>
          <w:sz w:val="28"/>
          <w:szCs w:val="28"/>
          <w:lang w:val="vi-VN"/>
        </w:rPr>
        <w:t xml:space="preserve">Ngân hàng Nhà nước đã ký kết 10 Biên bản ghi nhớ trao đổi thông tin hợp tác với các cơ quan tình báo </w:t>
      </w:r>
      <w:r w:rsidRPr="00CD7A21">
        <w:rPr>
          <w:sz w:val="28"/>
          <w:szCs w:val="28"/>
          <w:lang w:val="vi-VN"/>
        </w:rPr>
        <w:t>tài</w:t>
      </w:r>
      <w:r w:rsidRPr="00CD7A21">
        <w:rPr>
          <w:color w:val="000000"/>
          <w:sz w:val="28"/>
          <w:szCs w:val="28"/>
          <w:lang w:val="vi-VN"/>
        </w:rPr>
        <w:t xml:space="preserve"> chính nước ngoài </w:t>
      </w:r>
      <w:r w:rsidRPr="00CD7A21">
        <w:rPr>
          <w:sz w:val="28"/>
          <w:szCs w:val="28"/>
          <w:lang w:val="vi-VN"/>
        </w:rPr>
        <w:t xml:space="preserve">Nhật, Hàn Quốc, Malaysia, Indonesia, Thái Lan, Lào, Campuchia, Nga, Băngladesh, Vương quốc Anh. </w:t>
      </w:r>
      <w:r w:rsidRPr="00CD7A21">
        <w:rPr>
          <w:color w:val="000000"/>
          <w:sz w:val="28"/>
          <w:szCs w:val="28"/>
          <w:lang w:val="vi-VN"/>
        </w:rPr>
        <w:t>Hợp tác quốc tế trong lĩnh vực PCRT đã góp phần ngăn chặn kịp thời các tội phạm rửa tiền</w:t>
      </w:r>
      <w:r w:rsidR="007D4DBB" w:rsidRPr="00CD7A21">
        <w:rPr>
          <w:color w:val="000000"/>
          <w:sz w:val="28"/>
          <w:szCs w:val="28"/>
          <w:lang w:val="vi-VN"/>
        </w:rPr>
        <w:t xml:space="preserve"> và các tội phạm</w:t>
      </w:r>
      <w:r w:rsidRPr="00CD7A21">
        <w:rPr>
          <w:color w:val="000000"/>
          <w:sz w:val="28"/>
          <w:szCs w:val="28"/>
          <w:lang w:val="vi-VN"/>
        </w:rPr>
        <w:t xml:space="preserve"> xuyên quốc gia, qua đó</w:t>
      </w:r>
      <w:r w:rsidRPr="00CD7A21">
        <w:rPr>
          <w:sz w:val="28"/>
          <w:szCs w:val="28"/>
          <w:lang w:val="vi-VN"/>
        </w:rPr>
        <w:t>, Việt Nam cũng đã học hỏi nhiều kinh nghiệm trong công tác PCRT của các quốc gia và tổ chức quốc tế. Bên cạnh đó, việc thực thi công tác PCRT đã tạo điều kiện cho tổ chức, cá nhân Việt Nam khi mở rộng quan hệ kinh doanh, hợp tác với các đối tác nước ngoài, đặc biệt là trong lĩnh vực tài chính</w:t>
      </w:r>
      <w:r w:rsidR="00AA6722" w:rsidRPr="00CD7A21">
        <w:rPr>
          <w:sz w:val="28"/>
          <w:szCs w:val="28"/>
          <w:lang w:val="vi-VN"/>
        </w:rPr>
        <w:t>,</w:t>
      </w:r>
      <w:r w:rsidRPr="00CD7A21">
        <w:rPr>
          <w:sz w:val="28"/>
          <w:szCs w:val="28"/>
          <w:lang w:val="vi-VN"/>
        </w:rPr>
        <w:t xml:space="preserve"> ngân hàng.</w:t>
      </w:r>
    </w:p>
    <w:p w14:paraId="7BF7AA7B" w14:textId="77777777" w:rsidR="002524A7" w:rsidRPr="00CD7A21" w:rsidRDefault="0039345C" w:rsidP="00CD7A21">
      <w:pPr>
        <w:widowControl w:val="0"/>
        <w:spacing w:after="120"/>
        <w:ind w:firstLine="720"/>
        <w:jc w:val="both"/>
        <w:rPr>
          <w:sz w:val="28"/>
          <w:szCs w:val="28"/>
          <w:lang w:val="vi-VN"/>
        </w:rPr>
      </w:pPr>
      <w:r w:rsidRPr="00CD7A21">
        <w:rPr>
          <w:sz w:val="28"/>
          <w:szCs w:val="28"/>
          <w:lang w:val="vi-VN"/>
        </w:rPr>
        <w:t>B</w:t>
      </w:r>
      <w:r w:rsidR="002524A7" w:rsidRPr="00CD7A21">
        <w:rPr>
          <w:sz w:val="28"/>
          <w:szCs w:val="28"/>
          <w:lang w:val="vi-VN"/>
        </w:rPr>
        <w:t xml:space="preserve">ên cạnh những kết quả </w:t>
      </w:r>
      <w:r w:rsidR="00C27F88" w:rsidRPr="00CD7A21">
        <w:rPr>
          <w:sz w:val="28"/>
          <w:szCs w:val="28"/>
          <w:lang w:val="vi-VN"/>
        </w:rPr>
        <w:t xml:space="preserve">đã </w:t>
      </w:r>
      <w:r w:rsidR="002524A7" w:rsidRPr="00CD7A21">
        <w:rPr>
          <w:sz w:val="28"/>
          <w:szCs w:val="28"/>
          <w:lang w:val="vi-VN"/>
        </w:rPr>
        <w:t xml:space="preserve">đạt được, </w:t>
      </w:r>
      <w:r w:rsidR="00C27F88" w:rsidRPr="00CD7A21">
        <w:rPr>
          <w:sz w:val="28"/>
          <w:szCs w:val="28"/>
          <w:lang w:val="vi-VN"/>
        </w:rPr>
        <w:t xml:space="preserve">Luật </w:t>
      </w:r>
      <w:r w:rsidR="00AA6722" w:rsidRPr="00CD7A21">
        <w:rPr>
          <w:sz w:val="28"/>
          <w:szCs w:val="28"/>
          <w:lang w:val="vi-VN"/>
        </w:rPr>
        <w:t xml:space="preserve">PCRT </w:t>
      </w:r>
      <w:r w:rsidR="00C27F88" w:rsidRPr="00CD7A21">
        <w:rPr>
          <w:sz w:val="28"/>
          <w:szCs w:val="28"/>
          <w:lang w:val="vi-VN"/>
        </w:rPr>
        <w:t>còn bộc lộ</w:t>
      </w:r>
      <w:r w:rsidR="002524A7" w:rsidRPr="00CD7A21">
        <w:rPr>
          <w:sz w:val="28"/>
          <w:szCs w:val="28"/>
          <w:lang w:val="vi-VN"/>
        </w:rPr>
        <w:t xml:space="preserve"> một số </w:t>
      </w:r>
      <w:r w:rsidR="00C27F88" w:rsidRPr="00CD7A21">
        <w:rPr>
          <w:sz w:val="28"/>
          <w:szCs w:val="28"/>
          <w:lang w:val="vi-VN"/>
        </w:rPr>
        <w:t>tồn tại, hạn chế,</w:t>
      </w:r>
      <w:r w:rsidR="002524A7" w:rsidRPr="00CD7A21">
        <w:rPr>
          <w:sz w:val="28"/>
          <w:szCs w:val="28"/>
          <w:lang w:val="vi-VN"/>
        </w:rPr>
        <w:t xml:space="preserve"> ảnh hưởng đến hiệu quả hoạt động PCRT</w:t>
      </w:r>
      <w:r w:rsidR="00CC40A5" w:rsidRPr="00CD7A21">
        <w:rPr>
          <w:sz w:val="28"/>
          <w:szCs w:val="28"/>
          <w:lang w:val="vi-VN"/>
        </w:rPr>
        <w:t>, cần được nghiên cứu, sửa đổi, hoàn thiện</w:t>
      </w:r>
      <w:r w:rsidR="002524A7" w:rsidRPr="00CD7A21">
        <w:rPr>
          <w:sz w:val="28"/>
          <w:szCs w:val="28"/>
          <w:lang w:val="vi-VN"/>
        </w:rPr>
        <w:t>, cụ thể:</w:t>
      </w:r>
    </w:p>
    <w:p w14:paraId="67542C77" w14:textId="77777777" w:rsidR="002524A7" w:rsidRPr="00CD7A21" w:rsidRDefault="002524A7" w:rsidP="00CD7A21">
      <w:pPr>
        <w:widowControl w:val="0"/>
        <w:spacing w:after="120"/>
        <w:ind w:firstLine="720"/>
        <w:jc w:val="both"/>
        <w:rPr>
          <w:strike/>
          <w:sz w:val="28"/>
          <w:szCs w:val="28"/>
          <w:lang w:val="de-DE"/>
        </w:rPr>
      </w:pPr>
      <w:r w:rsidRPr="001B43C9">
        <w:rPr>
          <w:sz w:val="28"/>
          <w:szCs w:val="28"/>
          <w:lang w:val="nl-NL"/>
        </w:rPr>
        <w:t>Thứ nhất</w:t>
      </w:r>
      <w:r w:rsidRPr="00CD7A21">
        <w:rPr>
          <w:sz w:val="28"/>
          <w:szCs w:val="28"/>
          <w:lang w:val="nl-NL"/>
        </w:rPr>
        <w:t xml:space="preserve">, </w:t>
      </w:r>
      <w:r w:rsidRPr="00CD7A21">
        <w:rPr>
          <w:sz w:val="28"/>
          <w:szCs w:val="28"/>
          <w:lang w:val="de-DE"/>
        </w:rPr>
        <w:t>Luật PCRT được Quốc hội thông qua vào năm 2012. Tại thời điểm này, các quy định của Luật PCRT được xây dựng theo hướng phù hợp, nội luật hóa các khuyến nghị của FATF được</w:t>
      </w:r>
      <w:r w:rsidR="000231D9" w:rsidRPr="00CD7A21">
        <w:rPr>
          <w:sz w:val="28"/>
          <w:szCs w:val="28"/>
          <w:lang w:val="de-DE"/>
        </w:rPr>
        <w:t xml:space="preserve"> ban hành trước</w:t>
      </w:r>
      <w:r w:rsidRPr="00CD7A21">
        <w:rPr>
          <w:sz w:val="28"/>
          <w:szCs w:val="28"/>
          <w:lang w:val="de-DE"/>
        </w:rPr>
        <w:t xml:space="preserve"> năm 2012</w:t>
      </w:r>
      <w:r w:rsidR="00886F03" w:rsidRPr="00CD7A21">
        <w:rPr>
          <w:sz w:val="28"/>
          <w:szCs w:val="28"/>
          <w:lang w:val="de-DE"/>
        </w:rPr>
        <w:t xml:space="preserve"> </w:t>
      </w:r>
      <w:r w:rsidRPr="00CD7A21">
        <w:rPr>
          <w:sz w:val="28"/>
          <w:szCs w:val="28"/>
          <w:lang w:val="de-DE"/>
        </w:rPr>
        <w:t>và xuất phát từ yêu cầu thực tiễn phát sinh về PCRT tron</w:t>
      </w:r>
      <w:r w:rsidR="00F1675B" w:rsidRPr="00CD7A21">
        <w:rPr>
          <w:sz w:val="28"/>
          <w:szCs w:val="28"/>
          <w:lang w:val="de-DE"/>
        </w:rPr>
        <w:t>g giai đoạn này. Từ đó đến nay</w:t>
      </w:r>
      <w:r w:rsidR="00886F03" w:rsidRPr="00CD7A21">
        <w:rPr>
          <w:sz w:val="28"/>
          <w:szCs w:val="28"/>
          <w:lang w:val="de-DE"/>
        </w:rPr>
        <w:t xml:space="preserve">, </w:t>
      </w:r>
      <w:r w:rsidRPr="00CD7A21">
        <w:rPr>
          <w:sz w:val="28"/>
          <w:szCs w:val="28"/>
          <w:lang w:val="de-DE"/>
        </w:rPr>
        <w:t xml:space="preserve">FATF đã có 11 lần sửa đổi các khuyến nghị, dẫn đến việc một số quy định tại Luật PCRT và các văn bản hướng dẫn thi hành không còn phù hợp với 40 </w:t>
      </w:r>
      <w:r w:rsidRPr="00CD7A21">
        <w:rPr>
          <w:sz w:val="28"/>
          <w:szCs w:val="28"/>
          <w:lang w:val="de-DE"/>
        </w:rPr>
        <w:lastRenderedPageBreak/>
        <w:t>Khuyến nghị hiện hành của FATF</w:t>
      </w:r>
      <w:r w:rsidR="002022CE" w:rsidRPr="00CD7A21">
        <w:rPr>
          <w:sz w:val="28"/>
          <w:szCs w:val="28"/>
          <w:lang w:val="de-DE"/>
        </w:rPr>
        <w:t>.</w:t>
      </w:r>
    </w:p>
    <w:p w14:paraId="233AADC5" w14:textId="77777777" w:rsidR="002022CE" w:rsidRPr="00CD7A21" w:rsidRDefault="002524A7" w:rsidP="00CD7A21">
      <w:pPr>
        <w:widowControl w:val="0"/>
        <w:spacing w:after="120"/>
        <w:ind w:firstLine="720"/>
        <w:jc w:val="both"/>
        <w:rPr>
          <w:sz w:val="28"/>
          <w:szCs w:val="28"/>
          <w:lang w:val="de-DE"/>
        </w:rPr>
      </w:pPr>
      <w:r w:rsidRPr="001B43C9">
        <w:rPr>
          <w:sz w:val="28"/>
          <w:szCs w:val="28"/>
          <w:lang w:val="de-DE"/>
        </w:rPr>
        <w:t>Thứ hai,</w:t>
      </w:r>
      <w:r w:rsidRPr="00CD7A21">
        <w:rPr>
          <w:sz w:val="28"/>
          <w:szCs w:val="28"/>
          <w:lang w:val="de-DE"/>
        </w:rPr>
        <w:t xml:space="preserve"> về đối tượng </w:t>
      </w:r>
      <w:r w:rsidR="002022CE" w:rsidRPr="00CD7A21">
        <w:rPr>
          <w:sz w:val="28"/>
          <w:szCs w:val="28"/>
          <w:lang w:val="de-DE"/>
        </w:rPr>
        <w:t>báo cáo</w:t>
      </w:r>
      <w:r w:rsidRPr="00CD7A21">
        <w:rPr>
          <w:sz w:val="28"/>
          <w:szCs w:val="28"/>
          <w:lang w:val="de-DE"/>
        </w:rPr>
        <w:t xml:space="preserve"> của Luật PCRT, theo quy định hiện hành, đối tượng báo cáo của Luật PCRT bao gồm 02 nhóm: (i) các tổ chức tài chính (FIs); và (ii) các tổ chức, cá nhân kinh doanh ngành nghề phi tài chính (DNFBPs)</w:t>
      </w:r>
      <w:r w:rsidR="002022CE" w:rsidRPr="00CD7A21">
        <w:rPr>
          <w:sz w:val="28"/>
          <w:szCs w:val="28"/>
          <w:lang w:val="de-DE"/>
        </w:rPr>
        <w:t xml:space="preserve"> phù hợp với các hoạt động của đối tượng báo cáo tại thời điểm ban hành</w:t>
      </w:r>
      <w:r w:rsidRPr="00CD7A21">
        <w:rPr>
          <w:sz w:val="28"/>
          <w:szCs w:val="28"/>
          <w:lang w:val="de-DE"/>
        </w:rPr>
        <w:t>.</w:t>
      </w:r>
      <w:r w:rsidRPr="00CD7A21">
        <w:rPr>
          <w:sz w:val="28"/>
          <w:szCs w:val="28"/>
          <w:lang w:val="pt-BR"/>
        </w:rPr>
        <w:t xml:space="preserve"> </w:t>
      </w:r>
      <w:r w:rsidRPr="00CD7A21">
        <w:rPr>
          <w:sz w:val="28"/>
          <w:szCs w:val="28"/>
          <w:lang w:val="de-DE"/>
        </w:rPr>
        <w:t xml:space="preserve">Tuy nhiên, </w:t>
      </w:r>
      <w:r w:rsidR="00160D70" w:rsidRPr="00CD7A21">
        <w:rPr>
          <w:sz w:val="28"/>
          <w:szCs w:val="28"/>
          <w:lang w:val="de-DE"/>
        </w:rPr>
        <w:t xml:space="preserve">trong </w:t>
      </w:r>
      <w:r w:rsidR="002022CE" w:rsidRPr="00CD7A21">
        <w:rPr>
          <w:sz w:val="28"/>
          <w:szCs w:val="28"/>
          <w:lang w:val="de-DE"/>
        </w:rPr>
        <w:t xml:space="preserve">quá trình thực hiện, phát sinh một số hoạt động mới cần được bổ sung vào đối tượng báo cáo như hoạt động trung gian thanh toán. </w:t>
      </w:r>
    </w:p>
    <w:p w14:paraId="1D291E8F" w14:textId="77777777" w:rsidR="002524A7" w:rsidRPr="00CD7A21" w:rsidRDefault="002022CE" w:rsidP="00CD7A21">
      <w:pPr>
        <w:widowControl w:val="0"/>
        <w:spacing w:after="120"/>
        <w:ind w:firstLine="720"/>
        <w:jc w:val="both"/>
        <w:rPr>
          <w:sz w:val="28"/>
          <w:szCs w:val="28"/>
          <w:lang w:val="de-DE"/>
        </w:rPr>
      </w:pPr>
      <w:r w:rsidRPr="00CD7A21">
        <w:rPr>
          <w:sz w:val="28"/>
          <w:szCs w:val="28"/>
          <w:lang w:val="de-DE"/>
        </w:rPr>
        <w:t xml:space="preserve">Thực tế, về </w:t>
      </w:r>
      <w:r w:rsidR="002524A7" w:rsidRPr="00CD7A21">
        <w:rPr>
          <w:sz w:val="28"/>
          <w:szCs w:val="28"/>
          <w:lang w:val="de-DE"/>
        </w:rPr>
        <w:t>hoạt động trung gian thanh toán, hiện nay khung pháp lý cho</w:t>
      </w:r>
      <w:r w:rsidR="00BC60E3" w:rsidRPr="00CD7A21">
        <w:rPr>
          <w:sz w:val="28"/>
          <w:szCs w:val="28"/>
          <w:lang w:val="de-DE"/>
        </w:rPr>
        <w:t xml:space="preserve"> hoạt động này tương đối đầy đủ. T</w:t>
      </w:r>
      <w:r w:rsidR="002524A7" w:rsidRPr="00CD7A21">
        <w:rPr>
          <w:sz w:val="28"/>
          <w:szCs w:val="28"/>
          <w:lang w:val="de-DE"/>
        </w:rPr>
        <w:t xml:space="preserve">uy nhiên các quy định về </w:t>
      </w:r>
      <w:r w:rsidR="00117C9A" w:rsidRPr="00CD7A21">
        <w:rPr>
          <w:sz w:val="28"/>
          <w:szCs w:val="28"/>
          <w:lang w:val="de-DE"/>
        </w:rPr>
        <w:t>PCRT</w:t>
      </w:r>
      <w:r w:rsidR="002524A7" w:rsidRPr="00CD7A21">
        <w:rPr>
          <w:sz w:val="28"/>
          <w:szCs w:val="28"/>
          <w:lang w:val="de-DE"/>
        </w:rPr>
        <w:t xml:space="preserve"> mới chỉ được quy định tại các văn bản dưới luật nên chưa đảm bảo đầy đủ và hiệu quả. </w:t>
      </w:r>
      <w:r w:rsidRPr="00CD7A21">
        <w:rPr>
          <w:sz w:val="28"/>
          <w:szCs w:val="28"/>
          <w:lang w:val="de-DE"/>
        </w:rPr>
        <w:t>Do đó, cần lu</w:t>
      </w:r>
      <w:r w:rsidR="00BC60E3" w:rsidRPr="00CD7A21">
        <w:rPr>
          <w:sz w:val="28"/>
          <w:szCs w:val="28"/>
          <w:lang w:val="de-DE"/>
        </w:rPr>
        <w:t>ật</w:t>
      </w:r>
      <w:r w:rsidRPr="00CD7A21">
        <w:rPr>
          <w:sz w:val="28"/>
          <w:szCs w:val="28"/>
          <w:lang w:val="de-DE"/>
        </w:rPr>
        <w:t xml:space="preserve"> hóa hoạt động này vào đối tượng báo cáo tại dự thảo Luật PCRT (sửa đổi). Đồng thời, trong thực tiễn có thể phát sinh những hoạt động mới có rủi ro về rửa tiền</w:t>
      </w:r>
      <w:r w:rsidR="00F1675B" w:rsidRPr="00CD7A21">
        <w:rPr>
          <w:sz w:val="28"/>
          <w:szCs w:val="28"/>
          <w:lang w:val="de-DE"/>
        </w:rPr>
        <w:t xml:space="preserve">, </w:t>
      </w:r>
      <w:r w:rsidR="002524A7" w:rsidRPr="00CD7A21">
        <w:rPr>
          <w:sz w:val="28"/>
          <w:szCs w:val="28"/>
          <w:lang w:val="de-DE"/>
        </w:rPr>
        <w:t xml:space="preserve">đặt ra yêu cầu cần phải </w:t>
      </w:r>
      <w:r w:rsidR="003135E5" w:rsidRPr="00CD7A21">
        <w:rPr>
          <w:sz w:val="28"/>
          <w:szCs w:val="28"/>
          <w:lang w:val="de-DE"/>
        </w:rPr>
        <w:t>có quy định</w:t>
      </w:r>
      <w:r w:rsidR="002524A7" w:rsidRPr="00CD7A21">
        <w:rPr>
          <w:sz w:val="28"/>
          <w:szCs w:val="28"/>
          <w:lang w:val="de-DE"/>
        </w:rPr>
        <w:t xml:space="preserve"> tại Luật PCRT</w:t>
      </w:r>
      <w:r w:rsidR="003135E5" w:rsidRPr="00CD7A21">
        <w:rPr>
          <w:sz w:val="28"/>
          <w:szCs w:val="28"/>
          <w:lang w:val="de-DE"/>
        </w:rPr>
        <w:t xml:space="preserve"> để bao </w:t>
      </w:r>
      <w:r w:rsidR="00BB7C8F" w:rsidRPr="00CD7A21">
        <w:rPr>
          <w:sz w:val="28"/>
          <w:szCs w:val="28"/>
          <w:lang w:val="de-DE"/>
        </w:rPr>
        <w:t xml:space="preserve">quát </w:t>
      </w:r>
      <w:r w:rsidR="003135E5" w:rsidRPr="00CD7A21">
        <w:rPr>
          <w:sz w:val="28"/>
          <w:szCs w:val="28"/>
          <w:lang w:val="de-DE"/>
        </w:rPr>
        <w:t>được các lĩnh vực, hoạt động mới phát sinh</w:t>
      </w:r>
      <w:r w:rsidR="00BB7C8F" w:rsidRPr="00CD7A21">
        <w:rPr>
          <w:sz w:val="28"/>
          <w:szCs w:val="28"/>
          <w:lang w:val="de-DE"/>
        </w:rPr>
        <w:t xml:space="preserve"> này</w:t>
      </w:r>
      <w:r w:rsidR="002524A7" w:rsidRPr="00CD7A21">
        <w:rPr>
          <w:sz w:val="28"/>
          <w:szCs w:val="28"/>
          <w:lang w:val="de-DE"/>
        </w:rPr>
        <w:t>.</w:t>
      </w:r>
    </w:p>
    <w:p w14:paraId="4D860C12" w14:textId="77777777" w:rsidR="002524A7" w:rsidRPr="00CD7A21" w:rsidRDefault="002524A7" w:rsidP="00CD7A21">
      <w:pPr>
        <w:widowControl w:val="0"/>
        <w:spacing w:after="120"/>
        <w:ind w:firstLine="720"/>
        <w:jc w:val="both"/>
        <w:rPr>
          <w:sz w:val="28"/>
          <w:szCs w:val="28"/>
          <w:lang w:val="pt-BR"/>
        </w:rPr>
      </w:pPr>
      <w:r w:rsidRPr="001B43C9">
        <w:rPr>
          <w:sz w:val="28"/>
          <w:szCs w:val="28"/>
          <w:lang w:val="pt-BR"/>
        </w:rPr>
        <w:t>Thứ ba,</w:t>
      </w:r>
      <w:r w:rsidRPr="00CD7A21">
        <w:rPr>
          <w:i/>
          <w:sz w:val="28"/>
          <w:szCs w:val="28"/>
          <w:lang w:val="pt-BR"/>
        </w:rPr>
        <w:t xml:space="preserve"> </w:t>
      </w:r>
      <w:r w:rsidRPr="00CD7A21">
        <w:rPr>
          <w:sz w:val="28"/>
          <w:szCs w:val="28"/>
          <w:lang w:val="pt-BR"/>
        </w:rPr>
        <w:t>Luật PCRT hiện hành không có quy định về việc đánh giá rủi ro quốc gia và tại từng đối tượng báo cáo</w:t>
      </w:r>
      <w:r w:rsidR="002022CE" w:rsidRPr="00CD7A21">
        <w:rPr>
          <w:sz w:val="28"/>
          <w:szCs w:val="28"/>
          <w:lang w:val="pt-BR"/>
        </w:rPr>
        <w:t xml:space="preserve"> về rửa tiền</w:t>
      </w:r>
      <w:r w:rsidR="00BB7C8F" w:rsidRPr="00CD7A21">
        <w:rPr>
          <w:sz w:val="28"/>
          <w:szCs w:val="28"/>
          <w:lang w:val="pt-BR"/>
        </w:rPr>
        <w:t>,</w:t>
      </w:r>
      <w:r w:rsidRPr="00CD7A21">
        <w:rPr>
          <w:sz w:val="28"/>
          <w:szCs w:val="28"/>
          <w:lang w:val="pt-BR"/>
        </w:rPr>
        <w:t xml:space="preserve"> </w:t>
      </w:r>
      <w:r w:rsidR="00BB7C8F" w:rsidRPr="00CD7A21">
        <w:rPr>
          <w:sz w:val="28"/>
          <w:szCs w:val="28"/>
          <w:lang w:val="pt-BR"/>
        </w:rPr>
        <w:t>trách nhiệm của các bộ</w:t>
      </w:r>
      <w:r w:rsidR="008013AD">
        <w:rPr>
          <w:sz w:val="28"/>
          <w:szCs w:val="28"/>
          <w:lang w:val="pt-BR"/>
        </w:rPr>
        <w:t>,</w:t>
      </w:r>
      <w:r w:rsidR="00BB7C8F" w:rsidRPr="00CD7A21">
        <w:rPr>
          <w:sz w:val="28"/>
          <w:szCs w:val="28"/>
          <w:lang w:val="pt-BR"/>
        </w:rPr>
        <w:t xml:space="preserve"> ngành trong việc đánh giá rủi ro quốc gia về rửa tiền; </w:t>
      </w:r>
      <w:r w:rsidRPr="00CD7A21">
        <w:rPr>
          <w:sz w:val="28"/>
          <w:szCs w:val="28"/>
          <w:lang w:val="pt-BR"/>
        </w:rPr>
        <w:t>đồng thời, quy định về việc thực hiện các biện pháp PCRT trên cơ sở rủi ro của các đối tượng báo cáo tại Luật PCRT chưa đảm bảo tính đầy đủ, hợp lý. Trong khi đó đây là một trong những yêu cầu thuộc nhóm các vấn đề then chốt và cơ bản trong công tác PCRT được nêu ra tại Khuyến nghị số 1 trong Bộ 40 Khuyến nghị của FATF về PCRT.</w:t>
      </w:r>
    </w:p>
    <w:p w14:paraId="2A89EA41" w14:textId="77777777" w:rsidR="002524A7" w:rsidRPr="00CD7A21" w:rsidRDefault="002524A7" w:rsidP="00CD7A21">
      <w:pPr>
        <w:widowControl w:val="0"/>
        <w:spacing w:after="120"/>
        <w:ind w:firstLine="720"/>
        <w:jc w:val="both"/>
        <w:rPr>
          <w:sz w:val="28"/>
          <w:szCs w:val="28"/>
          <w:lang w:val="pt-BR"/>
        </w:rPr>
      </w:pPr>
      <w:r w:rsidRPr="001B43C9">
        <w:rPr>
          <w:sz w:val="28"/>
          <w:szCs w:val="28"/>
          <w:lang w:val="pt-BR"/>
        </w:rPr>
        <w:t>Thứ tư,</w:t>
      </w:r>
      <w:r w:rsidRPr="00CD7A21">
        <w:rPr>
          <w:i/>
          <w:sz w:val="28"/>
          <w:szCs w:val="28"/>
          <w:lang w:val="pt-BR"/>
        </w:rPr>
        <w:t xml:space="preserve"> </w:t>
      </w:r>
      <w:r w:rsidRPr="00CD7A21">
        <w:rPr>
          <w:sz w:val="28"/>
          <w:szCs w:val="28"/>
          <w:lang w:val="pt-BR"/>
        </w:rPr>
        <w:t xml:space="preserve">về các biện pháp PCRT áp dụng đối với đối tượng báo cáo, </w:t>
      </w:r>
      <w:r w:rsidR="00886F03" w:rsidRPr="00CD7A21">
        <w:rPr>
          <w:sz w:val="28"/>
          <w:szCs w:val="28"/>
          <w:lang w:val="pt-BR"/>
        </w:rPr>
        <w:t xml:space="preserve">qua quá trình triển khai và </w:t>
      </w:r>
      <w:r w:rsidRPr="00CD7A21">
        <w:rPr>
          <w:sz w:val="28"/>
          <w:szCs w:val="28"/>
          <w:lang w:val="pt-BR"/>
        </w:rPr>
        <w:t>đối chiếu các quy định theo các yêu cầu tại Bộ 40 Khuyến nghị của FATF về các biện pháp phòng ngừa rửa tiền mà đối tượng báo cáo phải áp dụng, vẫn còn một số tồn tại cơ bản như: các quy định</w:t>
      </w:r>
      <w:r w:rsidR="0030045E" w:rsidRPr="00CD7A21">
        <w:rPr>
          <w:sz w:val="28"/>
          <w:szCs w:val="28"/>
          <w:lang w:val="pt-BR"/>
        </w:rPr>
        <w:t xml:space="preserve"> </w:t>
      </w:r>
      <w:r w:rsidRPr="00CD7A21">
        <w:rPr>
          <w:sz w:val="28"/>
          <w:szCs w:val="28"/>
          <w:lang w:val="pt-BR"/>
        </w:rPr>
        <w:t>áp dụng đối với các thỏa thuận ủy quyền hiện chưa đầy đủ và chưa rõ ràng do định nghĩa về thỏa thuận ủy quyền được nêu ra trong Luật PCRT chưa phù hợp với khái niệm tương ứng về “legal arrangement" theo khuyến nghị của FATF; Quy định về các giao dịch liên quan tới công nghệ mới còn thiếu các quy định theo yêu cầu mới phát sinh tại 40 Khuyến nghị của FATF như yêu cầu đối tượng báo cáo phải thực hiện đánh giá rủi ro về rửa tiền trước khi cung cấp các sản phẩm</w:t>
      </w:r>
      <w:r w:rsidR="006F55AD">
        <w:rPr>
          <w:sz w:val="28"/>
          <w:szCs w:val="28"/>
          <w:lang w:val="pt-BR"/>
        </w:rPr>
        <w:t>,</w:t>
      </w:r>
      <w:r w:rsidRPr="00CD7A21">
        <w:rPr>
          <w:sz w:val="28"/>
          <w:szCs w:val="28"/>
          <w:lang w:val="pt-BR"/>
        </w:rPr>
        <w:t xml:space="preserve"> dịch vụ </w:t>
      </w:r>
      <w:r w:rsidR="006F55AD">
        <w:rPr>
          <w:sz w:val="28"/>
          <w:szCs w:val="28"/>
          <w:lang w:val="pt-BR"/>
        </w:rPr>
        <w:t>mới, sản phẩm, dịch vụ hiện có áp dụng</w:t>
      </w:r>
      <w:r w:rsidRPr="00CD7A21">
        <w:rPr>
          <w:sz w:val="28"/>
          <w:szCs w:val="28"/>
          <w:lang w:val="pt-BR"/>
        </w:rPr>
        <w:t xml:space="preserve"> công nghệ mới...</w:t>
      </w:r>
    </w:p>
    <w:p w14:paraId="07EC7FAE" w14:textId="77777777" w:rsidR="00244C74" w:rsidRPr="00CD7A21" w:rsidRDefault="002524A7" w:rsidP="00CD7A21">
      <w:pPr>
        <w:widowControl w:val="0"/>
        <w:spacing w:after="120"/>
        <w:ind w:firstLine="720"/>
        <w:jc w:val="both"/>
        <w:rPr>
          <w:sz w:val="28"/>
          <w:szCs w:val="28"/>
          <w:lang w:val="pt-BR"/>
        </w:rPr>
      </w:pPr>
      <w:r w:rsidRPr="00CD7A21">
        <w:rPr>
          <w:sz w:val="28"/>
          <w:szCs w:val="28"/>
          <w:lang w:val="pt-BR"/>
        </w:rPr>
        <w:t>Từ các cơ sở nêu trên, việc xây dựng Luật PCRT (sửa đổi) là cần thiết, nhằm phù hợp với các nghĩa vụ</w:t>
      </w:r>
      <w:r w:rsidR="003127F4" w:rsidRPr="00CD7A21">
        <w:rPr>
          <w:sz w:val="28"/>
          <w:szCs w:val="28"/>
          <w:lang w:val="pt-BR"/>
        </w:rPr>
        <w:t xml:space="preserve"> thực hiện điều ước quốc tế,</w:t>
      </w:r>
      <w:r w:rsidRPr="00CD7A21">
        <w:rPr>
          <w:sz w:val="28"/>
          <w:szCs w:val="28"/>
          <w:lang w:val="pt-BR"/>
        </w:rPr>
        <w:t xml:space="preserve"> cam kết quốc tế của Việt Nam, thể hiện Việt Nam là một thành viên có trách nhiệm trong công tác phòng, chống RT/TTKB/TTPBVKHDHL của khu vực cũng như trên toàn thế giới. Đồng thời, việc </w:t>
      </w:r>
      <w:r w:rsidR="00C25CC6" w:rsidRPr="00CD7A21">
        <w:rPr>
          <w:sz w:val="28"/>
          <w:szCs w:val="28"/>
          <w:lang w:val="pt-BR"/>
        </w:rPr>
        <w:t>sửa đổi Luật PCRT 2012</w:t>
      </w:r>
      <w:r w:rsidR="00F44A8C" w:rsidRPr="00CD7A21">
        <w:rPr>
          <w:sz w:val="28"/>
          <w:szCs w:val="28"/>
          <w:lang w:val="pt-BR"/>
        </w:rPr>
        <w:t xml:space="preserve"> </w:t>
      </w:r>
      <w:r w:rsidRPr="00CD7A21">
        <w:rPr>
          <w:sz w:val="28"/>
          <w:szCs w:val="28"/>
          <w:lang w:val="pt-BR"/>
        </w:rPr>
        <w:t>cũng phù hợp với chủ trương của Đảng và Nhà nước, nhằm khắc phục những hạn chế của các quy định của pháp luật, qua đó nâng cao hiệu quả, hiệu lực công tác PCRT/TTKB/TTPBVKHDHL trong thời gian tới.</w:t>
      </w:r>
      <w:r w:rsidR="00C25CC6" w:rsidRPr="00CD7A21">
        <w:rPr>
          <w:sz w:val="28"/>
          <w:szCs w:val="28"/>
          <w:lang w:val="pt-BR"/>
        </w:rPr>
        <w:t xml:space="preserve"> </w:t>
      </w:r>
    </w:p>
    <w:p w14:paraId="16EAF54E" w14:textId="77777777" w:rsidR="00CF23BD" w:rsidRPr="00CD7A21" w:rsidRDefault="00C25CC6" w:rsidP="00CD7A21">
      <w:pPr>
        <w:widowControl w:val="0"/>
        <w:spacing w:after="120"/>
        <w:ind w:firstLine="720"/>
        <w:jc w:val="both"/>
        <w:rPr>
          <w:sz w:val="28"/>
          <w:szCs w:val="28"/>
          <w:lang w:val="pt-BR"/>
        </w:rPr>
      </w:pPr>
      <w:r w:rsidRPr="00CD7A21">
        <w:rPr>
          <w:sz w:val="28"/>
          <w:szCs w:val="28"/>
          <w:lang w:val="pt-BR"/>
        </w:rPr>
        <w:t>Bên cạnh đó, để đáp ứng kịp thời các yêu cầu trong nước về tăng cường hiệu quả của quy định pháp luật về PCRT cũng như yêu cầu về đáp ứng các khuyến nghị của</w:t>
      </w:r>
      <w:r w:rsidR="00E64728" w:rsidRPr="00CD7A21">
        <w:rPr>
          <w:sz w:val="28"/>
          <w:szCs w:val="28"/>
          <w:lang w:val="pt-BR"/>
        </w:rPr>
        <w:t xml:space="preserve"> FATF, khắc phục </w:t>
      </w:r>
      <w:r w:rsidR="006B6F2E" w:rsidRPr="00CD7A21">
        <w:rPr>
          <w:sz w:val="28"/>
          <w:szCs w:val="28"/>
          <w:lang w:val="pt-BR"/>
        </w:rPr>
        <w:t>một số</w:t>
      </w:r>
      <w:r w:rsidR="00E64728" w:rsidRPr="00CD7A21">
        <w:rPr>
          <w:sz w:val="28"/>
          <w:szCs w:val="28"/>
          <w:lang w:val="pt-BR"/>
        </w:rPr>
        <w:t xml:space="preserve"> thiếu hụt theo đánh giá đa phương của</w:t>
      </w:r>
      <w:r w:rsidRPr="00CD7A21">
        <w:rPr>
          <w:sz w:val="28"/>
          <w:szCs w:val="28"/>
          <w:lang w:val="pt-BR"/>
        </w:rPr>
        <w:t xml:space="preserve"> </w:t>
      </w:r>
      <w:r w:rsidRPr="00CD7A21">
        <w:rPr>
          <w:sz w:val="28"/>
          <w:szCs w:val="28"/>
          <w:lang w:val="pt-BR"/>
        </w:rPr>
        <w:lastRenderedPageBreak/>
        <w:t xml:space="preserve">APG </w:t>
      </w:r>
      <w:r w:rsidR="00E64728" w:rsidRPr="00CD7A21">
        <w:rPr>
          <w:sz w:val="28"/>
          <w:szCs w:val="28"/>
          <w:lang w:val="pt-BR"/>
        </w:rPr>
        <w:t xml:space="preserve">trong thời hạn 01 năm </w:t>
      </w:r>
      <w:r w:rsidR="00244C74" w:rsidRPr="00CD7A21">
        <w:rPr>
          <w:sz w:val="28"/>
          <w:szCs w:val="28"/>
          <w:lang w:val="pt-BR"/>
        </w:rPr>
        <w:t>(</w:t>
      </w:r>
      <w:r w:rsidR="00A92F5D" w:rsidRPr="00CD7A21">
        <w:rPr>
          <w:color w:val="333333"/>
          <w:sz w:val="28"/>
          <w:szCs w:val="28"/>
          <w:shd w:val="clear" w:color="auto" w:fill="FFFFFF"/>
          <w:lang w:val="pt-BR"/>
        </w:rPr>
        <w:t xml:space="preserve">kể từ khi bị áp dụng quy trình rà soát các nước có thiếu hụt nghiêm trọng của FATF (từ tháng 3/2022 - 3/2023) </w:t>
      </w:r>
      <w:r w:rsidRPr="00CD7A21">
        <w:rPr>
          <w:sz w:val="28"/>
          <w:szCs w:val="28"/>
          <w:lang w:val="pt-BR"/>
        </w:rPr>
        <w:t>việc trình</w:t>
      </w:r>
      <w:r w:rsidR="00F44A8C" w:rsidRPr="00CD7A21">
        <w:rPr>
          <w:sz w:val="28"/>
          <w:szCs w:val="28"/>
          <w:lang w:val="pt-BR"/>
        </w:rPr>
        <w:t xml:space="preserve"> Quốc hội</w:t>
      </w:r>
      <w:r w:rsidRPr="00CD7A21">
        <w:rPr>
          <w:sz w:val="28"/>
          <w:szCs w:val="28"/>
          <w:lang w:val="pt-BR"/>
        </w:rPr>
        <w:t xml:space="preserve"> thông qua Luật PCRT</w:t>
      </w:r>
      <w:r w:rsidR="00F44A8C" w:rsidRPr="00CD7A21">
        <w:rPr>
          <w:sz w:val="28"/>
          <w:szCs w:val="28"/>
          <w:lang w:val="pt-BR"/>
        </w:rPr>
        <w:t xml:space="preserve"> (sửa đổi)</w:t>
      </w:r>
      <w:r w:rsidRPr="00CD7A21">
        <w:rPr>
          <w:sz w:val="28"/>
          <w:szCs w:val="28"/>
          <w:lang w:val="pt-BR"/>
        </w:rPr>
        <w:t xml:space="preserve"> tại một kỳ họp vào tháng 10/2022 là cần thiết.</w:t>
      </w:r>
    </w:p>
    <w:p w14:paraId="4ED16290" w14:textId="7D3C79BB" w:rsidR="009A471E" w:rsidRPr="00CD7A21" w:rsidRDefault="009A471E" w:rsidP="00CD7A21">
      <w:pPr>
        <w:widowControl w:val="0"/>
        <w:spacing w:after="120"/>
        <w:ind w:firstLine="720"/>
        <w:jc w:val="both"/>
        <w:rPr>
          <w:sz w:val="28"/>
          <w:szCs w:val="28"/>
          <w:lang w:val="pt-BR"/>
        </w:rPr>
      </w:pPr>
      <w:r w:rsidRPr="00CD7A21">
        <w:rPr>
          <w:b/>
          <w:sz w:val="28"/>
          <w:szCs w:val="28"/>
          <w:lang w:val="pt-BR"/>
        </w:rPr>
        <w:t>II. MỤC ĐÍCH, QUAN ĐIỂM XÂY DỰNG VĂN BẢN</w:t>
      </w:r>
    </w:p>
    <w:p w14:paraId="51BF151D" w14:textId="77777777" w:rsidR="009A471E" w:rsidRPr="00CD7A21" w:rsidRDefault="009A471E" w:rsidP="00CD7A21">
      <w:pPr>
        <w:widowControl w:val="0"/>
        <w:spacing w:after="120"/>
        <w:ind w:firstLine="720"/>
        <w:jc w:val="both"/>
        <w:rPr>
          <w:sz w:val="28"/>
          <w:szCs w:val="28"/>
          <w:lang w:val="pt-BR"/>
        </w:rPr>
      </w:pPr>
      <w:r w:rsidRPr="00CD7A21">
        <w:rPr>
          <w:b/>
          <w:sz w:val="28"/>
          <w:szCs w:val="28"/>
          <w:lang w:val="pt-BR"/>
        </w:rPr>
        <w:t>1. Mục đích</w:t>
      </w:r>
    </w:p>
    <w:p w14:paraId="2A99DB78" w14:textId="77777777" w:rsidR="009A471E" w:rsidRPr="00CD7A21" w:rsidRDefault="009A471E" w:rsidP="00CD7A21">
      <w:pPr>
        <w:widowControl w:val="0"/>
        <w:spacing w:after="120"/>
        <w:ind w:firstLine="720"/>
        <w:jc w:val="both"/>
        <w:rPr>
          <w:sz w:val="28"/>
          <w:szCs w:val="28"/>
          <w:lang w:val="pt-BR"/>
        </w:rPr>
      </w:pPr>
      <w:r w:rsidRPr="00CD7A21">
        <w:rPr>
          <w:sz w:val="28"/>
          <w:szCs w:val="28"/>
          <w:lang w:val="pt-BR"/>
        </w:rPr>
        <w:t xml:space="preserve">Việc xây dựng Luật PCRT (sửa đổi) nhằm khắc phục những hạn chế, bất cập của Luật PCRT hiện hành như đã đề cập tại điểm </w:t>
      </w:r>
      <w:r w:rsidR="0057425B" w:rsidRPr="00CD7A21">
        <w:rPr>
          <w:sz w:val="28"/>
          <w:szCs w:val="28"/>
          <w:lang w:val="pt-BR"/>
        </w:rPr>
        <w:t>3</w:t>
      </w:r>
      <w:r w:rsidRPr="00CD7A21">
        <w:rPr>
          <w:sz w:val="28"/>
          <w:szCs w:val="28"/>
          <w:lang w:val="pt-BR"/>
        </w:rPr>
        <w:t xml:space="preserve"> Phần I, góp phần nâng cao hiệu quả công tác PCRT; xây dựng hệ thống pháp luật về PCRT phù hợp với các yêu cầu, chuẩn mực quốc tế về PCRT mà Việt Nam có nghĩa vụ thực hiện</w:t>
      </w:r>
      <w:r w:rsidR="00B50381" w:rsidRPr="00CD7A21">
        <w:rPr>
          <w:sz w:val="28"/>
          <w:szCs w:val="28"/>
          <w:lang w:val="pt-BR"/>
        </w:rPr>
        <w:t xml:space="preserve"> trên cơ sở bảo đảm sự độc lập, tự chủ về kinh tế cũng như bảo đảm an ninh tiền tệ, an toàn tài chính quốc gia</w:t>
      </w:r>
      <w:r w:rsidRPr="00CD7A21">
        <w:rPr>
          <w:sz w:val="28"/>
          <w:szCs w:val="28"/>
          <w:lang w:val="pt-BR"/>
        </w:rPr>
        <w:t>; nâng cao hiệu quả công tác đấu tranh phòng, chống tội phạm rửa tiền nói riêng và công tác phòng, chống tội phạm nói chung.</w:t>
      </w:r>
    </w:p>
    <w:p w14:paraId="6B854D94" w14:textId="77777777" w:rsidR="009A471E" w:rsidRPr="00CD7A21" w:rsidRDefault="009A471E" w:rsidP="00CD7A21">
      <w:pPr>
        <w:widowControl w:val="0"/>
        <w:spacing w:after="120"/>
        <w:ind w:firstLine="720"/>
        <w:jc w:val="both"/>
        <w:rPr>
          <w:color w:val="000000"/>
          <w:sz w:val="28"/>
          <w:szCs w:val="28"/>
          <w:lang w:val="pt-BR"/>
        </w:rPr>
      </w:pPr>
      <w:r w:rsidRPr="00CD7A21">
        <w:rPr>
          <w:b/>
          <w:color w:val="000000"/>
          <w:sz w:val="28"/>
          <w:szCs w:val="28"/>
          <w:lang w:val="pt-BR"/>
        </w:rPr>
        <w:t>2. Quan điểm xây dựng dự thảo văn bản</w:t>
      </w:r>
    </w:p>
    <w:p w14:paraId="73FE0F70" w14:textId="77777777" w:rsidR="009A471E" w:rsidRPr="00CD7A21" w:rsidRDefault="005B3064" w:rsidP="00CD7A21">
      <w:pPr>
        <w:widowControl w:val="0"/>
        <w:spacing w:after="120"/>
        <w:ind w:firstLine="720"/>
        <w:jc w:val="both"/>
        <w:rPr>
          <w:sz w:val="28"/>
          <w:szCs w:val="28"/>
          <w:lang w:val="pt-BR"/>
        </w:rPr>
      </w:pPr>
      <w:r w:rsidRPr="00CD7A21">
        <w:rPr>
          <w:sz w:val="28"/>
          <w:szCs w:val="28"/>
          <w:lang w:val="pt-BR"/>
        </w:rPr>
        <w:t>a</w:t>
      </w:r>
      <w:r w:rsidR="00451547" w:rsidRPr="00CD7A21">
        <w:rPr>
          <w:sz w:val="28"/>
          <w:szCs w:val="28"/>
          <w:lang w:val="pt-BR"/>
        </w:rPr>
        <w:t>)</w:t>
      </w:r>
      <w:r w:rsidR="009A471E" w:rsidRPr="00CD7A21">
        <w:rPr>
          <w:sz w:val="28"/>
          <w:szCs w:val="28"/>
          <w:lang w:val="pt-BR"/>
        </w:rPr>
        <w:t xml:space="preserve"> </w:t>
      </w:r>
      <w:r w:rsidR="00190D2B" w:rsidRPr="00CD7A21">
        <w:rPr>
          <w:sz w:val="28"/>
          <w:szCs w:val="28"/>
          <w:lang w:val="pt-BR"/>
        </w:rPr>
        <w:t xml:space="preserve">Thể chế hóa các quan điểm, </w:t>
      </w:r>
      <w:r w:rsidR="00787B2E" w:rsidRPr="00CD7A21">
        <w:rPr>
          <w:sz w:val="28"/>
          <w:szCs w:val="28"/>
          <w:lang w:val="pt-BR"/>
        </w:rPr>
        <w:t xml:space="preserve">chủ trương, </w:t>
      </w:r>
      <w:r w:rsidR="00190D2B" w:rsidRPr="00CD7A21">
        <w:rPr>
          <w:sz w:val="28"/>
          <w:szCs w:val="28"/>
          <w:lang w:val="pt-BR"/>
        </w:rPr>
        <w:t>đường lối của Đ</w:t>
      </w:r>
      <w:r w:rsidR="00F1675B" w:rsidRPr="00CD7A21">
        <w:rPr>
          <w:sz w:val="28"/>
          <w:szCs w:val="28"/>
          <w:lang w:val="pt-BR"/>
        </w:rPr>
        <w:t>ả</w:t>
      </w:r>
      <w:r w:rsidR="00190D2B" w:rsidRPr="00CD7A21">
        <w:rPr>
          <w:sz w:val="28"/>
          <w:szCs w:val="28"/>
          <w:lang w:val="pt-BR"/>
        </w:rPr>
        <w:t xml:space="preserve">ng, </w:t>
      </w:r>
      <w:r w:rsidR="00787B2E" w:rsidRPr="00CD7A21">
        <w:rPr>
          <w:sz w:val="28"/>
          <w:szCs w:val="28"/>
          <w:lang w:val="pt-BR"/>
        </w:rPr>
        <w:t xml:space="preserve">pháp luật của </w:t>
      </w:r>
      <w:r w:rsidR="00190D2B" w:rsidRPr="00CD7A21">
        <w:rPr>
          <w:sz w:val="28"/>
          <w:szCs w:val="28"/>
          <w:lang w:val="pt-BR"/>
        </w:rPr>
        <w:t xml:space="preserve">Nhà nước đối với công tác PCRT. </w:t>
      </w:r>
      <w:r w:rsidR="009A471E" w:rsidRPr="00CD7A21">
        <w:rPr>
          <w:sz w:val="28"/>
          <w:szCs w:val="28"/>
          <w:lang w:val="pt-BR"/>
        </w:rPr>
        <w:t>Đảm bảo tính hợp hiến, hợp pháp, tính thống nhất với các văn bản quy phạm pháp luật có liên quan.</w:t>
      </w:r>
    </w:p>
    <w:p w14:paraId="74A33272" w14:textId="77777777" w:rsidR="009A471E" w:rsidRPr="00CD7A21" w:rsidRDefault="005B3064" w:rsidP="00CD7A21">
      <w:pPr>
        <w:widowControl w:val="0"/>
        <w:spacing w:after="120"/>
        <w:ind w:firstLine="720"/>
        <w:jc w:val="both"/>
        <w:rPr>
          <w:sz w:val="28"/>
          <w:szCs w:val="28"/>
          <w:lang w:val="pt-BR"/>
        </w:rPr>
      </w:pPr>
      <w:r w:rsidRPr="00CD7A21">
        <w:rPr>
          <w:sz w:val="28"/>
          <w:szCs w:val="28"/>
          <w:lang w:val="pt-BR"/>
        </w:rPr>
        <w:t>b</w:t>
      </w:r>
      <w:r w:rsidR="00451547" w:rsidRPr="00CD7A21">
        <w:rPr>
          <w:sz w:val="28"/>
          <w:szCs w:val="28"/>
          <w:lang w:val="pt-BR"/>
        </w:rPr>
        <w:t>)</w:t>
      </w:r>
      <w:r w:rsidR="009A471E" w:rsidRPr="00CD7A21">
        <w:rPr>
          <w:sz w:val="28"/>
          <w:szCs w:val="28"/>
          <w:lang w:val="pt-BR"/>
        </w:rPr>
        <w:t xml:space="preserve"> </w:t>
      </w:r>
      <w:r w:rsidR="0015380D" w:rsidRPr="00CD7A21">
        <w:rPr>
          <w:sz w:val="28"/>
          <w:szCs w:val="28"/>
          <w:lang w:val="pt-BR"/>
        </w:rPr>
        <w:t>K</w:t>
      </w:r>
      <w:r w:rsidR="00DE0BFB" w:rsidRPr="00CD7A21">
        <w:rPr>
          <w:sz w:val="28"/>
          <w:szCs w:val="28"/>
          <w:lang w:val="pt-BR"/>
        </w:rPr>
        <w:t>ế thừa</w:t>
      </w:r>
      <w:r w:rsidR="0015380D" w:rsidRPr="00CD7A21">
        <w:rPr>
          <w:sz w:val="28"/>
          <w:szCs w:val="28"/>
          <w:lang w:val="pt-BR"/>
        </w:rPr>
        <w:t xml:space="preserve"> các quy định còn phù hợp, </w:t>
      </w:r>
      <w:r w:rsidR="00190D2B" w:rsidRPr="00CD7A21">
        <w:rPr>
          <w:sz w:val="28"/>
          <w:szCs w:val="28"/>
          <w:lang w:val="pt-BR"/>
        </w:rPr>
        <w:t xml:space="preserve">khắc </w:t>
      </w:r>
      <w:r w:rsidR="009A471E" w:rsidRPr="00CD7A21">
        <w:rPr>
          <w:sz w:val="28"/>
          <w:szCs w:val="28"/>
          <w:lang w:val="pt-BR"/>
        </w:rPr>
        <w:t>phục các vướng mắc, bất cập</w:t>
      </w:r>
      <w:r w:rsidR="00190D2B" w:rsidRPr="00CD7A21">
        <w:rPr>
          <w:sz w:val="28"/>
          <w:szCs w:val="28"/>
          <w:lang w:val="pt-BR"/>
        </w:rPr>
        <w:t xml:space="preserve"> các quy định của pháp luật PCRT hiện hành</w:t>
      </w:r>
      <w:r w:rsidR="0015380D" w:rsidRPr="00CD7A21">
        <w:rPr>
          <w:sz w:val="28"/>
          <w:szCs w:val="28"/>
          <w:lang w:val="pt-BR"/>
        </w:rPr>
        <w:t>,</w:t>
      </w:r>
      <w:r w:rsidR="00A653DE" w:rsidRPr="00CD7A21">
        <w:rPr>
          <w:sz w:val="28"/>
          <w:szCs w:val="28"/>
          <w:lang w:val="vi-VN"/>
        </w:rPr>
        <w:t xml:space="preserve"> </w:t>
      </w:r>
      <w:r w:rsidR="00190D2B" w:rsidRPr="00CD7A21">
        <w:rPr>
          <w:sz w:val="28"/>
          <w:szCs w:val="28"/>
          <w:lang w:val="pt-BR"/>
        </w:rPr>
        <w:t>đáp ứng yêu cầu thực tiễn trong hoạt động PCRT hiện nay</w:t>
      </w:r>
      <w:r w:rsidR="009A471E" w:rsidRPr="00CD7A21">
        <w:rPr>
          <w:sz w:val="28"/>
          <w:szCs w:val="28"/>
          <w:lang w:val="pt-BR"/>
        </w:rPr>
        <w:t>.</w:t>
      </w:r>
    </w:p>
    <w:p w14:paraId="33D33BDF" w14:textId="77777777" w:rsidR="009A471E" w:rsidRPr="00CD7A21" w:rsidRDefault="005B3064" w:rsidP="00CD7A21">
      <w:pPr>
        <w:widowControl w:val="0"/>
        <w:spacing w:after="120"/>
        <w:ind w:firstLine="720"/>
        <w:jc w:val="both"/>
        <w:rPr>
          <w:sz w:val="28"/>
          <w:szCs w:val="28"/>
          <w:lang w:val="pt-BR"/>
        </w:rPr>
      </w:pPr>
      <w:r w:rsidRPr="00CD7A21">
        <w:rPr>
          <w:sz w:val="28"/>
          <w:szCs w:val="28"/>
          <w:lang w:val="pt-BR"/>
        </w:rPr>
        <w:t>c</w:t>
      </w:r>
      <w:r w:rsidR="00451547" w:rsidRPr="00CD7A21">
        <w:rPr>
          <w:sz w:val="28"/>
          <w:szCs w:val="28"/>
          <w:lang w:val="pt-BR"/>
        </w:rPr>
        <w:t>)</w:t>
      </w:r>
      <w:r w:rsidR="009A471E" w:rsidRPr="00CD7A21">
        <w:rPr>
          <w:sz w:val="28"/>
          <w:szCs w:val="28"/>
          <w:lang w:val="pt-BR"/>
        </w:rPr>
        <w:t xml:space="preserve"> Tham khảo, cụ thể hóa các chuẩn mực quốc tế về PCRT trên cơ sở phù hợp với các điều kiện phát triển kinh tế</w:t>
      </w:r>
      <w:r w:rsidR="00B53C09" w:rsidRPr="00CD7A21">
        <w:rPr>
          <w:sz w:val="28"/>
          <w:szCs w:val="28"/>
          <w:lang w:val="pt-BR"/>
        </w:rPr>
        <w:t xml:space="preserve"> - </w:t>
      </w:r>
      <w:r w:rsidR="009A471E" w:rsidRPr="00CD7A21">
        <w:rPr>
          <w:sz w:val="28"/>
          <w:szCs w:val="28"/>
          <w:lang w:val="pt-BR"/>
        </w:rPr>
        <w:t>xã hội của Việt Nam; tham khảo pháp luật của một số quốc gia có điều kiện kinh tế - xã hội tương đồng, đảm bảo tính khả thi và hiệu quả</w:t>
      </w:r>
      <w:r w:rsidR="00190D2B" w:rsidRPr="00CD7A21">
        <w:rPr>
          <w:sz w:val="28"/>
          <w:szCs w:val="28"/>
          <w:lang w:val="pt-BR"/>
        </w:rPr>
        <w:t xml:space="preserve"> của các quy định về PCRT</w:t>
      </w:r>
      <w:r w:rsidR="009A471E" w:rsidRPr="00CD7A21">
        <w:rPr>
          <w:sz w:val="28"/>
          <w:szCs w:val="28"/>
          <w:lang w:val="pt-BR"/>
        </w:rPr>
        <w:t>.</w:t>
      </w:r>
      <w:r w:rsidR="00237666" w:rsidRPr="00CD7A21">
        <w:rPr>
          <w:sz w:val="28"/>
          <w:szCs w:val="28"/>
          <w:lang w:val="pt-BR"/>
        </w:rPr>
        <w:t xml:space="preserve"> </w:t>
      </w:r>
    </w:p>
    <w:p w14:paraId="49ACA89C" w14:textId="34E9CF4B" w:rsidR="009A471E" w:rsidRPr="00CD7A21" w:rsidRDefault="00391D4D" w:rsidP="00CD7A21">
      <w:pPr>
        <w:widowControl w:val="0"/>
        <w:spacing w:after="120"/>
        <w:ind w:firstLine="720"/>
        <w:jc w:val="both"/>
        <w:rPr>
          <w:sz w:val="28"/>
          <w:szCs w:val="28"/>
          <w:lang w:val="pt-BR"/>
        </w:rPr>
      </w:pPr>
      <w:r>
        <w:rPr>
          <w:b/>
          <w:sz w:val="28"/>
          <w:szCs w:val="28"/>
          <w:lang w:val="pt-BR"/>
        </w:rPr>
        <w:t>III</w:t>
      </w:r>
      <w:r w:rsidR="009A471E" w:rsidRPr="00CD7A21">
        <w:rPr>
          <w:b/>
          <w:sz w:val="28"/>
          <w:szCs w:val="28"/>
          <w:lang w:val="pt-BR"/>
        </w:rPr>
        <w:t>. QUÁ TRÌNH XÂY DỰNG DỰ THẢO LUẬT PCRT (SỬA ĐỔI)</w:t>
      </w:r>
    </w:p>
    <w:p w14:paraId="7FCD5743" w14:textId="77777777" w:rsidR="009A471E" w:rsidRPr="00CD7A21" w:rsidRDefault="009A471E" w:rsidP="00CD7A21">
      <w:pPr>
        <w:widowControl w:val="0"/>
        <w:spacing w:after="120"/>
        <w:ind w:firstLine="720"/>
        <w:jc w:val="both"/>
        <w:rPr>
          <w:sz w:val="28"/>
          <w:szCs w:val="28"/>
          <w:lang w:val="pt-BR"/>
        </w:rPr>
      </w:pPr>
      <w:r w:rsidRPr="00CD7A21">
        <w:rPr>
          <w:sz w:val="28"/>
          <w:szCs w:val="28"/>
          <w:lang w:val="pt-BR"/>
        </w:rPr>
        <w:t>Thực hiện Nghị quyết số 50/2022/QH15 ngày 13/6/2022 của Quốc hội Khóa XV về Chương trình xây dựng luật, pháp lệnh năm 2022, điều chỉnh Chương trình xây dựng luật, pháp lệnh năm 2023 và Quyết định số 799/QĐ-TTg ngày 06/7/2022 của Chính phủ giao Ngân hàng Nhà nước chủ trì soạn thảo Luật PCRT (sửa đổi), Ngân hàng Nhà nước đã phối hợp với các bộ, cơ quan liên quan tổ chức xây dựng Luật PCRT (sửa đổi) theo đúng quy định của Luật Ban hành văn bản quy phạm pháp luật. Cụ thể như sau:</w:t>
      </w:r>
    </w:p>
    <w:p w14:paraId="0399A971" w14:textId="77777777" w:rsidR="00190D2B" w:rsidRPr="00CD7A21" w:rsidRDefault="00190D2B" w:rsidP="00CD7A21">
      <w:pPr>
        <w:pStyle w:val="NormalWeb"/>
        <w:spacing w:before="0" w:beforeAutospacing="0" w:after="120" w:afterAutospacing="0"/>
        <w:ind w:firstLine="720"/>
        <w:jc w:val="both"/>
        <w:rPr>
          <w:color w:val="000000"/>
          <w:sz w:val="28"/>
          <w:szCs w:val="28"/>
          <w:lang w:val="pt-BR"/>
        </w:rPr>
      </w:pPr>
      <w:r w:rsidRPr="00CD7A21">
        <w:rPr>
          <w:sz w:val="28"/>
          <w:szCs w:val="28"/>
          <w:lang w:val="pt-BR"/>
        </w:rPr>
        <w:t xml:space="preserve">1. Đã </w:t>
      </w:r>
      <w:r w:rsidRPr="00CD7A21">
        <w:rPr>
          <w:color w:val="000000"/>
          <w:sz w:val="28"/>
          <w:szCs w:val="28"/>
          <w:lang w:val="pt-BR"/>
        </w:rPr>
        <w:t xml:space="preserve">tổ chức tổng kết thi hành Luật PCRT năm 2012 và các </w:t>
      </w:r>
      <w:r w:rsidR="00B53C09" w:rsidRPr="00CD7A21">
        <w:rPr>
          <w:color w:val="000000"/>
          <w:sz w:val="28"/>
          <w:szCs w:val="28"/>
          <w:lang w:val="pt-BR"/>
        </w:rPr>
        <w:t>văn bản quy phạm pháp luật</w:t>
      </w:r>
      <w:r w:rsidRPr="00CD7A21">
        <w:rPr>
          <w:color w:val="000000"/>
          <w:sz w:val="28"/>
          <w:szCs w:val="28"/>
          <w:lang w:val="pt-BR"/>
        </w:rPr>
        <w:t xml:space="preserve"> có liên quan cũng như các điều ước quốc tế, cam kết quốc tế mà Việt Nam tham gia nhằm đánh giá những kết quả đạt được, những tồn tại, vướng mắc và đề xuất giải pháp hoàn thiện nhằm cung cấp các luận cứ thực tiễn cho việc xây dựng Luật PCRT (sửa đổi), báo cáo Chính phủ.</w:t>
      </w:r>
    </w:p>
    <w:p w14:paraId="39061085" w14:textId="77777777" w:rsidR="00313A05" w:rsidRPr="00CD7A21" w:rsidRDefault="00313A05" w:rsidP="00CD7A21">
      <w:pPr>
        <w:widowControl w:val="0"/>
        <w:spacing w:after="120"/>
        <w:ind w:firstLine="720"/>
        <w:jc w:val="both"/>
        <w:rPr>
          <w:sz w:val="28"/>
          <w:szCs w:val="28"/>
          <w:lang w:val="pt-BR"/>
        </w:rPr>
      </w:pPr>
      <w:r w:rsidRPr="00CD7A21">
        <w:rPr>
          <w:sz w:val="28"/>
          <w:szCs w:val="28"/>
          <w:lang w:val="pt-BR"/>
        </w:rPr>
        <w:t>2. Đã tiến hành phân tích, đánh giá tác động của các chính sách trong dự án Luật PCRT (sửa đổi), đánh giá tác động thủ tục hành chính, việc lồng ghép vấn đề bình đẳng giới trong dự án Luật PCRT (sửa đổi), theo đó, dự án Luật không làm phát sinh thủ tục hành chính mới, không có nội dung liên quan đến bình đẳng giới.</w:t>
      </w:r>
    </w:p>
    <w:p w14:paraId="38B48832" w14:textId="77777777" w:rsidR="009A471E" w:rsidRPr="00CD7A21" w:rsidRDefault="00313A05" w:rsidP="00CD7A21">
      <w:pPr>
        <w:widowControl w:val="0"/>
        <w:spacing w:after="120"/>
        <w:ind w:firstLine="720"/>
        <w:jc w:val="both"/>
        <w:rPr>
          <w:sz w:val="28"/>
          <w:szCs w:val="28"/>
          <w:lang w:val="pt-BR"/>
        </w:rPr>
      </w:pPr>
      <w:r w:rsidRPr="00CD7A21">
        <w:rPr>
          <w:sz w:val="28"/>
          <w:szCs w:val="28"/>
          <w:lang w:val="pt-BR"/>
        </w:rPr>
        <w:lastRenderedPageBreak/>
        <w:t>3</w:t>
      </w:r>
      <w:r w:rsidR="009A471E" w:rsidRPr="00CD7A21">
        <w:rPr>
          <w:sz w:val="28"/>
          <w:szCs w:val="28"/>
          <w:lang w:val="pt-BR"/>
        </w:rPr>
        <w:t xml:space="preserve">. </w:t>
      </w:r>
      <w:r w:rsidR="00190D2B" w:rsidRPr="00CD7A21">
        <w:rPr>
          <w:sz w:val="28"/>
          <w:szCs w:val="28"/>
          <w:lang w:val="pt-BR"/>
        </w:rPr>
        <w:t xml:space="preserve">Đã thành </w:t>
      </w:r>
      <w:r w:rsidR="009A471E" w:rsidRPr="00CD7A21">
        <w:rPr>
          <w:sz w:val="28"/>
          <w:szCs w:val="28"/>
          <w:lang w:val="pt-BR"/>
        </w:rPr>
        <w:t>lập Ban soạn thảo và Tổ biên tập Luật PCRT (sửa đổi) theo Quyết định số 960/QĐ-NHNN ngày 31/05/2022 của Ngân hàng Nhà nước. Theo đó, Thống đốc Ngân hàng Nhà nước là Trưởng ban</w:t>
      </w:r>
      <w:r w:rsidR="00A90C77" w:rsidRPr="00CD7A21">
        <w:rPr>
          <w:sz w:val="28"/>
          <w:szCs w:val="28"/>
          <w:lang w:val="pt-BR"/>
        </w:rPr>
        <w:t xml:space="preserve"> Ban</w:t>
      </w:r>
      <w:r w:rsidR="009A471E" w:rsidRPr="00CD7A21">
        <w:rPr>
          <w:sz w:val="28"/>
          <w:szCs w:val="28"/>
          <w:lang w:val="pt-BR"/>
        </w:rPr>
        <w:t xml:space="preserve"> soạn thảo, đại diện các bộ, cơ quan liên quan, các chuyên gia là thành viên Ban soạn thảo và Tổ biên tập theo đúng quy định.</w:t>
      </w:r>
    </w:p>
    <w:p w14:paraId="00D9C3C1" w14:textId="77777777" w:rsidR="009A471E" w:rsidRPr="00CD7A21" w:rsidRDefault="00313A05" w:rsidP="00CD7A21">
      <w:pPr>
        <w:widowControl w:val="0"/>
        <w:spacing w:after="120"/>
        <w:ind w:firstLine="720"/>
        <w:jc w:val="both"/>
        <w:rPr>
          <w:sz w:val="28"/>
          <w:szCs w:val="28"/>
          <w:lang w:val="pt-BR"/>
        </w:rPr>
      </w:pPr>
      <w:r w:rsidRPr="00CD7A21">
        <w:rPr>
          <w:sz w:val="28"/>
          <w:szCs w:val="28"/>
          <w:lang w:val="pt-BR"/>
        </w:rPr>
        <w:t>4</w:t>
      </w:r>
      <w:r w:rsidR="009A471E" w:rsidRPr="00CD7A21">
        <w:rPr>
          <w:sz w:val="28"/>
          <w:szCs w:val="28"/>
          <w:lang w:val="pt-BR"/>
        </w:rPr>
        <w:t xml:space="preserve">. </w:t>
      </w:r>
      <w:r w:rsidR="00190D2B" w:rsidRPr="00CD7A21">
        <w:rPr>
          <w:sz w:val="28"/>
          <w:szCs w:val="28"/>
          <w:lang w:val="pt-BR"/>
        </w:rPr>
        <w:t xml:space="preserve">Đã tổ </w:t>
      </w:r>
      <w:r w:rsidR="009A471E" w:rsidRPr="00CD7A21">
        <w:rPr>
          <w:sz w:val="28"/>
          <w:szCs w:val="28"/>
          <w:lang w:val="pt-BR"/>
        </w:rPr>
        <w:t xml:space="preserve">chức nghiên cứu, xây dựng dự thảo Luật PCRT (sửa đổi); thực hiện rà soát, nghiên cứu các </w:t>
      </w:r>
      <w:r w:rsidR="00B53C09" w:rsidRPr="00CD7A21">
        <w:rPr>
          <w:color w:val="000000"/>
          <w:sz w:val="28"/>
          <w:szCs w:val="28"/>
          <w:lang w:val="pt-BR"/>
        </w:rPr>
        <w:t>văn bản quy phạm pháp luật</w:t>
      </w:r>
      <w:r w:rsidR="009A471E" w:rsidRPr="00CD7A21">
        <w:rPr>
          <w:sz w:val="28"/>
          <w:szCs w:val="28"/>
          <w:lang w:val="pt-BR"/>
        </w:rPr>
        <w:t xml:space="preserve"> có liên quan (Luật Ngân hàng Nhà nước, Luật Các tổ chức tín dụng, </w:t>
      </w:r>
      <w:r w:rsidR="00DE6474" w:rsidRPr="00CD7A21">
        <w:rPr>
          <w:sz w:val="28"/>
          <w:szCs w:val="28"/>
          <w:lang w:val="pt-BR"/>
        </w:rPr>
        <w:t xml:space="preserve">Bộ luật dân sự, </w:t>
      </w:r>
      <w:r w:rsidR="009A471E" w:rsidRPr="00CD7A21">
        <w:rPr>
          <w:sz w:val="28"/>
          <w:szCs w:val="28"/>
          <w:lang w:val="pt-BR"/>
        </w:rPr>
        <w:t>Bộ Luật Hình sự, Luật Phòng, chống khủng bố</w:t>
      </w:r>
      <w:r w:rsidR="00190D2B" w:rsidRPr="00CD7A21">
        <w:rPr>
          <w:sz w:val="28"/>
          <w:szCs w:val="28"/>
          <w:lang w:val="pt-BR"/>
        </w:rPr>
        <w:t xml:space="preserve">, Luật </w:t>
      </w:r>
      <w:r w:rsidR="00C77EFB" w:rsidRPr="00CD7A21">
        <w:rPr>
          <w:sz w:val="28"/>
          <w:szCs w:val="28"/>
          <w:lang w:val="pt-BR"/>
        </w:rPr>
        <w:t xml:space="preserve">Kinh </w:t>
      </w:r>
      <w:r w:rsidR="00190D2B" w:rsidRPr="00CD7A21">
        <w:rPr>
          <w:sz w:val="28"/>
          <w:szCs w:val="28"/>
          <w:lang w:val="pt-BR"/>
        </w:rPr>
        <w:t>doanh bảo hiểm</w:t>
      </w:r>
      <w:r w:rsidR="009A471E" w:rsidRPr="00CD7A21">
        <w:rPr>
          <w:sz w:val="28"/>
          <w:szCs w:val="28"/>
          <w:lang w:val="pt-BR"/>
        </w:rPr>
        <w:t>…) để đảm bảo tính đồng bộ, thống nhất với hệ thống pháp luật của dự thảo Luật PCRT (sửa đổi); nghiên cứu, tham khảo kinh nghiệm của một số nước trong khu vực và trên thế giới.</w:t>
      </w:r>
      <w:r w:rsidR="0027631C" w:rsidRPr="00CD7A21">
        <w:rPr>
          <w:sz w:val="28"/>
          <w:szCs w:val="28"/>
          <w:lang w:val="pt-BR"/>
        </w:rPr>
        <w:t xml:space="preserve"> Theo đó, dự thảo Luật phù hợp với Hiến pháp, đường lối chủ trương của Đảng, chính sách của Nhà nước, thống nhất, đồng bộ với hệ thống pháp luật hiện hành và các điều ước quốc tế, cam kết quốc tế mà Việt Nam là thành viên.</w:t>
      </w:r>
    </w:p>
    <w:p w14:paraId="3D377192" w14:textId="77777777" w:rsidR="009A471E" w:rsidRPr="00CD7A21" w:rsidRDefault="00CF5DC3" w:rsidP="00CD7A21">
      <w:pPr>
        <w:widowControl w:val="0"/>
        <w:spacing w:after="120"/>
        <w:ind w:firstLine="720"/>
        <w:jc w:val="both"/>
        <w:rPr>
          <w:sz w:val="28"/>
          <w:szCs w:val="28"/>
          <w:lang w:val="pt-BR"/>
        </w:rPr>
      </w:pPr>
      <w:r w:rsidRPr="00CD7A21">
        <w:rPr>
          <w:sz w:val="28"/>
          <w:szCs w:val="28"/>
          <w:lang w:val="pt-BR"/>
        </w:rPr>
        <w:t>5</w:t>
      </w:r>
      <w:r w:rsidR="009A471E" w:rsidRPr="00CD7A21">
        <w:rPr>
          <w:sz w:val="28"/>
          <w:szCs w:val="28"/>
          <w:lang w:val="pt-BR"/>
        </w:rPr>
        <w:t>. Tổ chức lấy ý kiến đối với dự thảo Luật theo quy định thông qua các hình thức: đăng tải dự thảo Luật lên Cổng thông tin điện tử của Chính phủ và Ngân hàng Nhà nước để lấy ý kiến rộng rãi; gửi hồ sơ dự án Luật đề nghị tham gia ý kiến</w:t>
      </w:r>
      <w:r w:rsidR="0027631C" w:rsidRPr="00CD7A21">
        <w:rPr>
          <w:sz w:val="28"/>
          <w:szCs w:val="28"/>
          <w:lang w:val="pt-BR"/>
        </w:rPr>
        <w:t xml:space="preserve"> bằng văn bản</w:t>
      </w:r>
      <w:r w:rsidR="009A471E" w:rsidRPr="00CD7A21">
        <w:rPr>
          <w:sz w:val="28"/>
          <w:szCs w:val="28"/>
          <w:lang w:val="pt-BR"/>
        </w:rPr>
        <w:t xml:space="preserve"> </w:t>
      </w:r>
      <w:r w:rsidR="0027631C" w:rsidRPr="00CD7A21">
        <w:rPr>
          <w:sz w:val="28"/>
          <w:szCs w:val="28"/>
          <w:lang w:val="pt-BR"/>
        </w:rPr>
        <w:t>của</w:t>
      </w:r>
      <w:r w:rsidR="009A471E" w:rsidRPr="00CD7A21">
        <w:rPr>
          <w:sz w:val="28"/>
          <w:szCs w:val="28"/>
          <w:lang w:val="pt-BR"/>
        </w:rPr>
        <w:t xml:space="preserve"> </w:t>
      </w:r>
      <w:r w:rsidR="002E25D6" w:rsidRPr="00CD7A21">
        <w:rPr>
          <w:sz w:val="28"/>
          <w:szCs w:val="28"/>
          <w:lang w:val="pt-BR"/>
        </w:rPr>
        <w:t>các bộ, ngành</w:t>
      </w:r>
      <w:r w:rsidR="007B48F3" w:rsidRPr="00CD7A21">
        <w:rPr>
          <w:sz w:val="28"/>
          <w:szCs w:val="28"/>
          <w:lang w:val="pt-BR"/>
        </w:rPr>
        <w:t>,</w:t>
      </w:r>
      <w:r w:rsidR="002E25D6" w:rsidRPr="00CD7A21">
        <w:rPr>
          <w:sz w:val="28"/>
          <w:szCs w:val="28"/>
          <w:lang w:val="pt-BR"/>
        </w:rPr>
        <w:t xml:space="preserve"> </w:t>
      </w:r>
      <w:r w:rsidR="009A471E" w:rsidRPr="00CD7A21">
        <w:rPr>
          <w:sz w:val="28"/>
          <w:szCs w:val="28"/>
          <w:lang w:val="pt-BR"/>
        </w:rPr>
        <w:t xml:space="preserve">cơ quan, tổ chức, đối tượng chịu sự tác động; tổ chức hội thảo để lấy ý kiến chuyên gia, nhà khoa học, tổ chức có liên quan. </w:t>
      </w:r>
    </w:p>
    <w:p w14:paraId="130CB932" w14:textId="77777777" w:rsidR="009A471E" w:rsidRPr="00CD7A21" w:rsidRDefault="009A471E" w:rsidP="00CD7A21">
      <w:pPr>
        <w:pStyle w:val="NormalWeb"/>
        <w:widowControl w:val="0"/>
        <w:spacing w:before="0" w:beforeAutospacing="0" w:after="120" w:afterAutospacing="0"/>
        <w:ind w:firstLine="720"/>
        <w:jc w:val="both"/>
        <w:rPr>
          <w:sz w:val="28"/>
          <w:szCs w:val="28"/>
          <w:lang w:val="pt-BR"/>
        </w:rPr>
      </w:pPr>
      <w:r w:rsidRPr="00CD7A21">
        <w:rPr>
          <w:sz w:val="28"/>
          <w:szCs w:val="28"/>
          <w:lang w:val="pt-BR"/>
        </w:rPr>
        <w:t xml:space="preserve">Ngân hàng Nhà nước </w:t>
      </w:r>
      <w:r w:rsidR="002F5F50" w:rsidRPr="00CD7A21">
        <w:rPr>
          <w:sz w:val="28"/>
          <w:szCs w:val="28"/>
          <w:lang w:val="pt-BR"/>
        </w:rPr>
        <w:t xml:space="preserve">đã thực hiện </w:t>
      </w:r>
      <w:r w:rsidRPr="00CD7A21">
        <w:rPr>
          <w:sz w:val="28"/>
          <w:szCs w:val="28"/>
          <w:lang w:val="pt-BR"/>
        </w:rPr>
        <w:t>nghiên cứu, tiếp thu, giải trình đầy đủ</w:t>
      </w:r>
      <w:r w:rsidR="00405965" w:rsidRPr="00CD7A21">
        <w:rPr>
          <w:sz w:val="28"/>
          <w:szCs w:val="28"/>
          <w:lang w:val="pt-BR"/>
        </w:rPr>
        <w:t xml:space="preserve"> ý kiến góp ý của các bộ, ngành, </w:t>
      </w:r>
      <w:r w:rsidR="00A20B86" w:rsidRPr="00CD7A21">
        <w:rPr>
          <w:sz w:val="28"/>
          <w:szCs w:val="28"/>
          <w:lang w:val="pt-BR"/>
        </w:rPr>
        <w:t>cơ quan</w:t>
      </w:r>
      <w:r w:rsidR="00405965" w:rsidRPr="00CD7A21">
        <w:rPr>
          <w:sz w:val="28"/>
          <w:szCs w:val="28"/>
          <w:lang w:val="pt-BR"/>
        </w:rPr>
        <w:t>,</w:t>
      </w:r>
      <w:r w:rsidR="00A20B86" w:rsidRPr="00CD7A21">
        <w:rPr>
          <w:sz w:val="28"/>
          <w:szCs w:val="28"/>
          <w:lang w:val="pt-BR"/>
        </w:rPr>
        <w:t xml:space="preserve"> </w:t>
      </w:r>
      <w:r w:rsidR="00947C08" w:rsidRPr="00CD7A21">
        <w:rPr>
          <w:sz w:val="28"/>
          <w:szCs w:val="28"/>
          <w:lang w:val="pt-BR"/>
        </w:rPr>
        <w:t xml:space="preserve">Ủy ban Trung ương </w:t>
      </w:r>
      <w:r w:rsidR="00A20B86" w:rsidRPr="00CD7A21">
        <w:rPr>
          <w:sz w:val="28"/>
          <w:szCs w:val="28"/>
          <w:lang w:val="pt-BR"/>
        </w:rPr>
        <w:t xml:space="preserve">Mặt trận Tổ quốc Việt Nam, </w:t>
      </w:r>
      <w:r w:rsidR="00947C08" w:rsidRPr="00CD7A21">
        <w:rPr>
          <w:sz w:val="28"/>
          <w:szCs w:val="28"/>
          <w:lang w:val="pt-BR"/>
        </w:rPr>
        <w:t xml:space="preserve">Liên đoàn thương mại và công nghiệp Việt Nam, các </w:t>
      </w:r>
      <w:r w:rsidR="00405965" w:rsidRPr="00CD7A21">
        <w:rPr>
          <w:sz w:val="28"/>
          <w:szCs w:val="28"/>
          <w:lang w:val="pt-BR"/>
        </w:rPr>
        <w:t xml:space="preserve">tổ chức, </w:t>
      </w:r>
      <w:r w:rsidR="00947C08" w:rsidRPr="00CD7A21">
        <w:rPr>
          <w:sz w:val="28"/>
          <w:szCs w:val="28"/>
          <w:lang w:val="pt-BR"/>
        </w:rPr>
        <w:t xml:space="preserve">hiệp hội, </w:t>
      </w:r>
      <w:r w:rsidR="00405965" w:rsidRPr="00CD7A21">
        <w:rPr>
          <w:sz w:val="28"/>
          <w:szCs w:val="28"/>
          <w:lang w:val="pt-BR"/>
        </w:rPr>
        <w:t>đối tượng chịu sự tác động</w:t>
      </w:r>
      <w:r w:rsidR="00DE6474" w:rsidRPr="00CD7A21">
        <w:rPr>
          <w:sz w:val="28"/>
          <w:szCs w:val="28"/>
          <w:lang w:val="pt-BR"/>
        </w:rPr>
        <w:t xml:space="preserve"> của dự án Luật</w:t>
      </w:r>
      <w:r w:rsidR="00411C65" w:rsidRPr="00CD7A21">
        <w:rPr>
          <w:sz w:val="28"/>
          <w:szCs w:val="28"/>
          <w:lang w:val="pt-BR"/>
        </w:rPr>
        <w:t>.</w:t>
      </w:r>
      <w:r w:rsidR="00B9638D" w:rsidRPr="00CD7A21">
        <w:rPr>
          <w:sz w:val="28"/>
          <w:szCs w:val="28"/>
          <w:lang w:val="pt-BR"/>
        </w:rPr>
        <w:t xml:space="preserve"> Dự thảo Luật bảo đảm tính thống nhất với các Luật và Điều ước quốc tế có liên quan.</w:t>
      </w:r>
    </w:p>
    <w:p w14:paraId="6A297938" w14:textId="77777777" w:rsidR="00C27C51" w:rsidRPr="00CD7A21" w:rsidRDefault="00CF5DC3" w:rsidP="00CD7A21">
      <w:pPr>
        <w:widowControl w:val="0"/>
        <w:spacing w:after="120"/>
        <w:ind w:firstLine="720"/>
        <w:jc w:val="both"/>
        <w:rPr>
          <w:sz w:val="28"/>
          <w:szCs w:val="28"/>
          <w:lang w:val="pt-BR"/>
        </w:rPr>
      </w:pPr>
      <w:r w:rsidRPr="00CD7A21">
        <w:rPr>
          <w:sz w:val="28"/>
          <w:szCs w:val="28"/>
          <w:lang w:val="pt-BR"/>
        </w:rPr>
        <w:t>6</w:t>
      </w:r>
      <w:r w:rsidR="009A471E" w:rsidRPr="00CD7A21">
        <w:rPr>
          <w:sz w:val="28"/>
          <w:szCs w:val="28"/>
          <w:lang w:val="pt-BR"/>
        </w:rPr>
        <w:t xml:space="preserve">. Dự </w:t>
      </w:r>
      <w:r w:rsidR="00085336" w:rsidRPr="00CD7A21">
        <w:rPr>
          <w:sz w:val="28"/>
          <w:szCs w:val="28"/>
          <w:lang w:val="pt-BR"/>
        </w:rPr>
        <w:t xml:space="preserve">án </w:t>
      </w:r>
      <w:r w:rsidR="009A471E" w:rsidRPr="00CD7A21">
        <w:rPr>
          <w:sz w:val="28"/>
          <w:szCs w:val="28"/>
          <w:lang w:val="pt-BR"/>
        </w:rPr>
        <w:t>Luật PCRT (sửa đổi) đã được Bộ Tư pháp thẩm định theo đúng quy định của Luật Ban hành văn bản quy phạm pháp luật tại Báo cáo thẩm định số 115/BCTĐ-BTP ngày 12/7/2022.</w:t>
      </w:r>
      <w:r w:rsidR="00411C65" w:rsidRPr="00CD7A21">
        <w:rPr>
          <w:sz w:val="28"/>
          <w:szCs w:val="28"/>
          <w:lang w:val="pt-BR"/>
        </w:rPr>
        <w:t xml:space="preserve"> Ngân hàng Nhà nước đã thực hiện nghiên cứu, tiếp thu, giải trình đầy </w:t>
      </w:r>
      <w:r w:rsidR="00EC21A0" w:rsidRPr="00CD7A21">
        <w:rPr>
          <w:sz w:val="28"/>
          <w:szCs w:val="28"/>
          <w:lang w:val="pt-BR"/>
        </w:rPr>
        <w:t xml:space="preserve">đủ các ý kiến thẩm định </w:t>
      </w:r>
      <w:r w:rsidR="00085336" w:rsidRPr="00CD7A21">
        <w:rPr>
          <w:sz w:val="28"/>
          <w:szCs w:val="28"/>
          <w:lang w:val="pt-BR"/>
        </w:rPr>
        <w:t>tại Báo cáo 224/BC-NHNN ngày 12/7/2022</w:t>
      </w:r>
      <w:r w:rsidR="00C45A51" w:rsidRPr="00CD7A21">
        <w:rPr>
          <w:sz w:val="28"/>
          <w:szCs w:val="28"/>
          <w:lang w:val="pt-BR"/>
        </w:rPr>
        <w:t>.</w:t>
      </w:r>
    </w:p>
    <w:p w14:paraId="541C532D" w14:textId="77777777" w:rsidR="006C3026" w:rsidRPr="00CD7A21" w:rsidRDefault="00CF5DC3" w:rsidP="00CD7A21">
      <w:pPr>
        <w:widowControl w:val="0"/>
        <w:spacing w:after="120"/>
        <w:ind w:firstLine="720"/>
        <w:jc w:val="both"/>
        <w:rPr>
          <w:sz w:val="28"/>
          <w:szCs w:val="28"/>
          <w:lang w:val="pt-BR"/>
        </w:rPr>
      </w:pPr>
      <w:r w:rsidRPr="00CD7A21">
        <w:rPr>
          <w:sz w:val="28"/>
          <w:szCs w:val="28"/>
          <w:lang w:val="pt-BR"/>
        </w:rPr>
        <w:t>7</w:t>
      </w:r>
      <w:r w:rsidR="00085336" w:rsidRPr="00CD7A21">
        <w:rPr>
          <w:sz w:val="28"/>
          <w:szCs w:val="28"/>
          <w:lang w:val="pt-BR"/>
        </w:rPr>
        <w:t xml:space="preserve">. Sau khi hoàn thiện, </w:t>
      </w:r>
      <w:r w:rsidR="00AE0128" w:rsidRPr="00CD7A21">
        <w:rPr>
          <w:sz w:val="28"/>
          <w:szCs w:val="28"/>
          <w:lang w:val="pt-BR"/>
        </w:rPr>
        <w:t xml:space="preserve">Ngân hàng Nhà nước </w:t>
      </w:r>
      <w:r w:rsidR="00085336" w:rsidRPr="00CD7A21">
        <w:rPr>
          <w:sz w:val="28"/>
          <w:szCs w:val="28"/>
          <w:lang w:val="pt-BR"/>
        </w:rPr>
        <w:t xml:space="preserve">đã </w:t>
      </w:r>
      <w:r w:rsidR="00A913C0" w:rsidRPr="00CD7A21">
        <w:rPr>
          <w:sz w:val="28"/>
          <w:szCs w:val="28"/>
          <w:lang w:val="pt-BR"/>
        </w:rPr>
        <w:t>báo cáo Chính phủ về dự án Luật PCRT (sửa đổi).</w:t>
      </w:r>
      <w:r w:rsidR="00674F57" w:rsidRPr="00CD7A21">
        <w:rPr>
          <w:sz w:val="28"/>
          <w:szCs w:val="28"/>
          <w:lang w:val="pt-BR"/>
        </w:rPr>
        <w:t xml:space="preserve"> </w:t>
      </w:r>
      <w:r w:rsidR="00F93119" w:rsidRPr="00CD7A21">
        <w:rPr>
          <w:sz w:val="28"/>
          <w:szCs w:val="28"/>
          <w:lang w:val="pt-BR"/>
        </w:rPr>
        <w:t>Tại Nghị quyết 95/NQ-CP ngày về P</w:t>
      </w:r>
      <w:r w:rsidR="00007DE7" w:rsidRPr="00CD7A21">
        <w:rPr>
          <w:sz w:val="28"/>
          <w:szCs w:val="28"/>
          <w:lang w:val="pt-BR"/>
        </w:rPr>
        <w:t xml:space="preserve">hiên họp Chuyên đề </w:t>
      </w:r>
      <w:r w:rsidR="00F93119" w:rsidRPr="00CD7A21">
        <w:rPr>
          <w:sz w:val="28"/>
          <w:szCs w:val="28"/>
          <w:lang w:val="pt-BR"/>
        </w:rPr>
        <w:t>xây dựng</w:t>
      </w:r>
      <w:r w:rsidR="00E42EA4">
        <w:rPr>
          <w:sz w:val="28"/>
          <w:szCs w:val="28"/>
          <w:lang w:val="pt-BR"/>
        </w:rPr>
        <w:t xml:space="preserve"> </w:t>
      </w:r>
      <w:r w:rsidR="00F93119" w:rsidRPr="00CD7A21">
        <w:rPr>
          <w:sz w:val="28"/>
          <w:szCs w:val="28"/>
          <w:lang w:val="pt-BR"/>
        </w:rPr>
        <w:t xml:space="preserve">pháp </w:t>
      </w:r>
      <w:r w:rsidR="00007DE7" w:rsidRPr="00CD7A21">
        <w:rPr>
          <w:sz w:val="28"/>
          <w:szCs w:val="28"/>
          <w:lang w:val="pt-BR"/>
        </w:rPr>
        <w:t>luật của Chính phủ, Chính phủ đã thông qua dự án Luật PCRT (sửa đổi) và giao Ngân hàng Nhà nước hoàn thiện hồ sơ</w:t>
      </w:r>
      <w:r w:rsidR="008C5CA8" w:rsidRPr="00CD7A21">
        <w:rPr>
          <w:sz w:val="28"/>
          <w:szCs w:val="28"/>
          <w:lang w:val="pt-BR"/>
        </w:rPr>
        <w:t>, thừa ủy quyền</w:t>
      </w:r>
      <w:r w:rsidR="00C30147" w:rsidRPr="00CD7A21">
        <w:rPr>
          <w:sz w:val="28"/>
          <w:szCs w:val="28"/>
          <w:lang w:val="pt-BR"/>
        </w:rPr>
        <w:t xml:space="preserve"> của Thủ tướng Chính phủ</w:t>
      </w:r>
      <w:r w:rsidR="008C5CA8" w:rsidRPr="00CD7A21">
        <w:rPr>
          <w:sz w:val="28"/>
          <w:szCs w:val="28"/>
          <w:lang w:val="pt-BR"/>
        </w:rPr>
        <w:t xml:space="preserve">, thay mặt </w:t>
      </w:r>
      <w:r w:rsidR="00C45A51" w:rsidRPr="00CD7A21">
        <w:rPr>
          <w:sz w:val="28"/>
          <w:szCs w:val="28"/>
          <w:lang w:val="pt-BR"/>
        </w:rPr>
        <w:t>Chính</w:t>
      </w:r>
      <w:r w:rsidR="008C5CA8" w:rsidRPr="00CD7A21">
        <w:rPr>
          <w:sz w:val="28"/>
          <w:szCs w:val="28"/>
          <w:lang w:val="pt-BR"/>
        </w:rPr>
        <w:t xml:space="preserve"> phủ</w:t>
      </w:r>
      <w:r w:rsidR="00C45A51" w:rsidRPr="00CD7A21">
        <w:rPr>
          <w:sz w:val="28"/>
          <w:szCs w:val="28"/>
          <w:lang w:val="pt-BR"/>
        </w:rPr>
        <w:t xml:space="preserve"> </w:t>
      </w:r>
      <w:r w:rsidR="00007DE7" w:rsidRPr="00CD7A21">
        <w:rPr>
          <w:sz w:val="28"/>
          <w:szCs w:val="28"/>
          <w:lang w:val="pt-BR"/>
        </w:rPr>
        <w:t>trình Quốc hội</w:t>
      </w:r>
      <w:r w:rsidR="00072F03" w:rsidRPr="00CD7A21">
        <w:rPr>
          <w:sz w:val="28"/>
          <w:szCs w:val="28"/>
          <w:lang w:val="pt-BR"/>
        </w:rPr>
        <w:t xml:space="preserve"> dự án Luật</w:t>
      </w:r>
      <w:r w:rsidR="00007DE7" w:rsidRPr="00CD7A21">
        <w:rPr>
          <w:sz w:val="28"/>
          <w:szCs w:val="28"/>
          <w:lang w:val="pt-BR"/>
        </w:rPr>
        <w:t>.</w:t>
      </w:r>
      <w:r w:rsidR="00151B95" w:rsidRPr="00CD7A21">
        <w:rPr>
          <w:sz w:val="28"/>
          <w:szCs w:val="28"/>
          <w:lang w:val="pt-BR"/>
        </w:rPr>
        <w:t xml:space="preserve"> </w:t>
      </w:r>
      <w:r w:rsidR="006C3026" w:rsidRPr="00CD7A21">
        <w:rPr>
          <w:sz w:val="28"/>
          <w:szCs w:val="28"/>
          <w:lang w:val="pt-BR"/>
        </w:rPr>
        <w:t xml:space="preserve">Ngày 03/8/2022, Thống đốc Ngân hàng Nhà nước đã thừa ủy quyền của Thủ tướng Chính phủ ký Tờ trình số 260/TTr-CP trình Ủy ban Thường vụ Quốc hội về dự án Luật </w:t>
      </w:r>
      <w:r w:rsidR="00A41264" w:rsidRPr="00CD7A21">
        <w:rPr>
          <w:sz w:val="28"/>
          <w:szCs w:val="28"/>
          <w:lang w:val="pt-BR"/>
        </w:rPr>
        <w:t>PCRT</w:t>
      </w:r>
      <w:r w:rsidR="006C3026" w:rsidRPr="00CD7A21">
        <w:rPr>
          <w:sz w:val="28"/>
          <w:szCs w:val="28"/>
          <w:lang w:val="pt-BR"/>
        </w:rPr>
        <w:t xml:space="preserve"> (sửa đổi). </w:t>
      </w:r>
    </w:p>
    <w:p w14:paraId="5DAFCC86" w14:textId="77777777" w:rsidR="006C3026" w:rsidRPr="00CD7A21" w:rsidRDefault="00151B95" w:rsidP="00CD7A21">
      <w:pPr>
        <w:widowControl w:val="0"/>
        <w:spacing w:after="120"/>
        <w:ind w:firstLine="720"/>
        <w:jc w:val="both"/>
        <w:rPr>
          <w:sz w:val="28"/>
          <w:szCs w:val="28"/>
          <w:lang w:val="pt-BR"/>
        </w:rPr>
      </w:pPr>
      <w:r w:rsidRPr="00CD7A21">
        <w:rPr>
          <w:sz w:val="28"/>
          <w:szCs w:val="28"/>
          <w:lang w:val="pt-BR"/>
        </w:rPr>
        <w:t>8</w:t>
      </w:r>
      <w:r w:rsidR="00AE7586" w:rsidRPr="00CD7A21">
        <w:rPr>
          <w:sz w:val="28"/>
          <w:szCs w:val="28"/>
          <w:lang w:val="pt-BR"/>
        </w:rPr>
        <w:t xml:space="preserve">. </w:t>
      </w:r>
      <w:r w:rsidR="006C3026" w:rsidRPr="00CD7A21">
        <w:rPr>
          <w:sz w:val="28"/>
          <w:szCs w:val="28"/>
          <w:lang w:val="pt-BR"/>
        </w:rPr>
        <w:t xml:space="preserve">Ngày 09/8/2022, Ủy ban Kinh tế của Quốc hội phối hợp với Ủy ban Pháp luật của Quốc hội tổ chức cuộc họp thẩm tra sơ bộ đối với dự thảo Luật </w:t>
      </w:r>
      <w:r w:rsidR="00A41264" w:rsidRPr="00CD7A21">
        <w:rPr>
          <w:sz w:val="28"/>
          <w:szCs w:val="28"/>
          <w:lang w:val="pt-BR"/>
        </w:rPr>
        <w:t>PCRT</w:t>
      </w:r>
      <w:r w:rsidR="006C3026" w:rsidRPr="00CD7A21">
        <w:rPr>
          <w:sz w:val="28"/>
          <w:szCs w:val="28"/>
          <w:lang w:val="pt-BR"/>
        </w:rPr>
        <w:t xml:space="preserve"> (sửa đổi). </w:t>
      </w:r>
    </w:p>
    <w:p w14:paraId="3C460F17" w14:textId="77777777" w:rsidR="006C3026" w:rsidRPr="00CD7A21" w:rsidRDefault="006C3026" w:rsidP="00CD7A21">
      <w:pPr>
        <w:widowControl w:val="0"/>
        <w:spacing w:after="120"/>
        <w:ind w:firstLine="720"/>
        <w:jc w:val="both"/>
        <w:rPr>
          <w:sz w:val="28"/>
          <w:szCs w:val="28"/>
          <w:lang w:val="pt-BR"/>
        </w:rPr>
      </w:pPr>
      <w:r w:rsidRPr="00CD7A21">
        <w:rPr>
          <w:sz w:val="28"/>
          <w:szCs w:val="28"/>
          <w:lang w:val="pt-BR"/>
        </w:rPr>
        <w:t xml:space="preserve">Trong các ngày 04/8/2022 và ngày 12/8/2022, </w:t>
      </w:r>
      <w:r w:rsidR="00AE0128" w:rsidRPr="00CD7A21">
        <w:rPr>
          <w:sz w:val="28"/>
          <w:szCs w:val="28"/>
          <w:lang w:val="pt-BR"/>
        </w:rPr>
        <w:t xml:space="preserve">Ngân hàng Nhà nước </w:t>
      </w:r>
      <w:r w:rsidR="00B92B7D" w:rsidRPr="00CD7A21">
        <w:rPr>
          <w:sz w:val="28"/>
          <w:szCs w:val="28"/>
          <w:lang w:val="pt-BR"/>
        </w:rPr>
        <w:t xml:space="preserve">đã </w:t>
      </w:r>
      <w:r w:rsidR="00B92B7D" w:rsidRPr="00CD7A21">
        <w:rPr>
          <w:sz w:val="28"/>
          <w:szCs w:val="28"/>
          <w:lang w:val="pt-BR"/>
        </w:rPr>
        <w:lastRenderedPageBreak/>
        <w:t xml:space="preserve">phối hợp với </w:t>
      </w:r>
      <w:r w:rsidRPr="00CD7A21">
        <w:rPr>
          <w:sz w:val="28"/>
          <w:szCs w:val="28"/>
          <w:lang w:val="pt-BR"/>
        </w:rPr>
        <w:t xml:space="preserve">Ủy ban Kinh tế của Quốc hội </w:t>
      </w:r>
      <w:r w:rsidR="00B92B7D" w:rsidRPr="00CD7A21">
        <w:rPr>
          <w:sz w:val="28"/>
          <w:szCs w:val="28"/>
          <w:lang w:val="pt-BR"/>
        </w:rPr>
        <w:t>và các Ủy ban, cơ quan của Quốc hội</w:t>
      </w:r>
      <w:r w:rsidR="00DE5058" w:rsidRPr="00CD7A21">
        <w:rPr>
          <w:sz w:val="28"/>
          <w:szCs w:val="28"/>
          <w:lang w:val="pt-BR"/>
        </w:rPr>
        <w:t xml:space="preserve">, Bộ Tư pháp thực hiện rà soát dự thảo Luật PCRT (sửa đổi); </w:t>
      </w:r>
      <w:r w:rsidRPr="00CD7A21">
        <w:rPr>
          <w:sz w:val="28"/>
          <w:szCs w:val="28"/>
          <w:lang w:val="pt-BR"/>
        </w:rPr>
        <w:t xml:space="preserve">tổ chức Hội thảo lấy ý kiến chuyên gia, đại biểu Quốc hội đối với dự án Luật </w:t>
      </w:r>
      <w:r w:rsidR="00A41264" w:rsidRPr="00CD7A21">
        <w:rPr>
          <w:sz w:val="28"/>
          <w:szCs w:val="28"/>
          <w:lang w:val="pt-BR"/>
        </w:rPr>
        <w:t>PCRT</w:t>
      </w:r>
      <w:r w:rsidRPr="00CD7A21">
        <w:rPr>
          <w:sz w:val="28"/>
          <w:szCs w:val="28"/>
          <w:lang w:val="pt-BR"/>
        </w:rPr>
        <w:t xml:space="preserve"> (sửa đổi).</w:t>
      </w:r>
    </w:p>
    <w:p w14:paraId="66BDBA19" w14:textId="77777777" w:rsidR="0040691E" w:rsidRPr="00CD7A21" w:rsidRDefault="00A150FC" w:rsidP="00CD7A21">
      <w:pPr>
        <w:widowControl w:val="0"/>
        <w:spacing w:after="120"/>
        <w:ind w:firstLine="720"/>
        <w:jc w:val="both"/>
        <w:rPr>
          <w:sz w:val="28"/>
          <w:szCs w:val="28"/>
          <w:lang w:val="pt-BR"/>
        </w:rPr>
      </w:pPr>
      <w:r w:rsidRPr="00CD7A21">
        <w:rPr>
          <w:sz w:val="28"/>
          <w:szCs w:val="28"/>
          <w:lang w:val="pt-BR"/>
        </w:rPr>
        <w:t>9</w:t>
      </w:r>
      <w:r w:rsidR="00AE7586" w:rsidRPr="00CD7A21">
        <w:rPr>
          <w:sz w:val="28"/>
          <w:szCs w:val="28"/>
          <w:lang w:val="pt-BR"/>
        </w:rPr>
        <w:t xml:space="preserve">. </w:t>
      </w:r>
      <w:r w:rsidR="006C3026" w:rsidRPr="00CD7A21">
        <w:rPr>
          <w:sz w:val="28"/>
          <w:szCs w:val="28"/>
          <w:lang w:val="pt-BR"/>
        </w:rPr>
        <w:t xml:space="preserve">Ngày 18/8/2022, Ủy ban Thường vụ Quốc hội đã thảo luận, xem xét, cho ý kiến đối với dự án Luật </w:t>
      </w:r>
      <w:r w:rsidR="00A41264" w:rsidRPr="00CD7A21">
        <w:rPr>
          <w:sz w:val="28"/>
          <w:szCs w:val="28"/>
          <w:lang w:val="pt-BR"/>
        </w:rPr>
        <w:t>PCRT</w:t>
      </w:r>
      <w:r w:rsidR="006C3026" w:rsidRPr="00CD7A21">
        <w:rPr>
          <w:sz w:val="28"/>
          <w:szCs w:val="28"/>
          <w:lang w:val="pt-BR"/>
        </w:rPr>
        <w:t xml:space="preserve"> (sửa đổi). </w:t>
      </w:r>
      <w:r w:rsidR="00F93119" w:rsidRPr="00CD7A21">
        <w:rPr>
          <w:sz w:val="28"/>
          <w:szCs w:val="28"/>
          <w:lang w:val="pt-BR"/>
        </w:rPr>
        <w:t>Ngày 23/8/2022, Tổng Thư ký Quốc hội có Thông báo số 1388/TB-TTKQH về kết luận của Ủy ban Thường vụ Quốc hội về dự án Luật PCRT (sửa đổi), trong đó, có đề nghị Chính phủ hoàn thiện hồ sơ dự án Luật theo Kết luận của Ủy ban Thường vụ Quốc hội, các Ủy ban của Quốc hội để xin ý kiến Đại biểu Quốc hội hoạt động chuyên trách đối với dự án Luật tại Hội nghị Đại biểu Quốc hội hoạt động chuyên trách.</w:t>
      </w:r>
      <w:r w:rsidR="00090FD9" w:rsidRPr="00CD7A21">
        <w:rPr>
          <w:sz w:val="28"/>
          <w:szCs w:val="28"/>
          <w:lang w:val="pt-BR"/>
        </w:rPr>
        <w:t xml:space="preserve">. </w:t>
      </w:r>
      <w:r w:rsidR="00721EFC" w:rsidRPr="00CD7A21">
        <w:rPr>
          <w:sz w:val="28"/>
          <w:szCs w:val="28"/>
          <w:lang w:val="pt-BR"/>
        </w:rPr>
        <w:t xml:space="preserve"> </w:t>
      </w:r>
    </w:p>
    <w:p w14:paraId="17993BA2" w14:textId="77777777" w:rsidR="00302EF8" w:rsidRPr="00CD7A21" w:rsidRDefault="0040691E" w:rsidP="00CD7A21">
      <w:pPr>
        <w:pBdr>
          <w:top w:val="nil"/>
          <w:left w:val="nil"/>
          <w:bottom w:val="nil"/>
          <w:right w:val="nil"/>
          <w:between w:val="nil"/>
        </w:pBdr>
        <w:ind w:firstLine="720"/>
        <w:jc w:val="both"/>
        <w:rPr>
          <w:sz w:val="28"/>
          <w:szCs w:val="28"/>
          <w:lang w:val="pt-BR"/>
        </w:rPr>
      </w:pPr>
      <w:r w:rsidRPr="00CD7A21">
        <w:rPr>
          <w:sz w:val="28"/>
          <w:szCs w:val="28"/>
          <w:lang w:val="pt-BR"/>
        </w:rPr>
        <w:t xml:space="preserve">10. </w:t>
      </w:r>
      <w:r w:rsidR="00F93119" w:rsidRPr="00CD7A21">
        <w:rPr>
          <w:sz w:val="28"/>
          <w:szCs w:val="28"/>
          <w:lang w:val="pt-BR"/>
        </w:rPr>
        <w:t>Thực hiện Thông báo số 1388/TB-TTKQH ngày 23/8/2022, Kế hoạch 301/KH-UBTVQH15 ngày 26/8/2022 của Ủy ban Thường vụ Quốc hội</w:t>
      </w:r>
      <w:r w:rsidR="00570376" w:rsidRPr="00CD7A21">
        <w:rPr>
          <w:sz w:val="28"/>
          <w:szCs w:val="28"/>
          <w:lang w:val="pt-BR"/>
        </w:rPr>
        <w:t xml:space="preserve">, Chính phủ </w:t>
      </w:r>
      <w:r w:rsidR="00F819BB" w:rsidRPr="00CD7A21">
        <w:rPr>
          <w:sz w:val="28"/>
          <w:szCs w:val="28"/>
          <w:lang w:val="pt-BR"/>
        </w:rPr>
        <w:t xml:space="preserve">đã </w:t>
      </w:r>
      <w:r w:rsidR="001C5FB0" w:rsidRPr="00CD7A21">
        <w:rPr>
          <w:sz w:val="28"/>
          <w:szCs w:val="28"/>
          <w:lang w:val="pt-BR"/>
        </w:rPr>
        <w:t>có Tờ trình số 293/TTr-CP ngày 31/8/2022 trình Quốc hội</w:t>
      </w:r>
      <w:r w:rsidR="00F819BB" w:rsidRPr="00CD7A21">
        <w:rPr>
          <w:sz w:val="28"/>
          <w:szCs w:val="28"/>
          <w:lang w:val="pt-BR"/>
        </w:rPr>
        <w:t xml:space="preserve"> </w:t>
      </w:r>
      <w:r w:rsidR="00570376" w:rsidRPr="00CD7A21">
        <w:rPr>
          <w:sz w:val="28"/>
          <w:szCs w:val="28"/>
          <w:lang w:val="pt-BR"/>
        </w:rPr>
        <w:t>dự án Luật PCRT (sửa đổi)</w:t>
      </w:r>
      <w:r w:rsidR="00721EFC" w:rsidRPr="00CD7A21">
        <w:rPr>
          <w:sz w:val="28"/>
          <w:szCs w:val="28"/>
          <w:lang w:val="pt-BR"/>
        </w:rPr>
        <w:t xml:space="preserve"> và báo cáo dự kiến tiếp thu, giải trình ý kiến của Ủy ban Thường vụ Quốc hội, các Ủy ban của Quốc hội về dự án Luật Phòng, chống rửa tiền (sửa đổi)</w:t>
      </w:r>
      <w:r w:rsidR="00B73EDE" w:rsidRPr="00CD7A21">
        <w:rPr>
          <w:sz w:val="28"/>
          <w:szCs w:val="28"/>
          <w:lang w:val="pt-BR"/>
        </w:rPr>
        <w:t xml:space="preserve">. </w:t>
      </w:r>
      <w:r w:rsidR="00F819BB" w:rsidRPr="00CD7A21">
        <w:rPr>
          <w:sz w:val="28"/>
          <w:szCs w:val="28"/>
          <w:lang w:val="pt-BR"/>
        </w:rPr>
        <w:t xml:space="preserve">Ngày </w:t>
      </w:r>
      <w:r w:rsidR="001C5FB0" w:rsidRPr="00CD7A21">
        <w:rPr>
          <w:sz w:val="28"/>
          <w:szCs w:val="28"/>
          <w:lang w:val="pt-BR"/>
        </w:rPr>
        <w:t>07/9/2022, Hội nghị đại biểu Quốc hội hoạt động chuyên trách</w:t>
      </w:r>
      <w:r w:rsidR="00B73EDE" w:rsidRPr="00CD7A21">
        <w:rPr>
          <w:sz w:val="28"/>
          <w:szCs w:val="28"/>
          <w:lang w:val="pt-BR"/>
        </w:rPr>
        <w:t xml:space="preserve"> đã thảo luận, cho ý kiến đối với dự thảo Luật PCRT (sửa đổi). </w:t>
      </w:r>
    </w:p>
    <w:p w14:paraId="6C917490" w14:textId="77777777" w:rsidR="001D2D3C" w:rsidRPr="00CD7A21" w:rsidRDefault="00B73EDE" w:rsidP="00CD7A21">
      <w:pPr>
        <w:pBdr>
          <w:top w:val="nil"/>
          <w:left w:val="nil"/>
          <w:bottom w:val="nil"/>
          <w:right w:val="nil"/>
          <w:between w:val="nil"/>
        </w:pBdr>
        <w:ind w:firstLine="720"/>
        <w:jc w:val="both"/>
        <w:rPr>
          <w:sz w:val="28"/>
          <w:szCs w:val="28"/>
          <w:lang w:val="pt-BR"/>
        </w:rPr>
      </w:pPr>
      <w:r w:rsidRPr="00CD7A21">
        <w:rPr>
          <w:sz w:val="28"/>
          <w:szCs w:val="28"/>
          <w:lang w:val="pt-BR"/>
        </w:rPr>
        <w:t xml:space="preserve">Trong các ngày từ </w:t>
      </w:r>
      <w:r w:rsidR="00D9352E" w:rsidRPr="00CD7A21">
        <w:rPr>
          <w:sz w:val="28"/>
          <w:szCs w:val="28"/>
          <w:lang w:val="pt-BR"/>
        </w:rPr>
        <w:t xml:space="preserve">8-12/9/2022, </w:t>
      </w:r>
      <w:r w:rsidR="00125311" w:rsidRPr="00CD7A21">
        <w:rPr>
          <w:sz w:val="28"/>
          <w:szCs w:val="28"/>
          <w:lang w:val="pt-BR"/>
        </w:rPr>
        <w:t>Cơ quan chủ trì soạn thảo</w:t>
      </w:r>
      <w:r w:rsidR="00D9352E" w:rsidRPr="00CD7A21">
        <w:rPr>
          <w:sz w:val="28"/>
          <w:szCs w:val="28"/>
          <w:lang w:val="pt-BR"/>
        </w:rPr>
        <w:t xml:space="preserve"> đã phối hợp với Ủy ban Kinh tế, Ủy ban Pháp luật của Quốc hội nghiên cứu, rà soát dự thảo Luật </w:t>
      </w:r>
      <w:r w:rsidR="0036585E" w:rsidRPr="00CD7A21">
        <w:rPr>
          <w:sz w:val="28"/>
          <w:szCs w:val="28"/>
          <w:lang w:val="pt-BR"/>
        </w:rPr>
        <w:t xml:space="preserve">trên cơ sở </w:t>
      </w:r>
      <w:r w:rsidR="00D9352E" w:rsidRPr="00CD7A21">
        <w:rPr>
          <w:sz w:val="28"/>
          <w:szCs w:val="28"/>
          <w:lang w:val="pt-BR"/>
        </w:rPr>
        <w:t xml:space="preserve">ý kiến </w:t>
      </w:r>
      <w:r w:rsidR="0036585E" w:rsidRPr="00CD7A21">
        <w:rPr>
          <w:sz w:val="28"/>
          <w:szCs w:val="28"/>
          <w:lang w:val="pt-BR"/>
        </w:rPr>
        <w:t xml:space="preserve">của </w:t>
      </w:r>
      <w:r w:rsidR="005A4CC2" w:rsidRPr="00CD7A21">
        <w:rPr>
          <w:sz w:val="28"/>
          <w:szCs w:val="28"/>
          <w:lang w:val="pt-BR"/>
        </w:rPr>
        <w:t xml:space="preserve">các </w:t>
      </w:r>
      <w:r w:rsidR="00D9352E" w:rsidRPr="00CD7A21">
        <w:rPr>
          <w:sz w:val="28"/>
          <w:szCs w:val="28"/>
          <w:lang w:val="pt-BR"/>
        </w:rPr>
        <w:t xml:space="preserve">đại biểu </w:t>
      </w:r>
      <w:r w:rsidR="005A4CC2" w:rsidRPr="00CD7A21">
        <w:rPr>
          <w:sz w:val="28"/>
          <w:szCs w:val="28"/>
          <w:lang w:val="pt-BR"/>
        </w:rPr>
        <w:t xml:space="preserve">Quốc hội hoạt động </w:t>
      </w:r>
      <w:r w:rsidR="00D9352E" w:rsidRPr="00CD7A21">
        <w:rPr>
          <w:sz w:val="28"/>
          <w:szCs w:val="28"/>
          <w:lang w:val="pt-BR"/>
        </w:rPr>
        <w:t>chuyên trách</w:t>
      </w:r>
      <w:r w:rsidR="003D6821" w:rsidRPr="00CD7A21">
        <w:rPr>
          <w:sz w:val="28"/>
          <w:szCs w:val="28"/>
          <w:lang w:val="pt-BR"/>
        </w:rPr>
        <w:t xml:space="preserve"> tại Hội nghị đại biểu Quốc hội hoạt động chuyên trách</w:t>
      </w:r>
      <w:r w:rsidR="0036585E" w:rsidRPr="00CD7A21">
        <w:rPr>
          <w:sz w:val="28"/>
          <w:szCs w:val="28"/>
          <w:lang w:val="pt-BR"/>
        </w:rPr>
        <w:t>.</w:t>
      </w:r>
      <w:r w:rsidR="00D9352E" w:rsidRPr="00CD7A21">
        <w:rPr>
          <w:sz w:val="28"/>
          <w:szCs w:val="28"/>
          <w:lang w:val="pt-BR"/>
        </w:rPr>
        <w:t xml:space="preserve"> </w:t>
      </w:r>
    </w:p>
    <w:p w14:paraId="2331B9CA" w14:textId="77777777" w:rsidR="0040691E" w:rsidRPr="00CD7A21" w:rsidRDefault="00125311" w:rsidP="00CD7A21">
      <w:pPr>
        <w:widowControl w:val="0"/>
        <w:spacing w:after="120"/>
        <w:ind w:firstLine="720"/>
        <w:jc w:val="both"/>
        <w:rPr>
          <w:sz w:val="28"/>
          <w:szCs w:val="28"/>
          <w:lang w:val="pt-BR"/>
        </w:rPr>
      </w:pPr>
      <w:r w:rsidRPr="00CD7A21">
        <w:rPr>
          <w:sz w:val="28"/>
          <w:szCs w:val="28"/>
          <w:lang w:val="pt-BR"/>
        </w:rPr>
        <w:t xml:space="preserve">11. </w:t>
      </w:r>
      <w:r w:rsidR="001D2D3C" w:rsidRPr="00CD7A21">
        <w:rPr>
          <w:sz w:val="28"/>
          <w:szCs w:val="28"/>
          <w:lang w:val="pt-BR"/>
        </w:rPr>
        <w:t>T</w:t>
      </w:r>
      <w:r w:rsidR="00C76601" w:rsidRPr="00CD7A21">
        <w:rPr>
          <w:sz w:val="28"/>
          <w:szCs w:val="28"/>
          <w:lang w:val="pt-BR"/>
        </w:rPr>
        <w:t xml:space="preserve">rên cơ sở </w:t>
      </w:r>
      <w:r w:rsidR="00644746" w:rsidRPr="00CD7A21">
        <w:rPr>
          <w:sz w:val="28"/>
          <w:szCs w:val="28"/>
          <w:lang w:val="pt-BR"/>
        </w:rPr>
        <w:t xml:space="preserve">kết quả nghiên cứu tiếp thu, giải trình ý kiến của </w:t>
      </w:r>
      <w:r w:rsidRPr="00CD7A21">
        <w:rPr>
          <w:sz w:val="28"/>
          <w:szCs w:val="28"/>
          <w:lang w:val="pt-BR"/>
        </w:rPr>
        <w:t xml:space="preserve">các </w:t>
      </w:r>
      <w:r w:rsidR="00644746" w:rsidRPr="00CD7A21">
        <w:rPr>
          <w:sz w:val="28"/>
          <w:szCs w:val="28"/>
          <w:lang w:val="pt-BR"/>
        </w:rPr>
        <w:t xml:space="preserve">đại biểu Quốc hội hoạt động chuyên trách và </w:t>
      </w:r>
      <w:r w:rsidR="00C76601" w:rsidRPr="00CD7A21">
        <w:rPr>
          <w:sz w:val="28"/>
          <w:szCs w:val="28"/>
          <w:lang w:val="pt-BR"/>
        </w:rPr>
        <w:t xml:space="preserve">Công văn số </w:t>
      </w:r>
      <w:r w:rsidR="003D6821" w:rsidRPr="00CD7A21">
        <w:rPr>
          <w:sz w:val="28"/>
          <w:szCs w:val="28"/>
          <w:lang w:val="pt-BR"/>
        </w:rPr>
        <w:t>1269/UBKT15 ngày 14/9/2022</w:t>
      </w:r>
      <w:r w:rsidR="00C76601" w:rsidRPr="00CD7A21">
        <w:rPr>
          <w:sz w:val="28"/>
          <w:szCs w:val="28"/>
          <w:lang w:val="pt-BR"/>
        </w:rPr>
        <w:t xml:space="preserve"> của Ủy ban kinh tế</w:t>
      </w:r>
      <w:r w:rsidR="001D2D3C" w:rsidRPr="00CD7A21">
        <w:rPr>
          <w:sz w:val="28"/>
          <w:szCs w:val="28"/>
          <w:lang w:val="pt-BR"/>
        </w:rPr>
        <w:t xml:space="preserve"> của Quốc hội, </w:t>
      </w:r>
      <w:r w:rsidR="0040691E" w:rsidRPr="00CD7A21">
        <w:rPr>
          <w:sz w:val="28"/>
          <w:szCs w:val="28"/>
          <w:lang w:val="pt-BR"/>
        </w:rPr>
        <w:t xml:space="preserve">Chính phủ trình Quốc hội dự án Luật </w:t>
      </w:r>
      <w:r w:rsidR="00C76601" w:rsidRPr="00CD7A21">
        <w:rPr>
          <w:sz w:val="28"/>
          <w:szCs w:val="28"/>
          <w:lang w:val="pt-BR"/>
        </w:rPr>
        <w:t>PCRT</w:t>
      </w:r>
      <w:r w:rsidR="0040691E" w:rsidRPr="00CD7A21">
        <w:rPr>
          <w:sz w:val="28"/>
          <w:szCs w:val="28"/>
          <w:lang w:val="pt-BR"/>
        </w:rPr>
        <w:t xml:space="preserve"> (sửa đổi).</w:t>
      </w:r>
    </w:p>
    <w:p w14:paraId="45B14F6D" w14:textId="08C23974" w:rsidR="00232415" w:rsidRPr="00CD7A21" w:rsidRDefault="00391D4D" w:rsidP="00CD7A21">
      <w:pPr>
        <w:widowControl w:val="0"/>
        <w:spacing w:after="120"/>
        <w:ind w:firstLine="720"/>
        <w:jc w:val="both"/>
        <w:rPr>
          <w:b/>
          <w:bCs/>
          <w:sz w:val="28"/>
          <w:szCs w:val="28"/>
          <w:lang w:val="pt-BR"/>
        </w:rPr>
      </w:pPr>
      <w:r>
        <w:rPr>
          <w:b/>
          <w:bCs/>
          <w:sz w:val="28"/>
          <w:szCs w:val="28"/>
          <w:lang w:val="pt-BR"/>
        </w:rPr>
        <w:t>I</w:t>
      </w:r>
      <w:r w:rsidR="00117969" w:rsidRPr="00CD7A21">
        <w:rPr>
          <w:b/>
          <w:bCs/>
          <w:sz w:val="28"/>
          <w:szCs w:val="28"/>
          <w:lang w:val="pt-BR"/>
        </w:rPr>
        <w:t xml:space="preserve">V. </w:t>
      </w:r>
      <w:r w:rsidR="00232415" w:rsidRPr="00CD7A21">
        <w:rPr>
          <w:b/>
          <w:bCs/>
          <w:sz w:val="28"/>
          <w:szCs w:val="28"/>
          <w:lang w:val="pt-BR"/>
        </w:rPr>
        <w:t xml:space="preserve">BỐ CỤC VÀ NỘI DUNG CƠ BẢN CỦA DỰ </w:t>
      </w:r>
      <w:r w:rsidR="00E64728" w:rsidRPr="00CD7A21">
        <w:rPr>
          <w:b/>
          <w:bCs/>
          <w:sz w:val="28"/>
          <w:szCs w:val="28"/>
          <w:lang w:val="pt-BR"/>
        </w:rPr>
        <w:t>ÁN LUẬT</w:t>
      </w:r>
    </w:p>
    <w:p w14:paraId="3E40E8A8" w14:textId="77777777" w:rsidR="005F07BD" w:rsidRPr="00CD7A21" w:rsidRDefault="005F07BD" w:rsidP="00CD7A21">
      <w:pPr>
        <w:widowControl w:val="0"/>
        <w:spacing w:after="120"/>
        <w:ind w:firstLine="720"/>
        <w:jc w:val="both"/>
        <w:rPr>
          <w:sz w:val="28"/>
          <w:szCs w:val="28"/>
          <w:lang w:val="pt-BR"/>
        </w:rPr>
      </w:pPr>
      <w:r w:rsidRPr="00CD7A21">
        <w:rPr>
          <w:sz w:val="28"/>
          <w:szCs w:val="28"/>
          <w:lang w:val="pt-BR"/>
        </w:rPr>
        <w:t>Luật PCRT (sửa đổi) được bố cục gồ</w:t>
      </w:r>
      <w:r w:rsidR="00F158C3" w:rsidRPr="00CD7A21">
        <w:rPr>
          <w:sz w:val="28"/>
          <w:szCs w:val="28"/>
          <w:lang w:val="pt-BR"/>
        </w:rPr>
        <w:t xml:space="preserve">m 4 Chương, </w:t>
      </w:r>
      <w:r w:rsidR="004E24DF" w:rsidRPr="00CD7A21">
        <w:rPr>
          <w:sz w:val="28"/>
          <w:szCs w:val="28"/>
          <w:lang w:val="pt-BR"/>
        </w:rPr>
        <w:t xml:space="preserve">65 </w:t>
      </w:r>
      <w:r w:rsidRPr="00CD7A21">
        <w:rPr>
          <w:sz w:val="28"/>
          <w:szCs w:val="28"/>
          <w:lang w:val="pt-BR"/>
        </w:rPr>
        <w:t>Điề</w:t>
      </w:r>
      <w:r w:rsidR="007F351E" w:rsidRPr="00CD7A21">
        <w:rPr>
          <w:sz w:val="28"/>
          <w:szCs w:val="28"/>
          <w:lang w:val="pt-BR"/>
        </w:rPr>
        <w:t>u, c</w:t>
      </w:r>
      <w:r w:rsidRPr="00CD7A21">
        <w:rPr>
          <w:sz w:val="28"/>
          <w:szCs w:val="28"/>
          <w:lang w:val="pt-BR"/>
        </w:rPr>
        <w:t>ụ thể:</w:t>
      </w:r>
    </w:p>
    <w:p w14:paraId="5B2A49A0" w14:textId="77777777" w:rsidR="000F27C4" w:rsidRPr="00CD7A21" w:rsidRDefault="000F27C4" w:rsidP="00CD7A21">
      <w:pPr>
        <w:widowControl w:val="0"/>
        <w:spacing w:after="120"/>
        <w:ind w:firstLine="720"/>
        <w:jc w:val="both"/>
        <w:rPr>
          <w:sz w:val="28"/>
          <w:szCs w:val="28"/>
          <w:lang w:val="pt-BR"/>
        </w:rPr>
      </w:pPr>
      <w:r w:rsidRPr="00CD7A21">
        <w:rPr>
          <w:sz w:val="28"/>
          <w:szCs w:val="28"/>
          <w:lang w:val="pt-BR"/>
        </w:rPr>
        <w:t xml:space="preserve">- Chương I: Những quy định </w:t>
      </w:r>
      <w:r w:rsidR="004B2020" w:rsidRPr="00CD7A21">
        <w:rPr>
          <w:sz w:val="28"/>
          <w:szCs w:val="28"/>
          <w:lang w:val="pt-BR"/>
        </w:rPr>
        <w:t>chung</w:t>
      </w:r>
      <w:r w:rsidR="00F135C6" w:rsidRPr="00CD7A21">
        <w:rPr>
          <w:sz w:val="28"/>
          <w:szCs w:val="28"/>
          <w:lang w:val="pt-BR"/>
        </w:rPr>
        <w:t>.</w:t>
      </w:r>
    </w:p>
    <w:p w14:paraId="00575BBE" w14:textId="77777777" w:rsidR="000F27C4" w:rsidRPr="00CD7A21" w:rsidRDefault="000F27C4" w:rsidP="00CD7A21">
      <w:pPr>
        <w:widowControl w:val="0"/>
        <w:spacing w:after="120"/>
        <w:ind w:firstLine="720"/>
        <w:jc w:val="both"/>
        <w:rPr>
          <w:sz w:val="28"/>
          <w:szCs w:val="28"/>
          <w:lang w:val="nl-NL"/>
        </w:rPr>
      </w:pPr>
      <w:r w:rsidRPr="00CD7A21">
        <w:rPr>
          <w:sz w:val="28"/>
          <w:szCs w:val="28"/>
          <w:lang w:val="pt-BR"/>
        </w:rPr>
        <w:t>- Chương II: Biện pháp phòng, chống rửa</w:t>
      </w:r>
      <w:r w:rsidRPr="00CD7A21">
        <w:rPr>
          <w:sz w:val="28"/>
          <w:szCs w:val="28"/>
          <w:lang w:val="nl-NL"/>
        </w:rPr>
        <w:t xml:space="preserve"> tiền</w:t>
      </w:r>
      <w:r w:rsidR="00F135C6" w:rsidRPr="00CD7A21">
        <w:rPr>
          <w:sz w:val="28"/>
          <w:szCs w:val="28"/>
          <w:lang w:val="nl-NL"/>
        </w:rPr>
        <w:t>.</w:t>
      </w:r>
    </w:p>
    <w:p w14:paraId="3267289E" w14:textId="77777777" w:rsidR="000F27C4" w:rsidRPr="00CD7A21" w:rsidRDefault="000F27C4" w:rsidP="00CD7A21">
      <w:pPr>
        <w:widowControl w:val="0"/>
        <w:spacing w:after="120"/>
        <w:ind w:firstLine="720"/>
        <w:jc w:val="both"/>
        <w:rPr>
          <w:sz w:val="28"/>
          <w:szCs w:val="28"/>
          <w:lang w:val="nl-NL"/>
        </w:rPr>
      </w:pPr>
      <w:r w:rsidRPr="00CD7A21">
        <w:rPr>
          <w:sz w:val="28"/>
          <w:szCs w:val="28"/>
          <w:lang w:val="nl-NL"/>
        </w:rPr>
        <w:t>- Chương III: Trách nhiệm của các cơ quan nhà nước trong phòng, chống rửa tiền.</w:t>
      </w:r>
    </w:p>
    <w:p w14:paraId="3A8E0FC4" w14:textId="77777777" w:rsidR="000F27C4" w:rsidRPr="00CD7A21" w:rsidRDefault="000F27C4" w:rsidP="00CD7A21">
      <w:pPr>
        <w:widowControl w:val="0"/>
        <w:spacing w:after="120"/>
        <w:ind w:firstLine="720"/>
        <w:jc w:val="both"/>
        <w:rPr>
          <w:sz w:val="28"/>
          <w:szCs w:val="28"/>
          <w:lang w:val="nl-NL"/>
        </w:rPr>
      </w:pPr>
      <w:r w:rsidRPr="00CD7A21">
        <w:rPr>
          <w:sz w:val="28"/>
          <w:szCs w:val="28"/>
          <w:lang w:val="nl-NL"/>
        </w:rPr>
        <w:t xml:space="preserve">- Chương </w:t>
      </w:r>
      <w:r w:rsidR="00696696" w:rsidRPr="00CD7A21">
        <w:rPr>
          <w:sz w:val="28"/>
          <w:szCs w:val="28"/>
          <w:lang w:val="nl-NL"/>
        </w:rPr>
        <w:t>I</w:t>
      </w:r>
      <w:r w:rsidRPr="00CD7A21">
        <w:rPr>
          <w:sz w:val="28"/>
          <w:szCs w:val="28"/>
          <w:lang w:val="nl-NL"/>
        </w:rPr>
        <w:t>V: Điều khoản thi hành.</w:t>
      </w:r>
    </w:p>
    <w:p w14:paraId="76FF964F" w14:textId="77777777" w:rsidR="00117969" w:rsidRPr="00CD7A21" w:rsidRDefault="00405965" w:rsidP="00CD7A21">
      <w:pPr>
        <w:widowControl w:val="0"/>
        <w:spacing w:after="120"/>
        <w:ind w:firstLine="720"/>
        <w:jc w:val="both"/>
        <w:rPr>
          <w:sz w:val="28"/>
          <w:szCs w:val="28"/>
          <w:highlight w:val="yellow"/>
          <w:lang w:val="vi-VN"/>
        </w:rPr>
      </w:pPr>
      <w:r w:rsidRPr="00CD7A21">
        <w:rPr>
          <w:sz w:val="28"/>
          <w:szCs w:val="28"/>
          <w:lang w:val="vi-VN"/>
        </w:rPr>
        <w:t>Chính phủ</w:t>
      </w:r>
      <w:r w:rsidR="00117969" w:rsidRPr="00CD7A21">
        <w:rPr>
          <w:sz w:val="28"/>
          <w:szCs w:val="28"/>
          <w:lang w:val="vi-VN"/>
        </w:rPr>
        <w:t xml:space="preserve"> xin báo cáo một số nội dung cơ bản của dự </w:t>
      </w:r>
      <w:r w:rsidR="004B2020" w:rsidRPr="00CD7A21">
        <w:rPr>
          <w:sz w:val="28"/>
          <w:szCs w:val="28"/>
          <w:lang w:val="vi-VN"/>
        </w:rPr>
        <w:t xml:space="preserve">án </w:t>
      </w:r>
      <w:r w:rsidR="00117969" w:rsidRPr="00CD7A21">
        <w:rPr>
          <w:sz w:val="28"/>
          <w:szCs w:val="28"/>
          <w:lang w:val="vi-VN"/>
        </w:rPr>
        <w:t>Luật như sau:</w:t>
      </w:r>
    </w:p>
    <w:p w14:paraId="4636592C" w14:textId="536EF62B" w:rsidR="00117969" w:rsidRPr="00CD7A21" w:rsidRDefault="00117969" w:rsidP="00CD7A21">
      <w:pPr>
        <w:widowControl w:val="0"/>
        <w:spacing w:after="120"/>
        <w:ind w:firstLine="720"/>
        <w:jc w:val="both"/>
        <w:rPr>
          <w:sz w:val="28"/>
          <w:szCs w:val="28"/>
          <w:lang w:val="vi-VN"/>
        </w:rPr>
      </w:pPr>
      <w:r w:rsidRPr="00CD7A21">
        <w:rPr>
          <w:b/>
          <w:sz w:val="28"/>
          <w:szCs w:val="28"/>
          <w:lang w:val="vi-VN"/>
        </w:rPr>
        <w:t>1. Phạm vi điều chỉnh</w:t>
      </w:r>
      <w:r w:rsidR="00B9638D" w:rsidRPr="00CD7A21">
        <w:rPr>
          <w:b/>
          <w:sz w:val="28"/>
          <w:szCs w:val="28"/>
          <w:lang w:val="vi-VN"/>
        </w:rPr>
        <w:t xml:space="preserve"> </w:t>
      </w:r>
    </w:p>
    <w:p w14:paraId="2E07CC38" w14:textId="77777777" w:rsidR="009E291F" w:rsidRPr="00CD7A21" w:rsidRDefault="004B2020" w:rsidP="00CD7A21">
      <w:pPr>
        <w:widowControl w:val="0"/>
        <w:spacing w:after="120"/>
        <w:ind w:firstLine="720"/>
        <w:jc w:val="both"/>
        <w:rPr>
          <w:color w:val="000000"/>
          <w:sz w:val="28"/>
          <w:szCs w:val="28"/>
          <w:lang w:val="vi-VN"/>
        </w:rPr>
      </w:pPr>
      <w:r w:rsidRPr="00CD7A21">
        <w:rPr>
          <w:sz w:val="28"/>
          <w:szCs w:val="28"/>
          <w:lang w:val="vi-VN"/>
        </w:rPr>
        <w:t xml:space="preserve">Về cơ bản, dự </w:t>
      </w:r>
      <w:r w:rsidR="00117969" w:rsidRPr="00CD7A21">
        <w:rPr>
          <w:sz w:val="28"/>
          <w:szCs w:val="28"/>
          <w:lang w:val="vi-VN"/>
        </w:rPr>
        <w:t>thảo Luật kế thừa quy định tại Luật PCRT, theo đó phạm vi điều chỉnh của Luật quy định về các biện pháp phòng ngừa, phát hiện, ngăn chặn</w:t>
      </w:r>
      <w:r w:rsidR="00F158C3" w:rsidRPr="00CD7A21">
        <w:rPr>
          <w:sz w:val="28"/>
          <w:szCs w:val="28"/>
          <w:lang w:val="vi-VN"/>
        </w:rPr>
        <w:t>, xử lý</w:t>
      </w:r>
      <w:r w:rsidR="00117969" w:rsidRPr="00CD7A21">
        <w:rPr>
          <w:sz w:val="28"/>
          <w:szCs w:val="28"/>
          <w:lang w:val="vi-VN"/>
        </w:rPr>
        <w:t xml:space="preserve"> tổ chức, cá nhân có hành vi rửa tiền, trách nhiệm của cơ quan, tổ chức, cá nhân trong </w:t>
      </w:r>
      <w:r w:rsidR="00C77EFB" w:rsidRPr="00CD7A21">
        <w:rPr>
          <w:sz w:val="28"/>
          <w:szCs w:val="28"/>
          <w:lang w:val="vi-VN"/>
        </w:rPr>
        <w:t>PCRT</w:t>
      </w:r>
      <w:r w:rsidR="00117969" w:rsidRPr="00CD7A21">
        <w:rPr>
          <w:sz w:val="28"/>
          <w:szCs w:val="28"/>
          <w:lang w:val="vi-VN"/>
        </w:rPr>
        <w:t xml:space="preserve">; hợp tác quốc tế </w:t>
      </w:r>
      <w:r w:rsidR="00E42EA4">
        <w:rPr>
          <w:sz w:val="28"/>
          <w:szCs w:val="28"/>
        </w:rPr>
        <w:t xml:space="preserve">về </w:t>
      </w:r>
      <w:r w:rsidR="00C77EFB" w:rsidRPr="00CD7A21">
        <w:rPr>
          <w:sz w:val="28"/>
          <w:szCs w:val="28"/>
          <w:lang w:val="vi-VN"/>
        </w:rPr>
        <w:t>PCRT</w:t>
      </w:r>
      <w:r w:rsidR="00117969" w:rsidRPr="00CD7A21">
        <w:rPr>
          <w:sz w:val="28"/>
          <w:szCs w:val="28"/>
          <w:lang w:val="vi-VN"/>
        </w:rPr>
        <w:t>. Bên cạnh đó, Dự thảo Luật PCRT</w:t>
      </w:r>
      <w:r w:rsidR="00B9638D" w:rsidRPr="00CD7A21">
        <w:rPr>
          <w:sz w:val="28"/>
          <w:szCs w:val="28"/>
          <w:lang w:val="vi-VN"/>
        </w:rPr>
        <w:t xml:space="preserve"> (sửa đổi)</w:t>
      </w:r>
      <w:r w:rsidR="00117969" w:rsidRPr="00CD7A21">
        <w:rPr>
          <w:sz w:val="28"/>
          <w:szCs w:val="28"/>
          <w:lang w:val="vi-VN"/>
        </w:rPr>
        <w:t xml:space="preserve"> cũng quy định việc </w:t>
      </w:r>
      <w:r w:rsidR="0021637D" w:rsidRPr="00CD7A21">
        <w:rPr>
          <w:sz w:val="28"/>
          <w:szCs w:val="28"/>
          <w:lang w:val="vi-VN"/>
        </w:rPr>
        <w:t xml:space="preserve">phòng, chống hành vi rửa tiền của các tổ chức, cá nhân có mục đích </w:t>
      </w:r>
      <w:r w:rsidR="00737B18" w:rsidRPr="00CD7A21">
        <w:rPr>
          <w:sz w:val="28"/>
          <w:szCs w:val="28"/>
          <w:lang w:val="vi-VN"/>
        </w:rPr>
        <w:t>TTKB</w:t>
      </w:r>
      <w:r w:rsidR="00117969" w:rsidRPr="00CD7A21">
        <w:rPr>
          <w:sz w:val="28"/>
          <w:szCs w:val="28"/>
          <w:lang w:val="vi-VN"/>
        </w:rPr>
        <w:t xml:space="preserve">, </w:t>
      </w:r>
      <w:r w:rsidR="00737B18" w:rsidRPr="00CD7A21">
        <w:rPr>
          <w:sz w:val="28"/>
          <w:szCs w:val="28"/>
          <w:lang w:val="vi-VN"/>
        </w:rPr>
        <w:t>TTPBVKHDHL</w:t>
      </w:r>
      <w:r w:rsidR="00117969" w:rsidRPr="00CD7A21">
        <w:rPr>
          <w:sz w:val="28"/>
          <w:szCs w:val="28"/>
          <w:lang w:val="vi-VN"/>
        </w:rPr>
        <w:t xml:space="preserve"> được thực hiện theo quy </w:t>
      </w:r>
      <w:r w:rsidR="00117969" w:rsidRPr="00CD7A21">
        <w:rPr>
          <w:sz w:val="28"/>
          <w:szCs w:val="28"/>
          <w:lang w:val="vi-VN"/>
        </w:rPr>
        <w:lastRenderedPageBreak/>
        <w:t xml:space="preserve">định của Luật này, quy định của </w:t>
      </w:r>
      <w:r w:rsidR="009E19BC" w:rsidRPr="00CD7A21">
        <w:rPr>
          <w:sz w:val="28"/>
          <w:szCs w:val="28"/>
          <w:lang w:val="vi-VN"/>
        </w:rPr>
        <w:t>pháp</w:t>
      </w:r>
      <w:r w:rsidR="00117969" w:rsidRPr="00CD7A21">
        <w:rPr>
          <w:sz w:val="28"/>
          <w:szCs w:val="28"/>
          <w:lang w:val="vi-VN"/>
        </w:rPr>
        <w:t xml:space="preserve"> luật </w:t>
      </w:r>
      <w:r w:rsidR="000D6173" w:rsidRPr="00CD7A21">
        <w:rPr>
          <w:sz w:val="28"/>
          <w:szCs w:val="28"/>
          <w:lang w:val="vi-VN"/>
        </w:rPr>
        <w:t>h</w:t>
      </w:r>
      <w:r w:rsidR="00117969" w:rsidRPr="00CD7A21">
        <w:rPr>
          <w:sz w:val="28"/>
          <w:szCs w:val="28"/>
          <w:lang w:val="vi-VN"/>
        </w:rPr>
        <w:t>ình sự và pháp luật về phòng, chống khủng bố, phổ biến vũ khí hủy diệt hàng loạt</w:t>
      </w:r>
      <w:r w:rsidR="00117969" w:rsidRPr="00CD7A21">
        <w:rPr>
          <w:color w:val="000000"/>
          <w:sz w:val="28"/>
          <w:szCs w:val="28"/>
          <w:lang w:val="vi-VN"/>
        </w:rPr>
        <w:t xml:space="preserve">.  </w:t>
      </w:r>
    </w:p>
    <w:p w14:paraId="7C325502" w14:textId="77777777" w:rsidR="00117969" w:rsidRPr="00CD7A21" w:rsidRDefault="00117969" w:rsidP="00CD7A21">
      <w:pPr>
        <w:widowControl w:val="0"/>
        <w:spacing w:after="120"/>
        <w:ind w:firstLine="720"/>
        <w:jc w:val="both"/>
        <w:rPr>
          <w:sz w:val="28"/>
          <w:szCs w:val="28"/>
          <w:lang w:val="vi-VN"/>
        </w:rPr>
      </w:pPr>
      <w:r w:rsidRPr="00CD7A21">
        <w:rPr>
          <w:b/>
          <w:sz w:val="28"/>
          <w:szCs w:val="28"/>
          <w:lang w:val="vi-VN"/>
        </w:rPr>
        <w:t>2. Đối tượng báo cáo về PCRT</w:t>
      </w:r>
    </w:p>
    <w:p w14:paraId="31F437AC" w14:textId="77777777" w:rsidR="00696696" w:rsidRPr="00CD7A21" w:rsidRDefault="00117969" w:rsidP="00CD7A21">
      <w:pPr>
        <w:widowControl w:val="0"/>
        <w:spacing w:after="120"/>
        <w:ind w:firstLine="720"/>
        <w:jc w:val="both"/>
        <w:rPr>
          <w:sz w:val="28"/>
          <w:szCs w:val="28"/>
          <w:lang w:val="vi-VN"/>
        </w:rPr>
      </w:pPr>
      <w:r w:rsidRPr="00CD7A21">
        <w:rPr>
          <w:sz w:val="28"/>
          <w:szCs w:val="28"/>
          <w:lang w:val="vi-VN"/>
        </w:rPr>
        <w:t xml:space="preserve">Dự thảo Luật kế thừa quy định về đối tượng báo cáo PCRT tại Luật PCRT, bao gồm tổ chức tài chính và tổ chức, cá nhân kinh doanh ngành nghề phi tài chính. </w:t>
      </w:r>
    </w:p>
    <w:p w14:paraId="01088466" w14:textId="77777777" w:rsidR="00BC5854" w:rsidRPr="00CD7A21" w:rsidRDefault="00BC5854" w:rsidP="00CD7A21">
      <w:pPr>
        <w:widowControl w:val="0"/>
        <w:spacing w:after="120"/>
        <w:ind w:firstLine="720"/>
        <w:jc w:val="both"/>
        <w:rPr>
          <w:sz w:val="28"/>
          <w:szCs w:val="28"/>
          <w:lang w:val="vi-VN"/>
        </w:rPr>
      </w:pPr>
      <w:r w:rsidRPr="00CD7A21">
        <w:rPr>
          <w:sz w:val="28"/>
          <w:szCs w:val="28"/>
          <w:lang w:val="vi-VN"/>
        </w:rPr>
        <w:t>Bên cạnh đó, dự thảo Luật sửa đổi, bổ sung một số nội dung về đối tượng báo cáo, cụ thể:</w:t>
      </w:r>
    </w:p>
    <w:p w14:paraId="3ECBF866" w14:textId="77777777" w:rsidR="00117969" w:rsidRPr="00CD7A21" w:rsidRDefault="00BC5854" w:rsidP="00CD7A21">
      <w:pPr>
        <w:widowControl w:val="0"/>
        <w:spacing w:after="120"/>
        <w:ind w:firstLine="720"/>
        <w:jc w:val="both"/>
        <w:rPr>
          <w:sz w:val="28"/>
          <w:szCs w:val="28"/>
          <w:lang w:val="vi-VN"/>
        </w:rPr>
      </w:pPr>
      <w:r w:rsidRPr="00CD7A21">
        <w:rPr>
          <w:sz w:val="28"/>
          <w:szCs w:val="28"/>
          <w:lang w:val="vi-VN"/>
        </w:rPr>
        <w:t>- S</w:t>
      </w:r>
      <w:r w:rsidR="00117969" w:rsidRPr="00CD7A21">
        <w:rPr>
          <w:sz w:val="28"/>
          <w:szCs w:val="28"/>
          <w:lang w:val="vi-VN"/>
        </w:rPr>
        <w:t>ửa đổi, bổ sung tên gọi của một số hoạt động của đối tượng báo cáo, ví dụ: sửa đổi tên gọi hoạt động cung cấp dịch vụ ủy thác đầu tư thành hoạt động cung</w:t>
      </w:r>
      <w:r w:rsidR="00737B18" w:rsidRPr="00CD7A21">
        <w:rPr>
          <w:sz w:val="28"/>
          <w:szCs w:val="28"/>
          <w:lang w:val="vi-VN"/>
        </w:rPr>
        <w:t xml:space="preserve"> cấp dịch vụ thỏa thuận pháp lý;</w:t>
      </w:r>
      <w:r w:rsidR="00117969" w:rsidRPr="00CD7A21">
        <w:rPr>
          <w:sz w:val="28"/>
          <w:szCs w:val="28"/>
          <w:lang w:val="vi-VN"/>
        </w:rPr>
        <w:t xml:space="preserve"> sửa đổi, bổ sung tên gọi các hoạt động trong lĩnh vực chứng khoán, bảo hiểm, kinh doanh bất động sản, kinh doanh trò chơi có thưởng</w:t>
      </w:r>
      <w:r w:rsidR="00FA5DAB" w:rsidRPr="00CD7A21">
        <w:rPr>
          <w:sz w:val="28"/>
          <w:szCs w:val="28"/>
          <w:lang w:val="vi-VN"/>
        </w:rPr>
        <w:t>..</w:t>
      </w:r>
      <w:r w:rsidRPr="00CD7A21">
        <w:rPr>
          <w:sz w:val="28"/>
          <w:szCs w:val="28"/>
          <w:lang w:val="vi-VN"/>
        </w:rPr>
        <w:t xml:space="preserve">. Việc sửa đổi, bổ sung </w:t>
      </w:r>
      <w:r w:rsidR="00575CBC" w:rsidRPr="00CD7A21">
        <w:rPr>
          <w:sz w:val="28"/>
          <w:szCs w:val="28"/>
          <w:lang w:val="vi-VN"/>
        </w:rPr>
        <w:t xml:space="preserve">tên gọi </w:t>
      </w:r>
      <w:r w:rsidR="005440FA" w:rsidRPr="00CD7A21">
        <w:rPr>
          <w:sz w:val="28"/>
          <w:szCs w:val="28"/>
          <w:lang w:val="vi-VN"/>
        </w:rPr>
        <w:t xml:space="preserve">các hoạt động </w:t>
      </w:r>
      <w:r w:rsidR="00575CBC" w:rsidRPr="00CD7A21">
        <w:rPr>
          <w:sz w:val="28"/>
          <w:szCs w:val="28"/>
          <w:lang w:val="vi-VN"/>
        </w:rPr>
        <w:t>để phù hợp với nội hàm khái niệm của FATF và phù hợp v</w:t>
      </w:r>
      <w:r w:rsidR="005440FA" w:rsidRPr="00CD7A21">
        <w:rPr>
          <w:sz w:val="28"/>
          <w:szCs w:val="28"/>
          <w:lang w:val="vi-VN"/>
        </w:rPr>
        <w:t>ới quy định pháp luật hiện hành</w:t>
      </w:r>
      <w:r w:rsidR="00117969" w:rsidRPr="00CD7A21">
        <w:rPr>
          <w:sz w:val="28"/>
          <w:szCs w:val="28"/>
          <w:lang w:val="vi-VN"/>
        </w:rPr>
        <w:t xml:space="preserve">. </w:t>
      </w:r>
    </w:p>
    <w:p w14:paraId="32053580" w14:textId="77777777" w:rsidR="002E25D6" w:rsidRPr="00CD7A21" w:rsidRDefault="008B3F02" w:rsidP="00CD7A21">
      <w:pPr>
        <w:widowControl w:val="0"/>
        <w:spacing w:after="120"/>
        <w:ind w:firstLine="720"/>
        <w:jc w:val="both"/>
        <w:rPr>
          <w:sz w:val="28"/>
          <w:szCs w:val="28"/>
          <w:lang w:val="vi-VN"/>
        </w:rPr>
      </w:pPr>
      <w:r w:rsidRPr="00CD7A21">
        <w:rPr>
          <w:sz w:val="28"/>
          <w:szCs w:val="28"/>
          <w:lang w:val="vi-VN"/>
        </w:rPr>
        <w:t xml:space="preserve">- </w:t>
      </w:r>
      <w:r w:rsidR="002E25D6" w:rsidRPr="00CD7A21">
        <w:rPr>
          <w:sz w:val="28"/>
          <w:szCs w:val="28"/>
          <w:lang w:val="vi-VN"/>
        </w:rPr>
        <w:t xml:space="preserve">Dự thảo Luật </w:t>
      </w:r>
      <w:r w:rsidR="00B9638D" w:rsidRPr="00CD7A21">
        <w:rPr>
          <w:sz w:val="28"/>
          <w:szCs w:val="28"/>
          <w:lang w:val="vi-VN"/>
        </w:rPr>
        <w:t xml:space="preserve">đã </w:t>
      </w:r>
      <w:r w:rsidR="002E25D6" w:rsidRPr="00CD7A21">
        <w:rPr>
          <w:sz w:val="28"/>
          <w:szCs w:val="28"/>
          <w:lang w:val="vi-VN"/>
        </w:rPr>
        <w:t xml:space="preserve">luật hóa quy định tại Nghị định </w:t>
      </w:r>
      <w:r w:rsidR="00270145" w:rsidRPr="00CD7A21">
        <w:rPr>
          <w:sz w:val="28"/>
          <w:szCs w:val="28"/>
          <w:lang w:val="vi-VN"/>
        </w:rPr>
        <w:t>87/2019/NĐ-CP ngày 14/11/2019 sửa đổi, bổ sung một số điều của Nghị định số 116/2013/NĐ-CP</w:t>
      </w:r>
      <w:r w:rsidR="00C54B29" w:rsidRPr="00CD7A21">
        <w:rPr>
          <w:sz w:val="28"/>
          <w:szCs w:val="28"/>
          <w:lang w:val="vi-VN"/>
        </w:rPr>
        <w:t>, theo đó</w:t>
      </w:r>
      <w:r w:rsidRPr="00CD7A21">
        <w:rPr>
          <w:sz w:val="28"/>
          <w:szCs w:val="28"/>
          <w:lang w:val="vi-VN"/>
        </w:rPr>
        <w:t>,</w:t>
      </w:r>
      <w:r w:rsidR="00C54B29" w:rsidRPr="00CD7A21">
        <w:rPr>
          <w:sz w:val="28"/>
          <w:szCs w:val="28"/>
          <w:lang w:val="vi-VN"/>
        </w:rPr>
        <w:t xml:space="preserve"> bổ sung đối tượng báo cáo là các tổ chức cung ứng dịch vụ trung gian thanh toán. </w:t>
      </w:r>
    </w:p>
    <w:p w14:paraId="0CE249A4" w14:textId="77777777" w:rsidR="001B19FC" w:rsidRPr="00CD7A21" w:rsidRDefault="0031123B" w:rsidP="00CD7A21">
      <w:pPr>
        <w:widowControl w:val="0"/>
        <w:spacing w:after="120"/>
        <w:ind w:firstLine="720"/>
        <w:jc w:val="both"/>
        <w:rPr>
          <w:sz w:val="28"/>
          <w:szCs w:val="28"/>
          <w:lang w:val="vi-VN"/>
        </w:rPr>
      </w:pPr>
      <w:r w:rsidRPr="00CD7A21">
        <w:rPr>
          <w:sz w:val="28"/>
          <w:szCs w:val="28"/>
          <w:lang w:val="vi-VN"/>
        </w:rPr>
        <w:t>-</w:t>
      </w:r>
      <w:r w:rsidR="00C4500C" w:rsidRPr="00CD7A21">
        <w:rPr>
          <w:sz w:val="28"/>
          <w:szCs w:val="28"/>
          <w:lang w:val="vi-VN"/>
        </w:rPr>
        <w:t xml:space="preserve"> </w:t>
      </w:r>
      <w:r w:rsidR="00FD7528" w:rsidRPr="00CD7A21">
        <w:rPr>
          <w:sz w:val="28"/>
          <w:szCs w:val="28"/>
          <w:lang w:val="vi-VN"/>
        </w:rPr>
        <w:t xml:space="preserve"> </w:t>
      </w:r>
      <w:r w:rsidR="00F670D0" w:rsidRPr="00CD7A21">
        <w:rPr>
          <w:sz w:val="28"/>
          <w:szCs w:val="28"/>
          <w:lang w:val="vi-VN"/>
        </w:rPr>
        <w:t xml:space="preserve">Trong quá trình xây dựng Luật, </w:t>
      </w:r>
      <w:r w:rsidR="00117969" w:rsidRPr="00CD7A21">
        <w:rPr>
          <w:sz w:val="28"/>
          <w:szCs w:val="28"/>
          <w:lang w:val="vi-VN"/>
        </w:rPr>
        <w:t xml:space="preserve">để </w:t>
      </w:r>
      <w:r w:rsidR="00244C5A" w:rsidRPr="00CD7A21">
        <w:rPr>
          <w:sz w:val="28"/>
          <w:szCs w:val="28"/>
          <w:lang w:val="vi-VN"/>
        </w:rPr>
        <w:t>đáp ứng</w:t>
      </w:r>
      <w:r w:rsidR="00117969" w:rsidRPr="00CD7A21">
        <w:rPr>
          <w:sz w:val="28"/>
          <w:szCs w:val="28"/>
          <w:lang w:val="vi-VN"/>
        </w:rPr>
        <w:t xml:space="preserve"> khuyến nghị của FATF và đánh giá của APG tại Báo cáo đánh giá đa phương, </w:t>
      </w:r>
      <w:r w:rsidR="00244C5A" w:rsidRPr="00CD7A21">
        <w:rPr>
          <w:sz w:val="28"/>
          <w:szCs w:val="28"/>
          <w:lang w:val="vi-VN"/>
        </w:rPr>
        <w:t xml:space="preserve">đồng thời từ thực tiễn nhu cầu quản lý nhà nước về PCRT, </w:t>
      </w:r>
      <w:r w:rsidR="009923DC" w:rsidRPr="00CD7A21">
        <w:rPr>
          <w:sz w:val="28"/>
          <w:szCs w:val="28"/>
          <w:lang w:val="vi-VN"/>
        </w:rPr>
        <w:t xml:space="preserve">cơ quan chủ trì soạn có đề xuất bổ sung đối tượng báo cáo mới nhưng chưa có khung pháp lý điều chỉnh </w:t>
      </w:r>
      <w:r w:rsidR="00295A4C" w:rsidRPr="00CD7A21">
        <w:rPr>
          <w:sz w:val="28"/>
          <w:szCs w:val="28"/>
          <w:lang w:val="vi-VN"/>
        </w:rPr>
        <w:t>là</w:t>
      </w:r>
      <w:r w:rsidR="009923DC" w:rsidRPr="00CD7A21">
        <w:rPr>
          <w:sz w:val="28"/>
          <w:szCs w:val="28"/>
          <w:lang w:val="vi-VN"/>
        </w:rPr>
        <w:t>: tổ chức cung cấp dịch vụ tài sản ảo, tổ chức cung ứng dịch vụ trung gian kết nối người đi vay và cho vay dựa trên nền tảng công nghệ… Tuy nhiên, sau khi tổng hợp ý kiến của các cơ quan, tổ chức</w:t>
      </w:r>
      <w:r w:rsidR="001008E7" w:rsidRPr="00CD7A21">
        <w:rPr>
          <w:sz w:val="28"/>
          <w:szCs w:val="28"/>
          <w:lang w:val="vi-VN"/>
        </w:rPr>
        <w:t>,</w:t>
      </w:r>
      <w:r w:rsidR="009923DC" w:rsidRPr="00CD7A21">
        <w:rPr>
          <w:sz w:val="28"/>
          <w:szCs w:val="28"/>
          <w:lang w:val="vi-VN"/>
        </w:rPr>
        <w:t xml:space="preserve"> đánh giá tính khả thi</w:t>
      </w:r>
      <w:r w:rsidR="00881546" w:rsidRPr="00CD7A21">
        <w:rPr>
          <w:sz w:val="28"/>
          <w:szCs w:val="28"/>
          <w:lang w:val="vi-VN"/>
        </w:rPr>
        <w:t xml:space="preserve">, đồng thời để đảm bảo quy định tại Luật có tính bao quát được </w:t>
      </w:r>
      <w:r w:rsidR="007A4B6A" w:rsidRPr="00CD7A21">
        <w:rPr>
          <w:sz w:val="28"/>
          <w:szCs w:val="28"/>
          <w:lang w:val="vi-VN"/>
        </w:rPr>
        <w:t xml:space="preserve">các hoạt động </w:t>
      </w:r>
      <w:r w:rsidR="00C8027C" w:rsidRPr="00CD7A21">
        <w:rPr>
          <w:sz w:val="28"/>
          <w:szCs w:val="28"/>
          <w:lang w:val="vi-VN"/>
        </w:rPr>
        <w:t>phát sinh trong tương lai, dự thảo Luật được điều chỉnh lại theo hướng</w:t>
      </w:r>
      <w:r w:rsidR="00AF7A9F" w:rsidRPr="00CD7A21">
        <w:rPr>
          <w:sz w:val="28"/>
          <w:szCs w:val="28"/>
          <w:lang w:val="vi-VN"/>
        </w:rPr>
        <w:t xml:space="preserve"> </w:t>
      </w:r>
      <w:r w:rsidR="00244C5A" w:rsidRPr="00CD7A21">
        <w:rPr>
          <w:sz w:val="28"/>
          <w:szCs w:val="28"/>
          <w:lang w:val="vi-VN"/>
        </w:rPr>
        <w:t xml:space="preserve">giao Chính phủ quy định </w:t>
      </w:r>
      <w:r w:rsidR="001B19FC" w:rsidRPr="00CD7A21">
        <w:rPr>
          <w:sz w:val="28"/>
          <w:szCs w:val="28"/>
          <w:lang w:val="vi-VN"/>
        </w:rPr>
        <w:t xml:space="preserve">các hoạt động mới phát sinh </w:t>
      </w:r>
      <w:r w:rsidR="0028382B" w:rsidRPr="00CD7A21">
        <w:rPr>
          <w:sz w:val="28"/>
          <w:szCs w:val="28"/>
        </w:rPr>
        <w:t xml:space="preserve">có rủi ro về rửa tiền </w:t>
      </w:r>
      <w:r w:rsidR="001B19FC" w:rsidRPr="00CD7A21">
        <w:rPr>
          <w:sz w:val="28"/>
          <w:szCs w:val="28"/>
          <w:lang w:val="vi-VN"/>
        </w:rPr>
        <w:t xml:space="preserve">của đối tượng báo cáo ngoài </w:t>
      </w:r>
      <w:r w:rsidR="00941A0F" w:rsidRPr="00CD7A21">
        <w:rPr>
          <w:sz w:val="28"/>
          <w:szCs w:val="28"/>
          <w:lang w:val="vi-VN"/>
        </w:rPr>
        <w:t xml:space="preserve">các hoạt động cụ thể được </w:t>
      </w:r>
      <w:r w:rsidR="001B19FC" w:rsidRPr="00CD7A21">
        <w:rPr>
          <w:sz w:val="28"/>
          <w:szCs w:val="28"/>
          <w:lang w:val="vi-VN"/>
        </w:rPr>
        <w:t xml:space="preserve">quy định tại </w:t>
      </w:r>
      <w:r w:rsidR="00941A0F" w:rsidRPr="00CD7A21">
        <w:rPr>
          <w:sz w:val="28"/>
          <w:szCs w:val="28"/>
          <w:lang w:val="vi-VN"/>
        </w:rPr>
        <w:t>Luật</w:t>
      </w:r>
      <w:r w:rsidR="00E076DA" w:rsidRPr="00CD7A21">
        <w:rPr>
          <w:sz w:val="28"/>
          <w:szCs w:val="28"/>
          <w:lang w:val="vi-VN"/>
        </w:rPr>
        <w:t>.</w:t>
      </w:r>
      <w:r w:rsidR="00C65FAB" w:rsidRPr="00CD7A21">
        <w:rPr>
          <w:sz w:val="28"/>
          <w:szCs w:val="28"/>
          <w:lang w:val="vi-VN"/>
        </w:rPr>
        <w:t xml:space="preserve"> </w:t>
      </w:r>
      <w:r w:rsidR="001B19FC" w:rsidRPr="00CD7A21">
        <w:rPr>
          <w:sz w:val="28"/>
          <w:szCs w:val="28"/>
          <w:lang w:val="vi-VN"/>
        </w:rPr>
        <w:t xml:space="preserve">Đồng thời, tiếp thu ý kiến </w:t>
      </w:r>
      <w:r w:rsidR="00AD525D" w:rsidRPr="00CD7A21">
        <w:rPr>
          <w:sz w:val="28"/>
          <w:szCs w:val="28"/>
          <w:lang w:val="vi-VN"/>
        </w:rPr>
        <w:t>thẩm tra sơ bộ của Ủy ban Kinh tế của Quốc hội, dự thảo Luật quy định</w:t>
      </w:r>
      <w:r w:rsidR="00941A0F" w:rsidRPr="00CD7A21">
        <w:rPr>
          <w:sz w:val="28"/>
          <w:szCs w:val="28"/>
          <w:lang w:val="vi-VN"/>
        </w:rPr>
        <w:t xml:space="preserve"> </w:t>
      </w:r>
      <w:r w:rsidR="00230F93" w:rsidRPr="00CD7A21">
        <w:rPr>
          <w:sz w:val="28"/>
          <w:szCs w:val="28"/>
          <w:lang w:val="vi-VN"/>
        </w:rPr>
        <w:t xml:space="preserve">Chính phủ quy định các hoạt động mới phát sinh </w:t>
      </w:r>
      <w:r w:rsidR="00125311" w:rsidRPr="00CD7A21">
        <w:rPr>
          <w:sz w:val="28"/>
          <w:szCs w:val="28"/>
          <w:lang w:val="vi-VN"/>
        </w:rPr>
        <w:t xml:space="preserve">có rủi ro về rửa tiền của đối tượng báo cáo </w:t>
      </w:r>
      <w:r w:rsidR="00230F93" w:rsidRPr="00CD7A21">
        <w:rPr>
          <w:sz w:val="28"/>
          <w:szCs w:val="28"/>
          <w:lang w:val="vi-VN"/>
        </w:rPr>
        <w:t>sau khi được sự đồng ý của Ủy ban Thường vụ Quốc hội.</w:t>
      </w:r>
    </w:p>
    <w:p w14:paraId="717EF015" w14:textId="56AF640B" w:rsidR="000118A5" w:rsidRPr="000118A5" w:rsidRDefault="001D1D08" w:rsidP="00A52673">
      <w:pPr>
        <w:widowControl w:val="0"/>
        <w:spacing w:after="120"/>
        <w:ind w:firstLine="720"/>
        <w:jc w:val="both"/>
        <w:rPr>
          <w:sz w:val="28"/>
          <w:szCs w:val="28"/>
        </w:rPr>
      </w:pPr>
      <w:r w:rsidRPr="00CD7A21">
        <w:rPr>
          <w:sz w:val="28"/>
          <w:szCs w:val="28"/>
          <w:lang w:val="vi-VN"/>
        </w:rPr>
        <w:t>Bên cạnh đó, d</w:t>
      </w:r>
      <w:r w:rsidR="00B9638D" w:rsidRPr="00CD7A21">
        <w:rPr>
          <w:sz w:val="28"/>
          <w:szCs w:val="28"/>
          <w:lang w:val="vi-VN"/>
        </w:rPr>
        <w:t xml:space="preserve">ự thảo Luật </w:t>
      </w:r>
      <w:r w:rsidR="00E14A28" w:rsidRPr="00CD7A21">
        <w:rPr>
          <w:sz w:val="28"/>
          <w:szCs w:val="28"/>
          <w:lang w:val="vi-VN"/>
        </w:rPr>
        <w:t>b</w:t>
      </w:r>
      <w:r w:rsidR="005B266B" w:rsidRPr="00CD7A21">
        <w:rPr>
          <w:sz w:val="28"/>
          <w:szCs w:val="28"/>
          <w:lang w:val="vi-VN"/>
        </w:rPr>
        <w:t xml:space="preserve">ổ sung quy </w:t>
      </w:r>
      <w:r w:rsidR="00E14A28" w:rsidRPr="00CD7A21">
        <w:rPr>
          <w:sz w:val="28"/>
          <w:szCs w:val="28"/>
          <w:lang w:val="vi-VN"/>
        </w:rPr>
        <w:t>định việc đánh giá rủi ro quốc gia về rửa tiền được thực hiện đối với cả các hoạt động mới phát sinh có rủi ro về rửa tiền.</w:t>
      </w:r>
      <w:r w:rsidR="00D85951" w:rsidRPr="00CD7A21">
        <w:rPr>
          <w:sz w:val="28"/>
          <w:szCs w:val="28"/>
          <w:lang w:val="vi-VN"/>
        </w:rPr>
        <w:t xml:space="preserve"> Theo đó, trên cơ sở kết quả đánh giá rủi ro về rửa tiền</w:t>
      </w:r>
      <w:r w:rsidR="004B2020" w:rsidRPr="00CD7A21">
        <w:rPr>
          <w:sz w:val="28"/>
          <w:szCs w:val="28"/>
          <w:lang w:val="vi-VN"/>
        </w:rPr>
        <w:t xml:space="preserve"> và việc hoàn thiện khung pháp lý đối với các hoạt động mới phát sinh có rủi ro về rửa tiền</w:t>
      </w:r>
      <w:r w:rsidR="00D85951" w:rsidRPr="00CD7A21">
        <w:rPr>
          <w:sz w:val="28"/>
          <w:szCs w:val="28"/>
          <w:lang w:val="vi-VN"/>
        </w:rPr>
        <w:t xml:space="preserve">, Chính phủ sẽ xem xét việc bổ sung đối tượng thực hiện các hoạt động mới là đối tượng báo cáo của Luật </w:t>
      </w:r>
      <w:r w:rsidR="007C4D39" w:rsidRPr="00CD7A21">
        <w:rPr>
          <w:sz w:val="28"/>
          <w:szCs w:val="28"/>
          <w:lang w:val="vi-VN"/>
        </w:rPr>
        <w:t>PCRT</w:t>
      </w:r>
      <w:r w:rsidR="004C2180">
        <w:rPr>
          <w:sz w:val="28"/>
          <w:szCs w:val="28"/>
        </w:rPr>
        <w:t xml:space="preserve"> sau khi </w:t>
      </w:r>
      <w:r w:rsidR="004C2180" w:rsidRPr="00CD7A21">
        <w:rPr>
          <w:sz w:val="28"/>
          <w:szCs w:val="28"/>
          <w:lang w:val="vi-VN"/>
        </w:rPr>
        <w:t>được sự đồng ý của Ủy ban Thường vụ Quốc hội</w:t>
      </w:r>
      <w:r w:rsidR="007C4D39" w:rsidRPr="00CD7A21">
        <w:rPr>
          <w:sz w:val="28"/>
          <w:szCs w:val="28"/>
          <w:lang w:val="vi-VN"/>
        </w:rPr>
        <w:t>. Quy định này cũng đáp ứng một phần khuyến nghị số 15 của FATF</w:t>
      </w:r>
      <w:r w:rsidR="00507466" w:rsidRPr="00CD7A21">
        <w:rPr>
          <w:sz w:val="28"/>
          <w:szCs w:val="28"/>
          <w:lang w:val="vi-VN"/>
        </w:rPr>
        <w:t xml:space="preserve"> và đánh giá của APG tại Báo cáo đánh giá đa phương. </w:t>
      </w:r>
    </w:p>
    <w:p w14:paraId="27A804BF" w14:textId="62E6C003" w:rsidR="00117969" w:rsidRPr="00CD7A21" w:rsidRDefault="00117969" w:rsidP="00CD7A21">
      <w:pPr>
        <w:widowControl w:val="0"/>
        <w:spacing w:after="120"/>
        <w:ind w:firstLine="720"/>
        <w:jc w:val="both"/>
        <w:rPr>
          <w:b/>
          <w:i/>
          <w:sz w:val="28"/>
          <w:szCs w:val="28"/>
          <w:lang w:val="vi-VN"/>
        </w:rPr>
      </w:pPr>
      <w:r w:rsidRPr="00CD7A21">
        <w:rPr>
          <w:b/>
          <w:sz w:val="28"/>
          <w:szCs w:val="28"/>
          <w:lang w:val="vi-VN"/>
        </w:rPr>
        <w:t>3</w:t>
      </w:r>
      <w:r w:rsidRPr="00CD7A21">
        <w:rPr>
          <w:b/>
          <w:i/>
          <w:sz w:val="28"/>
          <w:szCs w:val="28"/>
          <w:lang w:val="vi-VN"/>
        </w:rPr>
        <w:t xml:space="preserve">. </w:t>
      </w:r>
      <w:r w:rsidRPr="00CD7A21">
        <w:rPr>
          <w:b/>
          <w:sz w:val="28"/>
          <w:szCs w:val="28"/>
          <w:lang w:val="vi-VN"/>
        </w:rPr>
        <w:t xml:space="preserve">Về hợp tác quốc tế </w:t>
      </w:r>
      <w:r w:rsidR="00AD7185" w:rsidRPr="00CD7A21">
        <w:rPr>
          <w:b/>
          <w:sz w:val="28"/>
          <w:szCs w:val="28"/>
          <w:lang w:val="vi-VN"/>
        </w:rPr>
        <w:t>v</w:t>
      </w:r>
      <w:r w:rsidR="00AD7185">
        <w:rPr>
          <w:b/>
          <w:sz w:val="28"/>
          <w:szCs w:val="28"/>
        </w:rPr>
        <w:t>ề</w:t>
      </w:r>
      <w:r w:rsidR="00AD7185" w:rsidRPr="00CD7A21">
        <w:rPr>
          <w:b/>
          <w:sz w:val="28"/>
          <w:szCs w:val="28"/>
          <w:lang w:val="vi-VN"/>
        </w:rPr>
        <w:t xml:space="preserve"> </w:t>
      </w:r>
      <w:r w:rsidRPr="00CD7A21">
        <w:rPr>
          <w:b/>
          <w:sz w:val="28"/>
          <w:szCs w:val="28"/>
          <w:lang w:val="vi-VN"/>
        </w:rPr>
        <w:t>PCRT</w:t>
      </w:r>
    </w:p>
    <w:p w14:paraId="73CAE31C" w14:textId="77777777" w:rsidR="009E291F" w:rsidRPr="00CD7A21" w:rsidRDefault="00117969" w:rsidP="00CD7A21">
      <w:pPr>
        <w:widowControl w:val="0"/>
        <w:spacing w:after="120"/>
        <w:ind w:firstLine="720"/>
        <w:jc w:val="both"/>
        <w:rPr>
          <w:sz w:val="28"/>
          <w:szCs w:val="28"/>
          <w:lang w:val="vi-VN"/>
        </w:rPr>
      </w:pPr>
      <w:r w:rsidRPr="00CD7A21">
        <w:rPr>
          <w:sz w:val="28"/>
          <w:szCs w:val="28"/>
          <w:lang w:val="vi-VN"/>
        </w:rPr>
        <w:t xml:space="preserve">Quy định này được kế thừa từ quy định tại Luật PCRT và luật hóa các quy </w:t>
      </w:r>
      <w:r w:rsidRPr="00CD7A21">
        <w:rPr>
          <w:sz w:val="28"/>
          <w:szCs w:val="28"/>
          <w:lang w:val="vi-VN"/>
        </w:rPr>
        <w:lastRenderedPageBreak/>
        <w:t>định tại Nghị định 116/2013/NĐ-CP (đã được sửa đổi, bổ sung). Theo đó</w:t>
      </w:r>
      <w:r w:rsidR="004B2020" w:rsidRPr="00CD7A21">
        <w:rPr>
          <w:sz w:val="28"/>
          <w:szCs w:val="28"/>
          <w:lang w:val="vi-VN"/>
        </w:rPr>
        <w:t>,</w:t>
      </w:r>
      <w:r w:rsidRPr="00CD7A21">
        <w:rPr>
          <w:sz w:val="28"/>
          <w:szCs w:val="28"/>
          <w:lang w:val="vi-VN"/>
        </w:rPr>
        <w:t xml:space="preserve"> dự thảo Luật quy định cụ thể về nguyên tắc, nội dung hợp tác quốc tế về PCRT, các trường hợp từ chối yêu cầu trao đổi, cung cấp thông tin, quy trình, thủ tục, phương thức hợp tác quốc tế về PCRT và trách nhiệm của các cơ quan Nhà nước trong hợp tác quốc tế về PCRT.</w:t>
      </w:r>
      <w:r w:rsidR="00234F1E" w:rsidRPr="00CD7A21">
        <w:rPr>
          <w:sz w:val="28"/>
          <w:szCs w:val="28"/>
          <w:lang w:val="vi-VN"/>
        </w:rPr>
        <w:t xml:space="preserve"> Bên cạnh đó, để đáp ứng thực tiễn công tác trao đổi</w:t>
      </w:r>
      <w:r w:rsidR="00125311" w:rsidRPr="00CD7A21">
        <w:rPr>
          <w:sz w:val="28"/>
          <w:szCs w:val="28"/>
          <w:lang w:val="vi-VN"/>
        </w:rPr>
        <w:t xml:space="preserve">, cung cấp </w:t>
      </w:r>
      <w:r w:rsidR="00234F1E" w:rsidRPr="00CD7A21">
        <w:rPr>
          <w:sz w:val="28"/>
          <w:szCs w:val="28"/>
          <w:lang w:val="vi-VN"/>
        </w:rPr>
        <w:t>thông tin về PCRT</w:t>
      </w:r>
      <w:r w:rsidR="003B44F2" w:rsidRPr="00CD7A21">
        <w:rPr>
          <w:sz w:val="28"/>
          <w:szCs w:val="28"/>
          <w:lang w:val="vi-VN"/>
        </w:rPr>
        <w:t xml:space="preserve">, </w:t>
      </w:r>
      <w:r w:rsidR="00234F1E" w:rsidRPr="00CD7A21">
        <w:rPr>
          <w:sz w:val="28"/>
          <w:szCs w:val="28"/>
          <w:lang w:val="vi-VN"/>
        </w:rPr>
        <w:t xml:space="preserve">dự thảo Luật cũng bổ sung nguyên tắc: trường hợp giữa Việt Nam và nước ngoài </w:t>
      </w:r>
      <w:r w:rsidR="00125311" w:rsidRPr="00CD7A21">
        <w:rPr>
          <w:sz w:val="28"/>
          <w:szCs w:val="28"/>
          <w:lang w:val="vi-VN"/>
        </w:rPr>
        <w:t xml:space="preserve">chưa </w:t>
      </w:r>
      <w:r w:rsidR="00234F1E" w:rsidRPr="00CD7A21">
        <w:rPr>
          <w:sz w:val="28"/>
          <w:szCs w:val="28"/>
          <w:lang w:val="vi-VN"/>
        </w:rPr>
        <w:t>có điều ước quốc tế, thỏa thuận quốc tế</w:t>
      </w:r>
      <w:r w:rsidR="00125311" w:rsidRPr="00CD7A21">
        <w:rPr>
          <w:sz w:val="28"/>
          <w:szCs w:val="28"/>
          <w:lang w:val="vi-VN"/>
        </w:rPr>
        <w:t xml:space="preserve"> về PCRT</w:t>
      </w:r>
      <w:r w:rsidR="00234F1E" w:rsidRPr="00CD7A21">
        <w:rPr>
          <w:sz w:val="28"/>
          <w:szCs w:val="28"/>
          <w:lang w:val="vi-VN"/>
        </w:rPr>
        <w:t xml:space="preserve">, việc trao đổi, chuyển giao thông tin trong hợp tác quốc tế về </w:t>
      </w:r>
      <w:r w:rsidR="00125311" w:rsidRPr="00CD7A21">
        <w:rPr>
          <w:sz w:val="28"/>
          <w:szCs w:val="28"/>
          <w:lang w:val="vi-VN"/>
        </w:rPr>
        <w:t>PCRT</w:t>
      </w:r>
      <w:r w:rsidR="00234F1E" w:rsidRPr="00CD7A21">
        <w:rPr>
          <w:sz w:val="28"/>
          <w:szCs w:val="28"/>
          <w:lang w:val="vi-VN"/>
        </w:rPr>
        <w:t xml:space="preserve"> được thực hiện trên nguyên tắc có đi có lại nhưng không trái với pháp luật Việt Nam, phù hợp với pháp luật và tập quán quốc tế.</w:t>
      </w:r>
    </w:p>
    <w:p w14:paraId="49778D33" w14:textId="77777777" w:rsidR="00507466" w:rsidRPr="00CD7A21" w:rsidRDefault="00117969" w:rsidP="00CD7A21">
      <w:pPr>
        <w:widowControl w:val="0"/>
        <w:spacing w:after="120"/>
        <w:ind w:firstLine="720"/>
        <w:jc w:val="both"/>
        <w:rPr>
          <w:b/>
          <w:sz w:val="28"/>
          <w:szCs w:val="28"/>
          <w:lang w:val="vi-VN"/>
        </w:rPr>
      </w:pPr>
      <w:r w:rsidRPr="00CD7A21">
        <w:rPr>
          <w:b/>
          <w:sz w:val="28"/>
          <w:szCs w:val="28"/>
          <w:lang w:val="vi-VN"/>
        </w:rPr>
        <w:t>4. Quy định về đánh giá rủi ro quốc gia, đối tượng báo cáo</w:t>
      </w:r>
      <w:r w:rsidR="00CA4AF5" w:rsidRPr="00CD7A21">
        <w:rPr>
          <w:b/>
          <w:sz w:val="28"/>
          <w:szCs w:val="28"/>
          <w:lang w:val="vi-VN"/>
        </w:rPr>
        <w:t xml:space="preserve"> về rửa tiền</w:t>
      </w:r>
    </w:p>
    <w:p w14:paraId="0A70CA40" w14:textId="77777777" w:rsidR="00117969" w:rsidRPr="00CD7A21" w:rsidRDefault="00117969" w:rsidP="00CD7A21">
      <w:pPr>
        <w:widowControl w:val="0"/>
        <w:spacing w:after="120"/>
        <w:ind w:firstLine="720"/>
        <w:jc w:val="both"/>
        <w:rPr>
          <w:sz w:val="28"/>
          <w:szCs w:val="28"/>
          <w:lang w:val="vi-VN"/>
        </w:rPr>
      </w:pPr>
      <w:r w:rsidRPr="00CD7A21">
        <w:rPr>
          <w:sz w:val="28"/>
          <w:szCs w:val="28"/>
          <w:lang w:val="vi-VN"/>
        </w:rPr>
        <w:t>Để đáp ứng khuyến nghị của FATF, đánh giá của APG tại Báo cáo đánh giá đa phương và phù hợp với thực tiễn triển khai hoạt động đánh giá rủi ro quốc gia, đối tượng báo cáo</w:t>
      </w:r>
      <w:r w:rsidR="00CA4AF5" w:rsidRPr="00CD7A21">
        <w:rPr>
          <w:sz w:val="28"/>
          <w:szCs w:val="28"/>
          <w:lang w:val="vi-VN"/>
        </w:rPr>
        <w:t xml:space="preserve"> về rửa tiền</w:t>
      </w:r>
      <w:r w:rsidRPr="00CD7A21">
        <w:rPr>
          <w:sz w:val="28"/>
          <w:szCs w:val="28"/>
          <w:lang w:val="vi-VN"/>
        </w:rPr>
        <w:t>, dự thảo Luật bổ sung các quy định về đánh giá rủi ro quốc gia, đối tượng báo cáo</w:t>
      </w:r>
      <w:r w:rsidR="00CA4AF5" w:rsidRPr="00CD7A21">
        <w:rPr>
          <w:sz w:val="28"/>
          <w:szCs w:val="28"/>
          <w:lang w:val="vi-VN"/>
        </w:rPr>
        <w:t xml:space="preserve"> về rửa tiền</w:t>
      </w:r>
      <w:r w:rsidRPr="00CD7A21">
        <w:rPr>
          <w:sz w:val="28"/>
          <w:szCs w:val="28"/>
          <w:lang w:val="vi-VN"/>
        </w:rPr>
        <w:t xml:space="preserve">, cụ thể: </w:t>
      </w:r>
    </w:p>
    <w:p w14:paraId="240BC23B" w14:textId="77777777" w:rsidR="00C2332E" w:rsidRPr="00CD7A21" w:rsidRDefault="00117969" w:rsidP="00CD7A21">
      <w:pPr>
        <w:widowControl w:val="0"/>
        <w:spacing w:after="120"/>
        <w:ind w:firstLine="720"/>
        <w:jc w:val="both"/>
        <w:rPr>
          <w:sz w:val="28"/>
          <w:szCs w:val="28"/>
          <w:lang w:val="vi-VN"/>
        </w:rPr>
      </w:pPr>
      <w:r w:rsidRPr="00CD7A21">
        <w:rPr>
          <w:sz w:val="28"/>
          <w:szCs w:val="28"/>
          <w:lang w:val="vi-VN"/>
        </w:rPr>
        <w:t>- Bổ sung quy định về nghĩa vụ thực hiện đánh giá</w:t>
      </w:r>
      <w:r w:rsidR="00EF7DC6" w:rsidRPr="00CD7A21">
        <w:rPr>
          <w:sz w:val="28"/>
          <w:szCs w:val="28"/>
          <w:lang w:val="vi-VN"/>
        </w:rPr>
        <w:t>, cập nhật</w:t>
      </w:r>
      <w:r w:rsidRPr="00CD7A21">
        <w:rPr>
          <w:sz w:val="28"/>
          <w:szCs w:val="28"/>
          <w:lang w:val="vi-VN"/>
        </w:rPr>
        <w:t xml:space="preserve"> rủi ro quốc gia về rửa tiền. </w:t>
      </w:r>
    </w:p>
    <w:p w14:paraId="7227281F" w14:textId="77777777" w:rsidR="00C50B15" w:rsidRPr="00CD7A21" w:rsidRDefault="00117969" w:rsidP="00CD7A21">
      <w:pPr>
        <w:widowControl w:val="0"/>
        <w:spacing w:after="120"/>
        <w:ind w:firstLine="720"/>
        <w:jc w:val="both"/>
        <w:rPr>
          <w:sz w:val="28"/>
          <w:szCs w:val="28"/>
          <w:lang w:val="vi-VN"/>
        </w:rPr>
      </w:pPr>
      <w:r w:rsidRPr="00CD7A21">
        <w:rPr>
          <w:sz w:val="28"/>
          <w:szCs w:val="28"/>
          <w:lang w:val="vi-VN"/>
        </w:rPr>
        <w:t>Theo đó định kỳ 05 năm</w:t>
      </w:r>
      <w:r w:rsidR="008C5CA8" w:rsidRPr="00CD7A21">
        <w:rPr>
          <w:sz w:val="28"/>
          <w:szCs w:val="28"/>
          <w:lang w:val="vi-VN"/>
        </w:rPr>
        <w:t>,</w:t>
      </w:r>
      <w:r w:rsidRPr="00CD7A21">
        <w:rPr>
          <w:sz w:val="28"/>
          <w:szCs w:val="28"/>
          <w:lang w:val="vi-VN"/>
        </w:rPr>
        <w:t xml:space="preserve"> Ngân hàng Nhà nước chủ trì</w:t>
      </w:r>
      <w:r w:rsidR="007A664F" w:rsidRPr="00CD7A21">
        <w:rPr>
          <w:sz w:val="28"/>
          <w:szCs w:val="28"/>
          <w:lang w:val="vi-VN"/>
        </w:rPr>
        <w:t>, phối hợp với các bộ, ngành liên quan</w:t>
      </w:r>
      <w:r w:rsidRPr="00CD7A21">
        <w:rPr>
          <w:sz w:val="28"/>
          <w:szCs w:val="28"/>
          <w:lang w:val="vi-VN"/>
        </w:rPr>
        <w:t xml:space="preserve"> thực hiện đánh giá rủi ro quốc gia về rửa tiền tại Việt Nam, trình Chính phủ phê duyệt kết quả đánh giá</w:t>
      </w:r>
      <w:r w:rsidR="007A664F" w:rsidRPr="00CD7A21">
        <w:rPr>
          <w:sz w:val="28"/>
          <w:szCs w:val="28"/>
          <w:lang w:val="vi-VN"/>
        </w:rPr>
        <w:t>, kế hoạch thực hiện sau đánh giá</w:t>
      </w:r>
      <w:r w:rsidRPr="00CD7A21">
        <w:rPr>
          <w:sz w:val="28"/>
          <w:szCs w:val="28"/>
          <w:lang w:val="vi-VN"/>
        </w:rPr>
        <w:t xml:space="preserve">; </w:t>
      </w:r>
      <w:r w:rsidR="008B4E1A" w:rsidRPr="00CD7A21">
        <w:rPr>
          <w:sz w:val="28"/>
          <w:szCs w:val="28"/>
          <w:lang w:val="vi-VN"/>
        </w:rPr>
        <w:t xml:space="preserve">việc đánh giá rủi ro quốc gia về rửa tiền được thực hiện đối với cả </w:t>
      </w:r>
      <w:r w:rsidR="00C50B15" w:rsidRPr="00CD7A21">
        <w:rPr>
          <w:sz w:val="28"/>
          <w:szCs w:val="28"/>
          <w:lang w:val="vi-VN"/>
        </w:rPr>
        <w:t>các hoạt động</w:t>
      </w:r>
      <w:r w:rsidR="008B4E1A" w:rsidRPr="00CD7A21">
        <w:rPr>
          <w:sz w:val="28"/>
          <w:szCs w:val="28"/>
          <w:lang w:val="vi-VN"/>
        </w:rPr>
        <w:t xml:space="preserve"> mới phát sinh</w:t>
      </w:r>
      <w:r w:rsidR="00C50B15" w:rsidRPr="00CD7A21">
        <w:rPr>
          <w:sz w:val="28"/>
          <w:szCs w:val="28"/>
          <w:lang w:val="vi-VN"/>
        </w:rPr>
        <w:t xml:space="preserve"> có rủi ro về rửa tiền</w:t>
      </w:r>
      <w:r w:rsidR="008B4E1A" w:rsidRPr="00CD7A21">
        <w:rPr>
          <w:sz w:val="28"/>
          <w:szCs w:val="28"/>
          <w:lang w:val="vi-VN"/>
        </w:rPr>
        <w:t xml:space="preserve">, </w:t>
      </w:r>
      <w:r w:rsidR="00C50B15" w:rsidRPr="00CD7A21">
        <w:rPr>
          <w:sz w:val="28"/>
          <w:szCs w:val="28"/>
          <w:lang w:val="vi-VN"/>
        </w:rPr>
        <w:t xml:space="preserve">chưa thuộc hoạt động của đối tượng báo cáo quy định tại Luật này. </w:t>
      </w:r>
      <w:r w:rsidR="00C2332E" w:rsidRPr="00CD7A21">
        <w:rPr>
          <w:sz w:val="28"/>
          <w:szCs w:val="28"/>
          <w:lang w:val="vi-VN"/>
        </w:rPr>
        <w:t xml:space="preserve"> </w:t>
      </w:r>
    </w:p>
    <w:p w14:paraId="633B3388" w14:textId="77777777" w:rsidR="0074774A" w:rsidRPr="00CD7A21" w:rsidRDefault="008B4E1A" w:rsidP="00CD7A21">
      <w:pPr>
        <w:widowControl w:val="0"/>
        <w:spacing w:after="120"/>
        <w:ind w:firstLine="720"/>
        <w:jc w:val="both"/>
        <w:rPr>
          <w:sz w:val="28"/>
          <w:szCs w:val="28"/>
          <w:lang w:val="vi-VN"/>
        </w:rPr>
      </w:pPr>
      <w:r w:rsidRPr="00CD7A21">
        <w:rPr>
          <w:sz w:val="28"/>
          <w:szCs w:val="28"/>
          <w:lang w:val="vi-VN"/>
        </w:rPr>
        <w:t>C</w:t>
      </w:r>
      <w:r w:rsidR="00117969" w:rsidRPr="00CD7A21">
        <w:rPr>
          <w:sz w:val="28"/>
          <w:szCs w:val="28"/>
          <w:lang w:val="vi-VN"/>
        </w:rPr>
        <w:t xml:space="preserve">ác bộ, ngành liên quan có trách nhiệm </w:t>
      </w:r>
      <w:r w:rsidR="0074774A" w:rsidRPr="00CD7A21">
        <w:rPr>
          <w:sz w:val="28"/>
          <w:szCs w:val="28"/>
          <w:lang w:val="vi-VN"/>
        </w:rPr>
        <w:t>thực hiện</w:t>
      </w:r>
      <w:r w:rsidR="00165063" w:rsidRPr="00CD7A21">
        <w:rPr>
          <w:sz w:val="28"/>
          <w:szCs w:val="28"/>
          <w:lang w:val="vi-VN"/>
        </w:rPr>
        <w:t>: (i) Phổ biến kết quả đánh giá rủi ro quốc gia về rửa tiền trong nội bộ của bộ, ngành mình và đến các đối tượng báo cáo thuộc thẩm quyền quản lý, đồng thời có biện pháp nhằm giảm thiểu rủi ro đã xác định; (ii)</w:t>
      </w:r>
      <w:r w:rsidR="001F6222" w:rsidRPr="00CD7A21">
        <w:rPr>
          <w:sz w:val="28"/>
          <w:szCs w:val="28"/>
          <w:lang w:val="vi-VN"/>
        </w:rPr>
        <w:t xml:space="preserve"> C</w:t>
      </w:r>
      <w:r w:rsidR="00117969" w:rsidRPr="00CD7A21">
        <w:rPr>
          <w:sz w:val="28"/>
          <w:szCs w:val="28"/>
          <w:lang w:val="vi-VN"/>
        </w:rPr>
        <w:t xml:space="preserve">ập nhật rủi ro </w:t>
      </w:r>
      <w:r w:rsidR="0074774A" w:rsidRPr="00CD7A21">
        <w:rPr>
          <w:sz w:val="28"/>
          <w:szCs w:val="28"/>
          <w:lang w:val="vi-VN"/>
        </w:rPr>
        <w:t>quốc gia về rửa tiền theo kế hoạch thực hiện sau đánh giá hoặc khi có các rủi ro phát sinh thuộc phạm vi quản lý của bộ, ngành gửi Ngân hàng Nhà nước. Trên cơ sở kết quả cập nhật rủi ro của các bộ, ngành, Ngân hàng Nhà nước tổng hợp trình Chính phủ phê duyệt kết quả cập nhật rủi ro quốc gia, kế hoạch thực hiện sau đánh giá</w:t>
      </w:r>
      <w:r w:rsidR="001F6222" w:rsidRPr="00CD7A21">
        <w:rPr>
          <w:sz w:val="28"/>
          <w:szCs w:val="28"/>
          <w:lang w:val="vi-VN"/>
        </w:rPr>
        <w:t>.</w:t>
      </w:r>
      <w:r w:rsidR="00165063" w:rsidRPr="00CD7A21">
        <w:rPr>
          <w:sz w:val="28"/>
          <w:szCs w:val="28"/>
          <w:lang w:val="vi-VN"/>
        </w:rPr>
        <w:t xml:space="preserve"> </w:t>
      </w:r>
    </w:p>
    <w:p w14:paraId="7134D56D" w14:textId="77777777" w:rsidR="00117969" w:rsidRPr="00CD7A21" w:rsidRDefault="00D65850" w:rsidP="00CD7A21">
      <w:pPr>
        <w:widowControl w:val="0"/>
        <w:spacing w:after="120"/>
        <w:ind w:firstLine="720"/>
        <w:jc w:val="both"/>
        <w:rPr>
          <w:sz w:val="28"/>
          <w:szCs w:val="28"/>
          <w:lang w:val="vi-VN"/>
        </w:rPr>
      </w:pPr>
      <w:r w:rsidRPr="00CD7A21">
        <w:rPr>
          <w:sz w:val="28"/>
          <w:szCs w:val="28"/>
          <w:lang w:val="vi-VN"/>
        </w:rPr>
        <w:t>Do các tiêu chí</w:t>
      </w:r>
      <w:r w:rsidR="001F6222" w:rsidRPr="00CD7A21">
        <w:rPr>
          <w:sz w:val="28"/>
          <w:szCs w:val="28"/>
          <w:lang w:val="vi-VN"/>
        </w:rPr>
        <w:t>, phương pháp</w:t>
      </w:r>
      <w:r w:rsidRPr="00CD7A21">
        <w:rPr>
          <w:sz w:val="28"/>
          <w:szCs w:val="28"/>
          <w:lang w:val="vi-VN"/>
        </w:rPr>
        <w:t xml:space="preserve"> đánh giá rủi ro quốc gia về rửa tiền mang tính kỹ thuật và có thể thay đổi trong từng thời kỳ, dự thảo Luật giao Chính phủ quy định về tiêu chí</w:t>
      </w:r>
      <w:r w:rsidR="001F6222" w:rsidRPr="00CD7A21">
        <w:rPr>
          <w:sz w:val="28"/>
          <w:szCs w:val="28"/>
          <w:lang w:val="vi-VN"/>
        </w:rPr>
        <w:t>, phương pháp</w:t>
      </w:r>
      <w:r w:rsidRPr="00CD7A21">
        <w:rPr>
          <w:sz w:val="28"/>
          <w:szCs w:val="28"/>
          <w:lang w:val="vi-VN"/>
        </w:rPr>
        <w:t xml:space="preserve"> đánh giá rủi ro quốc gia về rửa tiền.</w:t>
      </w:r>
    </w:p>
    <w:p w14:paraId="12EC9B74" w14:textId="0E0F07F1" w:rsidR="00117969" w:rsidRPr="00CD7A21" w:rsidRDefault="00A935C0" w:rsidP="00CD7A21">
      <w:pPr>
        <w:widowControl w:val="0"/>
        <w:spacing w:after="120"/>
        <w:ind w:firstLine="720"/>
        <w:jc w:val="both"/>
        <w:rPr>
          <w:sz w:val="28"/>
          <w:szCs w:val="28"/>
          <w:lang w:val="vi-VN"/>
        </w:rPr>
      </w:pPr>
      <w:r w:rsidRPr="00CD7A21">
        <w:rPr>
          <w:sz w:val="28"/>
          <w:szCs w:val="28"/>
          <w:lang w:val="vi-VN"/>
        </w:rPr>
        <w:t xml:space="preserve">Quy định này được bổ sung </w:t>
      </w:r>
      <w:r w:rsidR="001F6222" w:rsidRPr="00CD7A21">
        <w:rPr>
          <w:sz w:val="28"/>
          <w:szCs w:val="28"/>
          <w:lang w:val="vi-VN"/>
        </w:rPr>
        <w:t>trên cơ sở khuyến nghị</w:t>
      </w:r>
      <w:r w:rsidR="00117969" w:rsidRPr="00CD7A21">
        <w:rPr>
          <w:sz w:val="28"/>
          <w:szCs w:val="28"/>
          <w:lang w:val="vi-VN"/>
        </w:rPr>
        <w:t xml:space="preserve"> của FATF</w:t>
      </w:r>
      <w:r w:rsidRPr="00CD7A21">
        <w:rPr>
          <w:sz w:val="28"/>
          <w:szCs w:val="28"/>
          <w:lang w:val="vi-VN"/>
        </w:rPr>
        <w:t>. Theo đó</w:t>
      </w:r>
      <w:r w:rsidR="00117969" w:rsidRPr="00CD7A21">
        <w:rPr>
          <w:sz w:val="28"/>
          <w:szCs w:val="28"/>
          <w:lang w:val="vi-VN"/>
        </w:rPr>
        <w:t xml:space="preserve"> Việt Nam phải xác định, đánh giá và hiểu về rủi ro rửa tiền và tài trợ khủng bố của quốc gia mình bao gồm việc chỉ định cơ quan có thẩm quyền hoặc thiết lập cơ chế nhằm phối hợp các hành động để đánh giá rủi ro quốc gia, từ đó xây dựng, cập nhật chiến lược quốc gia về phòng, chống RT/TTKB phù hợp với rủi ro được xác định. Đánh giá rủi ro quốc gia là cơ sở để quốc gia tập trung nguồn lực một cách hiệu quả vào các lĩnh vực ưu tiên/các lĩnh vực rủi ro cao về RT/TTKB và được coi là một trong những trụ cột nền tảng của công tác PCRT </w:t>
      </w:r>
      <w:r w:rsidR="00117969" w:rsidRPr="00CD7A21">
        <w:rPr>
          <w:sz w:val="28"/>
          <w:szCs w:val="28"/>
          <w:lang w:val="vi-VN"/>
        </w:rPr>
        <w:lastRenderedPageBreak/>
        <w:t xml:space="preserve">theo chuẩn mực quốc tế, qua đó tăng cường năng lực quốc gia trong thực hiện 40 Khuyến nghị của FATF. Việc bổ sung điều mới về “Đánh giá rủi ro quốc gia về rửa tiền” cũng phù hợp với Kế hoạch hành động quốc gia của Việt Nam về </w:t>
      </w:r>
      <w:r w:rsidR="00117C9A" w:rsidRPr="00CD7A21">
        <w:rPr>
          <w:sz w:val="28"/>
          <w:szCs w:val="28"/>
          <w:lang w:val="vi-VN"/>
        </w:rPr>
        <w:t>PCRT</w:t>
      </w:r>
      <w:r w:rsidR="00117969" w:rsidRPr="00CD7A21">
        <w:rPr>
          <w:sz w:val="28"/>
          <w:szCs w:val="28"/>
          <w:lang w:val="vi-VN"/>
        </w:rPr>
        <w:t xml:space="preserve"> và tài trợ khủng bố. Điều này sẽ luật hóa nghĩa vụ của Việt Nam trong việc thực hiện nhiệm vụ đánh giá rủi </w:t>
      </w:r>
      <w:r w:rsidR="007E0636" w:rsidRPr="00CD7A21">
        <w:rPr>
          <w:sz w:val="28"/>
          <w:szCs w:val="28"/>
          <w:lang w:val="vi-VN"/>
        </w:rPr>
        <w:t xml:space="preserve">ro quốc gia </w:t>
      </w:r>
      <w:r w:rsidR="00117969" w:rsidRPr="00CD7A21">
        <w:rPr>
          <w:sz w:val="28"/>
          <w:szCs w:val="28"/>
          <w:lang w:val="vi-VN"/>
        </w:rPr>
        <w:t xml:space="preserve">về rửa tiền. </w:t>
      </w:r>
    </w:p>
    <w:p w14:paraId="1A147780" w14:textId="77777777" w:rsidR="00117969" w:rsidRPr="00CD7A21" w:rsidRDefault="00117969" w:rsidP="00CD7A21">
      <w:pPr>
        <w:widowControl w:val="0"/>
        <w:spacing w:after="120"/>
        <w:ind w:firstLine="720"/>
        <w:jc w:val="both"/>
        <w:rPr>
          <w:sz w:val="28"/>
          <w:szCs w:val="28"/>
          <w:lang w:val="vi-VN"/>
        </w:rPr>
      </w:pPr>
      <w:r w:rsidRPr="00CD7A21">
        <w:rPr>
          <w:sz w:val="28"/>
          <w:szCs w:val="28"/>
          <w:lang w:val="vi-VN"/>
        </w:rPr>
        <w:t>Trên thực tế, căn cứ vào quy định của pháp luật (Khoản 1, Điều 24 Nghị định 116/2013/NĐ-CP</w:t>
      </w:r>
      <w:r w:rsidR="00CC2E04" w:rsidRPr="00CD7A21">
        <w:rPr>
          <w:sz w:val="28"/>
          <w:szCs w:val="28"/>
          <w:lang w:val="vi-VN"/>
        </w:rPr>
        <w:t xml:space="preserve"> ngày 04/10/2013</w:t>
      </w:r>
      <w:r w:rsidR="00211465" w:rsidRPr="00CD7A21">
        <w:rPr>
          <w:sz w:val="28"/>
          <w:szCs w:val="28"/>
          <w:lang w:val="vi-VN"/>
        </w:rPr>
        <w:t xml:space="preserve"> </w:t>
      </w:r>
      <w:bookmarkStart w:id="1" w:name="loai_1_name"/>
      <w:r w:rsidR="00211465" w:rsidRPr="00CD7A21">
        <w:rPr>
          <w:sz w:val="28"/>
          <w:szCs w:val="28"/>
          <w:lang w:val="vi-VN"/>
        </w:rPr>
        <w:t xml:space="preserve">quy định chi tiết thi hành một số điều của Luật Phòng, chống rửa tiền; </w:t>
      </w:r>
      <w:bookmarkEnd w:id="1"/>
      <w:r w:rsidR="00886BB7" w:rsidRPr="00CD7A21">
        <w:rPr>
          <w:sz w:val="28"/>
          <w:szCs w:val="28"/>
          <w:lang w:val="vi-VN"/>
        </w:rPr>
        <w:t>khoản 2, Điều 1</w:t>
      </w:r>
      <w:r w:rsidRPr="00CD7A21">
        <w:rPr>
          <w:sz w:val="28"/>
          <w:szCs w:val="28"/>
          <w:lang w:val="vi-VN"/>
        </w:rPr>
        <w:t xml:space="preserve"> Thông tư 20/2019/TT-NHNN</w:t>
      </w:r>
      <w:r w:rsidR="00CC2E04" w:rsidRPr="00CD7A21">
        <w:rPr>
          <w:sz w:val="28"/>
          <w:szCs w:val="28"/>
          <w:lang w:val="vi-VN"/>
        </w:rPr>
        <w:t xml:space="preserve"> ngày 14/11/2019</w:t>
      </w:r>
      <w:r w:rsidR="00211465" w:rsidRPr="00CD7A21">
        <w:rPr>
          <w:sz w:val="28"/>
          <w:szCs w:val="28"/>
          <w:lang w:val="vi-VN"/>
        </w:rPr>
        <w:t xml:space="preserve"> sửa đổi, bổ sung một số điều của Thông tư số 35/2013/TT-NHNN</w:t>
      </w:r>
      <w:r w:rsidR="0098239B" w:rsidRPr="00CD7A21">
        <w:rPr>
          <w:sz w:val="28"/>
          <w:szCs w:val="28"/>
          <w:lang w:val="vi-VN"/>
        </w:rPr>
        <w:t xml:space="preserve"> hướng dẫn thực hiện một số quy định về phòng, chống rửa tiền</w:t>
      </w:r>
      <w:r w:rsidRPr="00CD7A21">
        <w:rPr>
          <w:sz w:val="28"/>
          <w:szCs w:val="28"/>
          <w:lang w:val="vi-VN"/>
        </w:rPr>
        <w:t>), Kế hoạch hành động quốc gia giai đoạn 2015-2020 về phòng, chống RT/TTKB/TTPBVKHDHL và các yêu cầu của chuẩn mực quốc tế, các bộ</w:t>
      </w:r>
      <w:r w:rsidR="00096565" w:rsidRPr="00CD7A21">
        <w:rPr>
          <w:sz w:val="28"/>
          <w:szCs w:val="28"/>
          <w:lang w:val="vi-VN"/>
        </w:rPr>
        <w:t>,</w:t>
      </w:r>
      <w:r w:rsidRPr="00CD7A21">
        <w:rPr>
          <w:sz w:val="28"/>
          <w:szCs w:val="28"/>
          <w:lang w:val="vi-VN"/>
        </w:rPr>
        <w:t xml:space="preserve"> ngành đã cùng phối hợp hoàn thành đánh giá rủi ro quốc gia (trong đó có cấu phần đánh giá rủi ro ngành) lần 1 cho giai đoạn 2012-2017 trên cơ sở bộ công cụ đánh giá của Ngân hàng thế giới. Kết quả đánh giá đã được Thủ tướng Chính phủ thông qua và căn cứ kết quả đánh giá, ngày 30/4/2019, Thủ tướng Chính phủ đã ký Quyết định số 474/QĐ-TTg ban hành Kế hoạch hành động giải quyết những rủi ro RT/TTKB giai đoạn 2019 – 2020. Ngay sau khi Thủ tướng Chính phủ ban hành Kế hoạch sau </w:t>
      </w:r>
      <w:r w:rsidR="00D65850" w:rsidRPr="00CD7A21">
        <w:rPr>
          <w:sz w:val="28"/>
          <w:szCs w:val="28"/>
          <w:lang w:val="vi-VN"/>
        </w:rPr>
        <w:t>đánh giá rủi ro quốc gia</w:t>
      </w:r>
      <w:r w:rsidRPr="00CD7A21">
        <w:rPr>
          <w:sz w:val="28"/>
          <w:szCs w:val="28"/>
          <w:lang w:val="vi-VN"/>
        </w:rPr>
        <w:t xml:space="preserve">, các bộ, ngành đều đã ban hành Kế hoạch hành động triển khai Kế hoạch sau đánh giá rủi ro </w:t>
      </w:r>
      <w:r w:rsidR="00D65850" w:rsidRPr="00CD7A21">
        <w:rPr>
          <w:sz w:val="28"/>
          <w:szCs w:val="28"/>
          <w:lang w:val="vi-VN"/>
        </w:rPr>
        <w:t xml:space="preserve">quốc gia </w:t>
      </w:r>
      <w:r w:rsidRPr="00CD7A21">
        <w:rPr>
          <w:sz w:val="28"/>
          <w:szCs w:val="28"/>
          <w:lang w:val="vi-VN"/>
        </w:rPr>
        <w:t>tại bộ, ngành</w:t>
      </w:r>
      <w:r w:rsidR="00A935C0" w:rsidRPr="00CD7A21">
        <w:rPr>
          <w:sz w:val="28"/>
          <w:szCs w:val="28"/>
          <w:lang w:val="vi-VN"/>
        </w:rPr>
        <w:t>.</w:t>
      </w:r>
      <w:r w:rsidR="009D371D" w:rsidRPr="00CD7A21">
        <w:rPr>
          <w:sz w:val="28"/>
          <w:szCs w:val="28"/>
          <w:lang w:val="vi-VN"/>
        </w:rPr>
        <w:t xml:space="preserve"> </w:t>
      </w:r>
      <w:r w:rsidRPr="00CD7A21">
        <w:rPr>
          <w:sz w:val="28"/>
          <w:szCs w:val="28"/>
          <w:lang w:val="vi-VN"/>
        </w:rPr>
        <w:t>Hiện nay</w:t>
      </w:r>
      <w:r w:rsidR="00A935C0" w:rsidRPr="00CD7A21">
        <w:rPr>
          <w:sz w:val="28"/>
          <w:szCs w:val="28"/>
          <w:lang w:val="vi-VN"/>
        </w:rPr>
        <w:t>,</w:t>
      </w:r>
      <w:r w:rsidRPr="00CD7A21">
        <w:rPr>
          <w:sz w:val="28"/>
          <w:szCs w:val="28"/>
          <w:lang w:val="vi-VN"/>
        </w:rPr>
        <w:t xml:space="preserve"> các bộ</w:t>
      </w:r>
      <w:r w:rsidR="00120F8B">
        <w:rPr>
          <w:sz w:val="28"/>
          <w:szCs w:val="28"/>
        </w:rPr>
        <w:t>,</w:t>
      </w:r>
      <w:r w:rsidRPr="00CD7A21">
        <w:rPr>
          <w:sz w:val="28"/>
          <w:szCs w:val="28"/>
          <w:lang w:val="vi-VN"/>
        </w:rPr>
        <w:t xml:space="preserve"> ngành đang tiếp tục phối hợp hoàn thành đánh giá rủi ro quốc gia, rủi ro ngành </w:t>
      </w:r>
      <w:r w:rsidR="00A935C0" w:rsidRPr="00CD7A21">
        <w:rPr>
          <w:sz w:val="28"/>
          <w:szCs w:val="28"/>
          <w:lang w:val="vi-VN"/>
        </w:rPr>
        <w:t xml:space="preserve">về rửa tiền </w:t>
      </w:r>
      <w:r w:rsidRPr="00CD7A21">
        <w:rPr>
          <w:sz w:val="28"/>
          <w:szCs w:val="28"/>
          <w:lang w:val="vi-VN"/>
        </w:rPr>
        <w:t>lần 2 cho giai đoạn 2018 - 2022.</w:t>
      </w:r>
      <w:r w:rsidR="00D65850" w:rsidRPr="00CD7A21">
        <w:rPr>
          <w:sz w:val="28"/>
          <w:szCs w:val="28"/>
          <w:lang w:val="vi-VN"/>
        </w:rPr>
        <w:t xml:space="preserve"> </w:t>
      </w:r>
    </w:p>
    <w:p w14:paraId="1E39327C" w14:textId="77777777" w:rsidR="00117969" w:rsidRPr="00CD7A21" w:rsidRDefault="00117969" w:rsidP="00CD7A21">
      <w:pPr>
        <w:widowControl w:val="0"/>
        <w:spacing w:after="120"/>
        <w:ind w:firstLine="720"/>
        <w:jc w:val="both"/>
        <w:rPr>
          <w:sz w:val="28"/>
          <w:szCs w:val="28"/>
          <w:lang w:val="vi-VN"/>
        </w:rPr>
      </w:pPr>
      <w:r w:rsidRPr="00CD7A21">
        <w:rPr>
          <w:sz w:val="28"/>
          <w:szCs w:val="28"/>
          <w:lang w:val="vi-VN"/>
        </w:rPr>
        <w:t>- Bổ sung quy định về trách nhiệm đánh giá</w:t>
      </w:r>
      <w:r w:rsidR="003F5DD8" w:rsidRPr="00CD7A21">
        <w:rPr>
          <w:sz w:val="28"/>
          <w:szCs w:val="28"/>
          <w:lang w:val="vi-VN"/>
        </w:rPr>
        <w:t>, cập nhật</w:t>
      </w:r>
      <w:r w:rsidRPr="00CD7A21">
        <w:rPr>
          <w:sz w:val="28"/>
          <w:szCs w:val="28"/>
          <w:lang w:val="vi-VN"/>
        </w:rPr>
        <w:t xml:space="preserve"> rủi ro về rửa tiền </w:t>
      </w:r>
      <w:r w:rsidR="00436908" w:rsidRPr="00CD7A21">
        <w:rPr>
          <w:sz w:val="28"/>
          <w:szCs w:val="28"/>
          <w:lang w:val="vi-VN"/>
        </w:rPr>
        <w:t xml:space="preserve">của </w:t>
      </w:r>
      <w:r w:rsidRPr="00CD7A21">
        <w:rPr>
          <w:sz w:val="28"/>
          <w:szCs w:val="28"/>
          <w:lang w:val="vi-VN"/>
        </w:rPr>
        <w:t>đối tượng báo cáo</w:t>
      </w:r>
      <w:r w:rsidR="007138C0" w:rsidRPr="00CD7A21">
        <w:rPr>
          <w:sz w:val="28"/>
          <w:szCs w:val="28"/>
          <w:lang w:val="vi-VN"/>
        </w:rPr>
        <w:t>;</w:t>
      </w:r>
      <w:r w:rsidRPr="00CD7A21">
        <w:rPr>
          <w:sz w:val="28"/>
          <w:szCs w:val="28"/>
          <w:lang w:val="vi-VN"/>
        </w:rPr>
        <w:t xml:space="preserve"> báo cáo cơ quan nhà nước có thẩm quyền kết quả đánh giá rủi ro hoặc cập nhật kết quả đánh giá rủi ro về rửa tiền. Việc bổ sung quy định này nhằm đáp ứng yêu cầu tại khuyến nghị số 10 và 11 của FATF mà Việt Nam còn thiếu hụt.</w:t>
      </w:r>
      <w:r w:rsidR="003F5DD8" w:rsidRPr="00CD7A21">
        <w:rPr>
          <w:sz w:val="28"/>
          <w:szCs w:val="28"/>
          <w:lang w:val="vi-VN"/>
        </w:rPr>
        <w:t xml:space="preserve"> Dự thảo Luật giao </w:t>
      </w:r>
      <w:r w:rsidR="00E30429" w:rsidRPr="00CD7A21">
        <w:rPr>
          <w:sz w:val="28"/>
          <w:szCs w:val="28"/>
          <w:lang w:val="vi-VN"/>
        </w:rPr>
        <w:t xml:space="preserve">Thống đốc </w:t>
      </w:r>
      <w:r w:rsidR="003F5DD8" w:rsidRPr="00CD7A21">
        <w:rPr>
          <w:sz w:val="28"/>
          <w:szCs w:val="28"/>
          <w:lang w:val="vi-VN"/>
        </w:rPr>
        <w:t>Ngân hàng Nhà nước hướng dẫn tiêu chí, phương pháp đánh giá rủi ro về rửa tiền của đối tượng báo cáo.</w:t>
      </w:r>
    </w:p>
    <w:p w14:paraId="13526F61" w14:textId="77777777" w:rsidR="00791E8C" w:rsidRPr="00CD7A21" w:rsidRDefault="00117969" w:rsidP="00CD7A21">
      <w:pPr>
        <w:widowControl w:val="0"/>
        <w:spacing w:after="120"/>
        <w:ind w:firstLine="720"/>
        <w:jc w:val="both"/>
        <w:rPr>
          <w:sz w:val="28"/>
          <w:szCs w:val="28"/>
          <w:lang w:val="vi-VN"/>
        </w:rPr>
      </w:pPr>
      <w:r w:rsidRPr="00CD7A21">
        <w:rPr>
          <w:sz w:val="28"/>
          <w:szCs w:val="28"/>
          <w:lang w:val="vi-VN"/>
        </w:rPr>
        <w:t xml:space="preserve">- Sửa đổi, bổ sung quy định về phân loại khách hàng trên cơ sở rủi ro, theo đó dự thảo Luật quy định đối tượng báo cáo phải xây dựng quy trình quản lý rủi ro </w:t>
      </w:r>
      <w:r w:rsidR="005C1958" w:rsidRPr="00CD7A21">
        <w:rPr>
          <w:sz w:val="28"/>
          <w:szCs w:val="28"/>
          <w:lang w:val="vi-VN"/>
        </w:rPr>
        <w:t>về rửa tiền</w:t>
      </w:r>
      <w:r w:rsidRPr="00CD7A21">
        <w:rPr>
          <w:sz w:val="28"/>
          <w:szCs w:val="28"/>
          <w:lang w:val="vi-VN"/>
        </w:rPr>
        <w:t xml:space="preserve"> tại tổ chức mình, trong đó phải có nội dung về việc phân loại khách hàng theo mức độ rủi ro thấp, trung bình, cao và các biện pháp áp dụng tương ứng với các mức độ rủi ro về rửa ti</w:t>
      </w:r>
      <w:r w:rsidR="00532353" w:rsidRPr="00CD7A21">
        <w:rPr>
          <w:sz w:val="28"/>
          <w:szCs w:val="28"/>
          <w:lang w:val="vi-VN"/>
        </w:rPr>
        <w:t>ền của khách hàng.</w:t>
      </w:r>
    </w:p>
    <w:p w14:paraId="5C8795C8" w14:textId="77777777" w:rsidR="00117969" w:rsidRPr="00CD7A21" w:rsidRDefault="00117969" w:rsidP="00CD7A21">
      <w:pPr>
        <w:widowControl w:val="0"/>
        <w:spacing w:after="120"/>
        <w:ind w:firstLine="720"/>
        <w:jc w:val="both"/>
        <w:rPr>
          <w:b/>
          <w:sz w:val="28"/>
          <w:szCs w:val="28"/>
          <w:lang w:val="vi-VN"/>
        </w:rPr>
      </w:pPr>
      <w:r w:rsidRPr="00CD7A21">
        <w:rPr>
          <w:b/>
          <w:sz w:val="28"/>
          <w:szCs w:val="28"/>
          <w:lang w:val="vi-VN"/>
        </w:rPr>
        <w:t>5. Quy định về nhận biết khách hàng và cập nhật, xác minh thông tin nhận biết khách hàng</w:t>
      </w:r>
    </w:p>
    <w:p w14:paraId="588A06AD" w14:textId="77777777" w:rsidR="009A471E" w:rsidRPr="00CD7A21" w:rsidRDefault="009A471E" w:rsidP="00CD7A21">
      <w:pPr>
        <w:widowControl w:val="0"/>
        <w:spacing w:after="120"/>
        <w:ind w:firstLine="720"/>
        <w:jc w:val="both"/>
        <w:rPr>
          <w:sz w:val="28"/>
          <w:szCs w:val="28"/>
          <w:lang w:val="vi-VN"/>
        </w:rPr>
      </w:pPr>
      <w:r w:rsidRPr="00CD7A21">
        <w:rPr>
          <w:sz w:val="28"/>
          <w:szCs w:val="28"/>
          <w:lang w:val="vi-VN"/>
        </w:rPr>
        <w:t>- Về thông tin nhận biết khách hàng, cập nhật thông tin nhận biết khách hàng: dự thảo Luật sửa đổi, bổ sung quy định về thông tin nhận biết khách hàng để phù hợp với pháp luật hiện hành</w:t>
      </w:r>
      <w:r w:rsidR="007A38A4" w:rsidRPr="00CD7A21">
        <w:rPr>
          <w:sz w:val="28"/>
          <w:szCs w:val="28"/>
          <w:lang w:val="vi-VN"/>
        </w:rPr>
        <w:t>, khuyến nghị của FATF</w:t>
      </w:r>
      <w:r w:rsidR="007B7488" w:rsidRPr="00CD7A21">
        <w:rPr>
          <w:sz w:val="28"/>
          <w:szCs w:val="28"/>
          <w:lang w:val="vi-VN"/>
        </w:rPr>
        <w:t xml:space="preserve">, </w:t>
      </w:r>
      <w:r w:rsidR="007A38A4" w:rsidRPr="00CD7A21">
        <w:rPr>
          <w:sz w:val="28"/>
          <w:szCs w:val="28"/>
          <w:lang w:val="vi-VN"/>
        </w:rPr>
        <w:t>đánh giá của APG</w:t>
      </w:r>
      <w:r w:rsidRPr="00CD7A21">
        <w:rPr>
          <w:sz w:val="28"/>
          <w:szCs w:val="28"/>
          <w:lang w:val="vi-VN"/>
        </w:rPr>
        <w:t xml:space="preserve">; sửa đổi, bổ sung quy định về thông tin về chủ sở hữu hưởng lợi, theo đó đối tượng báo cáo phải xác định chủ sở hữu hưởng lợi và áp dụng các biện pháp để nhận biết, cập nhật thông tin về chủ sở hữu hưởng lợi, đồng thời giao Chính phủ hướng dẫn </w:t>
      </w:r>
      <w:r w:rsidR="00315F1B" w:rsidRPr="00CD7A21">
        <w:rPr>
          <w:sz w:val="28"/>
          <w:szCs w:val="28"/>
          <w:lang w:val="vi-VN"/>
        </w:rPr>
        <w:t>nội dung này</w:t>
      </w:r>
      <w:r w:rsidRPr="00CD7A21">
        <w:rPr>
          <w:sz w:val="28"/>
          <w:szCs w:val="28"/>
          <w:lang w:val="vi-VN"/>
        </w:rPr>
        <w:t xml:space="preserve">. </w:t>
      </w:r>
    </w:p>
    <w:p w14:paraId="422EFFB4" w14:textId="77777777" w:rsidR="00522BE7" w:rsidRPr="00CD7A21" w:rsidRDefault="00C17F13" w:rsidP="00CD7A21">
      <w:pPr>
        <w:widowControl w:val="0"/>
        <w:spacing w:after="120"/>
        <w:ind w:firstLine="720"/>
        <w:jc w:val="both"/>
        <w:rPr>
          <w:sz w:val="28"/>
          <w:szCs w:val="28"/>
          <w:lang w:val="vi-VN"/>
        </w:rPr>
      </w:pPr>
      <w:r w:rsidRPr="00CD7A21">
        <w:rPr>
          <w:sz w:val="28"/>
          <w:szCs w:val="28"/>
          <w:lang w:val="vi-VN"/>
        </w:rPr>
        <w:t xml:space="preserve">- </w:t>
      </w:r>
      <w:r w:rsidR="00522BE7" w:rsidRPr="00CD7A21">
        <w:rPr>
          <w:sz w:val="28"/>
          <w:szCs w:val="28"/>
          <w:lang w:val="vi-VN"/>
        </w:rPr>
        <w:t>Về xác minh thông ti</w:t>
      </w:r>
      <w:r w:rsidR="00474386" w:rsidRPr="00CD7A21">
        <w:rPr>
          <w:sz w:val="28"/>
          <w:szCs w:val="28"/>
          <w:lang w:val="vi-VN"/>
        </w:rPr>
        <w:t xml:space="preserve">n nhận biết khách hàng, dự thảo Luật bổ sung quy </w:t>
      </w:r>
      <w:r w:rsidR="00474386" w:rsidRPr="00CD7A21">
        <w:rPr>
          <w:sz w:val="28"/>
          <w:szCs w:val="28"/>
          <w:lang w:val="vi-VN"/>
        </w:rPr>
        <w:lastRenderedPageBreak/>
        <w:t>định: đối tượng báo cáo có thể khai thác</w:t>
      </w:r>
      <w:r w:rsidR="00E16674" w:rsidRPr="00CD7A21">
        <w:rPr>
          <w:sz w:val="28"/>
          <w:szCs w:val="28"/>
          <w:lang w:val="vi-VN"/>
        </w:rPr>
        <w:t xml:space="preserve"> thông tin</w:t>
      </w:r>
      <w:r w:rsidR="00474386" w:rsidRPr="00CD7A21">
        <w:rPr>
          <w:sz w:val="28"/>
          <w:szCs w:val="28"/>
          <w:lang w:val="vi-VN"/>
        </w:rPr>
        <w:t xml:space="preserve"> trong Cơ sở dữ liệu quốc gia về dân cư theo quy định pháp luật</w:t>
      </w:r>
      <w:r w:rsidR="00433686" w:rsidRPr="00CD7A21">
        <w:rPr>
          <w:sz w:val="28"/>
          <w:szCs w:val="28"/>
          <w:lang w:val="vi-VN"/>
        </w:rPr>
        <w:t xml:space="preserve"> để đối chiếu, xác minh thông tin do khách hàng cung cấp. Q</w:t>
      </w:r>
      <w:r w:rsidR="00E16674" w:rsidRPr="00CD7A21">
        <w:rPr>
          <w:sz w:val="28"/>
          <w:szCs w:val="28"/>
          <w:lang w:val="vi-VN"/>
        </w:rPr>
        <w:t xml:space="preserve">uy định này </w:t>
      </w:r>
      <w:r w:rsidR="00714CF3" w:rsidRPr="00CD7A21">
        <w:rPr>
          <w:sz w:val="28"/>
          <w:szCs w:val="28"/>
          <w:lang w:val="vi-VN"/>
        </w:rPr>
        <w:t>phù hợp với</w:t>
      </w:r>
      <w:r w:rsidR="00433686" w:rsidRPr="00CD7A21">
        <w:rPr>
          <w:sz w:val="28"/>
          <w:szCs w:val="28"/>
          <w:lang w:val="vi-VN"/>
        </w:rPr>
        <w:t xml:space="preserve"> thực</w:t>
      </w:r>
      <w:r w:rsidR="00E16674" w:rsidRPr="00CD7A21">
        <w:rPr>
          <w:sz w:val="28"/>
          <w:szCs w:val="28"/>
          <w:lang w:val="vi-VN"/>
        </w:rPr>
        <w:t xml:space="preserve"> tiễn triển khai xây dựng, khai thác Cơ sở dữ liệu quốc gia về dân cư</w:t>
      </w:r>
      <w:r w:rsidR="00714CF3" w:rsidRPr="00CD7A21">
        <w:rPr>
          <w:sz w:val="28"/>
          <w:szCs w:val="28"/>
          <w:lang w:val="vi-VN"/>
        </w:rPr>
        <w:t>, theo đó đối tượng báo cáo có thể khai thác thông tin trong Cơ sở dữ liệu để xác minh thông tin khách hàng, đảm bảo an toàn, chính xác</w:t>
      </w:r>
      <w:r w:rsidR="00E618D9" w:rsidRPr="00CD7A21">
        <w:rPr>
          <w:sz w:val="28"/>
          <w:szCs w:val="28"/>
          <w:lang w:val="vi-VN"/>
        </w:rPr>
        <w:t>. Việc khai thác thông tin t</w:t>
      </w:r>
      <w:r w:rsidR="00214FFE" w:rsidRPr="00CD7A21">
        <w:rPr>
          <w:sz w:val="28"/>
          <w:szCs w:val="28"/>
          <w:lang w:val="vi-VN"/>
        </w:rPr>
        <w:t>rong</w:t>
      </w:r>
      <w:r w:rsidR="00E618D9" w:rsidRPr="00CD7A21">
        <w:rPr>
          <w:sz w:val="28"/>
          <w:szCs w:val="28"/>
          <w:lang w:val="vi-VN"/>
        </w:rPr>
        <w:t xml:space="preserve"> Cơ sở dữ liệu quốc gia về dân cư của đối tượng báo cáo phải căn cứ theo quy định pháp luật hiện hành (Luật Căn cước công dân và các văn bản hướng dẫn thi hành).</w:t>
      </w:r>
    </w:p>
    <w:p w14:paraId="2014629A" w14:textId="77777777" w:rsidR="009A471E" w:rsidRPr="00CD7A21" w:rsidRDefault="00C17F13" w:rsidP="00CD7A21">
      <w:pPr>
        <w:widowControl w:val="0"/>
        <w:spacing w:after="120"/>
        <w:ind w:firstLine="720"/>
        <w:jc w:val="both"/>
        <w:rPr>
          <w:sz w:val="28"/>
          <w:szCs w:val="28"/>
          <w:lang w:val="vi-VN"/>
        </w:rPr>
      </w:pPr>
      <w:r w:rsidRPr="00CD7A21">
        <w:rPr>
          <w:sz w:val="28"/>
          <w:szCs w:val="28"/>
          <w:lang w:val="vi-VN"/>
        </w:rPr>
        <w:t>Bên cạnh đó, d</w:t>
      </w:r>
      <w:r w:rsidR="009A471E" w:rsidRPr="00CD7A21">
        <w:rPr>
          <w:sz w:val="28"/>
          <w:szCs w:val="28"/>
          <w:lang w:val="vi-VN"/>
        </w:rPr>
        <w:t>ự thảo Luật kế thừa quy định về việc đối tượng báo cáo có thể thuê tổ chức khác xác minh thông tin khách hàng</w:t>
      </w:r>
      <w:r w:rsidR="000039BF" w:rsidRPr="00CD7A21">
        <w:rPr>
          <w:sz w:val="28"/>
          <w:szCs w:val="28"/>
          <w:lang w:val="vi-VN"/>
        </w:rPr>
        <w:t>. Đồng thời, để đảm bảo quyền và lợi ích hợp pháp của các tổ chức, cá nhân</w:t>
      </w:r>
      <w:r w:rsidR="009A471E" w:rsidRPr="00CD7A21">
        <w:rPr>
          <w:sz w:val="28"/>
          <w:szCs w:val="28"/>
          <w:lang w:val="vi-VN"/>
        </w:rPr>
        <w:t xml:space="preserve"> </w:t>
      </w:r>
      <w:r w:rsidR="000039BF" w:rsidRPr="00CD7A21">
        <w:rPr>
          <w:sz w:val="28"/>
          <w:szCs w:val="28"/>
          <w:lang w:val="vi-VN"/>
        </w:rPr>
        <w:t xml:space="preserve">dự thảo Luật </w:t>
      </w:r>
      <w:r w:rsidR="009A471E" w:rsidRPr="00CD7A21">
        <w:rPr>
          <w:sz w:val="28"/>
          <w:szCs w:val="28"/>
          <w:lang w:val="vi-VN"/>
        </w:rPr>
        <w:t xml:space="preserve">bổ sung quy định đối tượng báo cáo phải bảo đảm tổ chức thuê xác minh phải bảo mật thông tin khách hàng theo quy định của pháp luật và đối tượng báo cáo phải chịu trách nhiệm về kết quả xác minh thông tin nhận biết khách hàng của tổ chức thuê. Việc thuê tổ chức khác để xác minh thông tin nhận biết khách hàng thực hiện theo thỏa thuận của các bên và quy định của pháp luật có liên quan. </w:t>
      </w:r>
    </w:p>
    <w:p w14:paraId="491768FD" w14:textId="77777777" w:rsidR="00C17F13" w:rsidRPr="00CD7A21" w:rsidRDefault="00C17F13" w:rsidP="00CD7A21">
      <w:pPr>
        <w:widowControl w:val="0"/>
        <w:spacing w:after="120"/>
        <w:ind w:firstLine="720"/>
        <w:jc w:val="both"/>
        <w:rPr>
          <w:sz w:val="28"/>
          <w:szCs w:val="28"/>
          <w:lang w:val="vi-VN"/>
        </w:rPr>
      </w:pPr>
      <w:r w:rsidRPr="00CD7A21">
        <w:rPr>
          <w:sz w:val="28"/>
          <w:szCs w:val="28"/>
          <w:lang w:val="vi-VN"/>
        </w:rPr>
        <w:t>Dự thảo Luật cũng sửa đổi, bổ sung quy định về nhận biết, xác minh thông tin nhận biết khách hàng thông qua bên thứ ba, là hoạt động được sửa đổi tên gọi từ hoạt động kinh doanh qua giới thiệu quy định tại Luật PCRT 2012, trong đó</w:t>
      </w:r>
      <w:r w:rsidR="00E16F5C" w:rsidRPr="00CD7A21">
        <w:rPr>
          <w:sz w:val="28"/>
          <w:szCs w:val="28"/>
          <w:lang w:val="vi-VN"/>
        </w:rPr>
        <w:t>,</w:t>
      </w:r>
      <w:r w:rsidRPr="00CD7A21">
        <w:rPr>
          <w:sz w:val="28"/>
          <w:szCs w:val="28"/>
          <w:lang w:val="vi-VN"/>
        </w:rPr>
        <w:t xml:space="preserve"> sửa đổi, bổ sung quy định về các yêu cầu đối với bên thứ ba, quy định rõ việc nhận biết, xác minh thông tin khách hàng thông qua bên thứ ba không loại trừ trách nhiệm của đối tượng báo cáo trong việc nhận biết, xác minh thông tin khách hàng.</w:t>
      </w:r>
    </w:p>
    <w:p w14:paraId="222390D9" w14:textId="77777777" w:rsidR="009A471E" w:rsidRPr="00CD7A21" w:rsidRDefault="009A471E" w:rsidP="00CD7A21">
      <w:pPr>
        <w:widowControl w:val="0"/>
        <w:spacing w:after="120"/>
        <w:ind w:firstLine="720"/>
        <w:jc w:val="both"/>
        <w:rPr>
          <w:sz w:val="28"/>
          <w:szCs w:val="28"/>
          <w:lang w:val="vi-VN"/>
        </w:rPr>
      </w:pPr>
      <w:r w:rsidRPr="00CD7A21">
        <w:rPr>
          <w:sz w:val="28"/>
          <w:szCs w:val="28"/>
          <w:lang w:val="vi-VN"/>
        </w:rPr>
        <w:t>- Về cá nhân nước ngoài có ảnh hưởng chính trị (PEP): dự thảo Luật bổ sung quy định về đối tượng PEP của tổ chức quốc tế, quy định trách nhiệm của đối tượng báo cáo phải thực hiện các biện pháp thích hợp để xác minh nguồn gốc tài sản của khách hàng và chủ sở hữu hưởng lợi và thực hiện giám sát mối quan hệ kinh doanh trong suốt quá trình giao dịch với khách hàng này.</w:t>
      </w:r>
    </w:p>
    <w:p w14:paraId="49788DA1" w14:textId="77777777" w:rsidR="009A471E" w:rsidRPr="00CD7A21" w:rsidRDefault="009A471E" w:rsidP="00CD7A21">
      <w:pPr>
        <w:widowControl w:val="0"/>
        <w:spacing w:after="120"/>
        <w:ind w:firstLine="720"/>
        <w:jc w:val="both"/>
        <w:rPr>
          <w:sz w:val="28"/>
          <w:szCs w:val="28"/>
          <w:lang w:val="vi-VN"/>
        </w:rPr>
      </w:pPr>
      <w:r w:rsidRPr="00CD7A21">
        <w:rPr>
          <w:sz w:val="28"/>
          <w:szCs w:val="28"/>
          <w:lang w:val="vi-VN"/>
        </w:rPr>
        <w:t>- Về quan hệ ngân hàng đại lý: dự thảo Luật bổ sung quy định đối tượng báo cáo khi thiết lập quan hệ với ngân hàng đối tác tại một quốc gia, vùng lãnh thổ khác để cung cấp dịch vụ ngân hàng, thanh toán và các dịch vụ khác cho ngân hàng đối tác phải áp dụng các biện pháp</w:t>
      </w:r>
      <w:r w:rsidR="007C415C" w:rsidRPr="00CD7A21">
        <w:rPr>
          <w:sz w:val="28"/>
          <w:szCs w:val="28"/>
          <w:lang w:val="vi-VN"/>
        </w:rPr>
        <w:t xml:space="preserve"> nhằm thu thập thông tin, </w:t>
      </w:r>
      <w:r w:rsidR="00DD62EF" w:rsidRPr="00CD7A21">
        <w:rPr>
          <w:sz w:val="28"/>
          <w:szCs w:val="28"/>
          <w:lang w:val="vi-VN"/>
        </w:rPr>
        <w:t xml:space="preserve">đánh giá việc thực hiện các biện pháp về </w:t>
      </w:r>
      <w:r w:rsidR="00117C9A" w:rsidRPr="00CD7A21">
        <w:rPr>
          <w:sz w:val="28"/>
          <w:szCs w:val="28"/>
          <w:lang w:val="vi-VN"/>
        </w:rPr>
        <w:t>PCRT</w:t>
      </w:r>
      <w:r w:rsidR="00DD62EF" w:rsidRPr="00CD7A21">
        <w:rPr>
          <w:sz w:val="28"/>
          <w:szCs w:val="28"/>
          <w:lang w:val="vi-VN"/>
        </w:rPr>
        <w:t>, hiểu biết về các trách nhiệm PCRT của ngân hàng đối tác</w:t>
      </w:r>
      <w:r w:rsidR="007B3FB0" w:rsidRPr="00CD7A21">
        <w:rPr>
          <w:sz w:val="28"/>
          <w:szCs w:val="28"/>
          <w:lang w:val="vi-VN"/>
        </w:rPr>
        <w:t xml:space="preserve"> trong quan hệ đại lý</w:t>
      </w:r>
      <w:r w:rsidRPr="00CD7A21">
        <w:rPr>
          <w:sz w:val="28"/>
          <w:szCs w:val="28"/>
          <w:lang w:val="vi-VN"/>
        </w:rPr>
        <w:t>; trong trường hợp khách hàng của ngân hàng đối tác có thể thanh toán thông qua tài khoản của ngân hàng đối tác mở tại đối tượng báo cáo, đối tượng báo cáo phải đảm bảo rằng tài khoản của ngân hàng đối tác mở tại đối tượng báo cáo không được phép sử dụng bởi các ngân hàng vỏ bọc.</w:t>
      </w:r>
    </w:p>
    <w:p w14:paraId="30DE2731" w14:textId="77777777" w:rsidR="009A471E" w:rsidRPr="00CD7A21" w:rsidRDefault="009A471E" w:rsidP="00CD7A21">
      <w:pPr>
        <w:widowControl w:val="0"/>
        <w:spacing w:after="120"/>
        <w:ind w:firstLine="720"/>
        <w:jc w:val="both"/>
        <w:rPr>
          <w:sz w:val="28"/>
          <w:szCs w:val="28"/>
          <w:lang w:val="vi-VN"/>
        </w:rPr>
      </w:pPr>
      <w:r w:rsidRPr="00CD7A21">
        <w:rPr>
          <w:sz w:val="28"/>
          <w:szCs w:val="28"/>
          <w:lang w:val="vi-VN"/>
        </w:rPr>
        <w:t xml:space="preserve">- </w:t>
      </w:r>
      <w:r w:rsidR="00B624B3" w:rsidRPr="00CD7A21">
        <w:rPr>
          <w:sz w:val="28"/>
          <w:szCs w:val="28"/>
          <w:lang w:val="vi-VN"/>
        </w:rPr>
        <w:t>V</w:t>
      </w:r>
      <w:r w:rsidRPr="00CD7A21">
        <w:rPr>
          <w:sz w:val="28"/>
          <w:szCs w:val="28"/>
          <w:lang w:val="vi-VN"/>
        </w:rPr>
        <w:t xml:space="preserve">ề </w:t>
      </w:r>
      <w:r w:rsidR="007B3FB0" w:rsidRPr="00CD7A21">
        <w:rPr>
          <w:sz w:val="28"/>
          <w:szCs w:val="28"/>
          <w:lang w:val="vi-VN"/>
        </w:rPr>
        <w:t xml:space="preserve">trách nhiệm của đối tượng báo cáo khi cung cấp </w:t>
      </w:r>
      <w:r w:rsidRPr="00CD7A21">
        <w:rPr>
          <w:sz w:val="28"/>
          <w:szCs w:val="28"/>
          <w:lang w:val="vi-VN"/>
        </w:rPr>
        <w:t>các sản phẩm, dịch vụ mới</w:t>
      </w:r>
      <w:r w:rsidR="003872A2">
        <w:rPr>
          <w:sz w:val="28"/>
          <w:szCs w:val="28"/>
        </w:rPr>
        <w:t>;</w:t>
      </w:r>
      <w:r w:rsidRPr="00CD7A21">
        <w:rPr>
          <w:sz w:val="28"/>
          <w:szCs w:val="28"/>
          <w:lang w:val="vi-VN"/>
        </w:rPr>
        <w:t xml:space="preserve"> </w:t>
      </w:r>
      <w:r w:rsidR="00B624B3" w:rsidRPr="00CD7A21">
        <w:rPr>
          <w:sz w:val="28"/>
          <w:szCs w:val="28"/>
          <w:lang w:val="vi-VN"/>
        </w:rPr>
        <w:t xml:space="preserve">sản phẩm, dịch vụ hiện có </w:t>
      </w:r>
      <w:r w:rsidRPr="00CD7A21">
        <w:rPr>
          <w:sz w:val="28"/>
          <w:szCs w:val="28"/>
          <w:lang w:val="vi-VN"/>
        </w:rPr>
        <w:t>áp dụng công nghệ đổi mới: dự thảo Luật quy định đối tượng báo cáo phải</w:t>
      </w:r>
      <w:r w:rsidR="007B3FB0" w:rsidRPr="00CD7A21">
        <w:rPr>
          <w:sz w:val="28"/>
          <w:szCs w:val="28"/>
          <w:lang w:val="vi-VN"/>
        </w:rPr>
        <w:t xml:space="preserve"> ban hành chính sách, quy trình để nhận diện và </w:t>
      </w:r>
      <w:r w:rsidRPr="00CD7A21">
        <w:rPr>
          <w:sz w:val="28"/>
          <w:szCs w:val="28"/>
          <w:lang w:val="vi-VN"/>
        </w:rPr>
        <w:t xml:space="preserve">đánh giá </w:t>
      </w:r>
      <w:r w:rsidR="007B3FB0" w:rsidRPr="00CD7A21">
        <w:rPr>
          <w:sz w:val="28"/>
          <w:szCs w:val="28"/>
          <w:lang w:val="vi-VN"/>
        </w:rPr>
        <w:t xml:space="preserve">mức độ </w:t>
      </w:r>
      <w:r w:rsidRPr="00CD7A21">
        <w:rPr>
          <w:sz w:val="28"/>
          <w:szCs w:val="28"/>
          <w:lang w:val="vi-VN"/>
        </w:rPr>
        <w:t xml:space="preserve">rủi ro về rửa tiền đối với các sản phẩm, dịch vụ mới và sản phẩm, dịch vụ </w:t>
      </w:r>
      <w:r w:rsidR="007D31EE" w:rsidRPr="00CD7A21">
        <w:rPr>
          <w:sz w:val="28"/>
          <w:szCs w:val="28"/>
          <w:lang w:val="vi-VN"/>
        </w:rPr>
        <w:t xml:space="preserve">hiện có </w:t>
      </w:r>
      <w:r w:rsidRPr="00CD7A21">
        <w:rPr>
          <w:sz w:val="28"/>
          <w:szCs w:val="28"/>
          <w:lang w:val="vi-VN"/>
        </w:rPr>
        <w:t xml:space="preserve">áp dụng công nghệ đổi mới trước khi đưa vào sử dụng; </w:t>
      </w:r>
      <w:r w:rsidR="00EB4195" w:rsidRPr="00CD7A21">
        <w:rPr>
          <w:sz w:val="28"/>
          <w:szCs w:val="28"/>
          <w:lang w:val="vi-VN"/>
        </w:rPr>
        <w:t xml:space="preserve">áp </w:t>
      </w:r>
      <w:r w:rsidR="00EB4195" w:rsidRPr="00CD7A21">
        <w:rPr>
          <w:sz w:val="28"/>
          <w:szCs w:val="28"/>
          <w:lang w:val="vi-VN"/>
        </w:rPr>
        <w:lastRenderedPageBreak/>
        <w:t>dụng các biện pháp cần thiết để giảm thiểu rủi ro về rửa tiền</w:t>
      </w:r>
      <w:r w:rsidRPr="00CD7A21">
        <w:rPr>
          <w:sz w:val="28"/>
          <w:szCs w:val="28"/>
          <w:lang w:val="vi-VN"/>
        </w:rPr>
        <w:t>.</w:t>
      </w:r>
    </w:p>
    <w:p w14:paraId="55924423" w14:textId="77777777" w:rsidR="009A471E" w:rsidRPr="00CD7A21" w:rsidRDefault="009A471E" w:rsidP="00CD7A21">
      <w:pPr>
        <w:widowControl w:val="0"/>
        <w:spacing w:after="120"/>
        <w:ind w:firstLine="720"/>
        <w:jc w:val="both"/>
        <w:rPr>
          <w:sz w:val="28"/>
          <w:szCs w:val="28"/>
          <w:lang w:val="vi-VN"/>
        </w:rPr>
      </w:pPr>
      <w:r w:rsidRPr="00CD7A21">
        <w:rPr>
          <w:sz w:val="28"/>
          <w:szCs w:val="28"/>
          <w:lang w:val="vi-VN"/>
        </w:rPr>
        <w:t xml:space="preserve">- </w:t>
      </w:r>
      <w:r w:rsidR="00B07AED" w:rsidRPr="00CD7A21">
        <w:rPr>
          <w:sz w:val="28"/>
          <w:szCs w:val="28"/>
          <w:lang w:val="vi-VN"/>
        </w:rPr>
        <w:t xml:space="preserve">Về giám sát một số giao dịch đặc biệt: dự thảo Luật kế thừa quy định tại Luật PCRT về các giao dịch đặc biệt </w:t>
      </w:r>
      <w:r w:rsidR="00A75E95" w:rsidRPr="00CD7A21">
        <w:rPr>
          <w:sz w:val="28"/>
          <w:szCs w:val="28"/>
          <w:lang w:val="vi-VN"/>
        </w:rPr>
        <w:t xml:space="preserve">mà </w:t>
      </w:r>
      <w:r w:rsidR="00B07AED" w:rsidRPr="00CD7A21">
        <w:rPr>
          <w:sz w:val="28"/>
          <w:szCs w:val="28"/>
          <w:lang w:val="vi-VN"/>
        </w:rPr>
        <w:t>đối tượng</w:t>
      </w:r>
      <w:r w:rsidR="002B142A" w:rsidRPr="00CD7A21">
        <w:rPr>
          <w:sz w:val="28"/>
          <w:szCs w:val="28"/>
          <w:lang w:val="vi-VN"/>
        </w:rPr>
        <w:t xml:space="preserve"> báo cáo</w:t>
      </w:r>
      <w:r w:rsidR="00B07AED" w:rsidRPr="00CD7A21">
        <w:rPr>
          <w:sz w:val="28"/>
          <w:szCs w:val="28"/>
          <w:lang w:val="vi-VN"/>
        </w:rPr>
        <w:t xml:space="preserve"> phải giám sát</w:t>
      </w:r>
      <w:r w:rsidR="002B142A" w:rsidRPr="00CD7A21">
        <w:rPr>
          <w:sz w:val="28"/>
          <w:szCs w:val="28"/>
          <w:lang w:val="vi-VN"/>
        </w:rPr>
        <w:t>,</w:t>
      </w:r>
      <w:r w:rsidR="00B07AED" w:rsidRPr="00CD7A21">
        <w:rPr>
          <w:sz w:val="28"/>
          <w:szCs w:val="28"/>
          <w:lang w:val="vi-VN"/>
        </w:rPr>
        <w:t xml:space="preserve"> bao gồm: (i) Giao dịch </w:t>
      </w:r>
      <w:r w:rsidR="00525D96" w:rsidRPr="00CD7A21">
        <w:rPr>
          <w:sz w:val="28"/>
          <w:szCs w:val="28"/>
          <w:lang w:val="vi-VN"/>
        </w:rPr>
        <w:t xml:space="preserve">có </w:t>
      </w:r>
      <w:r w:rsidR="00B07AED" w:rsidRPr="00CD7A21">
        <w:rPr>
          <w:sz w:val="28"/>
          <w:szCs w:val="28"/>
          <w:lang w:val="vi-VN"/>
        </w:rPr>
        <w:t xml:space="preserve">giá trị lớn bất thường hoặc phức tạp theo quy định của Chính phủ; (ii) Giao dịch với tổ chức, cá nhân tại quốc gia, vùng lãnh thổ nằm trong danh sách do Lực lượng đặc nhiệm tài chính công bố nhằm chống rửa tiền hoặc danh sách cảnh báo. </w:t>
      </w:r>
      <w:r w:rsidR="00525D96" w:rsidRPr="00CD7A21">
        <w:rPr>
          <w:sz w:val="28"/>
          <w:szCs w:val="28"/>
          <w:lang w:val="vi-VN"/>
        </w:rPr>
        <w:t>Để giám sát giao dịch đặc biệt</w:t>
      </w:r>
      <w:r w:rsidR="001439B8" w:rsidRPr="00CD7A21">
        <w:rPr>
          <w:sz w:val="28"/>
          <w:szCs w:val="28"/>
          <w:lang w:val="vi-VN"/>
        </w:rPr>
        <w:t>, dự thảo quy định đối tượng bá</w:t>
      </w:r>
      <w:r w:rsidR="00B07AED" w:rsidRPr="00CD7A21">
        <w:rPr>
          <w:sz w:val="28"/>
          <w:szCs w:val="28"/>
          <w:lang w:val="vi-VN"/>
        </w:rPr>
        <w:t xml:space="preserve">o cáo </w:t>
      </w:r>
      <w:r w:rsidR="007A4857" w:rsidRPr="00CD7A21">
        <w:rPr>
          <w:sz w:val="28"/>
          <w:szCs w:val="28"/>
          <w:lang w:val="vi-VN"/>
        </w:rPr>
        <w:t>áp dụng</w:t>
      </w:r>
      <w:r w:rsidR="00B07AED" w:rsidRPr="00CD7A21">
        <w:rPr>
          <w:sz w:val="28"/>
          <w:szCs w:val="28"/>
          <w:lang w:val="vi-VN"/>
        </w:rPr>
        <w:t xml:space="preserve"> biện pháp tăng cường; </w:t>
      </w:r>
      <w:r w:rsidR="001439B8" w:rsidRPr="00CD7A21">
        <w:rPr>
          <w:sz w:val="28"/>
          <w:szCs w:val="28"/>
          <w:lang w:val="vi-VN"/>
        </w:rPr>
        <w:t>k</w:t>
      </w:r>
      <w:r w:rsidR="00B07AED" w:rsidRPr="00CD7A21">
        <w:rPr>
          <w:sz w:val="28"/>
          <w:szCs w:val="28"/>
          <w:lang w:val="vi-VN"/>
        </w:rPr>
        <w:t>iểm tra thông tin và mục đích của giao dịch, trường hợp có nghi ngờ về tính chính xác, mục đích của giao dịch, phải xem xét báo cáo giao dịch đáng ngờ và có thể từ chối giao dịch đó.</w:t>
      </w:r>
    </w:p>
    <w:p w14:paraId="674CDB8A" w14:textId="77777777" w:rsidR="009A471E" w:rsidRPr="00CD7A21" w:rsidRDefault="009A471E" w:rsidP="00CD7A21">
      <w:pPr>
        <w:widowControl w:val="0"/>
        <w:spacing w:after="120"/>
        <w:ind w:firstLine="720"/>
        <w:jc w:val="both"/>
        <w:rPr>
          <w:sz w:val="28"/>
          <w:szCs w:val="28"/>
          <w:lang w:val="vi-VN"/>
        </w:rPr>
      </w:pPr>
      <w:r w:rsidRPr="00CD7A21">
        <w:rPr>
          <w:sz w:val="28"/>
          <w:szCs w:val="28"/>
          <w:lang w:val="vi-VN"/>
        </w:rPr>
        <w:t xml:space="preserve">- Về minh bạch thông tin của pháp nhân: dự thảo Luật </w:t>
      </w:r>
      <w:r w:rsidR="000039BF" w:rsidRPr="00CD7A21">
        <w:rPr>
          <w:sz w:val="28"/>
          <w:szCs w:val="28"/>
          <w:lang w:val="vi-VN"/>
        </w:rPr>
        <w:t>kế thừa</w:t>
      </w:r>
      <w:r w:rsidRPr="00CD7A21">
        <w:rPr>
          <w:sz w:val="28"/>
          <w:szCs w:val="28"/>
          <w:lang w:val="vi-VN"/>
        </w:rPr>
        <w:t xml:space="preserve"> quy định yêu cầu về việc cập nhật, lưu trữ thông tin </w:t>
      </w:r>
      <w:r w:rsidR="00A913C0" w:rsidRPr="00CD7A21">
        <w:rPr>
          <w:sz w:val="28"/>
          <w:szCs w:val="28"/>
          <w:lang w:val="vi-VN"/>
        </w:rPr>
        <w:t>cơ bản</w:t>
      </w:r>
      <w:r w:rsidR="002E220A" w:rsidRPr="00CD7A21">
        <w:rPr>
          <w:sz w:val="28"/>
          <w:szCs w:val="28"/>
          <w:lang w:val="vi-VN"/>
        </w:rPr>
        <w:t>, chủ sở hữu hưởng lợi</w:t>
      </w:r>
      <w:r w:rsidR="00A913C0" w:rsidRPr="00CD7A21">
        <w:rPr>
          <w:sz w:val="28"/>
          <w:szCs w:val="28"/>
          <w:lang w:val="vi-VN"/>
        </w:rPr>
        <w:t xml:space="preserve"> của pháp nhân</w:t>
      </w:r>
      <w:r w:rsidRPr="00CD7A21">
        <w:rPr>
          <w:sz w:val="28"/>
          <w:szCs w:val="28"/>
          <w:lang w:val="vi-VN"/>
        </w:rPr>
        <w:t xml:space="preserve"> đối với cơ quan đăng ký kinh doanh</w:t>
      </w:r>
      <w:r w:rsidR="0008042F" w:rsidRPr="00CD7A21">
        <w:rPr>
          <w:sz w:val="28"/>
          <w:szCs w:val="28"/>
          <w:lang w:val="vi-VN"/>
        </w:rPr>
        <w:t>;</w:t>
      </w:r>
      <w:r w:rsidR="000039BF" w:rsidRPr="00CD7A21">
        <w:rPr>
          <w:sz w:val="28"/>
          <w:szCs w:val="28"/>
          <w:lang w:val="vi-VN"/>
        </w:rPr>
        <w:t xml:space="preserve"> bổ sung quy định về việc cập nhật, lưu trữ thông tin </w:t>
      </w:r>
      <w:r w:rsidR="00A913C0" w:rsidRPr="00CD7A21">
        <w:rPr>
          <w:sz w:val="28"/>
          <w:szCs w:val="28"/>
          <w:lang w:val="vi-VN"/>
        </w:rPr>
        <w:t>cơ bản</w:t>
      </w:r>
      <w:r w:rsidR="002E220A" w:rsidRPr="00CD7A21">
        <w:rPr>
          <w:sz w:val="28"/>
          <w:szCs w:val="28"/>
          <w:lang w:val="vi-VN"/>
        </w:rPr>
        <w:t>, chủ sở hữu hưởng lợi</w:t>
      </w:r>
      <w:r w:rsidR="00A913C0" w:rsidRPr="00CD7A21">
        <w:rPr>
          <w:sz w:val="28"/>
          <w:szCs w:val="28"/>
          <w:lang w:val="vi-VN"/>
        </w:rPr>
        <w:t xml:space="preserve"> của</w:t>
      </w:r>
      <w:r w:rsidR="00147771" w:rsidRPr="00CD7A21">
        <w:rPr>
          <w:sz w:val="28"/>
          <w:szCs w:val="28"/>
          <w:lang w:val="vi-VN"/>
        </w:rPr>
        <w:t xml:space="preserve"> pháp nhân của</w:t>
      </w:r>
      <w:r w:rsidR="00A913C0" w:rsidRPr="00CD7A21">
        <w:rPr>
          <w:sz w:val="28"/>
          <w:szCs w:val="28"/>
          <w:lang w:val="vi-VN"/>
        </w:rPr>
        <w:t xml:space="preserve"> cơ quan</w:t>
      </w:r>
      <w:r w:rsidRPr="00CD7A21">
        <w:rPr>
          <w:sz w:val="28"/>
          <w:szCs w:val="28"/>
          <w:lang w:val="vi-VN"/>
        </w:rPr>
        <w:t xml:space="preserve"> cấp phép thành lập, hoạt động cho pháp nhân </w:t>
      </w:r>
      <w:r w:rsidR="00147771" w:rsidRPr="00CD7A21">
        <w:rPr>
          <w:sz w:val="28"/>
          <w:szCs w:val="28"/>
          <w:lang w:val="vi-VN"/>
        </w:rPr>
        <w:t>đó</w:t>
      </w:r>
      <w:r w:rsidR="00311896" w:rsidRPr="00CD7A21">
        <w:rPr>
          <w:sz w:val="28"/>
          <w:szCs w:val="28"/>
          <w:lang w:val="vi-VN"/>
        </w:rPr>
        <w:t>;</w:t>
      </w:r>
      <w:r w:rsidR="00147771" w:rsidRPr="00CD7A21">
        <w:rPr>
          <w:sz w:val="28"/>
          <w:szCs w:val="28"/>
          <w:lang w:val="vi-VN"/>
        </w:rPr>
        <w:t xml:space="preserve"> sửa đổi, làm rõ các thông tin </w:t>
      </w:r>
      <w:r w:rsidR="00417A4A" w:rsidRPr="00CD7A21">
        <w:rPr>
          <w:sz w:val="28"/>
          <w:szCs w:val="28"/>
          <w:lang w:val="vi-VN"/>
        </w:rPr>
        <w:t>cần và những thông tin nếu có</w:t>
      </w:r>
      <w:r w:rsidR="002E220A" w:rsidRPr="00CD7A21">
        <w:rPr>
          <w:sz w:val="28"/>
          <w:szCs w:val="28"/>
          <w:lang w:val="vi-VN"/>
        </w:rPr>
        <w:t xml:space="preserve"> (thông tin về danh sách người quản lý </w:t>
      </w:r>
      <w:r w:rsidR="00E62FB8" w:rsidRPr="00CD7A21">
        <w:rPr>
          <w:sz w:val="28"/>
          <w:szCs w:val="28"/>
          <w:lang w:val="vi-VN"/>
        </w:rPr>
        <w:t xml:space="preserve">pháp nhân, điều </w:t>
      </w:r>
      <w:r w:rsidR="00C77BC8" w:rsidRPr="00CD7A21">
        <w:rPr>
          <w:sz w:val="28"/>
          <w:szCs w:val="28"/>
          <w:lang w:val="vi-VN"/>
        </w:rPr>
        <w:t>l</w:t>
      </w:r>
      <w:r w:rsidR="00E62FB8" w:rsidRPr="00CD7A21">
        <w:rPr>
          <w:sz w:val="28"/>
          <w:szCs w:val="28"/>
          <w:lang w:val="vi-VN"/>
        </w:rPr>
        <w:t>ệ, thông tin chủ sở hữu hưởng lợi của pháp nhân)</w:t>
      </w:r>
      <w:r w:rsidR="00417A4A" w:rsidRPr="00CD7A21">
        <w:rPr>
          <w:sz w:val="28"/>
          <w:szCs w:val="28"/>
          <w:lang w:val="vi-VN"/>
        </w:rPr>
        <w:t xml:space="preserve"> mà cơ quan đăng ký, cơ quan cấp phép thành lập thực hiện cập nhật, lưu trữ. </w:t>
      </w:r>
      <w:r w:rsidR="0008042F" w:rsidRPr="00CD7A21">
        <w:rPr>
          <w:sz w:val="28"/>
          <w:szCs w:val="28"/>
          <w:lang w:val="vi-VN"/>
        </w:rPr>
        <w:t>Dự thả</w:t>
      </w:r>
      <w:r w:rsidR="002E220A" w:rsidRPr="00CD7A21">
        <w:rPr>
          <w:sz w:val="28"/>
          <w:szCs w:val="28"/>
          <w:lang w:val="vi-VN"/>
        </w:rPr>
        <w:t xml:space="preserve">o Luật cũng </w:t>
      </w:r>
      <w:r w:rsidR="00A75E95" w:rsidRPr="00CD7A21">
        <w:rPr>
          <w:sz w:val="28"/>
          <w:szCs w:val="28"/>
          <w:lang w:val="vi-VN"/>
        </w:rPr>
        <w:t>bổ sung</w:t>
      </w:r>
      <w:r w:rsidR="002E220A" w:rsidRPr="00CD7A21">
        <w:rPr>
          <w:sz w:val="28"/>
          <w:szCs w:val="28"/>
          <w:lang w:val="vi-VN"/>
        </w:rPr>
        <w:t xml:space="preserve"> quy định về trách nhiệm thu thập, cập nhật, lưu trữ thông tin cơ bản, chủ sở hữu hưởng lợi của pháp nhân. </w:t>
      </w:r>
      <w:r w:rsidR="00A913C0" w:rsidRPr="00CD7A21">
        <w:rPr>
          <w:sz w:val="28"/>
          <w:szCs w:val="28"/>
          <w:lang w:val="vi-VN"/>
        </w:rPr>
        <w:t>Đồng thời, trên cơ sở kế thừa quy định tại Luật PCRT</w:t>
      </w:r>
      <w:r w:rsidR="00E16F5C" w:rsidRPr="00CD7A21">
        <w:rPr>
          <w:sz w:val="28"/>
          <w:szCs w:val="28"/>
          <w:lang w:val="vi-VN"/>
        </w:rPr>
        <w:t xml:space="preserve"> 2012</w:t>
      </w:r>
      <w:r w:rsidR="00A913C0" w:rsidRPr="00CD7A21">
        <w:rPr>
          <w:sz w:val="28"/>
          <w:szCs w:val="28"/>
          <w:lang w:val="vi-VN"/>
        </w:rPr>
        <w:t xml:space="preserve">, dự thảo Luật quy định cụ thể </w:t>
      </w:r>
      <w:r w:rsidRPr="00CD7A21">
        <w:rPr>
          <w:sz w:val="28"/>
          <w:szCs w:val="28"/>
          <w:lang w:val="vi-VN"/>
        </w:rPr>
        <w:t xml:space="preserve">Ngân hàng Nhà nước, các cơ quan nhà nước có thẩm quyền trong quá trình thực hiện chức năng, nhiệm vụ về </w:t>
      </w:r>
      <w:r w:rsidR="00D47B6A" w:rsidRPr="00CD7A21">
        <w:rPr>
          <w:sz w:val="28"/>
          <w:szCs w:val="28"/>
          <w:lang w:val="vi-VN"/>
        </w:rPr>
        <w:t xml:space="preserve">quản lý nhà nước, </w:t>
      </w:r>
      <w:r w:rsidRPr="00CD7A21">
        <w:rPr>
          <w:sz w:val="28"/>
          <w:szCs w:val="28"/>
          <w:lang w:val="vi-VN"/>
        </w:rPr>
        <w:t xml:space="preserve">thanh tra, giám sát </w:t>
      </w:r>
      <w:r w:rsidR="00117C9A" w:rsidRPr="00CD7A21">
        <w:rPr>
          <w:sz w:val="28"/>
          <w:szCs w:val="28"/>
          <w:lang w:val="vi-VN"/>
        </w:rPr>
        <w:t>PCRT</w:t>
      </w:r>
      <w:r w:rsidRPr="00CD7A21">
        <w:rPr>
          <w:sz w:val="28"/>
          <w:szCs w:val="28"/>
          <w:lang w:val="vi-VN"/>
        </w:rPr>
        <w:t xml:space="preserve">, điều tra, truy tố, xét xử tội phạm có quyền yêu cầu cơ quan, pháp nhân cung cấp thông tin. </w:t>
      </w:r>
    </w:p>
    <w:p w14:paraId="0A8F1B65" w14:textId="77777777" w:rsidR="005C6224" w:rsidRPr="00CD7A21" w:rsidRDefault="009A471E" w:rsidP="00CD7A21">
      <w:pPr>
        <w:widowControl w:val="0"/>
        <w:spacing w:after="120"/>
        <w:ind w:firstLine="720"/>
        <w:jc w:val="both"/>
        <w:rPr>
          <w:sz w:val="28"/>
          <w:szCs w:val="28"/>
          <w:lang w:val="vi-VN"/>
        </w:rPr>
      </w:pPr>
      <w:r w:rsidRPr="00CD7A21">
        <w:rPr>
          <w:sz w:val="28"/>
          <w:szCs w:val="28"/>
          <w:lang w:val="vi-VN"/>
        </w:rPr>
        <w:t xml:space="preserve">- </w:t>
      </w:r>
      <w:r w:rsidR="00A264B8" w:rsidRPr="00CD7A21">
        <w:rPr>
          <w:sz w:val="28"/>
          <w:szCs w:val="28"/>
          <w:lang w:val="vi-VN"/>
        </w:rPr>
        <w:t>Về</w:t>
      </w:r>
      <w:r w:rsidR="00A75E95" w:rsidRPr="00CD7A21">
        <w:rPr>
          <w:sz w:val="28"/>
          <w:szCs w:val="28"/>
          <w:lang w:val="vi-VN"/>
        </w:rPr>
        <w:t xml:space="preserve"> minh bạch thông tin</w:t>
      </w:r>
      <w:r w:rsidR="00A264B8" w:rsidRPr="00CD7A21">
        <w:rPr>
          <w:sz w:val="28"/>
          <w:szCs w:val="28"/>
          <w:lang w:val="vi-VN"/>
        </w:rPr>
        <w:t xml:space="preserve"> thỏa thuận pháp lý: Dự thảo Luật </w:t>
      </w:r>
      <w:r w:rsidR="00A913C0" w:rsidRPr="00CD7A21">
        <w:rPr>
          <w:sz w:val="28"/>
          <w:szCs w:val="28"/>
          <w:lang w:val="vi-VN"/>
        </w:rPr>
        <w:t xml:space="preserve">sửa đổi, </w:t>
      </w:r>
      <w:r w:rsidR="00A264B8" w:rsidRPr="00CD7A21">
        <w:rPr>
          <w:sz w:val="28"/>
          <w:szCs w:val="28"/>
          <w:lang w:val="vi-VN"/>
        </w:rPr>
        <w:t xml:space="preserve">bổ sung quy định về minh bạch thông tin của thỏa thuận pháp lý, theo đó quy định về nghĩa vụ của </w:t>
      </w:r>
      <w:r w:rsidR="004E450B" w:rsidRPr="00CD7A21">
        <w:rPr>
          <w:sz w:val="28"/>
          <w:szCs w:val="28"/>
          <w:lang w:val="vi-VN"/>
        </w:rPr>
        <w:t xml:space="preserve">bên </w:t>
      </w:r>
      <w:r w:rsidR="00A264B8" w:rsidRPr="00CD7A21">
        <w:rPr>
          <w:sz w:val="28"/>
          <w:szCs w:val="28"/>
          <w:lang w:val="vi-VN"/>
        </w:rPr>
        <w:t>nhận ủy thác phải thu</w:t>
      </w:r>
      <w:r w:rsidR="004E450B" w:rsidRPr="00CD7A21">
        <w:rPr>
          <w:sz w:val="28"/>
          <w:szCs w:val="28"/>
          <w:lang w:val="vi-VN"/>
        </w:rPr>
        <w:t xml:space="preserve"> thập</w:t>
      </w:r>
      <w:r w:rsidR="00A264B8" w:rsidRPr="00CD7A21">
        <w:rPr>
          <w:sz w:val="28"/>
          <w:szCs w:val="28"/>
          <w:lang w:val="vi-VN"/>
        </w:rPr>
        <w:t>, lưu giữ thông tin về bên ủy thác, bên nhận ủy thác, người thụ hưởng, các bên liên quan (nếu có) và cá nhân có quyền kiểm soát cuối cùng đối với ủy thác</w:t>
      </w:r>
      <w:r w:rsidR="00D776D4" w:rsidRPr="00CD7A21">
        <w:rPr>
          <w:sz w:val="28"/>
          <w:szCs w:val="28"/>
          <w:lang w:val="vi-VN"/>
        </w:rPr>
        <w:t xml:space="preserve">; </w:t>
      </w:r>
      <w:r w:rsidR="00A264B8" w:rsidRPr="00CD7A21">
        <w:rPr>
          <w:sz w:val="28"/>
          <w:szCs w:val="28"/>
          <w:lang w:val="vi-VN"/>
        </w:rPr>
        <w:t xml:space="preserve">có trách nhiệm cung cấp các thông tin này cho các cơ quan có thẩm quyền khi được yêu cầu; cung cấp thông tin cho tổ chức tài chính, tổ chức, cá nhân kinh doanh ngành nghề phi tài chính </w:t>
      </w:r>
      <w:r w:rsidR="00D776D4" w:rsidRPr="00CD7A21">
        <w:rPr>
          <w:sz w:val="28"/>
          <w:szCs w:val="28"/>
          <w:lang w:val="vi-VN"/>
        </w:rPr>
        <w:t>trong quá trình duy trì mối quan hệ khách hàng với tổ chức, cá nhân này liên quan đến tài sản được ủy thác khi có yêu cầu</w:t>
      </w:r>
      <w:r w:rsidR="00A264B8" w:rsidRPr="00CD7A21">
        <w:rPr>
          <w:sz w:val="28"/>
          <w:szCs w:val="28"/>
          <w:lang w:val="vi-VN"/>
        </w:rPr>
        <w:t xml:space="preserve">. </w:t>
      </w:r>
    </w:p>
    <w:p w14:paraId="2F1AB880" w14:textId="77777777" w:rsidR="009A471E" w:rsidRPr="00CD7A21" w:rsidRDefault="009A471E" w:rsidP="00CD7A21">
      <w:pPr>
        <w:widowControl w:val="0"/>
        <w:spacing w:after="120"/>
        <w:ind w:firstLine="720"/>
        <w:jc w:val="both"/>
        <w:rPr>
          <w:sz w:val="28"/>
          <w:szCs w:val="28"/>
          <w:lang w:val="vi-VN"/>
        </w:rPr>
      </w:pPr>
      <w:r w:rsidRPr="00CD7A21">
        <w:rPr>
          <w:sz w:val="28"/>
          <w:szCs w:val="28"/>
          <w:lang w:val="vi-VN"/>
        </w:rPr>
        <w:t xml:space="preserve">- Về minh bạch trong hoạt động của tổ chức phi lợi nhuận: dự thảo Luật bổ sung quy định về khái niệm tổ chức phi lợi nhuận </w:t>
      </w:r>
      <w:r w:rsidR="00E62FB8" w:rsidRPr="00CD7A21">
        <w:rPr>
          <w:sz w:val="28"/>
          <w:szCs w:val="28"/>
          <w:lang w:val="vi-VN"/>
        </w:rPr>
        <w:t xml:space="preserve">là tổ chức hoạt động </w:t>
      </w:r>
      <w:r w:rsidR="00F00EF3" w:rsidRPr="00CD7A21">
        <w:rPr>
          <w:sz w:val="28"/>
          <w:szCs w:val="28"/>
          <w:lang w:val="vi-VN"/>
        </w:rPr>
        <w:t xml:space="preserve">không vì mục tiêu lợi nhuận, </w:t>
      </w:r>
      <w:r w:rsidRPr="00CD7A21">
        <w:rPr>
          <w:sz w:val="28"/>
          <w:szCs w:val="28"/>
          <w:lang w:val="vi-VN"/>
        </w:rPr>
        <w:t>bao gồm tổ chức phi chính phủ nước ngoài, quỹ</w:t>
      </w:r>
      <w:r w:rsidR="001840E4" w:rsidRPr="00CD7A21">
        <w:rPr>
          <w:sz w:val="28"/>
          <w:szCs w:val="28"/>
          <w:lang w:val="vi-VN"/>
        </w:rPr>
        <w:t xml:space="preserve"> </w:t>
      </w:r>
      <w:r w:rsidRPr="00CD7A21">
        <w:rPr>
          <w:sz w:val="28"/>
          <w:szCs w:val="28"/>
          <w:lang w:val="vi-VN"/>
        </w:rPr>
        <w:t xml:space="preserve">xã hội, quỹ từ thiện, các hội, tổ chức tôn giáo </w:t>
      </w:r>
      <w:r w:rsidR="001840E4" w:rsidRPr="00CD7A21">
        <w:rPr>
          <w:sz w:val="28"/>
          <w:szCs w:val="28"/>
          <w:lang w:val="vi-VN"/>
        </w:rPr>
        <w:t xml:space="preserve">được </w:t>
      </w:r>
      <w:r w:rsidRPr="00CD7A21">
        <w:rPr>
          <w:sz w:val="28"/>
          <w:szCs w:val="28"/>
          <w:lang w:val="vi-VN"/>
        </w:rPr>
        <w:t>thành lập</w:t>
      </w:r>
      <w:r w:rsidR="001840E4" w:rsidRPr="00CD7A21">
        <w:rPr>
          <w:sz w:val="28"/>
          <w:szCs w:val="28"/>
          <w:lang w:val="vi-VN"/>
        </w:rPr>
        <w:t>, đăng ký,</w:t>
      </w:r>
      <w:r w:rsidRPr="00CD7A21">
        <w:rPr>
          <w:sz w:val="28"/>
          <w:szCs w:val="28"/>
          <w:lang w:val="vi-VN"/>
        </w:rPr>
        <w:t xml:space="preserve"> hoạt động theo</w:t>
      </w:r>
      <w:r w:rsidR="001840E4" w:rsidRPr="00CD7A21">
        <w:rPr>
          <w:sz w:val="28"/>
          <w:szCs w:val="28"/>
          <w:lang w:val="vi-VN"/>
        </w:rPr>
        <w:t xml:space="preserve"> quy định của</w:t>
      </w:r>
      <w:r w:rsidRPr="00CD7A21">
        <w:rPr>
          <w:sz w:val="28"/>
          <w:szCs w:val="28"/>
          <w:lang w:val="vi-VN"/>
        </w:rPr>
        <w:t xml:space="preserve"> pháp luật Việt Nam. Bên cạnh đó, dự thảo Luật quy định các tổ chức này phải thực hiện cập nhật, lưu trữ </w:t>
      </w:r>
      <w:r w:rsidR="00F00EF3" w:rsidRPr="00CD7A21">
        <w:rPr>
          <w:sz w:val="28"/>
          <w:szCs w:val="28"/>
          <w:lang w:val="vi-VN"/>
        </w:rPr>
        <w:t>hồ sơ</w:t>
      </w:r>
      <w:r w:rsidRPr="00CD7A21">
        <w:rPr>
          <w:sz w:val="28"/>
          <w:szCs w:val="28"/>
          <w:lang w:val="vi-VN"/>
        </w:rPr>
        <w:t xml:space="preserve"> về việc tài trợ, tiếp nhận tài trợ của tổ chức phi lợi nhuận </w:t>
      </w:r>
      <w:r w:rsidR="00667440" w:rsidRPr="00CD7A21">
        <w:rPr>
          <w:sz w:val="28"/>
          <w:szCs w:val="28"/>
          <w:lang w:val="vi-VN"/>
        </w:rPr>
        <w:t xml:space="preserve">và cung cấp </w:t>
      </w:r>
      <w:r w:rsidRPr="00CD7A21">
        <w:rPr>
          <w:sz w:val="28"/>
          <w:szCs w:val="28"/>
          <w:lang w:val="vi-VN"/>
        </w:rPr>
        <w:t>cho cơ quan có thẩm quyền</w:t>
      </w:r>
      <w:r w:rsidR="00667440" w:rsidRPr="00CD7A21">
        <w:rPr>
          <w:sz w:val="28"/>
          <w:szCs w:val="28"/>
          <w:lang w:val="vi-VN"/>
        </w:rPr>
        <w:t xml:space="preserve"> khi được yêu cầu</w:t>
      </w:r>
      <w:r w:rsidRPr="00CD7A21">
        <w:rPr>
          <w:sz w:val="28"/>
          <w:szCs w:val="28"/>
          <w:lang w:val="vi-VN"/>
        </w:rPr>
        <w:t xml:space="preserve">, qua đó đảm bảo yêu cầu về </w:t>
      </w:r>
      <w:r w:rsidR="00117C9A" w:rsidRPr="00CD7A21">
        <w:rPr>
          <w:sz w:val="28"/>
          <w:szCs w:val="28"/>
          <w:lang w:val="vi-VN"/>
        </w:rPr>
        <w:t>PCRT</w:t>
      </w:r>
      <w:r w:rsidRPr="00CD7A21">
        <w:rPr>
          <w:sz w:val="28"/>
          <w:szCs w:val="28"/>
          <w:lang w:val="vi-VN"/>
        </w:rPr>
        <w:t xml:space="preserve"> trong hoạt động của các tổ chức này.</w:t>
      </w:r>
    </w:p>
    <w:p w14:paraId="618041A7" w14:textId="77777777" w:rsidR="00A52673" w:rsidRDefault="00A52673">
      <w:pPr>
        <w:rPr>
          <w:b/>
          <w:sz w:val="28"/>
          <w:szCs w:val="28"/>
          <w:lang w:val="vi-VN"/>
        </w:rPr>
      </w:pPr>
      <w:r>
        <w:rPr>
          <w:b/>
          <w:sz w:val="28"/>
          <w:szCs w:val="28"/>
          <w:lang w:val="vi-VN"/>
        </w:rPr>
        <w:br w:type="page"/>
      </w:r>
    </w:p>
    <w:p w14:paraId="2F24D2EE" w14:textId="3C248E9F" w:rsidR="0030045E" w:rsidRPr="00CD7A21" w:rsidRDefault="00117969" w:rsidP="00CD7A21">
      <w:pPr>
        <w:widowControl w:val="0"/>
        <w:spacing w:after="120"/>
        <w:ind w:firstLine="720"/>
        <w:jc w:val="both"/>
        <w:rPr>
          <w:b/>
          <w:sz w:val="28"/>
          <w:szCs w:val="28"/>
          <w:lang w:val="vi-VN"/>
        </w:rPr>
      </w:pPr>
      <w:r w:rsidRPr="00CD7A21">
        <w:rPr>
          <w:b/>
          <w:sz w:val="28"/>
          <w:szCs w:val="28"/>
          <w:lang w:val="vi-VN"/>
        </w:rPr>
        <w:lastRenderedPageBreak/>
        <w:t xml:space="preserve">6. Về trách nhiệm </w:t>
      </w:r>
      <w:r w:rsidR="00667440" w:rsidRPr="00CD7A21">
        <w:rPr>
          <w:b/>
          <w:sz w:val="28"/>
          <w:szCs w:val="28"/>
          <w:lang w:val="vi-VN"/>
        </w:rPr>
        <w:t xml:space="preserve">xây dựng quy định nội bộ và </w:t>
      </w:r>
      <w:r w:rsidRPr="00CD7A21">
        <w:rPr>
          <w:b/>
          <w:sz w:val="28"/>
          <w:szCs w:val="28"/>
          <w:lang w:val="vi-VN"/>
        </w:rPr>
        <w:t xml:space="preserve">báo cáo, cung cấp, lưu trữ hồ sơ, thông tin về phòng, chống rửa tiền </w:t>
      </w:r>
    </w:p>
    <w:p w14:paraId="32BCB26E" w14:textId="77777777" w:rsidR="00FF4D40" w:rsidRPr="00CD7A21" w:rsidRDefault="007B104E" w:rsidP="00CD7A21">
      <w:pPr>
        <w:widowControl w:val="0"/>
        <w:spacing w:after="120"/>
        <w:ind w:firstLine="720"/>
        <w:jc w:val="both"/>
        <w:textDirection w:val="btLr"/>
        <w:textAlignment w:val="top"/>
        <w:outlineLvl w:val="0"/>
        <w:rPr>
          <w:position w:val="-1"/>
          <w:sz w:val="28"/>
          <w:szCs w:val="28"/>
          <w:lang w:val="vi-VN"/>
        </w:rPr>
      </w:pPr>
      <w:r w:rsidRPr="00CD7A21">
        <w:rPr>
          <w:position w:val="-1"/>
          <w:sz w:val="28"/>
          <w:szCs w:val="28"/>
          <w:lang w:val="vi-VN"/>
        </w:rPr>
        <w:t xml:space="preserve">- </w:t>
      </w:r>
      <w:r w:rsidR="00692C0E" w:rsidRPr="00CD7A21">
        <w:rPr>
          <w:position w:val="-1"/>
          <w:sz w:val="28"/>
          <w:szCs w:val="28"/>
          <w:lang w:val="vi-VN"/>
        </w:rPr>
        <w:t xml:space="preserve">Về trách nhiệm xây dựng quy định nội bộ: </w:t>
      </w:r>
      <w:r w:rsidR="000644E5" w:rsidRPr="00CD7A21">
        <w:rPr>
          <w:position w:val="-1"/>
          <w:sz w:val="28"/>
          <w:szCs w:val="28"/>
          <w:lang w:val="vi-VN"/>
        </w:rPr>
        <w:t>D</w:t>
      </w:r>
      <w:r w:rsidR="00692C0E" w:rsidRPr="00CD7A21">
        <w:rPr>
          <w:position w:val="-1"/>
          <w:sz w:val="28"/>
          <w:szCs w:val="28"/>
          <w:lang w:val="vi-VN"/>
        </w:rPr>
        <w:t>ự thảo Luật b</w:t>
      </w:r>
      <w:r w:rsidR="00FF4D40" w:rsidRPr="00CD7A21">
        <w:rPr>
          <w:position w:val="-1"/>
          <w:sz w:val="28"/>
          <w:szCs w:val="28"/>
          <w:lang w:val="vi-VN"/>
        </w:rPr>
        <w:t xml:space="preserve">ổ sung </w:t>
      </w:r>
      <w:r w:rsidR="00692C0E" w:rsidRPr="00CD7A21">
        <w:rPr>
          <w:position w:val="-1"/>
          <w:sz w:val="28"/>
          <w:szCs w:val="28"/>
          <w:lang w:val="vi-VN"/>
        </w:rPr>
        <w:t xml:space="preserve">một số </w:t>
      </w:r>
      <w:r w:rsidR="00FF4D40" w:rsidRPr="00CD7A21">
        <w:rPr>
          <w:position w:val="-1"/>
          <w:sz w:val="28"/>
          <w:szCs w:val="28"/>
          <w:lang w:val="vi-VN"/>
        </w:rPr>
        <w:t>nội dung phải có tại quy định nội bộ về PCRT của đối tượng báo cáo, bao gồm: chính sách chấp nhận khách hàng</w:t>
      </w:r>
      <w:r w:rsidR="00667440" w:rsidRPr="00CD7A21">
        <w:rPr>
          <w:position w:val="-1"/>
          <w:sz w:val="28"/>
          <w:szCs w:val="28"/>
          <w:lang w:val="vi-VN"/>
        </w:rPr>
        <w:t>, trong đó có nội dung về từ chối mở tài khoản, thiết lập mối quan hệ kinh doanh, thực hiện giao dịch hoặc chấm dứt mối quan hệ kinh doanh</w:t>
      </w:r>
      <w:r w:rsidR="00FF4D40" w:rsidRPr="00CD7A21">
        <w:rPr>
          <w:position w:val="-1"/>
          <w:sz w:val="28"/>
          <w:szCs w:val="28"/>
          <w:lang w:val="vi-VN"/>
        </w:rPr>
        <w:t>;</w:t>
      </w:r>
      <w:r w:rsidR="00667440" w:rsidRPr="00CD7A21">
        <w:rPr>
          <w:position w:val="-1"/>
          <w:sz w:val="28"/>
          <w:szCs w:val="28"/>
          <w:lang w:val="vi-VN"/>
        </w:rPr>
        <w:t xml:space="preserve"> </w:t>
      </w:r>
      <w:r w:rsidR="00FF4D40" w:rsidRPr="00CD7A21">
        <w:rPr>
          <w:position w:val="-1"/>
          <w:sz w:val="28"/>
          <w:szCs w:val="28"/>
          <w:lang w:val="vi-VN"/>
        </w:rPr>
        <w:t xml:space="preserve">chính sách, quy trình quản lý rủi ro; tuyển dụng nhân sự, đào tạo, bồi dưỡng nghiệp vụ phòng chống rửa tiền. </w:t>
      </w:r>
      <w:r w:rsidR="00667440" w:rsidRPr="00CD7A21">
        <w:rPr>
          <w:position w:val="-1"/>
          <w:sz w:val="28"/>
          <w:szCs w:val="28"/>
          <w:lang w:val="vi-VN"/>
        </w:rPr>
        <w:t xml:space="preserve">Bổ sung yêu cầu quy </w:t>
      </w:r>
      <w:r w:rsidR="00FF4D40" w:rsidRPr="00CD7A21">
        <w:rPr>
          <w:position w:val="-1"/>
          <w:sz w:val="28"/>
          <w:szCs w:val="28"/>
          <w:lang w:val="vi-VN"/>
        </w:rPr>
        <w:t xml:space="preserve">định nội bộ phải được áp dụng, phổ biến đến </w:t>
      </w:r>
      <w:r w:rsidR="003D606B" w:rsidRPr="00CD7A21">
        <w:rPr>
          <w:position w:val="-1"/>
          <w:sz w:val="28"/>
          <w:szCs w:val="28"/>
          <w:lang w:val="vi-VN"/>
        </w:rPr>
        <w:t xml:space="preserve">toàn hệ thống và </w:t>
      </w:r>
      <w:r w:rsidR="00FF4D40" w:rsidRPr="00CD7A21">
        <w:rPr>
          <w:position w:val="-1"/>
          <w:sz w:val="28"/>
          <w:szCs w:val="28"/>
          <w:lang w:val="vi-VN"/>
        </w:rPr>
        <w:t>đại lý.</w:t>
      </w:r>
    </w:p>
    <w:p w14:paraId="0C15E1C2" w14:textId="77777777" w:rsidR="000644E5" w:rsidRPr="00CD7A21" w:rsidRDefault="000644E5" w:rsidP="00CD7A21">
      <w:pPr>
        <w:widowControl w:val="0"/>
        <w:spacing w:after="120"/>
        <w:ind w:firstLine="720"/>
        <w:jc w:val="both"/>
        <w:textDirection w:val="btLr"/>
        <w:textAlignment w:val="top"/>
        <w:outlineLvl w:val="0"/>
        <w:rPr>
          <w:position w:val="-1"/>
          <w:sz w:val="28"/>
          <w:szCs w:val="28"/>
          <w:lang w:val="vi-VN"/>
        </w:rPr>
      </w:pPr>
      <w:r w:rsidRPr="00CD7A21">
        <w:rPr>
          <w:position w:val="-1"/>
          <w:sz w:val="28"/>
          <w:szCs w:val="28"/>
          <w:lang w:val="vi-VN"/>
        </w:rPr>
        <w:t>Để phù hợp với loại hình, quy mô hoạt động của các đối tượng báo cáo, dự thảo Luật có quy định riêng trách nhiệm xây dựng quy định nội bộ của đối tượng báo cáo là tổ chức, trừ doanh nghiệp siêu nhỏ và đối tượng báo cáo là cá nhân, doanh nghiệp siêu nhỏ</w:t>
      </w:r>
      <w:r w:rsidRPr="00CD7A21">
        <w:rPr>
          <w:rStyle w:val="FootnoteReference"/>
          <w:position w:val="-1"/>
          <w:sz w:val="28"/>
          <w:szCs w:val="28"/>
          <w:lang w:val="vi-VN"/>
        </w:rPr>
        <w:footnoteReference w:id="11"/>
      </w:r>
      <w:r w:rsidRPr="00CD7A21">
        <w:rPr>
          <w:position w:val="-1"/>
          <w:sz w:val="28"/>
          <w:szCs w:val="28"/>
          <w:lang w:val="vi-VN"/>
        </w:rPr>
        <w:t xml:space="preserve">. Theo đó, với đối tượng báo cáo là cá nhân, doanh nghiệp siêu nhỏ, quy định nội bộ được giảm bớt một số nội dung (như quy trình báo cáo giao dịch phải báo cáo; </w:t>
      </w:r>
      <w:r w:rsidRPr="00CD7A21">
        <w:rPr>
          <w:sz w:val="28"/>
          <w:szCs w:val="28"/>
          <w:lang w:val="es-VE"/>
        </w:rPr>
        <w:t>chế độ báo cáo, cung cấp thông tin cho Ngân hàng Nhà nước Việt Nam và các cơ quan nhà nước có thẩm quyền; tuyển dụng nhân sự, đào tạo, bồi dưỡng nghiệp vụ phòng, chống rửa tiền;</w:t>
      </w:r>
      <w:r w:rsidRPr="00CD7A21">
        <w:rPr>
          <w:position w:val="-1"/>
          <w:sz w:val="28"/>
          <w:szCs w:val="28"/>
          <w:lang w:val="vi-VN"/>
        </w:rPr>
        <w:t xml:space="preserve"> kiểm soát và kiểm toán nội bộ việc tuân thủ các chính sách, quy định, quy trình và thủ tục liên quan đến hoạt động PCRT, trách nhiệm của từng cá nhân, bộ phận trong việc thực hiện quy định nội bộ về PCRT).</w:t>
      </w:r>
    </w:p>
    <w:p w14:paraId="3E828101" w14:textId="77777777" w:rsidR="00EE67D1" w:rsidRPr="00CD7A21" w:rsidRDefault="00E55590" w:rsidP="00CD7A21">
      <w:pPr>
        <w:widowControl w:val="0"/>
        <w:spacing w:before="120" w:after="120"/>
        <w:ind w:firstLine="709"/>
        <w:jc w:val="both"/>
        <w:rPr>
          <w:sz w:val="28"/>
          <w:szCs w:val="28"/>
          <w:lang w:val="es-VE"/>
        </w:rPr>
      </w:pPr>
      <w:r w:rsidRPr="00CD7A21">
        <w:rPr>
          <w:position w:val="-1"/>
          <w:sz w:val="28"/>
          <w:szCs w:val="28"/>
          <w:lang w:val="vi-VN"/>
        </w:rPr>
        <w:t xml:space="preserve">- Về báo cáo giao dịch đáng ngờ: Dự thảo Luật luật hóa các quy định tại Nghị định 116/2013/NĐ-CP (đã được sửa đổi, bổ sung) </w:t>
      </w:r>
      <w:r w:rsidR="00AD4207" w:rsidRPr="00CD7A21">
        <w:rPr>
          <w:position w:val="-1"/>
          <w:sz w:val="28"/>
          <w:szCs w:val="28"/>
          <w:lang w:val="vi-VN"/>
        </w:rPr>
        <w:t xml:space="preserve">đồng thời có điều chỉnh để đảm bảo rõ ràng, minh bạch đối với </w:t>
      </w:r>
      <w:r w:rsidRPr="00CD7A21">
        <w:rPr>
          <w:position w:val="-1"/>
          <w:sz w:val="28"/>
          <w:szCs w:val="28"/>
          <w:lang w:val="vi-VN"/>
        </w:rPr>
        <w:t>quy định cụ thể về các trường hợp đối tượng báo cáo phải thực hiện báo cáo giao dịch đáng ngờ</w:t>
      </w:r>
      <w:r w:rsidR="00EE67D1" w:rsidRPr="00CD7A21">
        <w:rPr>
          <w:position w:val="-1"/>
          <w:sz w:val="28"/>
          <w:szCs w:val="28"/>
          <w:lang w:val="vi-VN"/>
        </w:rPr>
        <w:t xml:space="preserve">, cụ thể: </w:t>
      </w:r>
      <w:r w:rsidR="00EE67D1" w:rsidRPr="00CD7A21">
        <w:rPr>
          <w:sz w:val="28"/>
          <w:szCs w:val="28"/>
          <w:lang w:val="es-VE"/>
        </w:rPr>
        <w:t>(</w:t>
      </w:r>
      <w:r w:rsidR="00F66DB6" w:rsidRPr="00CD7A21">
        <w:rPr>
          <w:sz w:val="28"/>
          <w:szCs w:val="28"/>
          <w:lang w:val="es-VE"/>
        </w:rPr>
        <w:t>1</w:t>
      </w:r>
      <w:r w:rsidR="00EE67D1" w:rsidRPr="00CD7A21">
        <w:rPr>
          <w:sz w:val="28"/>
          <w:szCs w:val="28"/>
          <w:lang w:val="es-VE"/>
        </w:rPr>
        <w:t>) Đối tượng báo cáo có trách nhiệm báo cáo giao dịch đáng ngờ cho Ngân hàng Nhà nước Việt Nam khi có đủ các yếu tố sau:</w:t>
      </w:r>
      <w:r w:rsidR="00F66DB6" w:rsidRPr="00CD7A21">
        <w:rPr>
          <w:sz w:val="28"/>
          <w:szCs w:val="28"/>
          <w:lang w:val="es-VE"/>
        </w:rPr>
        <w:t xml:space="preserve"> (i</w:t>
      </w:r>
      <w:r w:rsidR="00EE67D1" w:rsidRPr="00CD7A21">
        <w:rPr>
          <w:sz w:val="28"/>
          <w:szCs w:val="28"/>
          <w:lang w:val="es-VE"/>
        </w:rPr>
        <w:t>) Giao dịch được thực hiện theo yêu cầu của bị can, bị cáo hoặc người bị kết án theo quy định của pháp luật tố tụng hình sự;</w:t>
      </w:r>
      <w:r w:rsidR="00F66DB6" w:rsidRPr="00CD7A21">
        <w:rPr>
          <w:sz w:val="28"/>
          <w:szCs w:val="28"/>
          <w:lang w:val="es-VE"/>
        </w:rPr>
        <w:t xml:space="preserve"> (ii</w:t>
      </w:r>
      <w:r w:rsidR="00EE67D1" w:rsidRPr="00CD7A21">
        <w:rPr>
          <w:sz w:val="28"/>
          <w:szCs w:val="28"/>
          <w:lang w:val="es-VE"/>
        </w:rPr>
        <w:t xml:space="preserve">) Cơ sở hợp lý để nghi ngờ tài sản hoặc tài sản có nguồn gốc từ tài sản thuộc quyền sở hữu hoặc kiểm soát của cá nhân đó hoặc cá nhân, tổ chức liên quan tới cá nhân đó trong hoặc sau thời </w:t>
      </w:r>
      <w:r w:rsidR="00F66DB6" w:rsidRPr="00CD7A21">
        <w:rPr>
          <w:sz w:val="28"/>
          <w:szCs w:val="28"/>
          <w:lang w:val="es-VE"/>
        </w:rPr>
        <w:t>gian thực hiện hành vi phạm tội; (2)</w:t>
      </w:r>
      <w:r w:rsidR="00EE67D1" w:rsidRPr="00CD7A21">
        <w:rPr>
          <w:sz w:val="28"/>
          <w:szCs w:val="28"/>
          <w:lang w:val="es-VE"/>
        </w:rPr>
        <w:t xml:space="preserve"> Đối tượng báo cáo có trách nhiệm báo cáo giao dịch đáng ngờ cho Ngân hàng Nhà nước Việt Nam khi có cơ sở hợp lý để nghi ngờ tài sản trong giao dịch liên quan đến rửa tiền được xác định từ việc xem xét, thu thập và phân tích thông tin khi khách hàng, giao dịch có một hoặc nhiều dấu hiệu đáng ngờ theo quy định tại Luật này và từ các dấu hiệu đáng ngờ khác do đối tượng báo cáo xác định.</w:t>
      </w:r>
    </w:p>
    <w:p w14:paraId="2F9BDFAD" w14:textId="77777777" w:rsidR="00D06DD6" w:rsidRPr="00CD7A21" w:rsidRDefault="00F87CA2" w:rsidP="00CD7A21">
      <w:pPr>
        <w:widowControl w:val="0"/>
        <w:spacing w:after="120"/>
        <w:ind w:firstLine="720"/>
        <w:jc w:val="both"/>
        <w:textDirection w:val="btLr"/>
        <w:textAlignment w:val="top"/>
        <w:outlineLvl w:val="0"/>
        <w:rPr>
          <w:position w:val="-1"/>
          <w:sz w:val="28"/>
          <w:szCs w:val="28"/>
          <w:lang w:val="vi-VN"/>
        </w:rPr>
      </w:pPr>
      <w:r w:rsidRPr="00CD7A21">
        <w:rPr>
          <w:position w:val="-1"/>
          <w:sz w:val="28"/>
          <w:szCs w:val="28"/>
          <w:lang w:val="vi-VN"/>
        </w:rPr>
        <w:t xml:space="preserve"> Bên cạnh đó, </w:t>
      </w:r>
      <w:r w:rsidR="00FF4D40" w:rsidRPr="00CD7A21">
        <w:rPr>
          <w:position w:val="-1"/>
          <w:sz w:val="28"/>
          <w:szCs w:val="28"/>
          <w:lang w:val="vi-VN"/>
        </w:rPr>
        <w:t>trên cơ sở rà soát từ thực tiễn quản lý</w:t>
      </w:r>
      <w:r w:rsidR="00DA6EFB" w:rsidRPr="00CD7A21">
        <w:rPr>
          <w:position w:val="-1"/>
          <w:sz w:val="28"/>
          <w:szCs w:val="28"/>
          <w:lang w:val="vi-VN"/>
        </w:rPr>
        <w:t>,</w:t>
      </w:r>
      <w:r w:rsidR="00FF4D40" w:rsidRPr="00CD7A21">
        <w:rPr>
          <w:position w:val="-1"/>
          <w:sz w:val="28"/>
          <w:szCs w:val="28"/>
          <w:lang w:val="vi-VN"/>
        </w:rPr>
        <w:t xml:space="preserve"> ý kiến tham gia của các cơ quan, tổ chức</w:t>
      </w:r>
      <w:r w:rsidR="00DA6EFB" w:rsidRPr="00CD7A21">
        <w:rPr>
          <w:position w:val="-1"/>
          <w:sz w:val="28"/>
          <w:szCs w:val="28"/>
          <w:lang w:val="vi-VN"/>
        </w:rPr>
        <w:t xml:space="preserve"> và để đảm bảo rõ ràng, </w:t>
      </w:r>
      <w:r w:rsidR="00FF4D40" w:rsidRPr="00CD7A21">
        <w:rPr>
          <w:position w:val="-1"/>
          <w:sz w:val="28"/>
          <w:szCs w:val="28"/>
          <w:lang w:val="vi-VN"/>
        </w:rPr>
        <w:t xml:space="preserve">dự thảo Luật </w:t>
      </w:r>
      <w:r w:rsidR="00551158" w:rsidRPr="00CD7A21">
        <w:rPr>
          <w:position w:val="-1"/>
          <w:sz w:val="28"/>
          <w:szCs w:val="28"/>
          <w:lang w:val="vi-VN"/>
        </w:rPr>
        <w:t>sửa đổi</w:t>
      </w:r>
      <w:r w:rsidR="00DA6EFB" w:rsidRPr="00CD7A21">
        <w:rPr>
          <w:position w:val="-1"/>
          <w:sz w:val="28"/>
          <w:szCs w:val="28"/>
          <w:lang w:val="vi-VN"/>
        </w:rPr>
        <w:t>, bổ sung</w:t>
      </w:r>
      <w:r w:rsidR="00551158" w:rsidRPr="00CD7A21">
        <w:rPr>
          <w:position w:val="-1"/>
          <w:sz w:val="28"/>
          <w:szCs w:val="28"/>
          <w:lang w:val="vi-VN"/>
        </w:rPr>
        <w:t xml:space="preserve"> một số dấu hiệu đáng ngờ trong lĩnh vực </w:t>
      </w:r>
      <w:r w:rsidR="00C0527E" w:rsidRPr="00CD7A21">
        <w:rPr>
          <w:position w:val="-1"/>
          <w:sz w:val="28"/>
          <w:szCs w:val="28"/>
          <w:lang w:val="vi-VN"/>
        </w:rPr>
        <w:t xml:space="preserve">ngân hàng, </w:t>
      </w:r>
      <w:r w:rsidR="00551158" w:rsidRPr="00CD7A21">
        <w:rPr>
          <w:position w:val="-1"/>
          <w:sz w:val="28"/>
          <w:szCs w:val="28"/>
          <w:lang w:val="vi-VN"/>
        </w:rPr>
        <w:t xml:space="preserve">chứng khoán, </w:t>
      </w:r>
      <w:r w:rsidR="00C0527E" w:rsidRPr="00CD7A21">
        <w:rPr>
          <w:position w:val="-1"/>
          <w:sz w:val="28"/>
          <w:szCs w:val="28"/>
          <w:lang w:val="vi-VN"/>
        </w:rPr>
        <w:t>kinh doanh</w:t>
      </w:r>
      <w:r w:rsidR="00E16F5C" w:rsidRPr="00CD7A21">
        <w:rPr>
          <w:position w:val="-1"/>
          <w:sz w:val="28"/>
          <w:szCs w:val="28"/>
          <w:lang w:val="vi-VN"/>
        </w:rPr>
        <w:t xml:space="preserve"> </w:t>
      </w:r>
      <w:r w:rsidR="00551158" w:rsidRPr="00CD7A21">
        <w:rPr>
          <w:position w:val="-1"/>
          <w:sz w:val="28"/>
          <w:szCs w:val="28"/>
          <w:lang w:val="vi-VN"/>
        </w:rPr>
        <w:t xml:space="preserve">bảo </w:t>
      </w:r>
      <w:r w:rsidR="00551158" w:rsidRPr="00CD7A21">
        <w:rPr>
          <w:position w:val="-1"/>
          <w:sz w:val="28"/>
          <w:szCs w:val="28"/>
          <w:lang w:val="vi-VN"/>
        </w:rPr>
        <w:lastRenderedPageBreak/>
        <w:t>hiểm nhân thọ</w:t>
      </w:r>
      <w:r w:rsidR="00DA6EFB" w:rsidRPr="00CD7A21">
        <w:rPr>
          <w:position w:val="-1"/>
          <w:sz w:val="28"/>
          <w:szCs w:val="28"/>
          <w:lang w:val="vi-VN"/>
        </w:rPr>
        <w:t xml:space="preserve">, </w:t>
      </w:r>
      <w:r w:rsidR="00C0527E" w:rsidRPr="00CD7A21">
        <w:rPr>
          <w:position w:val="-1"/>
          <w:sz w:val="28"/>
          <w:szCs w:val="28"/>
          <w:lang w:val="vi-VN"/>
        </w:rPr>
        <w:t>kinh doanh bất động sản</w:t>
      </w:r>
      <w:r w:rsidR="00551158" w:rsidRPr="00CD7A21">
        <w:rPr>
          <w:position w:val="-1"/>
          <w:sz w:val="28"/>
          <w:szCs w:val="28"/>
          <w:lang w:val="vi-VN"/>
        </w:rPr>
        <w:t xml:space="preserve">; </w:t>
      </w:r>
      <w:r w:rsidR="00FF4D40" w:rsidRPr="00CD7A21">
        <w:rPr>
          <w:position w:val="-1"/>
          <w:sz w:val="28"/>
          <w:szCs w:val="28"/>
          <w:lang w:val="vi-VN"/>
        </w:rPr>
        <w:t xml:space="preserve">bổ sung dấu hiệu đáng ngờ đối với hoạt động trung gian thanh toán </w:t>
      </w:r>
      <w:r w:rsidR="00B34275" w:rsidRPr="00CD7A21">
        <w:rPr>
          <w:position w:val="-1"/>
          <w:sz w:val="28"/>
          <w:szCs w:val="28"/>
          <w:lang w:val="vi-VN"/>
        </w:rPr>
        <w:t xml:space="preserve">tại dự thảo Luật. </w:t>
      </w:r>
      <w:r w:rsidR="00AE7586" w:rsidRPr="00CD7A21">
        <w:rPr>
          <w:position w:val="-1"/>
          <w:sz w:val="28"/>
          <w:szCs w:val="28"/>
          <w:lang w:val="vi-VN"/>
        </w:rPr>
        <w:t>Về kỹ thuật, dự thảo Luật đã sửa đổi theo hướng tách các dấu hiệu đáng ngờ cơ bản và dấu hiệu đáng ngờ trong từng lĩnh vực thành các điều riêng để dễ theo dõi và thực hiện.</w:t>
      </w:r>
    </w:p>
    <w:p w14:paraId="09E0C14C" w14:textId="77777777" w:rsidR="00CD4337" w:rsidRPr="00CD7A21" w:rsidRDefault="00CD4337" w:rsidP="00CD7A21">
      <w:pPr>
        <w:spacing w:after="120"/>
        <w:ind w:firstLine="720"/>
        <w:jc w:val="both"/>
        <w:rPr>
          <w:sz w:val="28"/>
          <w:szCs w:val="28"/>
          <w:lang w:val="vi-VN"/>
        </w:rPr>
      </w:pPr>
      <w:r w:rsidRPr="00CD7A21">
        <w:rPr>
          <w:position w:val="-1"/>
          <w:sz w:val="28"/>
          <w:szCs w:val="28"/>
          <w:lang w:val="vi-VN"/>
        </w:rPr>
        <w:t>Luật PCRT năm 2012 giao Thủ tướng Chính phủ hướng dẫn các giao dịch đáng ngờ mới phát sinh trong từng thời kỳ. Tại dự thảo Luật đã sửa đổi quy định “giao Thủ tướng Chính phủ hướng dẫn” thành “giao Chính phủ hướng dẫn”</w:t>
      </w:r>
      <w:r w:rsidR="000644E5" w:rsidRPr="00CD7A21">
        <w:rPr>
          <w:position w:val="-1"/>
          <w:sz w:val="28"/>
          <w:szCs w:val="28"/>
          <w:lang w:val="vi-VN"/>
        </w:rPr>
        <w:t xml:space="preserve"> và bổ sung các dấu hiệu đáng ngờ theo các ngành, lĩnh vực</w:t>
      </w:r>
      <w:r w:rsidRPr="00CD7A21">
        <w:rPr>
          <w:position w:val="-1"/>
          <w:sz w:val="28"/>
          <w:szCs w:val="28"/>
          <w:lang w:val="vi-VN"/>
        </w:rPr>
        <w:t xml:space="preserve">. Các dấu hiệu đáng ngờ quy định tại dự thảo Luật được xây dựng từ kinh nghiệm quốc tế, thực tiễn quản lý của cơ quan nhà nước, thực tế hoạt động tại đối tượng báo cáo. Theo đó, các dấu hiệu này sẽ được cập nhật để đáp ứng được tình hình, yêu cầu công tác phòng chống rửa tiền trong từng thời kỳ. Việc giao Chính phủ hướng dẫn đảm bảo tính cập nhật kịp thời khi có phát sinh những dấu hiệu </w:t>
      </w:r>
      <w:r w:rsidR="000644E5" w:rsidRPr="00CD7A21">
        <w:rPr>
          <w:position w:val="-1"/>
          <w:sz w:val="28"/>
          <w:szCs w:val="28"/>
          <w:lang w:val="vi-VN"/>
        </w:rPr>
        <w:t xml:space="preserve">đáng ngờ </w:t>
      </w:r>
      <w:r w:rsidRPr="00CD7A21">
        <w:rPr>
          <w:position w:val="-1"/>
          <w:sz w:val="28"/>
          <w:szCs w:val="28"/>
          <w:lang w:val="vi-VN"/>
        </w:rPr>
        <w:t xml:space="preserve">mới, qua đó đảm bảo được yêu cầu của công tác PCRT. </w:t>
      </w:r>
    </w:p>
    <w:p w14:paraId="0E644519" w14:textId="77777777" w:rsidR="006C7263" w:rsidRPr="00CD7A21" w:rsidRDefault="00FF4D40" w:rsidP="00CD7A21">
      <w:pPr>
        <w:widowControl w:val="0"/>
        <w:spacing w:after="120"/>
        <w:ind w:firstLine="720"/>
        <w:jc w:val="both"/>
        <w:textDirection w:val="btLr"/>
        <w:textAlignment w:val="top"/>
        <w:outlineLvl w:val="0"/>
        <w:rPr>
          <w:position w:val="-1"/>
          <w:sz w:val="28"/>
          <w:szCs w:val="28"/>
          <w:lang w:val="vi-VN"/>
        </w:rPr>
      </w:pPr>
      <w:r w:rsidRPr="00CD7A21">
        <w:rPr>
          <w:position w:val="-1"/>
          <w:sz w:val="28"/>
          <w:szCs w:val="28"/>
          <w:lang w:val="vi-VN"/>
        </w:rPr>
        <w:t>Về thời hạn báo cáo giao dịch đáng ngờ, dự thảo Luật sửa đổi, bổ sung quy định về thời hạn</w:t>
      </w:r>
      <w:r w:rsidR="00AD4207" w:rsidRPr="00CD7A21">
        <w:rPr>
          <w:position w:val="-1"/>
          <w:sz w:val="28"/>
          <w:szCs w:val="28"/>
          <w:lang w:val="vi-VN"/>
        </w:rPr>
        <w:t xml:space="preserve"> báo cáo, trong đó ngoài thời hạn báo cáo là </w:t>
      </w:r>
      <w:r w:rsidRPr="00CD7A21">
        <w:rPr>
          <w:position w:val="-1"/>
          <w:sz w:val="28"/>
          <w:szCs w:val="28"/>
          <w:lang w:val="vi-VN"/>
        </w:rPr>
        <w:t>tối đa hai ngày làm việc kể từ thời điểm phát sinh giao dịch</w:t>
      </w:r>
      <w:r w:rsidR="00585B16" w:rsidRPr="00CD7A21">
        <w:rPr>
          <w:position w:val="-1"/>
          <w:sz w:val="28"/>
          <w:szCs w:val="28"/>
          <w:lang w:val="vi-VN"/>
        </w:rPr>
        <w:t>, đối tượng báo cáo có thể lựa chọn thời hạn</w:t>
      </w:r>
      <w:r w:rsidRPr="00CD7A21">
        <w:rPr>
          <w:position w:val="-1"/>
          <w:sz w:val="28"/>
          <w:szCs w:val="28"/>
          <w:lang w:val="vi-VN"/>
        </w:rPr>
        <w:t xml:space="preserve"> một ngày làm việc </w:t>
      </w:r>
      <w:r w:rsidR="00EE67D1" w:rsidRPr="00CD7A21">
        <w:rPr>
          <w:sz w:val="28"/>
          <w:szCs w:val="28"/>
          <w:lang w:val="es-VE"/>
        </w:rPr>
        <w:t xml:space="preserve">kể từ </w:t>
      </w:r>
      <w:r w:rsidR="00EE67D1" w:rsidRPr="00CD7A21">
        <w:rPr>
          <w:position w:val="-1"/>
          <w:sz w:val="28"/>
          <w:szCs w:val="28"/>
          <w:lang w:val="vi-VN"/>
        </w:rPr>
        <w:t>ngày đối tượng báo cáo chủ động phát hiện hoặc buộc phải phát hiện được giao dịch đáng ngờ xét theo hoàn cảnh thực tế khách quan diễn ra giao dịch đáng ngờ</w:t>
      </w:r>
      <w:r w:rsidRPr="00CD7A21">
        <w:rPr>
          <w:position w:val="-1"/>
          <w:sz w:val="28"/>
          <w:szCs w:val="28"/>
          <w:lang w:val="vi-VN"/>
        </w:rPr>
        <w:t>, khắc phục những vướng mắc của đối tượng báo cáo trong quá trình thực hiện.</w:t>
      </w:r>
      <w:r w:rsidR="00AD4207" w:rsidRPr="00CD7A21">
        <w:rPr>
          <w:position w:val="-1"/>
          <w:sz w:val="28"/>
          <w:szCs w:val="28"/>
          <w:lang w:val="vi-VN"/>
        </w:rPr>
        <w:t xml:space="preserve"> </w:t>
      </w:r>
    </w:p>
    <w:p w14:paraId="37BB844F" w14:textId="77777777" w:rsidR="00FF4D40" w:rsidRPr="00CD7A21" w:rsidRDefault="00FF4D40" w:rsidP="00CD7A21">
      <w:pPr>
        <w:widowControl w:val="0"/>
        <w:spacing w:after="120"/>
        <w:ind w:firstLine="720"/>
        <w:jc w:val="both"/>
        <w:textDirection w:val="btLr"/>
        <w:textAlignment w:val="top"/>
        <w:outlineLvl w:val="0"/>
        <w:rPr>
          <w:position w:val="-1"/>
          <w:sz w:val="28"/>
          <w:szCs w:val="28"/>
          <w:lang w:val="vi-VN"/>
        </w:rPr>
      </w:pPr>
      <w:r w:rsidRPr="00CD7A21">
        <w:rPr>
          <w:position w:val="-1"/>
          <w:sz w:val="28"/>
          <w:szCs w:val="28"/>
          <w:lang w:val="vi-VN"/>
        </w:rPr>
        <w:t xml:space="preserve">- </w:t>
      </w:r>
      <w:r w:rsidR="00CD4337" w:rsidRPr="00CD7A21">
        <w:rPr>
          <w:position w:val="-1"/>
          <w:sz w:val="28"/>
          <w:szCs w:val="28"/>
          <w:lang w:val="vi-VN"/>
        </w:rPr>
        <w:t>Về giao dịch chuyển tiền điện tử: Dự thảo Luật b</w:t>
      </w:r>
      <w:r w:rsidRPr="00CD7A21">
        <w:rPr>
          <w:position w:val="-1"/>
          <w:sz w:val="28"/>
          <w:szCs w:val="28"/>
          <w:lang w:val="vi-VN"/>
        </w:rPr>
        <w:t>ổ sung quy định trách nhiệm của các tổ chức tham gia vào giao dịch chuyển tiền điện tử phải có chính sách</w:t>
      </w:r>
      <w:r w:rsidR="00551158" w:rsidRPr="00CD7A21">
        <w:rPr>
          <w:position w:val="-1"/>
          <w:sz w:val="28"/>
          <w:szCs w:val="28"/>
          <w:lang w:val="vi-VN"/>
        </w:rPr>
        <w:t>,</w:t>
      </w:r>
      <w:r w:rsidRPr="00CD7A21">
        <w:rPr>
          <w:position w:val="-1"/>
          <w:sz w:val="28"/>
          <w:szCs w:val="28"/>
          <w:lang w:val="vi-VN"/>
        </w:rPr>
        <w:t xml:space="preserve"> quy trình quản lý rủi ro để thực hiện, từ chối, tạm dừng, kiểm soát sau giao dịch hoặc báo cáo giao dịch đáng ngờ các giao dịch chuyển tiền điện tử không chính xác, đầy đủ các thông tin theo yêu cầu.</w:t>
      </w:r>
    </w:p>
    <w:p w14:paraId="2FCF9554" w14:textId="77777777" w:rsidR="00FF4D40" w:rsidRPr="00CD7A21" w:rsidRDefault="00FF4D40" w:rsidP="00CD7A21">
      <w:pPr>
        <w:widowControl w:val="0"/>
        <w:spacing w:after="120"/>
        <w:ind w:firstLine="720"/>
        <w:jc w:val="both"/>
        <w:textDirection w:val="btLr"/>
        <w:textAlignment w:val="top"/>
        <w:outlineLvl w:val="0"/>
        <w:rPr>
          <w:position w:val="-1"/>
          <w:sz w:val="28"/>
          <w:szCs w:val="28"/>
          <w:lang w:val="vi-VN"/>
        </w:rPr>
      </w:pPr>
      <w:r w:rsidRPr="00CD7A21">
        <w:rPr>
          <w:position w:val="-1"/>
          <w:sz w:val="28"/>
          <w:szCs w:val="28"/>
          <w:lang w:val="vi-VN"/>
        </w:rPr>
        <w:t xml:space="preserve">- </w:t>
      </w:r>
      <w:r w:rsidR="006A7556" w:rsidRPr="00CD7A21">
        <w:rPr>
          <w:position w:val="-1"/>
          <w:sz w:val="28"/>
          <w:szCs w:val="28"/>
          <w:lang w:val="vi-VN"/>
        </w:rPr>
        <w:t>Dự thảo Luật cũng s</w:t>
      </w:r>
      <w:r w:rsidRPr="00CD7A21">
        <w:rPr>
          <w:position w:val="-1"/>
          <w:sz w:val="28"/>
          <w:szCs w:val="28"/>
          <w:lang w:val="vi-VN"/>
        </w:rPr>
        <w:t xml:space="preserve">ửa đổi, bổ sung quy định về trách nhiệm lưu trữ hồ sơ, </w:t>
      </w:r>
      <w:r w:rsidR="000644E5" w:rsidRPr="00CD7A21">
        <w:rPr>
          <w:position w:val="-1"/>
          <w:sz w:val="28"/>
          <w:szCs w:val="28"/>
          <w:lang w:val="vi-VN"/>
        </w:rPr>
        <w:t xml:space="preserve">thông tin, </w:t>
      </w:r>
      <w:r w:rsidRPr="00CD7A21">
        <w:rPr>
          <w:position w:val="-1"/>
          <w:sz w:val="28"/>
          <w:szCs w:val="28"/>
          <w:lang w:val="vi-VN"/>
        </w:rPr>
        <w:t>báo cáo của đối tượng báo cáo nhằm cụ thể các loại thông tin</w:t>
      </w:r>
      <w:r w:rsidR="006A7556" w:rsidRPr="00CD7A21">
        <w:rPr>
          <w:position w:val="-1"/>
          <w:sz w:val="28"/>
          <w:szCs w:val="28"/>
          <w:lang w:val="vi-VN"/>
        </w:rPr>
        <w:t xml:space="preserve"> đối tượng báo cáo phải lưu trữ; quy định trách nhiệm báo cáo, cung cấp hồ sơ, thông tin này cho cơ quan nhà nước có thẩm quyền của đối tượng báo cáo; s</w:t>
      </w:r>
      <w:r w:rsidRPr="00CD7A21">
        <w:rPr>
          <w:position w:val="-1"/>
          <w:sz w:val="28"/>
          <w:szCs w:val="28"/>
          <w:lang w:val="vi-VN"/>
        </w:rPr>
        <w:t>ửa đổi, bổ sung quy định về bảo đảm bí mật thông tin, tài liệu báo cáo nhằm phù hợp với quy định pháp luật về bảo vệ bí mật Nhà nước và thực tiễn hoạt động của đối tượng báo cáo.</w:t>
      </w:r>
    </w:p>
    <w:p w14:paraId="49A08E0F" w14:textId="71B05C19" w:rsidR="00117969" w:rsidRPr="00CD7A21" w:rsidRDefault="00117969" w:rsidP="00CD7A21">
      <w:pPr>
        <w:widowControl w:val="0"/>
        <w:spacing w:after="120"/>
        <w:ind w:firstLine="720"/>
        <w:jc w:val="both"/>
        <w:rPr>
          <w:b/>
          <w:sz w:val="28"/>
          <w:szCs w:val="28"/>
          <w:lang w:val="vi-VN"/>
        </w:rPr>
      </w:pPr>
      <w:r w:rsidRPr="00CD7A21">
        <w:rPr>
          <w:b/>
          <w:sz w:val="28"/>
          <w:szCs w:val="28"/>
          <w:lang w:val="vi-VN"/>
        </w:rPr>
        <w:t>7. Về thực hiện thu thập, xử lý, phân tích,</w:t>
      </w:r>
      <w:r w:rsidR="0099657B">
        <w:rPr>
          <w:b/>
          <w:sz w:val="28"/>
          <w:szCs w:val="28"/>
        </w:rPr>
        <w:t xml:space="preserve"> trao đổi, cung cấp, </w:t>
      </w:r>
      <w:r w:rsidRPr="00CD7A21">
        <w:rPr>
          <w:b/>
          <w:sz w:val="28"/>
          <w:szCs w:val="28"/>
          <w:lang w:val="vi-VN"/>
        </w:rPr>
        <w:t>chuyển giao thông tin về PCRT và áp dụng các biện pháp tạm thời</w:t>
      </w:r>
    </w:p>
    <w:p w14:paraId="2F76A76C" w14:textId="70692D56" w:rsidR="009A471E" w:rsidRPr="00CD7A21" w:rsidRDefault="009A471E" w:rsidP="00CD7A21">
      <w:pPr>
        <w:widowControl w:val="0"/>
        <w:spacing w:after="120"/>
        <w:ind w:firstLine="720"/>
        <w:jc w:val="both"/>
        <w:rPr>
          <w:sz w:val="28"/>
          <w:szCs w:val="28"/>
          <w:lang w:val="vi-VN"/>
        </w:rPr>
      </w:pPr>
      <w:r w:rsidRPr="00CD7A21">
        <w:rPr>
          <w:sz w:val="28"/>
          <w:szCs w:val="28"/>
          <w:lang w:val="vi-VN"/>
        </w:rPr>
        <w:t xml:space="preserve">- Dự thảo Luật sửa đổi, bổ sung quy định về việc trao đổi, </w:t>
      </w:r>
      <w:r w:rsidR="0099657B">
        <w:rPr>
          <w:sz w:val="28"/>
          <w:szCs w:val="28"/>
        </w:rPr>
        <w:t xml:space="preserve">cung cấp và </w:t>
      </w:r>
      <w:r w:rsidRPr="00CD7A21">
        <w:rPr>
          <w:sz w:val="28"/>
          <w:szCs w:val="28"/>
          <w:lang w:val="vi-VN"/>
        </w:rPr>
        <w:t>chuyển giao thông tin PCRT với cơ quan có thẩm quyền trong nước, cơ quan có thẩm quyền nước ngoài.</w:t>
      </w:r>
      <w:r w:rsidR="00551158" w:rsidRPr="00CD7A21">
        <w:rPr>
          <w:sz w:val="28"/>
          <w:szCs w:val="28"/>
          <w:lang w:val="vi-VN"/>
        </w:rPr>
        <w:t xml:space="preserve"> Đồng thời, bổ sung việc giao Chính phủ</w:t>
      </w:r>
      <w:r w:rsidR="00766C04" w:rsidRPr="00CD7A21">
        <w:rPr>
          <w:sz w:val="28"/>
          <w:szCs w:val="28"/>
          <w:lang w:val="vi-VN"/>
        </w:rPr>
        <w:t xml:space="preserve"> quy định chi tiết về việc chuyển giao, trao đổi </w:t>
      </w:r>
      <w:r w:rsidR="0099657B">
        <w:rPr>
          <w:sz w:val="28"/>
          <w:szCs w:val="28"/>
        </w:rPr>
        <w:t xml:space="preserve">, cung cấp </w:t>
      </w:r>
      <w:r w:rsidR="00766C04" w:rsidRPr="00CD7A21">
        <w:rPr>
          <w:sz w:val="28"/>
          <w:szCs w:val="28"/>
          <w:lang w:val="vi-VN"/>
        </w:rPr>
        <w:t>thông tin PCRT</w:t>
      </w:r>
      <w:r w:rsidR="000418D1" w:rsidRPr="00CD7A21">
        <w:rPr>
          <w:sz w:val="28"/>
          <w:szCs w:val="28"/>
          <w:lang w:val="vi-VN"/>
        </w:rPr>
        <w:t xml:space="preserve"> trong nước</w:t>
      </w:r>
      <w:r w:rsidR="000933C6" w:rsidRPr="00CD7A21">
        <w:rPr>
          <w:sz w:val="28"/>
          <w:szCs w:val="28"/>
          <w:lang w:val="vi-VN"/>
        </w:rPr>
        <w:t>;</w:t>
      </w:r>
      <w:r w:rsidR="000644E5" w:rsidRPr="00CD7A21">
        <w:rPr>
          <w:sz w:val="28"/>
          <w:szCs w:val="28"/>
          <w:lang w:val="vi-VN"/>
        </w:rPr>
        <w:t xml:space="preserve"> </w:t>
      </w:r>
      <w:r w:rsidR="00551158" w:rsidRPr="00CD7A21">
        <w:rPr>
          <w:sz w:val="28"/>
          <w:szCs w:val="28"/>
          <w:lang w:val="vi-VN"/>
        </w:rPr>
        <w:t xml:space="preserve">hướng dẫn </w:t>
      </w:r>
      <w:r w:rsidR="00766C04" w:rsidRPr="00CD7A21">
        <w:rPr>
          <w:sz w:val="28"/>
          <w:szCs w:val="28"/>
          <w:lang w:val="vi-VN"/>
        </w:rPr>
        <w:t>về việc thu thập, xử lý và phân tích thông tin</w:t>
      </w:r>
      <w:r w:rsidR="00551158" w:rsidRPr="00CD7A21">
        <w:rPr>
          <w:sz w:val="28"/>
          <w:szCs w:val="28"/>
          <w:lang w:val="vi-VN"/>
        </w:rPr>
        <w:t>.</w:t>
      </w:r>
      <w:r w:rsidRPr="00CD7A21">
        <w:rPr>
          <w:sz w:val="28"/>
          <w:szCs w:val="28"/>
          <w:lang w:val="vi-VN"/>
        </w:rPr>
        <w:t xml:space="preserve"> Việc sửa đổi, bổ sung nhằm đáp ứng yêu cầu thực tiễn chuyển giao, trao đổi</w:t>
      </w:r>
      <w:r w:rsidR="000561D0">
        <w:rPr>
          <w:sz w:val="28"/>
          <w:szCs w:val="28"/>
        </w:rPr>
        <w:t>, cung cấp</w:t>
      </w:r>
      <w:r w:rsidRPr="00CD7A21">
        <w:rPr>
          <w:sz w:val="28"/>
          <w:szCs w:val="28"/>
          <w:lang w:val="vi-VN"/>
        </w:rPr>
        <w:t xml:space="preserve"> thông tin PCRT tại Ngân hàng Nhà nước với các cơ quan có thẩm quyền trong và ngoài nước.</w:t>
      </w:r>
      <w:r w:rsidRPr="00CD7A21">
        <w:rPr>
          <w:sz w:val="28"/>
          <w:szCs w:val="28"/>
          <w:lang w:val="vi-VN"/>
        </w:rPr>
        <w:tab/>
      </w:r>
    </w:p>
    <w:p w14:paraId="7601A922" w14:textId="77777777" w:rsidR="009122FA" w:rsidRPr="00CD7A21" w:rsidRDefault="009A471E" w:rsidP="00CD7A21">
      <w:pPr>
        <w:widowControl w:val="0"/>
        <w:spacing w:after="120"/>
        <w:ind w:firstLine="720"/>
        <w:jc w:val="both"/>
        <w:rPr>
          <w:sz w:val="28"/>
          <w:szCs w:val="28"/>
          <w:lang w:val="vi-VN"/>
        </w:rPr>
      </w:pPr>
      <w:r w:rsidRPr="00CD7A21">
        <w:rPr>
          <w:sz w:val="28"/>
          <w:szCs w:val="28"/>
          <w:lang w:val="vi-VN"/>
        </w:rPr>
        <w:lastRenderedPageBreak/>
        <w:t xml:space="preserve">- Về áp dụng các biện pháp tạm thời: dự thảo Luật </w:t>
      </w:r>
      <w:r w:rsidR="009D3CDA" w:rsidRPr="00CD7A21">
        <w:rPr>
          <w:sz w:val="28"/>
          <w:szCs w:val="28"/>
          <w:lang w:val="vi-VN"/>
        </w:rPr>
        <w:t>quy định rõ các trường hợp thực hiện trì hoãn giao dịch bao gồm: (i) Khi có cơ sở hợp lý để ngh</w:t>
      </w:r>
      <w:r w:rsidR="001C6FDA" w:rsidRPr="00CD7A21">
        <w:rPr>
          <w:sz w:val="28"/>
          <w:szCs w:val="28"/>
          <w:lang w:val="vi-VN"/>
        </w:rPr>
        <w:t>i</w:t>
      </w:r>
      <w:r w:rsidR="009D3CDA" w:rsidRPr="00CD7A21">
        <w:rPr>
          <w:sz w:val="28"/>
          <w:szCs w:val="28"/>
          <w:lang w:val="vi-VN"/>
        </w:rPr>
        <w:t xml:space="preserve"> ngờ hoặc phát hiện các bên liên quan tới giao dịch thuộc danh sách đen hoặc có lý do để tin rằng giao dịch được yêu cầu thực hiện có liên quan đến hoạt động phạm tội. </w:t>
      </w:r>
      <w:r w:rsidR="00061754" w:rsidRPr="00CD7A21">
        <w:rPr>
          <w:sz w:val="28"/>
          <w:szCs w:val="28"/>
          <w:lang w:val="vi-VN"/>
        </w:rPr>
        <w:t>Dư</w:t>
      </w:r>
      <w:r w:rsidR="009D3CDA" w:rsidRPr="00CD7A21">
        <w:rPr>
          <w:sz w:val="28"/>
          <w:szCs w:val="28"/>
          <w:lang w:val="vi-VN"/>
        </w:rPr>
        <w:t xml:space="preserve"> thảo Luật </w:t>
      </w:r>
      <w:r w:rsidR="00061754" w:rsidRPr="00CD7A21">
        <w:rPr>
          <w:sz w:val="28"/>
          <w:szCs w:val="28"/>
          <w:lang w:val="vi-VN"/>
        </w:rPr>
        <w:t xml:space="preserve">cũng </w:t>
      </w:r>
      <w:r w:rsidR="009D3CDA" w:rsidRPr="00CD7A21">
        <w:rPr>
          <w:sz w:val="28"/>
          <w:szCs w:val="28"/>
          <w:lang w:val="vi-VN"/>
        </w:rPr>
        <w:t>giao Chính phủ quy định chi tiết</w:t>
      </w:r>
      <w:r w:rsidR="00061754" w:rsidRPr="00CD7A21">
        <w:rPr>
          <w:sz w:val="28"/>
          <w:szCs w:val="28"/>
          <w:lang w:val="vi-VN"/>
        </w:rPr>
        <w:t xml:space="preserve"> nội dung này</w:t>
      </w:r>
      <w:r w:rsidR="009D3CDA" w:rsidRPr="00CD7A21">
        <w:rPr>
          <w:sz w:val="28"/>
          <w:szCs w:val="28"/>
          <w:lang w:val="vi-VN"/>
        </w:rPr>
        <w:t>, theo đó</w:t>
      </w:r>
      <w:r w:rsidR="00FB466B" w:rsidRPr="00CD7A21">
        <w:rPr>
          <w:sz w:val="28"/>
          <w:szCs w:val="28"/>
          <w:lang w:val="vi-VN"/>
        </w:rPr>
        <w:t>, trên cơ sở thực tiễn công tác PCRT,</w:t>
      </w:r>
      <w:r w:rsidR="009D3CDA" w:rsidRPr="00CD7A21">
        <w:rPr>
          <w:sz w:val="28"/>
          <w:szCs w:val="28"/>
          <w:lang w:val="vi-VN"/>
        </w:rPr>
        <w:t xml:space="preserve"> Chính phủ sẽ quy định cụ thể v</w:t>
      </w:r>
      <w:r w:rsidR="001C6FDA" w:rsidRPr="00CD7A21">
        <w:rPr>
          <w:sz w:val="28"/>
          <w:szCs w:val="28"/>
          <w:lang w:val="vi-VN"/>
        </w:rPr>
        <w:t xml:space="preserve">ề các yếu tố như “cơ sở hợp lý để nghi ngờ”… </w:t>
      </w:r>
      <w:r w:rsidR="00FB466B" w:rsidRPr="00CD7A21">
        <w:rPr>
          <w:sz w:val="28"/>
          <w:szCs w:val="28"/>
          <w:lang w:val="vi-VN"/>
        </w:rPr>
        <w:t xml:space="preserve">; (ii) Khi có yêu cầu của cơ quan nhà nước có thẩm quyền theo quy định tại các luật liên quan. </w:t>
      </w:r>
      <w:r w:rsidR="009122FA" w:rsidRPr="00CD7A21">
        <w:rPr>
          <w:sz w:val="28"/>
          <w:szCs w:val="28"/>
          <w:lang w:val="vi-VN"/>
        </w:rPr>
        <w:t>Dự thảo Luật cũng luật hóa quy định về</w:t>
      </w:r>
      <w:r w:rsidR="00061754" w:rsidRPr="00CD7A21">
        <w:rPr>
          <w:sz w:val="28"/>
          <w:szCs w:val="28"/>
          <w:lang w:val="vi-VN"/>
        </w:rPr>
        <w:t xml:space="preserve"> việc miễn</w:t>
      </w:r>
      <w:r w:rsidR="009122FA" w:rsidRPr="00CD7A21">
        <w:rPr>
          <w:sz w:val="28"/>
          <w:szCs w:val="28"/>
          <w:lang w:val="vi-VN"/>
        </w:rPr>
        <w:t xml:space="preserve"> trách nhiệm của đối tượng báo cáo tại </w:t>
      </w:r>
      <w:r w:rsidR="00D1230D" w:rsidRPr="00CD7A21">
        <w:rPr>
          <w:sz w:val="28"/>
          <w:szCs w:val="28"/>
          <w:lang w:val="vi-VN"/>
        </w:rPr>
        <w:t>Nghị định 116/2013/NĐ-CP, theo đó đối tượng báo cáo không phải chịu trách nhiệm pháp lý về những hậu quả phát sinh khi áp dụng biện pháp trì hoãn giao dịch theo đúng quy định tại Luật.</w:t>
      </w:r>
    </w:p>
    <w:p w14:paraId="38C26175" w14:textId="77777777" w:rsidR="00117969" w:rsidRPr="00CD7A21" w:rsidRDefault="00D769D6" w:rsidP="00CD7A21">
      <w:pPr>
        <w:widowControl w:val="0"/>
        <w:spacing w:after="120"/>
        <w:ind w:firstLine="720"/>
        <w:jc w:val="both"/>
        <w:rPr>
          <w:sz w:val="28"/>
          <w:szCs w:val="28"/>
          <w:highlight w:val="yellow"/>
          <w:lang w:val="vi-VN"/>
        </w:rPr>
      </w:pPr>
      <w:r w:rsidRPr="00CD7A21">
        <w:rPr>
          <w:sz w:val="28"/>
          <w:szCs w:val="28"/>
          <w:lang w:val="vi-VN"/>
        </w:rPr>
        <w:t>Bên cạnh đó, dự thảo Luật cũng</w:t>
      </w:r>
      <w:r w:rsidR="009A471E" w:rsidRPr="00CD7A21">
        <w:rPr>
          <w:sz w:val="28"/>
          <w:szCs w:val="28"/>
          <w:lang w:val="vi-VN"/>
        </w:rPr>
        <w:t xml:space="preserve"> bổ sung quy định về thời điểm thực hiện biện pháp trì hoãn giao dịch theo hướng đảm bảo tính kịp thời, phù hợp với yêu cầu của Khuyến nghị số 6 của FATF.</w:t>
      </w:r>
      <w:r w:rsidR="00117969" w:rsidRPr="00CD7A21">
        <w:rPr>
          <w:sz w:val="28"/>
          <w:szCs w:val="28"/>
          <w:highlight w:val="yellow"/>
          <w:lang w:val="vi-VN"/>
        </w:rPr>
        <w:t xml:space="preserve"> </w:t>
      </w:r>
    </w:p>
    <w:p w14:paraId="142192C2" w14:textId="77777777" w:rsidR="000933C6" w:rsidRPr="00CD7A21" w:rsidRDefault="000933C6" w:rsidP="00CD7A21">
      <w:pPr>
        <w:widowControl w:val="0"/>
        <w:spacing w:after="120"/>
        <w:ind w:firstLine="720"/>
        <w:jc w:val="both"/>
        <w:rPr>
          <w:sz w:val="28"/>
          <w:szCs w:val="28"/>
          <w:lang w:val="vi-VN"/>
        </w:rPr>
      </w:pPr>
      <w:r w:rsidRPr="00CD7A21">
        <w:rPr>
          <w:sz w:val="28"/>
          <w:szCs w:val="28"/>
          <w:lang w:val="vi-VN"/>
        </w:rPr>
        <w:t xml:space="preserve">Về biện pháp phong tỏa tài khoản, niêm phong, phong tỏa hoặc tạm giữ tài sản, dự thảo Luật bổ sung quy định đối tượng báo cáo phải thực hiện quyết định của cơ quan nhà nước có thẩm quyền về </w:t>
      </w:r>
      <w:r w:rsidR="00FC18ED" w:rsidRPr="00CD7A21">
        <w:rPr>
          <w:sz w:val="28"/>
          <w:szCs w:val="28"/>
          <w:lang w:val="vi-VN"/>
        </w:rPr>
        <w:t>việc</w:t>
      </w:r>
      <w:r w:rsidR="00FC18ED" w:rsidRPr="00CD7A21">
        <w:rPr>
          <w:sz w:val="28"/>
          <w:szCs w:val="28"/>
          <w:lang w:val="es-VE"/>
        </w:rPr>
        <w:t xml:space="preserve"> phong tỏa tài khoản, niêm phong</w:t>
      </w:r>
      <w:r w:rsidR="00FC18ED" w:rsidRPr="00CD7A21">
        <w:rPr>
          <w:sz w:val="28"/>
          <w:szCs w:val="28"/>
          <w:lang w:val="vi-VN"/>
        </w:rPr>
        <w:t>, phong tỏa</w:t>
      </w:r>
      <w:r w:rsidR="00FC18ED" w:rsidRPr="00CD7A21">
        <w:rPr>
          <w:sz w:val="28"/>
          <w:szCs w:val="28"/>
          <w:lang w:val="es-VE"/>
        </w:rPr>
        <w:t xml:space="preserve"> hoặc tạm giữ tài sản của các tổ chức, cá nhân theo quy định của pháp luật.</w:t>
      </w:r>
    </w:p>
    <w:p w14:paraId="6707DA5E" w14:textId="77777777" w:rsidR="00117969" w:rsidRPr="00CD7A21" w:rsidRDefault="00117969" w:rsidP="00CD7A21">
      <w:pPr>
        <w:widowControl w:val="0"/>
        <w:spacing w:after="120"/>
        <w:ind w:firstLine="720"/>
        <w:jc w:val="both"/>
        <w:rPr>
          <w:b/>
          <w:sz w:val="28"/>
          <w:szCs w:val="28"/>
          <w:lang w:val="vi-VN"/>
        </w:rPr>
      </w:pPr>
      <w:r w:rsidRPr="00CD7A21">
        <w:rPr>
          <w:b/>
          <w:sz w:val="28"/>
          <w:szCs w:val="28"/>
          <w:lang w:val="vi-VN"/>
        </w:rPr>
        <w:t>8. Về quy định trách nhiệm của các cơ quan quản lý nhà nước trong PCRT</w:t>
      </w:r>
    </w:p>
    <w:p w14:paraId="33512356" w14:textId="77777777" w:rsidR="00791E8C" w:rsidRPr="00CD7A21" w:rsidRDefault="00766C04" w:rsidP="00CD7A21">
      <w:pPr>
        <w:widowControl w:val="0"/>
        <w:spacing w:after="120"/>
        <w:ind w:firstLine="720"/>
        <w:jc w:val="both"/>
        <w:rPr>
          <w:sz w:val="28"/>
          <w:szCs w:val="28"/>
          <w:lang w:val="vi-VN"/>
        </w:rPr>
      </w:pPr>
      <w:r w:rsidRPr="00CD7A21">
        <w:rPr>
          <w:sz w:val="28"/>
          <w:szCs w:val="28"/>
          <w:lang w:val="vi-VN"/>
        </w:rPr>
        <w:t xml:space="preserve">Về cơ bản, nội dung phân công trách nhiệm của các cơ quan quản lý nhà nước trong PCRT được kế thừa các quy định tại Luật PCRT </w:t>
      </w:r>
      <w:r w:rsidR="00BC60E3" w:rsidRPr="00CD7A21">
        <w:rPr>
          <w:sz w:val="28"/>
          <w:szCs w:val="28"/>
          <w:lang w:val="vi-VN"/>
        </w:rPr>
        <w:t xml:space="preserve">năm </w:t>
      </w:r>
      <w:r w:rsidRPr="00CD7A21">
        <w:rPr>
          <w:sz w:val="28"/>
          <w:szCs w:val="28"/>
          <w:lang w:val="vi-VN"/>
        </w:rPr>
        <w:t xml:space="preserve">2012 và trên cơ sở luật hóa nội dung phân công trách nhiệm của bộ, ngành tại Nghị định 116/2013/NĐ-CP (đã sửa đổi, bổ sung). Ngoài ra, dự </w:t>
      </w:r>
      <w:r w:rsidR="00117969" w:rsidRPr="00CD7A21">
        <w:rPr>
          <w:sz w:val="28"/>
          <w:szCs w:val="28"/>
          <w:lang w:val="vi-VN"/>
        </w:rPr>
        <w:t xml:space="preserve">thảo Luật bổ sung trách nhiệm </w:t>
      </w:r>
      <w:r w:rsidRPr="00CD7A21">
        <w:rPr>
          <w:sz w:val="28"/>
          <w:szCs w:val="28"/>
          <w:lang w:val="vi-VN"/>
        </w:rPr>
        <w:t>của bộ</w:t>
      </w:r>
      <w:r w:rsidR="007B7488" w:rsidRPr="00CD7A21">
        <w:rPr>
          <w:sz w:val="28"/>
          <w:szCs w:val="28"/>
          <w:lang w:val="vi-VN"/>
        </w:rPr>
        <w:t>,</w:t>
      </w:r>
      <w:r w:rsidRPr="00CD7A21">
        <w:rPr>
          <w:sz w:val="28"/>
          <w:szCs w:val="28"/>
          <w:lang w:val="vi-VN"/>
        </w:rPr>
        <w:t xml:space="preserve"> ngành </w:t>
      </w:r>
      <w:r w:rsidR="00117969" w:rsidRPr="00CD7A21">
        <w:rPr>
          <w:sz w:val="28"/>
          <w:szCs w:val="28"/>
          <w:lang w:val="vi-VN"/>
        </w:rPr>
        <w:t>trong việc thực hiện đánh giá</w:t>
      </w:r>
      <w:r w:rsidR="00054F17" w:rsidRPr="00CD7A21">
        <w:rPr>
          <w:sz w:val="28"/>
          <w:szCs w:val="28"/>
          <w:lang w:val="vi-VN"/>
        </w:rPr>
        <w:t>, cập nhật</w:t>
      </w:r>
      <w:r w:rsidR="00117969" w:rsidRPr="00CD7A21">
        <w:rPr>
          <w:sz w:val="28"/>
          <w:szCs w:val="28"/>
          <w:lang w:val="vi-VN"/>
        </w:rPr>
        <w:t xml:space="preserve"> rủi ro quốc gia về </w:t>
      </w:r>
      <w:r w:rsidRPr="00CD7A21">
        <w:rPr>
          <w:sz w:val="28"/>
          <w:szCs w:val="28"/>
          <w:lang w:val="vi-VN"/>
        </w:rPr>
        <w:t>rửa tiền</w:t>
      </w:r>
      <w:r w:rsidR="00054F17" w:rsidRPr="00CD7A21">
        <w:rPr>
          <w:sz w:val="28"/>
          <w:szCs w:val="28"/>
          <w:lang w:val="vi-VN"/>
        </w:rPr>
        <w:t xml:space="preserve"> thuộc phạm vi quản lý của bộ, ngành</w:t>
      </w:r>
      <w:r w:rsidR="00117969" w:rsidRPr="00CD7A21">
        <w:rPr>
          <w:sz w:val="28"/>
          <w:szCs w:val="28"/>
          <w:lang w:val="vi-VN"/>
        </w:rPr>
        <w:t>;</w:t>
      </w:r>
      <w:r w:rsidR="0001217E" w:rsidRPr="00CD7A21">
        <w:rPr>
          <w:sz w:val="28"/>
          <w:szCs w:val="28"/>
          <w:lang w:val="vi-VN"/>
        </w:rPr>
        <w:t xml:space="preserve"> </w:t>
      </w:r>
      <w:r w:rsidR="00E91343" w:rsidRPr="00CD7A21">
        <w:rPr>
          <w:sz w:val="28"/>
          <w:szCs w:val="28"/>
          <w:lang w:val="vi-VN"/>
        </w:rPr>
        <w:t xml:space="preserve">sửa đổi, </w:t>
      </w:r>
      <w:r w:rsidRPr="00CD7A21">
        <w:rPr>
          <w:sz w:val="28"/>
          <w:szCs w:val="28"/>
          <w:lang w:val="vi-VN"/>
        </w:rPr>
        <w:t xml:space="preserve">bổ sung trách nhiệm </w:t>
      </w:r>
      <w:r w:rsidR="00E91343" w:rsidRPr="00CD7A21">
        <w:rPr>
          <w:sz w:val="28"/>
          <w:szCs w:val="28"/>
          <w:lang w:val="vi-VN"/>
        </w:rPr>
        <w:t>cụ thể một số bộ ngành</w:t>
      </w:r>
      <w:r w:rsidR="00117969" w:rsidRPr="00CD7A21">
        <w:rPr>
          <w:sz w:val="28"/>
          <w:szCs w:val="28"/>
          <w:lang w:val="vi-VN"/>
        </w:rPr>
        <w:t xml:space="preserve">, bảo đảm phù hợp với chức năng quản lý nhà nước của các bộ, ngành và tính thống nhất với quy định pháp luật liên quan. </w:t>
      </w:r>
    </w:p>
    <w:p w14:paraId="4AC57641" w14:textId="77777777" w:rsidR="00117969" w:rsidRPr="00CD7A21" w:rsidRDefault="00117969" w:rsidP="00CD7A21">
      <w:pPr>
        <w:widowControl w:val="0"/>
        <w:spacing w:after="120"/>
        <w:ind w:firstLine="720"/>
        <w:jc w:val="both"/>
        <w:rPr>
          <w:b/>
          <w:sz w:val="28"/>
          <w:szCs w:val="28"/>
          <w:lang w:val="vi-VN"/>
        </w:rPr>
      </w:pPr>
      <w:r w:rsidRPr="00CD7A21">
        <w:rPr>
          <w:b/>
          <w:sz w:val="28"/>
          <w:szCs w:val="28"/>
          <w:lang w:val="vi-VN"/>
        </w:rPr>
        <w:t>9. Về điều khoản thi hành</w:t>
      </w:r>
    </w:p>
    <w:p w14:paraId="1456778E" w14:textId="77777777" w:rsidR="00117969" w:rsidRPr="00CD7A21" w:rsidRDefault="00117969" w:rsidP="00CD7A21">
      <w:pPr>
        <w:widowControl w:val="0"/>
        <w:spacing w:after="120"/>
        <w:ind w:firstLine="720"/>
        <w:jc w:val="both"/>
        <w:rPr>
          <w:sz w:val="28"/>
          <w:szCs w:val="28"/>
          <w:lang w:val="es-VE"/>
        </w:rPr>
      </w:pPr>
      <w:r w:rsidRPr="00CD7A21">
        <w:rPr>
          <w:sz w:val="28"/>
          <w:szCs w:val="28"/>
          <w:lang w:val="vi-VN"/>
        </w:rPr>
        <w:t xml:space="preserve">- Dự thảo Luật sửa đổi, bổ sung khoản 1 Điều 49 Luật Ngân hàng Nhà nước, trong đó bỏ cụm từ “phòng, chống rửa tiền”. </w:t>
      </w:r>
      <w:r w:rsidR="00C41AD9" w:rsidRPr="00CD7A21">
        <w:rPr>
          <w:sz w:val="28"/>
          <w:szCs w:val="28"/>
          <w:lang w:val="es-VE"/>
        </w:rPr>
        <w:t xml:space="preserve">Việc sửa đổi, bổ sung nhằm tạo cơ sở để triển khai, thực hiện các yêu cầu </w:t>
      </w:r>
      <w:r w:rsidR="00B01F98" w:rsidRPr="00CD7A21">
        <w:rPr>
          <w:sz w:val="28"/>
          <w:szCs w:val="28"/>
          <w:lang w:val="es-VE"/>
        </w:rPr>
        <w:t xml:space="preserve">về nâng cao tính độc lập của đơn vị tình báo tài chính </w:t>
      </w:r>
      <w:r w:rsidR="00C41AD9" w:rsidRPr="00CD7A21">
        <w:rPr>
          <w:sz w:val="28"/>
          <w:szCs w:val="28"/>
          <w:lang w:val="es-VE"/>
        </w:rPr>
        <w:t>tại khuyến nghị của FATF và đánh giá của APG</w:t>
      </w:r>
      <w:r w:rsidR="005511FF" w:rsidRPr="00CD7A21">
        <w:rPr>
          <w:sz w:val="28"/>
          <w:szCs w:val="28"/>
          <w:lang w:val="es-VE"/>
        </w:rPr>
        <w:t xml:space="preserve"> cũng như để đáp ứng yêu cầu của công tác PCRT trong giai đoạn hiện n</w:t>
      </w:r>
      <w:r w:rsidR="0007730A" w:rsidRPr="00CD7A21">
        <w:rPr>
          <w:sz w:val="28"/>
          <w:szCs w:val="28"/>
          <w:lang w:val="es-VE"/>
        </w:rPr>
        <w:t>ay, cụ thể:</w:t>
      </w:r>
    </w:p>
    <w:p w14:paraId="54353131" w14:textId="77777777" w:rsidR="0007730A" w:rsidRPr="00CD7A21" w:rsidRDefault="0007730A" w:rsidP="00CD7A21">
      <w:pPr>
        <w:widowControl w:val="0"/>
        <w:snapToGrid w:val="0"/>
        <w:spacing w:after="120"/>
        <w:ind w:firstLine="720"/>
        <w:jc w:val="both"/>
        <w:rPr>
          <w:color w:val="000000"/>
          <w:sz w:val="28"/>
          <w:szCs w:val="28"/>
          <w:lang w:val="es-VE"/>
        </w:rPr>
      </w:pPr>
      <w:r w:rsidRPr="00CD7A21">
        <w:rPr>
          <w:color w:val="000000"/>
          <w:sz w:val="28"/>
          <w:szCs w:val="28"/>
          <w:lang w:val="es-VE"/>
        </w:rPr>
        <w:t xml:space="preserve">Theo quy định tại Luật </w:t>
      </w:r>
      <w:r w:rsidR="000A6E97" w:rsidRPr="00CD7A21">
        <w:rPr>
          <w:color w:val="000000"/>
          <w:sz w:val="28"/>
          <w:szCs w:val="28"/>
          <w:lang w:val="es-VE"/>
        </w:rPr>
        <w:t>Ngân hàng Nhà nước</w:t>
      </w:r>
      <w:r w:rsidRPr="00CD7A21">
        <w:rPr>
          <w:color w:val="000000"/>
          <w:sz w:val="28"/>
          <w:szCs w:val="28"/>
          <w:lang w:val="es-VE"/>
        </w:rPr>
        <w:t xml:space="preserve"> và Luật PCRT đều giao </w:t>
      </w:r>
      <w:r w:rsidR="000A6E97" w:rsidRPr="00CD7A21">
        <w:rPr>
          <w:color w:val="000000"/>
          <w:sz w:val="28"/>
          <w:szCs w:val="28"/>
          <w:lang w:val="es-VE"/>
        </w:rPr>
        <w:t>Ngân hàng Nhà nước</w:t>
      </w:r>
      <w:r w:rsidRPr="00CD7A21">
        <w:rPr>
          <w:color w:val="000000"/>
          <w:sz w:val="28"/>
          <w:szCs w:val="28"/>
          <w:lang w:val="es-VE"/>
        </w:rPr>
        <w:t xml:space="preserve"> chịu trách nhiệm quản lý nhà nước về PCRT. Tại </w:t>
      </w:r>
      <w:r w:rsidR="000A6E97" w:rsidRPr="00CD7A21">
        <w:rPr>
          <w:color w:val="000000"/>
          <w:sz w:val="28"/>
          <w:szCs w:val="28"/>
          <w:lang w:val="es-VE"/>
        </w:rPr>
        <w:t>Ngân hàng Nhà nước</w:t>
      </w:r>
      <w:r w:rsidRPr="00CD7A21">
        <w:rPr>
          <w:color w:val="000000"/>
          <w:sz w:val="28"/>
          <w:szCs w:val="28"/>
          <w:lang w:val="es-VE"/>
        </w:rPr>
        <w:t xml:space="preserve">, </w:t>
      </w:r>
      <w:r w:rsidR="000A6E97" w:rsidRPr="00CD7A21">
        <w:rPr>
          <w:color w:val="000000"/>
          <w:sz w:val="28"/>
          <w:szCs w:val="28"/>
          <w:lang w:val="es-VE"/>
        </w:rPr>
        <w:t xml:space="preserve">Cơ quan </w:t>
      </w:r>
      <w:r w:rsidR="00E07AF8" w:rsidRPr="00CD7A21">
        <w:rPr>
          <w:color w:val="000000"/>
          <w:sz w:val="28"/>
          <w:szCs w:val="28"/>
          <w:lang w:val="es-VE"/>
        </w:rPr>
        <w:t>T</w:t>
      </w:r>
      <w:r w:rsidR="000A6E97" w:rsidRPr="00CD7A21">
        <w:rPr>
          <w:color w:val="000000"/>
          <w:sz w:val="28"/>
          <w:szCs w:val="28"/>
          <w:lang w:val="es-VE"/>
        </w:rPr>
        <w:t>hanh tra, giám sát ngân hàng</w:t>
      </w:r>
      <w:r w:rsidRPr="00CD7A21">
        <w:rPr>
          <w:color w:val="000000"/>
          <w:sz w:val="28"/>
          <w:szCs w:val="28"/>
          <w:lang w:val="es-VE"/>
        </w:rPr>
        <w:t xml:space="preserve"> đang được giao thực hiện nhiệm vụ này và Cục PCRT là đơn vị thuộc </w:t>
      </w:r>
      <w:r w:rsidR="000A6E97" w:rsidRPr="00CD7A21">
        <w:rPr>
          <w:color w:val="000000"/>
          <w:sz w:val="28"/>
          <w:szCs w:val="28"/>
          <w:lang w:val="es-VE"/>
        </w:rPr>
        <w:t xml:space="preserve">Cơ quan </w:t>
      </w:r>
      <w:r w:rsidR="00E07AF8" w:rsidRPr="00CD7A21">
        <w:rPr>
          <w:color w:val="000000"/>
          <w:sz w:val="28"/>
          <w:szCs w:val="28"/>
          <w:lang w:val="es-VE"/>
        </w:rPr>
        <w:t>T</w:t>
      </w:r>
      <w:r w:rsidR="000A6E97" w:rsidRPr="00CD7A21">
        <w:rPr>
          <w:color w:val="000000"/>
          <w:sz w:val="28"/>
          <w:szCs w:val="28"/>
          <w:lang w:val="es-VE"/>
        </w:rPr>
        <w:t>hanh tra, giám sát ngân hàng</w:t>
      </w:r>
      <w:r w:rsidRPr="00CD7A21">
        <w:rPr>
          <w:color w:val="000000"/>
          <w:sz w:val="28"/>
          <w:szCs w:val="28"/>
          <w:lang w:val="es-VE"/>
        </w:rPr>
        <w:t xml:space="preserve"> được giao trực tiếp thực hiện nhiệm vụ về PCRT.</w:t>
      </w:r>
      <w:r w:rsidR="000A6E97" w:rsidRPr="00CD7A21">
        <w:rPr>
          <w:color w:val="000000"/>
          <w:sz w:val="28"/>
          <w:szCs w:val="28"/>
          <w:lang w:val="es-VE"/>
        </w:rPr>
        <w:t xml:space="preserve">  </w:t>
      </w:r>
    </w:p>
    <w:p w14:paraId="6294EC8B" w14:textId="4FC3D2CF" w:rsidR="0007730A" w:rsidRPr="00CD7A21" w:rsidRDefault="0007730A" w:rsidP="004D0A3E">
      <w:pPr>
        <w:widowControl w:val="0"/>
        <w:snapToGrid w:val="0"/>
        <w:spacing w:after="60"/>
        <w:ind w:firstLine="720"/>
        <w:jc w:val="both"/>
        <w:rPr>
          <w:sz w:val="28"/>
          <w:szCs w:val="28"/>
          <w:lang w:val="vi-VN"/>
        </w:rPr>
      </w:pPr>
      <w:r w:rsidRPr="00CD7A21">
        <w:rPr>
          <w:sz w:val="28"/>
          <w:szCs w:val="28"/>
          <w:lang w:val="vi-VN"/>
        </w:rPr>
        <w:t xml:space="preserve">Tại Báo cáo đánh giá đa phương của APG đã chỉ ra việc Cục trưởng Cục </w:t>
      </w:r>
      <w:r w:rsidRPr="00CD7A21">
        <w:rPr>
          <w:sz w:val="28"/>
          <w:szCs w:val="28"/>
          <w:lang w:val="vi-VN"/>
        </w:rPr>
        <w:lastRenderedPageBreak/>
        <w:t xml:space="preserve">PCRT chịu trách nhiệm trước Chánh thanh tra, giám sát ngân hàng và Thống đốc </w:t>
      </w:r>
      <w:r w:rsidR="000A6E97" w:rsidRPr="00CD7A21">
        <w:rPr>
          <w:sz w:val="28"/>
          <w:szCs w:val="28"/>
          <w:lang w:val="vi-VN"/>
        </w:rPr>
        <w:t>Ngân hàng Nhà nước</w:t>
      </w:r>
      <w:r w:rsidRPr="00CD7A21">
        <w:rPr>
          <w:sz w:val="28"/>
          <w:szCs w:val="28"/>
          <w:lang w:val="vi-VN"/>
        </w:rPr>
        <w:t xml:space="preserve"> về mọi hoạt động của Cục PCRT là chưa đáp ứng đầy đủ yêu cầu để Cục PCRT thực hiện chức năng của mình một cách độc lập và tự chủ; việc Cục PCRT nằm trong </w:t>
      </w:r>
      <w:r w:rsidR="00220EE0" w:rsidRPr="00CD7A21">
        <w:rPr>
          <w:color w:val="000000"/>
          <w:sz w:val="28"/>
          <w:szCs w:val="28"/>
          <w:lang w:val="vi-VN"/>
        </w:rPr>
        <w:t xml:space="preserve">Cơ quan </w:t>
      </w:r>
      <w:r w:rsidR="00E07AF8" w:rsidRPr="00CD7A21">
        <w:rPr>
          <w:color w:val="000000"/>
          <w:sz w:val="28"/>
          <w:szCs w:val="28"/>
          <w:lang w:val="vi-VN"/>
        </w:rPr>
        <w:t>T</w:t>
      </w:r>
      <w:r w:rsidR="00220EE0" w:rsidRPr="00CD7A21">
        <w:rPr>
          <w:color w:val="000000"/>
          <w:sz w:val="28"/>
          <w:szCs w:val="28"/>
          <w:lang w:val="vi-VN"/>
        </w:rPr>
        <w:t>hanh tra, giám sát ngân hàng</w:t>
      </w:r>
      <w:r w:rsidRPr="00CD7A21">
        <w:rPr>
          <w:sz w:val="28"/>
          <w:szCs w:val="28"/>
          <w:lang w:val="vi-VN"/>
        </w:rPr>
        <w:t xml:space="preserve"> có thể dẫn đến một số quan ngại về vấn đề bảo mật thông tin và lo ngại về tính độc lập trong hoạt động của </w:t>
      </w:r>
      <w:r w:rsidR="00356A43" w:rsidRPr="00CD7A21">
        <w:rPr>
          <w:sz w:val="28"/>
          <w:szCs w:val="28"/>
          <w:lang w:val="vi-VN"/>
        </w:rPr>
        <w:t>đơn vị tình báo tài chính</w:t>
      </w:r>
      <w:r w:rsidRPr="00CD7A21">
        <w:rPr>
          <w:sz w:val="28"/>
          <w:szCs w:val="28"/>
          <w:lang w:val="vi-VN"/>
        </w:rPr>
        <w:t xml:space="preserve">, vốn được coi trọng đặc biệt. APG kiến nghị Việt Nam cần có các biện pháp để tăng cường năng lực, thẩm quyền và tính độc lập cho Cục PCRT để nâng cao hiệu quả công tác PCRT. </w:t>
      </w:r>
      <w:r w:rsidR="00220EE0" w:rsidRPr="00CD7A21">
        <w:rPr>
          <w:sz w:val="28"/>
          <w:szCs w:val="28"/>
          <w:lang w:val="vi-VN"/>
        </w:rPr>
        <w:t xml:space="preserve"> </w:t>
      </w:r>
    </w:p>
    <w:p w14:paraId="3701A4B8" w14:textId="6C775B14" w:rsidR="0007730A" w:rsidRPr="00CD7A21" w:rsidRDefault="00653D90" w:rsidP="004D0A3E">
      <w:pPr>
        <w:widowControl w:val="0"/>
        <w:spacing w:after="60"/>
        <w:ind w:firstLine="720"/>
        <w:jc w:val="both"/>
        <w:rPr>
          <w:sz w:val="28"/>
          <w:szCs w:val="28"/>
          <w:lang w:val="vi-VN"/>
        </w:rPr>
      </w:pPr>
      <w:r>
        <w:rPr>
          <w:sz w:val="28"/>
          <w:szCs w:val="28"/>
        </w:rPr>
        <w:t>Đ</w:t>
      </w:r>
      <w:r w:rsidR="00E6019E" w:rsidRPr="00CD7A21">
        <w:rPr>
          <w:sz w:val="28"/>
          <w:szCs w:val="28"/>
          <w:lang w:val="vi-VN"/>
        </w:rPr>
        <w:t xml:space="preserve">ể thực hiện khuyến nghị của FATF và đánh giá của APG tại báo cáo đánh giá đa phương, </w:t>
      </w:r>
      <w:r w:rsidR="0007730A" w:rsidRPr="00CD7A21">
        <w:rPr>
          <w:sz w:val="28"/>
          <w:szCs w:val="28"/>
          <w:lang w:val="vi-VN"/>
        </w:rPr>
        <w:t xml:space="preserve">Chính phủ giao </w:t>
      </w:r>
      <w:r w:rsidR="00257677" w:rsidRPr="00CD7A21">
        <w:rPr>
          <w:sz w:val="28"/>
          <w:szCs w:val="28"/>
          <w:lang w:val="vi-VN"/>
        </w:rPr>
        <w:t>Ngân hàng Nhà nước</w:t>
      </w:r>
      <w:r w:rsidR="0007730A" w:rsidRPr="00CD7A21">
        <w:rPr>
          <w:sz w:val="28"/>
          <w:szCs w:val="28"/>
          <w:lang w:val="vi-VN"/>
        </w:rPr>
        <w:t xml:space="preserve"> xây dựng Đề án riêng, báo cáo cơ quan có thẩm quyền về đơn vị đầu mối về PCRT </w:t>
      </w:r>
      <w:proofErr w:type="gramStart"/>
      <w:r w:rsidR="0007730A" w:rsidRPr="00CD7A21">
        <w:rPr>
          <w:sz w:val="28"/>
          <w:szCs w:val="28"/>
          <w:lang w:val="vi-VN"/>
        </w:rPr>
        <w:t>theo</w:t>
      </w:r>
      <w:proofErr w:type="gramEnd"/>
      <w:r w:rsidR="0007730A" w:rsidRPr="00CD7A21">
        <w:rPr>
          <w:sz w:val="28"/>
          <w:szCs w:val="28"/>
          <w:lang w:val="vi-VN"/>
        </w:rPr>
        <w:t xml:space="preserve"> quy định. Việc sửa đổi khoản 1 Điều 49 Luật </w:t>
      </w:r>
      <w:r w:rsidR="00096565" w:rsidRPr="00CD7A21">
        <w:rPr>
          <w:sz w:val="28"/>
          <w:szCs w:val="28"/>
          <w:lang w:val="vi-VN"/>
        </w:rPr>
        <w:t>Ngân hàng Nhà nước</w:t>
      </w:r>
      <w:r w:rsidR="0007730A" w:rsidRPr="00CD7A21">
        <w:rPr>
          <w:sz w:val="28"/>
          <w:szCs w:val="28"/>
          <w:lang w:val="vi-VN"/>
        </w:rPr>
        <w:t xml:space="preserve"> không phải là quy định về tổ chức bộ máy nhà nước và là quy định cần thiết để </w:t>
      </w:r>
      <w:r w:rsidR="00F878DB" w:rsidRPr="00CD7A21">
        <w:rPr>
          <w:sz w:val="28"/>
          <w:szCs w:val="28"/>
          <w:lang w:val="vi-VN"/>
        </w:rPr>
        <w:t xml:space="preserve">Ngân hàng Nhà nước </w:t>
      </w:r>
      <w:r w:rsidR="0007730A" w:rsidRPr="00CD7A21">
        <w:rPr>
          <w:sz w:val="28"/>
          <w:szCs w:val="28"/>
          <w:lang w:val="vi-VN"/>
        </w:rPr>
        <w:t>có cơ sở</w:t>
      </w:r>
      <w:r w:rsidR="00B0203C" w:rsidRPr="00CD7A21">
        <w:rPr>
          <w:sz w:val="28"/>
          <w:szCs w:val="28"/>
          <w:lang w:val="vi-VN"/>
        </w:rPr>
        <w:t xml:space="preserve"> xây dựng Đề án,</w:t>
      </w:r>
      <w:r w:rsidR="0007730A" w:rsidRPr="00CD7A21">
        <w:rPr>
          <w:sz w:val="28"/>
          <w:szCs w:val="28"/>
          <w:lang w:val="vi-VN"/>
        </w:rPr>
        <w:t xml:space="preserve"> trình Chính phủ, các cấp có thẩm quyền về việc phân công nhiệm vụ thực hiện chức năng PCRT cho các đơn vị cụ thể thuộc </w:t>
      </w:r>
      <w:r w:rsidR="00096565" w:rsidRPr="00CD7A21">
        <w:rPr>
          <w:sz w:val="28"/>
          <w:szCs w:val="28"/>
          <w:lang w:val="vi-VN"/>
        </w:rPr>
        <w:t>Ngân hàng Nhà nước</w:t>
      </w:r>
      <w:r w:rsidR="0007730A" w:rsidRPr="00CD7A21">
        <w:rPr>
          <w:sz w:val="28"/>
          <w:szCs w:val="28"/>
          <w:lang w:val="vi-VN"/>
        </w:rPr>
        <w:t xml:space="preserve"> sau này.</w:t>
      </w:r>
    </w:p>
    <w:p w14:paraId="5518EBA1" w14:textId="4852CC8B" w:rsidR="00B14D47" w:rsidRPr="00CD7A21" w:rsidRDefault="00631001" w:rsidP="004D0A3E">
      <w:pPr>
        <w:widowControl w:val="0"/>
        <w:spacing w:after="60"/>
        <w:ind w:firstLine="720"/>
        <w:jc w:val="both"/>
        <w:rPr>
          <w:sz w:val="28"/>
          <w:szCs w:val="28"/>
          <w:lang w:val="vi-VN"/>
        </w:rPr>
      </w:pPr>
      <w:r>
        <w:rPr>
          <w:sz w:val="28"/>
          <w:szCs w:val="28"/>
        </w:rPr>
        <w:t>T</w:t>
      </w:r>
      <w:r w:rsidR="00153D64" w:rsidRPr="00CD7A21">
        <w:rPr>
          <w:sz w:val="28"/>
          <w:szCs w:val="28"/>
          <w:lang w:val="vi-VN"/>
        </w:rPr>
        <w:t>iếp thu ý kiến thẩm tra sơ bộ của Ủy ban Kinh tế của Quốc hội</w:t>
      </w:r>
      <w:r w:rsidR="00153D64">
        <w:rPr>
          <w:sz w:val="28"/>
          <w:szCs w:val="28"/>
        </w:rPr>
        <w:t>, nhằm không tạo</w:t>
      </w:r>
      <w:r w:rsidR="0024007B" w:rsidRPr="00CD7A21">
        <w:rPr>
          <w:sz w:val="28"/>
          <w:szCs w:val="28"/>
          <w:lang w:val="vi-VN"/>
        </w:rPr>
        <w:t xml:space="preserve"> khoảng trống</w:t>
      </w:r>
      <w:r w:rsidR="00153D64">
        <w:rPr>
          <w:sz w:val="28"/>
          <w:szCs w:val="28"/>
        </w:rPr>
        <w:t xml:space="preserve"> pháp lý</w:t>
      </w:r>
      <w:r w:rsidR="0024007B" w:rsidRPr="00CD7A21">
        <w:rPr>
          <w:sz w:val="28"/>
          <w:szCs w:val="28"/>
          <w:lang w:val="vi-VN"/>
        </w:rPr>
        <w:t xml:space="preserve"> sau khi Luật có hiệu lực thi hành </w:t>
      </w:r>
      <w:r w:rsidR="00BF66AB" w:rsidRPr="00CD7A21">
        <w:rPr>
          <w:sz w:val="28"/>
          <w:szCs w:val="28"/>
          <w:lang w:val="vi-VN"/>
        </w:rPr>
        <w:t xml:space="preserve">nhưng </w:t>
      </w:r>
      <w:r w:rsidR="0024007B" w:rsidRPr="00CD7A21">
        <w:rPr>
          <w:sz w:val="28"/>
          <w:szCs w:val="28"/>
          <w:lang w:val="vi-VN"/>
        </w:rPr>
        <w:t xml:space="preserve">chưa kịp </w:t>
      </w:r>
      <w:r w:rsidR="00BF66AB" w:rsidRPr="00CD7A21">
        <w:rPr>
          <w:sz w:val="28"/>
          <w:szCs w:val="28"/>
          <w:lang w:val="vi-VN"/>
        </w:rPr>
        <w:t xml:space="preserve">hoàn thành </w:t>
      </w:r>
      <w:r w:rsidR="002945C2" w:rsidRPr="00CD7A21">
        <w:rPr>
          <w:sz w:val="28"/>
          <w:szCs w:val="28"/>
          <w:lang w:val="vi-VN"/>
        </w:rPr>
        <w:t>việc phân công chức năng đơn vị đầu mối về PCRT</w:t>
      </w:r>
      <w:r w:rsidR="00B63D58">
        <w:rPr>
          <w:sz w:val="28"/>
          <w:szCs w:val="28"/>
        </w:rPr>
        <w:t xml:space="preserve"> thuộc Ngân hàng Nhà nước</w:t>
      </w:r>
      <w:r w:rsidR="00D469EA" w:rsidRPr="00CD7A21">
        <w:rPr>
          <w:sz w:val="28"/>
          <w:szCs w:val="28"/>
          <w:lang w:val="vi-VN"/>
        </w:rPr>
        <w:t>,</w:t>
      </w:r>
      <w:r w:rsidR="0024007B" w:rsidRPr="00CD7A21">
        <w:rPr>
          <w:sz w:val="28"/>
          <w:szCs w:val="28"/>
          <w:lang w:val="vi-VN"/>
        </w:rPr>
        <w:t xml:space="preserve"> </w:t>
      </w:r>
      <w:r w:rsidR="008C710A" w:rsidRPr="00CD7A21">
        <w:rPr>
          <w:sz w:val="28"/>
          <w:szCs w:val="28"/>
          <w:lang w:val="vi-VN"/>
        </w:rPr>
        <w:t xml:space="preserve">dự thảo Luật </w:t>
      </w:r>
      <w:r w:rsidR="0024007B" w:rsidRPr="00CD7A21">
        <w:rPr>
          <w:sz w:val="28"/>
          <w:szCs w:val="28"/>
          <w:lang w:val="vi-VN"/>
        </w:rPr>
        <w:t>bổ sung quy định chuyển tiếp</w:t>
      </w:r>
      <w:r w:rsidR="00FC0E31" w:rsidRPr="00CD7A21">
        <w:rPr>
          <w:sz w:val="28"/>
          <w:szCs w:val="28"/>
          <w:lang w:val="vi-VN"/>
        </w:rPr>
        <w:t xml:space="preserve"> như sau: </w:t>
      </w:r>
      <w:r w:rsidR="00C07FBD" w:rsidRPr="005A0954">
        <w:rPr>
          <w:sz w:val="28"/>
          <w:szCs w:val="28"/>
          <w:lang w:val="vi-VN"/>
        </w:rPr>
        <w:t>Trường hợp cơ quan có thẩm quyền chưa có quyết định khác, Cơ quan Thanh tra, giám sát ngân hàng thuộc Ngân hàng Nhà nước Việt Nam tiếp tục thực hiện chức năng, nhiệm vụ phòng, chống rửa tiền theo quy định của Luật này và các Luật khác có liên quan</w:t>
      </w:r>
      <w:r w:rsidR="00FC0E31" w:rsidRPr="00CD7A21">
        <w:rPr>
          <w:sz w:val="28"/>
          <w:szCs w:val="28"/>
          <w:lang w:val="vi-VN"/>
        </w:rPr>
        <w:t>.</w:t>
      </w:r>
    </w:p>
    <w:p w14:paraId="38144F96" w14:textId="77777777" w:rsidR="00B54566" w:rsidRPr="00CD7A21" w:rsidRDefault="00117969" w:rsidP="004D0A3E">
      <w:pPr>
        <w:widowControl w:val="0"/>
        <w:spacing w:after="60"/>
        <w:ind w:firstLine="720"/>
        <w:jc w:val="both"/>
        <w:rPr>
          <w:color w:val="000000"/>
          <w:sz w:val="28"/>
          <w:szCs w:val="28"/>
          <w:lang w:val="es-VE"/>
        </w:rPr>
      </w:pPr>
      <w:r w:rsidRPr="00CD7A21">
        <w:rPr>
          <w:sz w:val="28"/>
          <w:szCs w:val="28"/>
          <w:lang w:val="es-VE"/>
        </w:rPr>
        <w:t xml:space="preserve">- </w:t>
      </w:r>
      <w:r w:rsidRPr="00CD7A21">
        <w:rPr>
          <w:color w:val="000000"/>
          <w:sz w:val="28"/>
          <w:szCs w:val="28"/>
          <w:lang w:val="es-VE"/>
        </w:rPr>
        <w:t xml:space="preserve">Dự thảo Luật bổ sung quy định sửa đổi, bổ sung Điều 34, 35 Luật Phòng, chống </w:t>
      </w:r>
      <w:r w:rsidR="00B01F98" w:rsidRPr="00CD7A21">
        <w:rPr>
          <w:color w:val="000000"/>
          <w:sz w:val="28"/>
          <w:szCs w:val="28"/>
          <w:lang w:val="es-VE"/>
        </w:rPr>
        <w:t>khủng bố</w:t>
      </w:r>
      <w:r w:rsidR="002F327E" w:rsidRPr="00CD7A21">
        <w:rPr>
          <w:color w:val="000000"/>
          <w:sz w:val="28"/>
          <w:szCs w:val="28"/>
          <w:lang w:val="es-VE"/>
        </w:rPr>
        <w:t xml:space="preserve"> và</w:t>
      </w:r>
      <w:r w:rsidRPr="00CD7A21">
        <w:rPr>
          <w:color w:val="000000"/>
          <w:sz w:val="28"/>
          <w:szCs w:val="28"/>
          <w:lang w:val="es-VE"/>
        </w:rPr>
        <w:t xml:space="preserve"> pháp luật về phòng, chống </w:t>
      </w:r>
      <w:r w:rsidR="005E17B8" w:rsidRPr="00CD7A21">
        <w:rPr>
          <w:color w:val="000000"/>
          <w:sz w:val="28"/>
          <w:szCs w:val="28"/>
          <w:lang w:val="es-VE"/>
        </w:rPr>
        <w:t xml:space="preserve">tài trợ </w:t>
      </w:r>
      <w:r w:rsidR="00054F17" w:rsidRPr="00CD7A21">
        <w:rPr>
          <w:color w:val="000000"/>
          <w:sz w:val="28"/>
          <w:szCs w:val="28"/>
          <w:lang w:val="es-VE"/>
        </w:rPr>
        <w:t>phổ biến vũ khí hủy diệt hàng loạt (sau đây gọi là “</w:t>
      </w:r>
      <w:r w:rsidR="001368B2" w:rsidRPr="00CD7A21">
        <w:rPr>
          <w:color w:val="000000"/>
          <w:sz w:val="28"/>
          <w:szCs w:val="28"/>
          <w:lang w:val="es-VE"/>
        </w:rPr>
        <w:t>PBVKHDHL</w:t>
      </w:r>
      <w:r w:rsidR="00054F17" w:rsidRPr="00CD7A21">
        <w:rPr>
          <w:color w:val="000000"/>
          <w:sz w:val="28"/>
          <w:szCs w:val="28"/>
          <w:lang w:val="es-VE"/>
        </w:rPr>
        <w:t>”)</w:t>
      </w:r>
      <w:r w:rsidR="001368B2" w:rsidRPr="00CD7A21">
        <w:rPr>
          <w:color w:val="000000"/>
          <w:sz w:val="28"/>
          <w:szCs w:val="28"/>
          <w:lang w:val="es-VE"/>
        </w:rPr>
        <w:t xml:space="preserve"> </w:t>
      </w:r>
      <w:r w:rsidRPr="00CD7A21">
        <w:rPr>
          <w:color w:val="000000"/>
          <w:sz w:val="28"/>
          <w:szCs w:val="28"/>
          <w:lang w:val="es-VE"/>
        </w:rPr>
        <w:t xml:space="preserve">theo hướng tương đồng với các quy định </w:t>
      </w:r>
      <w:r w:rsidR="00B01F98" w:rsidRPr="00CD7A21">
        <w:rPr>
          <w:color w:val="000000"/>
          <w:sz w:val="28"/>
          <w:szCs w:val="28"/>
          <w:lang w:val="es-VE"/>
        </w:rPr>
        <w:t xml:space="preserve">cụ thể, </w:t>
      </w:r>
      <w:r w:rsidRPr="00CD7A21">
        <w:rPr>
          <w:color w:val="000000"/>
          <w:sz w:val="28"/>
          <w:szCs w:val="28"/>
          <w:lang w:val="es-VE"/>
        </w:rPr>
        <w:t>mới được sửa đổi tại dự thảo Luật PCRT</w:t>
      </w:r>
      <w:r w:rsidR="00863758" w:rsidRPr="00CD7A21">
        <w:rPr>
          <w:color w:val="000000"/>
          <w:sz w:val="28"/>
          <w:szCs w:val="28"/>
          <w:lang w:val="es-VE"/>
        </w:rPr>
        <w:t xml:space="preserve">. </w:t>
      </w:r>
      <w:r w:rsidR="00B54566" w:rsidRPr="00CD7A21">
        <w:rPr>
          <w:color w:val="000000"/>
          <w:sz w:val="28"/>
          <w:szCs w:val="28"/>
          <w:lang w:val="es-VE"/>
        </w:rPr>
        <w:t>Việc sửa đổi, bổ sung này căn cứ trên các k</w:t>
      </w:r>
      <w:r w:rsidR="002F1DF7" w:rsidRPr="00CD7A21">
        <w:rPr>
          <w:color w:val="000000"/>
          <w:sz w:val="28"/>
          <w:szCs w:val="28"/>
          <w:lang w:val="es-VE"/>
        </w:rPr>
        <w:t xml:space="preserve">huyến nghị của FATF và đánh giá của APG </w:t>
      </w:r>
      <w:r w:rsidR="00B54566" w:rsidRPr="00CD7A21">
        <w:rPr>
          <w:color w:val="000000"/>
          <w:sz w:val="28"/>
          <w:szCs w:val="28"/>
          <w:lang w:val="es-VE"/>
        </w:rPr>
        <w:t xml:space="preserve">tại </w:t>
      </w:r>
      <w:r w:rsidR="00E91343" w:rsidRPr="00CD7A21">
        <w:rPr>
          <w:color w:val="000000"/>
          <w:sz w:val="28"/>
          <w:szCs w:val="28"/>
          <w:lang w:val="es-VE"/>
        </w:rPr>
        <w:t xml:space="preserve">Báo </w:t>
      </w:r>
      <w:r w:rsidR="00B54566" w:rsidRPr="00CD7A21">
        <w:rPr>
          <w:color w:val="000000"/>
          <w:sz w:val="28"/>
          <w:szCs w:val="28"/>
          <w:lang w:val="es-VE"/>
        </w:rPr>
        <w:t>cáo đánh giá đa phương,</w:t>
      </w:r>
      <w:r w:rsidR="00F96C82" w:rsidRPr="00CD7A21">
        <w:rPr>
          <w:color w:val="000000"/>
          <w:sz w:val="28"/>
          <w:szCs w:val="28"/>
          <w:lang w:val="es-VE"/>
        </w:rPr>
        <w:t xml:space="preserve"> theo đó một số yêu cầu sửa đổi, bổ sung pháp luật về PCRT cũng được khuyến nghị đồng thời với sửa đổi, bổ sung pháp luật về phòng, chống </w:t>
      </w:r>
      <w:r w:rsidR="00627828" w:rsidRPr="00CD7A21">
        <w:rPr>
          <w:color w:val="000000"/>
          <w:sz w:val="28"/>
          <w:szCs w:val="28"/>
          <w:lang w:val="es-VE"/>
        </w:rPr>
        <w:t>khủng bố</w:t>
      </w:r>
      <w:r w:rsidR="00F96C82" w:rsidRPr="00CD7A21">
        <w:rPr>
          <w:color w:val="000000"/>
          <w:sz w:val="28"/>
          <w:szCs w:val="28"/>
          <w:lang w:val="es-VE"/>
        </w:rPr>
        <w:t xml:space="preserve">, tài trợ PBVKHDHL. Với thời hạn </w:t>
      </w:r>
      <w:r w:rsidR="00C053A0" w:rsidRPr="00CD7A21">
        <w:rPr>
          <w:color w:val="000000"/>
          <w:sz w:val="28"/>
          <w:szCs w:val="28"/>
          <w:lang w:val="es-VE"/>
        </w:rPr>
        <w:t>phải báo cáo kết quả thực hiện đánh giá của APG vào tháng 3/20</w:t>
      </w:r>
      <w:r w:rsidR="00067F74" w:rsidRPr="00CD7A21">
        <w:rPr>
          <w:color w:val="000000"/>
          <w:sz w:val="28"/>
          <w:szCs w:val="28"/>
          <w:lang w:val="es-VE"/>
        </w:rPr>
        <w:t xml:space="preserve">23, trong khi việc sửa đổi, bổ sung Luật phòng, chống </w:t>
      </w:r>
      <w:r w:rsidR="00627828" w:rsidRPr="00CD7A21">
        <w:rPr>
          <w:color w:val="000000"/>
          <w:sz w:val="28"/>
          <w:szCs w:val="28"/>
          <w:lang w:val="es-VE"/>
        </w:rPr>
        <w:t>khủng bố</w:t>
      </w:r>
      <w:r w:rsidR="00067F74" w:rsidRPr="00CD7A21">
        <w:rPr>
          <w:color w:val="000000"/>
          <w:sz w:val="28"/>
          <w:szCs w:val="28"/>
          <w:lang w:val="es-VE"/>
        </w:rPr>
        <w:t xml:space="preserve">, pháp luật về </w:t>
      </w:r>
      <w:r w:rsidR="000544CA" w:rsidRPr="00CD7A21">
        <w:rPr>
          <w:color w:val="000000"/>
          <w:sz w:val="28"/>
          <w:szCs w:val="28"/>
          <w:lang w:val="es-VE"/>
        </w:rPr>
        <w:t xml:space="preserve">phòng, chống </w:t>
      </w:r>
      <w:r w:rsidR="00067F74" w:rsidRPr="00CD7A21">
        <w:rPr>
          <w:color w:val="000000"/>
          <w:sz w:val="28"/>
          <w:szCs w:val="28"/>
          <w:lang w:val="es-VE"/>
        </w:rPr>
        <w:t xml:space="preserve">tài trợ PBVKHDHL vẫn đang trong quá trình nghiên cứu, rà soát, </w:t>
      </w:r>
      <w:r w:rsidR="00B563B9" w:rsidRPr="00CD7A21">
        <w:rPr>
          <w:color w:val="000000"/>
          <w:sz w:val="28"/>
          <w:szCs w:val="28"/>
          <w:lang w:val="es-VE"/>
        </w:rPr>
        <w:t xml:space="preserve">việc sửa đổi, bổ sung các quy định của Luật phòng, chống </w:t>
      </w:r>
      <w:r w:rsidR="00627828" w:rsidRPr="00CD7A21">
        <w:rPr>
          <w:color w:val="000000"/>
          <w:sz w:val="28"/>
          <w:szCs w:val="28"/>
          <w:lang w:val="es-VE"/>
        </w:rPr>
        <w:t>khủng bố</w:t>
      </w:r>
      <w:r w:rsidR="00B563B9" w:rsidRPr="00CD7A21">
        <w:rPr>
          <w:color w:val="000000"/>
          <w:sz w:val="28"/>
          <w:szCs w:val="28"/>
          <w:lang w:val="es-VE"/>
        </w:rPr>
        <w:t>, pháp luật về</w:t>
      </w:r>
      <w:r w:rsidR="000544CA" w:rsidRPr="00CD7A21">
        <w:rPr>
          <w:color w:val="000000"/>
          <w:sz w:val="28"/>
          <w:szCs w:val="28"/>
          <w:lang w:val="es-VE"/>
        </w:rPr>
        <w:t xml:space="preserve"> phòng, chống</w:t>
      </w:r>
      <w:r w:rsidR="00B563B9" w:rsidRPr="00CD7A21">
        <w:rPr>
          <w:color w:val="000000"/>
          <w:sz w:val="28"/>
          <w:szCs w:val="28"/>
          <w:lang w:val="es-VE"/>
        </w:rPr>
        <w:t xml:space="preserve"> tài trợ PBVKHDHL tại dự thảo Luật này là cần thiết</w:t>
      </w:r>
      <w:r w:rsidR="008A5C55" w:rsidRPr="00CD7A21">
        <w:rPr>
          <w:color w:val="000000"/>
          <w:sz w:val="28"/>
          <w:szCs w:val="28"/>
          <w:lang w:val="es-VE"/>
        </w:rPr>
        <w:t>, tạo khuôn khổ pháp lý thống nhất giữa Luật PCRT và Luật Phòng, chống khủng bố, pháp luật về phòng, chống tài trợ PBVKHDHL.</w:t>
      </w:r>
    </w:p>
    <w:p w14:paraId="58A328D7" w14:textId="77777777" w:rsidR="00A52673" w:rsidRDefault="002D64B2" w:rsidP="00A52673">
      <w:pPr>
        <w:widowControl w:val="0"/>
        <w:spacing w:after="60"/>
        <w:ind w:firstLine="720"/>
        <w:jc w:val="both"/>
        <w:rPr>
          <w:sz w:val="28"/>
          <w:szCs w:val="28"/>
          <w:lang w:val="pt-BR"/>
        </w:rPr>
      </w:pPr>
      <w:r w:rsidRPr="00CD7A21">
        <w:rPr>
          <w:sz w:val="28"/>
          <w:szCs w:val="28"/>
          <w:lang w:val="pt-BR"/>
        </w:rPr>
        <w:t xml:space="preserve">Trên cơ sở </w:t>
      </w:r>
      <w:r w:rsidR="00B87719" w:rsidRPr="00CD7A21">
        <w:rPr>
          <w:sz w:val="28"/>
          <w:szCs w:val="28"/>
          <w:lang w:val="pt-BR"/>
        </w:rPr>
        <w:t xml:space="preserve">ý kiến của các Đại biểu tại Hội nghị Đại biểu Quốc hội hoạt chuyên trách và Công văn số </w:t>
      </w:r>
      <w:r w:rsidR="003D6821" w:rsidRPr="00CD7A21">
        <w:rPr>
          <w:sz w:val="28"/>
          <w:szCs w:val="28"/>
          <w:lang w:val="pt-BR"/>
        </w:rPr>
        <w:t>1269/UBKT15 ngày 14/9/2022</w:t>
      </w:r>
      <w:r w:rsidR="00B87719" w:rsidRPr="00CD7A21">
        <w:rPr>
          <w:sz w:val="28"/>
          <w:szCs w:val="28"/>
          <w:lang w:val="pt-BR"/>
        </w:rPr>
        <w:t xml:space="preserve"> của Ủy ban Kinh tế của Quốc hội</w:t>
      </w:r>
      <w:r w:rsidRPr="00CD7A21">
        <w:rPr>
          <w:sz w:val="28"/>
          <w:szCs w:val="28"/>
          <w:lang w:val="pt-BR"/>
        </w:rPr>
        <w:t xml:space="preserve">, Chính phủ kính trình Quốc hội Báo cáo nội dung dự kiến tiếp thu, giải trình ý kiến </w:t>
      </w:r>
      <w:r w:rsidR="00B87719" w:rsidRPr="00CD7A21">
        <w:rPr>
          <w:sz w:val="28"/>
          <w:szCs w:val="28"/>
          <w:lang w:val="pt-BR"/>
        </w:rPr>
        <w:t>của các Đại biểu Quốc hội hoạt động chuyên trách</w:t>
      </w:r>
      <w:r w:rsidRPr="00CD7A21">
        <w:rPr>
          <w:sz w:val="28"/>
          <w:szCs w:val="28"/>
          <w:lang w:val="pt-BR"/>
        </w:rPr>
        <w:t xml:space="preserve"> về dự án Luật </w:t>
      </w:r>
      <w:r w:rsidR="00A41264" w:rsidRPr="00CD7A21">
        <w:rPr>
          <w:sz w:val="28"/>
          <w:szCs w:val="28"/>
          <w:lang w:val="pt-BR"/>
        </w:rPr>
        <w:t>PCRT</w:t>
      </w:r>
      <w:r w:rsidRPr="00CD7A21">
        <w:rPr>
          <w:sz w:val="28"/>
          <w:szCs w:val="28"/>
          <w:lang w:val="pt-BR"/>
        </w:rPr>
        <w:t xml:space="preserve"> (sửa đổi) và </w:t>
      </w:r>
      <w:r w:rsidR="00061754" w:rsidRPr="00CD7A21">
        <w:rPr>
          <w:sz w:val="28"/>
          <w:szCs w:val="28"/>
          <w:lang w:val="pt-BR"/>
        </w:rPr>
        <w:t xml:space="preserve">hồ sơ </w:t>
      </w:r>
      <w:r w:rsidRPr="00CD7A21">
        <w:rPr>
          <w:sz w:val="28"/>
          <w:szCs w:val="28"/>
          <w:lang w:val="pt-BR"/>
        </w:rPr>
        <w:t xml:space="preserve">dự </w:t>
      </w:r>
      <w:r w:rsidR="00061754" w:rsidRPr="00CD7A21">
        <w:rPr>
          <w:sz w:val="28"/>
          <w:szCs w:val="28"/>
          <w:lang w:val="pt-BR"/>
        </w:rPr>
        <w:t xml:space="preserve">án </w:t>
      </w:r>
      <w:r w:rsidRPr="00CD7A21">
        <w:rPr>
          <w:sz w:val="28"/>
          <w:szCs w:val="28"/>
          <w:lang w:val="pt-BR"/>
        </w:rPr>
        <w:t xml:space="preserve">Luật </w:t>
      </w:r>
      <w:r w:rsidR="00A41264" w:rsidRPr="00CD7A21">
        <w:rPr>
          <w:sz w:val="28"/>
          <w:szCs w:val="28"/>
          <w:lang w:val="pt-BR"/>
        </w:rPr>
        <w:t>PCRT</w:t>
      </w:r>
      <w:r w:rsidRPr="00CD7A21">
        <w:rPr>
          <w:sz w:val="28"/>
          <w:szCs w:val="28"/>
          <w:lang w:val="pt-BR"/>
        </w:rPr>
        <w:t xml:space="preserve"> (sửa đổi)</w:t>
      </w:r>
      <w:r w:rsidR="00CC7BD8" w:rsidRPr="00CD7A21">
        <w:rPr>
          <w:sz w:val="28"/>
          <w:szCs w:val="28"/>
          <w:lang w:val="pt-BR"/>
        </w:rPr>
        <w:t xml:space="preserve"> (xin đính kèm)</w:t>
      </w:r>
      <w:r w:rsidRPr="00CD7A21">
        <w:rPr>
          <w:sz w:val="28"/>
          <w:szCs w:val="28"/>
          <w:lang w:val="pt-BR"/>
        </w:rPr>
        <w:t xml:space="preserve">. </w:t>
      </w:r>
    </w:p>
    <w:p w14:paraId="2DABEE0B" w14:textId="32AE0283" w:rsidR="006D7600" w:rsidRPr="00A52673" w:rsidRDefault="005C5FB4" w:rsidP="00A52673">
      <w:pPr>
        <w:widowControl w:val="0"/>
        <w:spacing w:after="60"/>
        <w:ind w:firstLine="720"/>
        <w:jc w:val="both"/>
        <w:rPr>
          <w:sz w:val="28"/>
          <w:szCs w:val="28"/>
          <w:lang w:val="pt-BR"/>
        </w:rPr>
      </w:pPr>
      <w:r w:rsidRPr="00CD7A21">
        <w:rPr>
          <w:sz w:val="28"/>
          <w:szCs w:val="28"/>
          <w:lang w:val="nl-NL"/>
        </w:rPr>
        <w:lastRenderedPageBreak/>
        <w:t xml:space="preserve">Trên đây là Tờ trình </w:t>
      </w:r>
      <w:r w:rsidR="00060EE1" w:rsidRPr="00CD7A21">
        <w:rPr>
          <w:sz w:val="28"/>
          <w:szCs w:val="28"/>
          <w:lang w:val="nl-NL"/>
        </w:rPr>
        <w:t xml:space="preserve">của </w:t>
      </w:r>
      <w:r w:rsidR="00CC3C75" w:rsidRPr="00CD7A21">
        <w:rPr>
          <w:sz w:val="28"/>
          <w:szCs w:val="28"/>
          <w:lang w:val="nl-NL"/>
        </w:rPr>
        <w:t xml:space="preserve">Chính phủ về dự </w:t>
      </w:r>
      <w:r w:rsidR="00047815" w:rsidRPr="00CD7A21">
        <w:rPr>
          <w:sz w:val="28"/>
          <w:szCs w:val="28"/>
          <w:lang w:val="nl-NL"/>
        </w:rPr>
        <w:t xml:space="preserve">thảo </w:t>
      </w:r>
      <w:r w:rsidRPr="00CD7A21">
        <w:rPr>
          <w:sz w:val="28"/>
          <w:szCs w:val="28"/>
          <w:lang w:val="nl-NL"/>
        </w:rPr>
        <w:t>Luật</w:t>
      </w:r>
      <w:r w:rsidR="00047815" w:rsidRPr="00CD7A21">
        <w:rPr>
          <w:sz w:val="28"/>
          <w:szCs w:val="28"/>
          <w:lang w:val="nl-NL"/>
        </w:rPr>
        <w:t xml:space="preserve"> </w:t>
      </w:r>
      <w:r w:rsidR="00C80961" w:rsidRPr="00CD7A21">
        <w:rPr>
          <w:sz w:val="28"/>
          <w:szCs w:val="28"/>
          <w:lang w:val="nl-NL"/>
        </w:rPr>
        <w:t>PCRT (sửa đổi)</w:t>
      </w:r>
      <w:r w:rsidR="00060EE1" w:rsidRPr="00CD7A21">
        <w:rPr>
          <w:sz w:val="28"/>
          <w:szCs w:val="28"/>
          <w:lang w:val="nl-NL"/>
        </w:rPr>
        <w:t xml:space="preserve">. Chính phủ </w:t>
      </w:r>
      <w:r w:rsidRPr="00CD7A21">
        <w:rPr>
          <w:sz w:val="28"/>
          <w:szCs w:val="28"/>
          <w:lang w:val="nl-NL"/>
        </w:rPr>
        <w:t xml:space="preserve">kính trình </w:t>
      </w:r>
      <w:r w:rsidR="00054F17" w:rsidRPr="00CD7A21">
        <w:rPr>
          <w:sz w:val="28"/>
          <w:szCs w:val="28"/>
          <w:lang w:val="nl-NL"/>
        </w:rPr>
        <w:t>Quốc hội</w:t>
      </w:r>
      <w:r w:rsidRPr="00CD7A21">
        <w:rPr>
          <w:sz w:val="28"/>
          <w:szCs w:val="28"/>
          <w:lang w:val="nl-NL"/>
        </w:rPr>
        <w:t xml:space="preserve"> xem xét, </w:t>
      </w:r>
      <w:r w:rsidR="00CC3C75" w:rsidRPr="00CD7A21">
        <w:rPr>
          <w:sz w:val="28"/>
          <w:szCs w:val="28"/>
          <w:lang w:val="nl-NL"/>
        </w:rPr>
        <w:t>cho ý kiến</w:t>
      </w:r>
      <w:r w:rsidRPr="00CD7A21">
        <w:rPr>
          <w:sz w:val="28"/>
          <w:szCs w:val="28"/>
          <w:lang w:val="nl-NL"/>
        </w:rPr>
        <w:t>./.</w:t>
      </w:r>
    </w:p>
    <w:p w14:paraId="37D7DFF5" w14:textId="0BA787AD" w:rsidR="00840235" w:rsidRPr="00CD7A21" w:rsidRDefault="00A44C0E" w:rsidP="00CD7A21">
      <w:pPr>
        <w:widowControl w:val="0"/>
        <w:spacing w:before="120"/>
        <w:ind w:firstLine="720"/>
        <w:jc w:val="both"/>
        <w:rPr>
          <w:sz w:val="28"/>
          <w:szCs w:val="28"/>
          <w:lang w:val="nl-NL"/>
        </w:rPr>
      </w:pPr>
      <w:r w:rsidRPr="00CD7A21">
        <w:rPr>
          <w:i/>
          <w:spacing w:val="4"/>
          <w:sz w:val="28"/>
          <w:szCs w:val="28"/>
          <w:lang w:val="nl-NL"/>
        </w:rPr>
        <w:t xml:space="preserve">(Hồ sơ kèm theo gồm: (1) Tờ trình Quốc hội </w:t>
      </w:r>
      <w:r w:rsidR="00F50CEE" w:rsidRPr="00CD7A21">
        <w:rPr>
          <w:i/>
          <w:spacing w:val="4"/>
          <w:sz w:val="28"/>
          <w:szCs w:val="28"/>
          <w:lang w:val="nl-NL"/>
        </w:rPr>
        <w:t xml:space="preserve">về </w:t>
      </w:r>
      <w:r w:rsidRPr="00CD7A21">
        <w:rPr>
          <w:i/>
          <w:spacing w:val="4"/>
          <w:sz w:val="28"/>
          <w:szCs w:val="28"/>
          <w:lang w:val="nl-NL"/>
        </w:rPr>
        <w:t xml:space="preserve">dự án Luật Phòng, chống rửa tiền (sửa đổi); (2) Tờ trình tóm tắt về dự án Luật </w:t>
      </w:r>
      <w:r w:rsidR="00531AAC">
        <w:rPr>
          <w:i/>
          <w:spacing w:val="4"/>
          <w:sz w:val="28"/>
          <w:szCs w:val="28"/>
          <w:lang w:val="nl-NL"/>
        </w:rPr>
        <w:t>PCRT</w:t>
      </w:r>
      <w:r w:rsidRPr="00CD7A21">
        <w:rPr>
          <w:i/>
          <w:spacing w:val="4"/>
          <w:sz w:val="28"/>
          <w:szCs w:val="28"/>
          <w:lang w:val="nl-NL"/>
        </w:rPr>
        <w:t xml:space="preserve"> (sửa đổi); (3) Dự thảo Luật </w:t>
      </w:r>
      <w:r w:rsidR="00531AAC">
        <w:rPr>
          <w:i/>
          <w:spacing w:val="4"/>
          <w:sz w:val="28"/>
          <w:szCs w:val="28"/>
          <w:lang w:val="nl-NL"/>
        </w:rPr>
        <w:t>PCRT</w:t>
      </w:r>
      <w:r w:rsidRPr="00CD7A21">
        <w:rPr>
          <w:i/>
          <w:spacing w:val="4"/>
          <w:sz w:val="28"/>
          <w:szCs w:val="28"/>
          <w:lang w:val="nl-NL"/>
        </w:rPr>
        <w:t xml:space="preserve"> (sửa đổi); (</w:t>
      </w:r>
      <w:r w:rsidR="007332AF" w:rsidRPr="00CD7A21">
        <w:rPr>
          <w:i/>
          <w:spacing w:val="4"/>
          <w:sz w:val="28"/>
          <w:szCs w:val="28"/>
          <w:lang w:val="nl-NL"/>
        </w:rPr>
        <w:t>4) Báo cáo</w:t>
      </w:r>
      <w:r w:rsidR="00722EAF" w:rsidRPr="00CD7A21">
        <w:rPr>
          <w:i/>
          <w:spacing w:val="4"/>
          <w:sz w:val="28"/>
          <w:szCs w:val="28"/>
          <w:lang w:val="vi-VN"/>
        </w:rPr>
        <w:t xml:space="preserve"> một số</w:t>
      </w:r>
      <w:r w:rsidR="007332AF" w:rsidRPr="00CD7A21">
        <w:rPr>
          <w:i/>
          <w:spacing w:val="4"/>
          <w:sz w:val="28"/>
          <w:szCs w:val="28"/>
          <w:lang w:val="nl-NL"/>
        </w:rPr>
        <w:t xml:space="preserve"> nội dung tiếp thu, giải trình ý kiến của Đại biểu Quốc hội </w:t>
      </w:r>
      <w:r w:rsidR="00722EAF" w:rsidRPr="00CD7A21">
        <w:rPr>
          <w:i/>
          <w:spacing w:val="4"/>
          <w:sz w:val="28"/>
          <w:szCs w:val="28"/>
          <w:lang w:val="nl-NL"/>
        </w:rPr>
        <w:t>tại</w:t>
      </w:r>
      <w:r w:rsidR="00722EAF" w:rsidRPr="00CD7A21">
        <w:rPr>
          <w:i/>
          <w:spacing w:val="4"/>
          <w:sz w:val="28"/>
          <w:szCs w:val="28"/>
          <w:lang w:val="vi-VN"/>
        </w:rPr>
        <w:t xml:space="preserve"> Hội nghị </w:t>
      </w:r>
      <w:r w:rsidR="00357551">
        <w:rPr>
          <w:i/>
          <w:spacing w:val="4"/>
          <w:sz w:val="28"/>
          <w:szCs w:val="28"/>
        </w:rPr>
        <w:t>Đ</w:t>
      </w:r>
      <w:r w:rsidR="00722EAF" w:rsidRPr="00CD7A21">
        <w:rPr>
          <w:i/>
          <w:spacing w:val="4"/>
          <w:sz w:val="28"/>
          <w:szCs w:val="28"/>
          <w:lang w:val="vi-VN"/>
        </w:rPr>
        <w:t xml:space="preserve">ại biểu Quốc hội </w:t>
      </w:r>
      <w:r w:rsidR="007332AF" w:rsidRPr="00CD7A21">
        <w:rPr>
          <w:i/>
          <w:spacing w:val="4"/>
          <w:sz w:val="28"/>
          <w:szCs w:val="28"/>
          <w:lang w:val="nl-NL"/>
        </w:rPr>
        <w:t xml:space="preserve">hoạt động chuyên trách về dự án Luật </w:t>
      </w:r>
      <w:r w:rsidR="00531AAC">
        <w:rPr>
          <w:i/>
          <w:spacing w:val="4"/>
          <w:sz w:val="28"/>
          <w:szCs w:val="28"/>
          <w:lang w:val="nl-NL"/>
        </w:rPr>
        <w:t>PCRT</w:t>
      </w:r>
      <w:r w:rsidR="00357551" w:rsidRPr="00CD7A21">
        <w:rPr>
          <w:i/>
          <w:spacing w:val="4"/>
          <w:sz w:val="28"/>
          <w:szCs w:val="28"/>
          <w:lang w:val="nl-NL"/>
        </w:rPr>
        <w:t xml:space="preserve"> </w:t>
      </w:r>
      <w:r w:rsidR="007332AF" w:rsidRPr="00CD7A21">
        <w:rPr>
          <w:i/>
          <w:spacing w:val="4"/>
          <w:sz w:val="28"/>
          <w:szCs w:val="28"/>
          <w:lang w:val="nl-NL"/>
        </w:rPr>
        <w:t xml:space="preserve">(sửa đổi); </w:t>
      </w:r>
      <w:r w:rsidRPr="00CD7A21">
        <w:rPr>
          <w:i/>
          <w:spacing w:val="4"/>
          <w:sz w:val="28"/>
          <w:szCs w:val="28"/>
          <w:lang w:val="nl-NL"/>
        </w:rPr>
        <w:t>(</w:t>
      </w:r>
      <w:r w:rsidR="007332AF" w:rsidRPr="00CD7A21">
        <w:rPr>
          <w:i/>
          <w:spacing w:val="4"/>
          <w:sz w:val="28"/>
          <w:szCs w:val="28"/>
          <w:lang w:val="nl-NL"/>
        </w:rPr>
        <w:t>5</w:t>
      </w:r>
      <w:r w:rsidRPr="00CD7A21">
        <w:rPr>
          <w:i/>
          <w:spacing w:val="4"/>
          <w:sz w:val="28"/>
          <w:szCs w:val="28"/>
          <w:lang w:val="nl-NL"/>
        </w:rPr>
        <w:t xml:space="preserve">) Báo cáo số 115/BCTĐ-BTP ngày 12/7/2022 thẩm định Dự thảo Luật </w:t>
      </w:r>
      <w:r w:rsidR="007332AF" w:rsidRPr="00CD7A21">
        <w:rPr>
          <w:i/>
          <w:spacing w:val="4"/>
          <w:sz w:val="28"/>
          <w:szCs w:val="28"/>
          <w:lang w:val="nl-NL"/>
        </w:rPr>
        <w:t>PCRT</w:t>
      </w:r>
      <w:r w:rsidRPr="00CD7A21">
        <w:rPr>
          <w:i/>
          <w:spacing w:val="4"/>
          <w:sz w:val="28"/>
          <w:szCs w:val="28"/>
          <w:lang w:val="nl-NL"/>
        </w:rPr>
        <w:t xml:space="preserve"> (sửa đổi) của Bộ Tư pháp; (</w:t>
      </w:r>
      <w:r w:rsidR="0014240F" w:rsidRPr="00CD7A21">
        <w:rPr>
          <w:i/>
          <w:spacing w:val="4"/>
          <w:sz w:val="28"/>
          <w:szCs w:val="28"/>
          <w:lang w:val="nl-NL"/>
        </w:rPr>
        <w:t>6</w:t>
      </w:r>
      <w:r w:rsidRPr="00CD7A21">
        <w:rPr>
          <w:i/>
          <w:spacing w:val="4"/>
          <w:sz w:val="28"/>
          <w:szCs w:val="28"/>
          <w:lang w:val="nl-NL"/>
        </w:rPr>
        <w:t xml:space="preserve">) Báo cáo số 224/BC-NHNN ngày 12/7/2022 tiếp thu, giải trình ý kiến thẩm định của Bộ Tư pháp đối với dự án Luật </w:t>
      </w:r>
      <w:r w:rsidR="0014240F" w:rsidRPr="00CD7A21">
        <w:rPr>
          <w:i/>
          <w:spacing w:val="4"/>
          <w:sz w:val="28"/>
          <w:szCs w:val="28"/>
          <w:lang w:val="nl-NL"/>
        </w:rPr>
        <w:t>PCRT</w:t>
      </w:r>
      <w:r w:rsidRPr="00CD7A21">
        <w:rPr>
          <w:i/>
          <w:spacing w:val="4"/>
          <w:sz w:val="28"/>
          <w:szCs w:val="28"/>
          <w:lang w:val="nl-NL"/>
        </w:rPr>
        <w:t xml:space="preserve"> (sửa đổi); (</w:t>
      </w:r>
      <w:r w:rsidR="0014240F" w:rsidRPr="00CD7A21">
        <w:rPr>
          <w:i/>
          <w:spacing w:val="4"/>
          <w:sz w:val="28"/>
          <w:szCs w:val="28"/>
          <w:lang w:val="nl-NL"/>
        </w:rPr>
        <w:t>7</w:t>
      </w:r>
      <w:r w:rsidRPr="00CD7A21">
        <w:rPr>
          <w:i/>
          <w:spacing w:val="4"/>
          <w:sz w:val="28"/>
          <w:szCs w:val="28"/>
          <w:lang w:val="nl-NL"/>
        </w:rPr>
        <w:t>) Bảng tổng hợp tiếp thu, giải trình ý kiến góp ý của Bộ, ngành; (</w:t>
      </w:r>
      <w:r w:rsidR="0014240F" w:rsidRPr="00CD7A21">
        <w:rPr>
          <w:i/>
          <w:spacing w:val="4"/>
          <w:sz w:val="28"/>
          <w:szCs w:val="28"/>
          <w:lang w:val="nl-NL"/>
        </w:rPr>
        <w:t>8</w:t>
      </w:r>
      <w:r w:rsidRPr="00CD7A21">
        <w:rPr>
          <w:i/>
          <w:spacing w:val="4"/>
          <w:sz w:val="28"/>
          <w:szCs w:val="28"/>
          <w:lang w:val="nl-NL"/>
        </w:rPr>
        <w:t>) Bản chụp ý kiến góp ý của Bộ, ngành; (</w:t>
      </w:r>
      <w:r w:rsidR="0014240F" w:rsidRPr="00CD7A21">
        <w:rPr>
          <w:i/>
          <w:spacing w:val="4"/>
          <w:sz w:val="28"/>
          <w:szCs w:val="28"/>
          <w:lang w:val="nl-NL"/>
        </w:rPr>
        <w:t>9</w:t>
      </w:r>
      <w:r w:rsidRPr="00CD7A21">
        <w:rPr>
          <w:i/>
          <w:spacing w:val="4"/>
          <w:sz w:val="28"/>
          <w:szCs w:val="28"/>
          <w:lang w:val="nl-NL"/>
        </w:rPr>
        <w:t>) Bảng tổng hợp tiếp thu, giải trình ý kiến góp ý của VCCI và đối tượng chịu tác động của dự án Luật; (</w:t>
      </w:r>
      <w:r w:rsidR="0014240F" w:rsidRPr="00CD7A21">
        <w:rPr>
          <w:i/>
          <w:spacing w:val="4"/>
          <w:sz w:val="28"/>
          <w:szCs w:val="28"/>
          <w:lang w:val="nl-NL"/>
        </w:rPr>
        <w:t>10</w:t>
      </w:r>
      <w:r w:rsidRPr="00CD7A21">
        <w:rPr>
          <w:i/>
          <w:spacing w:val="4"/>
          <w:sz w:val="28"/>
          <w:szCs w:val="28"/>
          <w:lang w:val="nl-NL"/>
        </w:rPr>
        <w:t>)</w:t>
      </w:r>
      <w:r w:rsidR="00A54694">
        <w:rPr>
          <w:i/>
          <w:spacing w:val="4"/>
          <w:sz w:val="28"/>
          <w:szCs w:val="28"/>
          <w:lang w:val="nl-NL"/>
        </w:rPr>
        <w:t xml:space="preserve"> </w:t>
      </w:r>
      <w:r w:rsidRPr="00CD7A21">
        <w:rPr>
          <w:i/>
          <w:spacing w:val="4"/>
          <w:sz w:val="28"/>
          <w:szCs w:val="28"/>
          <w:lang w:val="nl-NL"/>
        </w:rPr>
        <w:t>Báo cáo</w:t>
      </w:r>
      <w:r w:rsidR="0014240F" w:rsidRPr="00CD7A21">
        <w:rPr>
          <w:i/>
          <w:spacing w:val="4"/>
          <w:sz w:val="28"/>
          <w:szCs w:val="28"/>
          <w:lang w:val="nl-NL"/>
        </w:rPr>
        <w:t xml:space="preserve"> số 404/BC-NHNN ngày 09/12/202</w:t>
      </w:r>
      <w:r w:rsidR="00A54694">
        <w:rPr>
          <w:i/>
          <w:spacing w:val="4"/>
          <w:sz w:val="28"/>
          <w:szCs w:val="28"/>
          <w:lang w:val="nl-NL"/>
        </w:rPr>
        <w:t xml:space="preserve"> </w:t>
      </w:r>
      <w:r w:rsidRPr="00CD7A21">
        <w:rPr>
          <w:i/>
          <w:spacing w:val="4"/>
          <w:sz w:val="28"/>
          <w:szCs w:val="28"/>
          <w:lang w:val="nl-NL"/>
        </w:rPr>
        <w:t xml:space="preserve">tổng kết thi hành Luật </w:t>
      </w:r>
      <w:r w:rsidR="0014240F" w:rsidRPr="00CD7A21">
        <w:rPr>
          <w:i/>
          <w:spacing w:val="4"/>
          <w:sz w:val="28"/>
          <w:szCs w:val="28"/>
          <w:lang w:val="nl-NL"/>
        </w:rPr>
        <w:t>PCRT</w:t>
      </w:r>
      <w:r w:rsidRPr="00CD7A21">
        <w:rPr>
          <w:i/>
          <w:spacing w:val="4"/>
          <w:sz w:val="28"/>
          <w:szCs w:val="28"/>
          <w:lang w:val="nl-NL"/>
        </w:rPr>
        <w:t>; (1</w:t>
      </w:r>
      <w:r w:rsidR="00076D80" w:rsidRPr="00CD7A21">
        <w:rPr>
          <w:i/>
          <w:spacing w:val="4"/>
          <w:sz w:val="28"/>
          <w:szCs w:val="28"/>
          <w:lang w:val="nl-NL"/>
        </w:rPr>
        <w:t>1</w:t>
      </w:r>
      <w:r w:rsidRPr="00CD7A21">
        <w:rPr>
          <w:i/>
          <w:spacing w:val="4"/>
          <w:sz w:val="28"/>
          <w:szCs w:val="28"/>
          <w:lang w:val="nl-NL"/>
        </w:rPr>
        <w:t xml:space="preserve">) Báo cáo đánh giá tác động của chính sách đề nghị xây dựng Luật </w:t>
      </w:r>
      <w:r w:rsidR="00076D80" w:rsidRPr="00CD7A21">
        <w:rPr>
          <w:i/>
          <w:spacing w:val="4"/>
          <w:sz w:val="28"/>
          <w:szCs w:val="28"/>
          <w:lang w:val="nl-NL"/>
        </w:rPr>
        <w:t xml:space="preserve">PCRT </w:t>
      </w:r>
      <w:r w:rsidRPr="00CD7A21">
        <w:rPr>
          <w:i/>
          <w:spacing w:val="4"/>
          <w:sz w:val="28"/>
          <w:szCs w:val="28"/>
          <w:lang w:val="nl-NL"/>
        </w:rPr>
        <w:t>(sửa đổi); (1</w:t>
      </w:r>
      <w:r w:rsidR="00076D80" w:rsidRPr="00CD7A21">
        <w:rPr>
          <w:i/>
          <w:spacing w:val="4"/>
          <w:sz w:val="28"/>
          <w:szCs w:val="28"/>
          <w:lang w:val="nl-NL"/>
        </w:rPr>
        <w:t>2</w:t>
      </w:r>
      <w:r w:rsidRPr="00CD7A21">
        <w:rPr>
          <w:i/>
          <w:spacing w:val="4"/>
          <w:sz w:val="28"/>
          <w:szCs w:val="28"/>
          <w:lang w:val="nl-NL"/>
        </w:rPr>
        <w:t>) Báo cáo rà soát các văn bản quy phạm pháp luật, điều ước quốc tế có liên quan đến dự thảo; (1</w:t>
      </w:r>
      <w:r w:rsidR="00076D80" w:rsidRPr="00CD7A21">
        <w:rPr>
          <w:i/>
          <w:spacing w:val="4"/>
          <w:sz w:val="28"/>
          <w:szCs w:val="28"/>
          <w:lang w:val="nl-NL"/>
        </w:rPr>
        <w:t>3</w:t>
      </w:r>
      <w:r w:rsidRPr="00CD7A21">
        <w:rPr>
          <w:i/>
          <w:spacing w:val="4"/>
          <w:sz w:val="28"/>
          <w:szCs w:val="28"/>
          <w:lang w:val="nl-NL"/>
        </w:rPr>
        <w:t>) Dự thảo các văn bản quy định chi tiết bao gồm: 01 Nghị định của Chính phủ, 01 Quyết định của Thủ tướng Chính phủ và 01 Thông tư của Ngân hàng Nhà nước Việt Nam; (1</w:t>
      </w:r>
      <w:r w:rsidR="00076D80" w:rsidRPr="00CD7A21">
        <w:rPr>
          <w:i/>
          <w:spacing w:val="4"/>
          <w:sz w:val="28"/>
          <w:szCs w:val="28"/>
          <w:lang w:val="nl-NL"/>
        </w:rPr>
        <w:t>4</w:t>
      </w:r>
      <w:r w:rsidRPr="00CD7A21">
        <w:rPr>
          <w:i/>
          <w:spacing w:val="4"/>
          <w:sz w:val="28"/>
          <w:szCs w:val="28"/>
          <w:lang w:val="nl-NL"/>
        </w:rPr>
        <w:t xml:space="preserve">) Bảng Thuyết minh dự thảo Luật </w:t>
      </w:r>
      <w:r w:rsidR="00076D80" w:rsidRPr="00CD7A21">
        <w:rPr>
          <w:i/>
          <w:spacing w:val="4"/>
          <w:sz w:val="28"/>
          <w:szCs w:val="28"/>
          <w:lang w:val="nl-NL"/>
        </w:rPr>
        <w:t>PCRT</w:t>
      </w:r>
      <w:r w:rsidRPr="00CD7A21">
        <w:rPr>
          <w:i/>
          <w:spacing w:val="4"/>
          <w:sz w:val="28"/>
          <w:szCs w:val="28"/>
          <w:lang w:val="nl-NL"/>
        </w:rPr>
        <w:t xml:space="preserve"> (sửa đổi); (1</w:t>
      </w:r>
      <w:r w:rsidR="00076D80" w:rsidRPr="00CD7A21">
        <w:rPr>
          <w:i/>
          <w:spacing w:val="4"/>
          <w:sz w:val="28"/>
          <w:szCs w:val="28"/>
          <w:lang w:val="nl-NL"/>
        </w:rPr>
        <w:t>5</w:t>
      </w:r>
      <w:r w:rsidRPr="00CD7A21">
        <w:rPr>
          <w:i/>
          <w:spacing w:val="4"/>
          <w:sz w:val="28"/>
          <w:szCs w:val="28"/>
          <w:lang w:val="nl-NL"/>
        </w:rPr>
        <w:t xml:space="preserve">) Bảng </w:t>
      </w:r>
      <w:r w:rsidR="003872A2">
        <w:rPr>
          <w:i/>
          <w:spacing w:val="4"/>
          <w:sz w:val="28"/>
          <w:szCs w:val="28"/>
          <w:lang w:val="nl-NL"/>
        </w:rPr>
        <w:t>so sánh nội dung</w:t>
      </w:r>
      <w:r w:rsidRPr="00CD7A21">
        <w:rPr>
          <w:i/>
          <w:sz w:val="28"/>
          <w:szCs w:val="28"/>
          <w:lang w:val="nl-NL"/>
        </w:rPr>
        <w:t xml:space="preserve"> sửa đổi, bổ sung Luật </w:t>
      </w:r>
      <w:r w:rsidR="00151CDF" w:rsidRPr="00CD7A21">
        <w:rPr>
          <w:i/>
          <w:sz w:val="28"/>
          <w:szCs w:val="28"/>
          <w:lang w:val="nl-NL"/>
        </w:rPr>
        <w:t>PCRT</w:t>
      </w:r>
      <w:r w:rsidRPr="00CD7A21">
        <w:rPr>
          <w:i/>
          <w:spacing w:val="4"/>
          <w:sz w:val="28"/>
          <w:szCs w:val="28"/>
          <w:lang w:val="nl-NL"/>
        </w:rPr>
        <w:t xml:space="preserve"> (sửa đổi) </w:t>
      </w:r>
      <w:r w:rsidR="00A460A6">
        <w:rPr>
          <w:i/>
          <w:spacing w:val="4"/>
          <w:sz w:val="28"/>
          <w:szCs w:val="28"/>
          <w:lang w:val="nl-NL"/>
        </w:rPr>
        <w:t>so với</w:t>
      </w:r>
      <w:r w:rsidRPr="00CD7A21">
        <w:rPr>
          <w:i/>
          <w:spacing w:val="4"/>
          <w:sz w:val="28"/>
          <w:szCs w:val="28"/>
          <w:lang w:val="nl-NL"/>
        </w:rPr>
        <w:t xml:space="preserve"> các khuyến nghị của FATF </w:t>
      </w:r>
      <w:r w:rsidR="00A460A6">
        <w:rPr>
          <w:i/>
          <w:spacing w:val="4"/>
          <w:sz w:val="28"/>
          <w:szCs w:val="28"/>
          <w:lang w:val="nl-NL"/>
        </w:rPr>
        <w:t xml:space="preserve">và </w:t>
      </w:r>
      <w:r w:rsidRPr="00CD7A21">
        <w:rPr>
          <w:i/>
          <w:spacing w:val="4"/>
          <w:sz w:val="28"/>
          <w:szCs w:val="28"/>
          <w:lang w:val="nl-NL"/>
        </w:rPr>
        <w:t>APG; (1</w:t>
      </w:r>
      <w:r w:rsidR="00076D80" w:rsidRPr="00CD7A21">
        <w:rPr>
          <w:i/>
          <w:spacing w:val="4"/>
          <w:sz w:val="28"/>
          <w:szCs w:val="28"/>
          <w:lang w:val="nl-NL"/>
        </w:rPr>
        <w:t>6</w:t>
      </w:r>
      <w:r w:rsidRPr="00CD7A21">
        <w:rPr>
          <w:i/>
          <w:spacing w:val="4"/>
          <w:sz w:val="28"/>
          <w:szCs w:val="28"/>
          <w:lang w:val="nl-NL"/>
        </w:rPr>
        <w:t xml:space="preserve">) Bản dịch các chuẩn mực quốc tế về </w:t>
      </w:r>
      <w:r w:rsidR="00076D80" w:rsidRPr="00CD7A21">
        <w:rPr>
          <w:i/>
          <w:spacing w:val="4"/>
          <w:sz w:val="28"/>
          <w:szCs w:val="28"/>
          <w:lang w:val="nl-NL"/>
        </w:rPr>
        <w:t>PCRT</w:t>
      </w:r>
      <w:r w:rsidRPr="00CD7A21">
        <w:rPr>
          <w:i/>
          <w:spacing w:val="4"/>
          <w:sz w:val="28"/>
          <w:szCs w:val="28"/>
          <w:lang w:val="nl-NL"/>
        </w:rPr>
        <w:t xml:space="preserve"> và chống tài trợ khủng bố &amp; phổ biến vũ khí (cập nhật tháng 03/2022); (1</w:t>
      </w:r>
      <w:r w:rsidR="00076D80" w:rsidRPr="00CD7A21">
        <w:rPr>
          <w:i/>
          <w:spacing w:val="4"/>
          <w:sz w:val="28"/>
          <w:szCs w:val="28"/>
          <w:lang w:val="nl-NL"/>
        </w:rPr>
        <w:t>7</w:t>
      </w:r>
      <w:r w:rsidRPr="00CD7A21">
        <w:rPr>
          <w:i/>
          <w:spacing w:val="4"/>
          <w:sz w:val="28"/>
          <w:szCs w:val="28"/>
          <w:lang w:val="nl-NL"/>
        </w:rPr>
        <w:t xml:space="preserve">) Báo cáo tóm tắt kết quả đánh giá đa phương của APG và yêu cầu xử lý các thiếu hụt của Việt Nam liên quan đến </w:t>
      </w:r>
      <w:r w:rsidR="00076D80" w:rsidRPr="00CD7A21">
        <w:rPr>
          <w:i/>
          <w:spacing w:val="4"/>
          <w:sz w:val="28"/>
          <w:szCs w:val="28"/>
          <w:lang w:val="nl-NL"/>
        </w:rPr>
        <w:t>PCRT</w:t>
      </w:r>
      <w:r w:rsidRPr="00CD7A21">
        <w:rPr>
          <w:i/>
          <w:spacing w:val="4"/>
          <w:sz w:val="28"/>
          <w:szCs w:val="28"/>
          <w:lang w:val="nl-NL"/>
        </w:rPr>
        <w:t>.)</w:t>
      </w:r>
      <w:r w:rsidR="00E17E54">
        <w:rPr>
          <w:i/>
          <w:spacing w:val="4"/>
          <w:sz w:val="28"/>
          <w:szCs w:val="28"/>
          <w:lang w:val="nl-NL"/>
        </w:rPr>
        <w:t>.</w:t>
      </w:r>
    </w:p>
    <w:p w14:paraId="6FB78A2D" w14:textId="77777777" w:rsidR="00033E27" w:rsidRPr="00856A51" w:rsidRDefault="00033E27" w:rsidP="00CD7A21">
      <w:pPr>
        <w:widowControl w:val="0"/>
        <w:spacing w:before="120"/>
        <w:ind w:firstLine="720"/>
        <w:jc w:val="both"/>
        <w:rPr>
          <w:i/>
          <w:sz w:val="28"/>
          <w:szCs w:val="28"/>
          <w:lang w:val="nl-NL"/>
        </w:rPr>
      </w:pPr>
    </w:p>
    <w:tbl>
      <w:tblPr>
        <w:tblW w:w="9783" w:type="dxa"/>
        <w:jc w:val="center"/>
        <w:tblLayout w:type="fixed"/>
        <w:tblLook w:val="0000" w:firstRow="0" w:lastRow="0" w:firstColumn="0" w:lastColumn="0" w:noHBand="0" w:noVBand="0"/>
      </w:tblPr>
      <w:tblGrid>
        <w:gridCol w:w="4113"/>
        <w:gridCol w:w="5670"/>
      </w:tblGrid>
      <w:tr w:rsidR="005D489D" w:rsidRPr="00856A51" w14:paraId="17CC4C61" w14:textId="77777777" w:rsidTr="00856A51">
        <w:trPr>
          <w:jc w:val="center"/>
        </w:trPr>
        <w:tc>
          <w:tcPr>
            <w:tcW w:w="4113" w:type="dxa"/>
            <w:shd w:val="clear" w:color="auto" w:fill="auto"/>
          </w:tcPr>
          <w:p w14:paraId="6F3CC7D2" w14:textId="77777777" w:rsidR="005D489D" w:rsidRPr="002454FA" w:rsidRDefault="005D489D" w:rsidP="005D489D">
            <w:pPr>
              <w:tabs>
                <w:tab w:val="left" w:pos="239"/>
              </w:tabs>
              <w:spacing w:before="120"/>
              <w:rPr>
                <w:b/>
                <w:i/>
                <w:sz w:val="24"/>
                <w:szCs w:val="24"/>
                <w:lang w:val="nl-NL"/>
              </w:rPr>
            </w:pPr>
            <w:r w:rsidRPr="002454FA">
              <w:rPr>
                <w:b/>
                <w:i/>
                <w:sz w:val="24"/>
                <w:szCs w:val="24"/>
                <w:lang w:val="nl-NL"/>
              </w:rPr>
              <w:t>Nơi nhận:</w:t>
            </w:r>
          </w:p>
          <w:p w14:paraId="09CABDA7" w14:textId="77777777" w:rsidR="005D489D" w:rsidRPr="002454FA" w:rsidRDefault="005D489D" w:rsidP="00380498">
            <w:pPr>
              <w:tabs>
                <w:tab w:val="left" w:pos="239"/>
              </w:tabs>
              <w:rPr>
                <w:sz w:val="22"/>
                <w:szCs w:val="22"/>
                <w:lang w:val="nl-NL"/>
              </w:rPr>
            </w:pPr>
            <w:r w:rsidRPr="002454FA">
              <w:rPr>
                <w:sz w:val="22"/>
                <w:szCs w:val="22"/>
                <w:lang w:val="nl-NL"/>
              </w:rPr>
              <w:t>- Như trên;</w:t>
            </w:r>
          </w:p>
          <w:p w14:paraId="41DA549C" w14:textId="77777777" w:rsidR="005D489D" w:rsidRPr="002454FA" w:rsidRDefault="005D489D" w:rsidP="00380498">
            <w:pPr>
              <w:tabs>
                <w:tab w:val="left" w:pos="239"/>
              </w:tabs>
              <w:rPr>
                <w:sz w:val="22"/>
                <w:szCs w:val="22"/>
                <w:lang w:val="nl-NL"/>
              </w:rPr>
            </w:pPr>
            <w:r w:rsidRPr="002454FA">
              <w:rPr>
                <w:sz w:val="22"/>
                <w:szCs w:val="22"/>
                <w:lang w:val="nl-NL"/>
              </w:rPr>
              <w:t>- Thủ tướng Chính phủ;</w:t>
            </w:r>
          </w:p>
          <w:p w14:paraId="6FECAD33" w14:textId="77777777" w:rsidR="005D489D" w:rsidRPr="002454FA" w:rsidRDefault="005D489D" w:rsidP="00380498">
            <w:pPr>
              <w:tabs>
                <w:tab w:val="left" w:pos="239"/>
              </w:tabs>
              <w:rPr>
                <w:sz w:val="22"/>
                <w:szCs w:val="22"/>
                <w:lang w:val="nl-NL"/>
              </w:rPr>
            </w:pPr>
            <w:r w:rsidRPr="002454FA">
              <w:rPr>
                <w:sz w:val="22"/>
                <w:szCs w:val="22"/>
                <w:lang w:val="nl-NL"/>
              </w:rPr>
              <w:t>- Các Phó Thủ tướng Chính phủ;</w:t>
            </w:r>
          </w:p>
          <w:p w14:paraId="65BD7722" w14:textId="77777777" w:rsidR="005D489D" w:rsidRPr="002454FA" w:rsidRDefault="005D489D" w:rsidP="00380498">
            <w:pPr>
              <w:tabs>
                <w:tab w:val="left" w:pos="239"/>
              </w:tabs>
              <w:rPr>
                <w:sz w:val="22"/>
                <w:szCs w:val="22"/>
                <w:lang w:val="nl-NL"/>
              </w:rPr>
            </w:pPr>
            <w:r w:rsidRPr="002454FA">
              <w:rPr>
                <w:sz w:val="22"/>
                <w:szCs w:val="22"/>
                <w:lang w:val="nl-NL"/>
              </w:rPr>
              <w:t>- Văn phòng Trung ương Đảng;</w:t>
            </w:r>
          </w:p>
          <w:p w14:paraId="30904C10" w14:textId="77777777" w:rsidR="005D489D" w:rsidRPr="002454FA" w:rsidRDefault="005D489D" w:rsidP="00380498">
            <w:pPr>
              <w:tabs>
                <w:tab w:val="left" w:pos="239"/>
              </w:tabs>
              <w:rPr>
                <w:sz w:val="22"/>
                <w:szCs w:val="22"/>
                <w:lang w:val="nl-NL"/>
              </w:rPr>
            </w:pPr>
            <w:r w:rsidRPr="002454FA">
              <w:rPr>
                <w:sz w:val="22"/>
                <w:szCs w:val="22"/>
                <w:lang w:val="nl-NL"/>
              </w:rPr>
              <w:t xml:space="preserve">- Ủy ban </w:t>
            </w:r>
            <w:r w:rsidR="002454FA" w:rsidRPr="002454FA">
              <w:rPr>
                <w:sz w:val="22"/>
                <w:szCs w:val="22"/>
                <w:lang w:val="nl-NL"/>
              </w:rPr>
              <w:t>Kinh tế</w:t>
            </w:r>
            <w:r w:rsidRPr="002454FA">
              <w:rPr>
                <w:sz w:val="22"/>
                <w:szCs w:val="22"/>
                <w:lang w:val="nl-NL"/>
              </w:rPr>
              <w:t xml:space="preserve"> của Quốc hội; </w:t>
            </w:r>
          </w:p>
          <w:p w14:paraId="2AC2CD31" w14:textId="77777777" w:rsidR="005D489D" w:rsidRPr="002454FA" w:rsidRDefault="005D489D" w:rsidP="00380498">
            <w:pPr>
              <w:tabs>
                <w:tab w:val="left" w:pos="239"/>
              </w:tabs>
              <w:rPr>
                <w:sz w:val="22"/>
                <w:szCs w:val="22"/>
                <w:lang w:val="nl-NL"/>
              </w:rPr>
            </w:pPr>
            <w:r w:rsidRPr="002454FA">
              <w:rPr>
                <w:sz w:val="22"/>
                <w:szCs w:val="22"/>
                <w:lang w:val="nl-NL"/>
              </w:rPr>
              <w:t>- Ủy ban Pháp luật của Quốc hội;</w:t>
            </w:r>
          </w:p>
          <w:p w14:paraId="0E46A04E" w14:textId="77777777" w:rsidR="005D489D" w:rsidRPr="002454FA" w:rsidRDefault="005D489D" w:rsidP="00380498">
            <w:pPr>
              <w:tabs>
                <w:tab w:val="left" w:pos="239"/>
              </w:tabs>
              <w:rPr>
                <w:sz w:val="22"/>
                <w:szCs w:val="22"/>
                <w:lang w:val="nl-NL"/>
              </w:rPr>
            </w:pPr>
            <w:r w:rsidRPr="002454FA">
              <w:rPr>
                <w:sz w:val="22"/>
                <w:szCs w:val="22"/>
                <w:lang w:val="nl-NL"/>
              </w:rPr>
              <w:t>- Văn phòng Quốc hội;</w:t>
            </w:r>
          </w:p>
          <w:p w14:paraId="46807919" w14:textId="77777777" w:rsidR="005D489D" w:rsidRDefault="005D489D" w:rsidP="00380498">
            <w:pPr>
              <w:tabs>
                <w:tab w:val="left" w:pos="239"/>
              </w:tabs>
              <w:rPr>
                <w:sz w:val="22"/>
                <w:szCs w:val="22"/>
                <w:lang w:val="nl-NL"/>
              </w:rPr>
            </w:pPr>
            <w:r w:rsidRPr="002454FA">
              <w:rPr>
                <w:sz w:val="22"/>
                <w:szCs w:val="22"/>
                <w:lang w:val="nl-NL"/>
              </w:rPr>
              <w:t>- Văn phòng Chủ tịch nước;</w:t>
            </w:r>
          </w:p>
          <w:p w14:paraId="49B286BA" w14:textId="77777777" w:rsidR="005D489D" w:rsidRDefault="005D489D" w:rsidP="00380498">
            <w:pPr>
              <w:tabs>
                <w:tab w:val="left" w:pos="239"/>
              </w:tabs>
              <w:rPr>
                <w:sz w:val="22"/>
                <w:szCs w:val="22"/>
                <w:lang w:val="nl-NL"/>
              </w:rPr>
            </w:pPr>
            <w:r w:rsidRPr="00717262">
              <w:rPr>
                <w:sz w:val="22"/>
                <w:szCs w:val="22"/>
                <w:lang w:val="nl-NL"/>
              </w:rPr>
              <w:t xml:space="preserve">- Các </w:t>
            </w:r>
            <w:r w:rsidR="00917E8B">
              <w:rPr>
                <w:sz w:val="22"/>
                <w:szCs w:val="22"/>
                <w:lang w:val="nl-NL"/>
              </w:rPr>
              <w:t>b</w:t>
            </w:r>
            <w:r w:rsidRPr="00717262">
              <w:rPr>
                <w:sz w:val="22"/>
                <w:szCs w:val="22"/>
                <w:lang w:val="nl-NL"/>
              </w:rPr>
              <w:t>ộ</w:t>
            </w:r>
            <w:r w:rsidR="00324DDB">
              <w:rPr>
                <w:sz w:val="22"/>
                <w:szCs w:val="22"/>
                <w:lang w:val="nl-NL"/>
              </w:rPr>
              <w:t>; cơ quan ngang bộ;</w:t>
            </w:r>
            <w:r w:rsidR="00917E8B">
              <w:rPr>
                <w:sz w:val="22"/>
                <w:szCs w:val="22"/>
                <w:lang w:val="nl-NL"/>
              </w:rPr>
              <w:t xml:space="preserve"> cơ quan thuộc </w:t>
            </w:r>
            <w:r w:rsidR="00324DDB">
              <w:rPr>
                <w:sz w:val="22"/>
                <w:szCs w:val="22"/>
                <w:lang w:val="nl-NL"/>
              </w:rPr>
              <w:t>Chính phủ;</w:t>
            </w:r>
            <w:r w:rsidR="00917E8B">
              <w:rPr>
                <w:sz w:val="22"/>
                <w:szCs w:val="22"/>
                <w:lang w:val="nl-NL"/>
              </w:rPr>
              <w:t xml:space="preserve"> </w:t>
            </w:r>
          </w:p>
          <w:p w14:paraId="60E774D2" w14:textId="77777777" w:rsidR="009A1D16" w:rsidRDefault="009A1D16" w:rsidP="00380498">
            <w:pPr>
              <w:tabs>
                <w:tab w:val="left" w:pos="239"/>
              </w:tabs>
              <w:rPr>
                <w:sz w:val="22"/>
                <w:szCs w:val="22"/>
                <w:lang w:val="nl-NL"/>
              </w:rPr>
            </w:pPr>
            <w:r>
              <w:rPr>
                <w:sz w:val="22"/>
                <w:szCs w:val="22"/>
                <w:lang w:val="nl-NL"/>
              </w:rPr>
              <w:t>- VPCP: BTCN, PCN Cao Huy,</w:t>
            </w:r>
          </w:p>
          <w:p w14:paraId="2A7981AB" w14:textId="77777777" w:rsidR="009A1D16" w:rsidRPr="00717262" w:rsidRDefault="009A1D16" w:rsidP="00380498">
            <w:pPr>
              <w:tabs>
                <w:tab w:val="left" w:pos="239"/>
              </w:tabs>
              <w:rPr>
                <w:sz w:val="22"/>
                <w:szCs w:val="22"/>
                <w:lang w:val="nl-NL"/>
              </w:rPr>
            </w:pPr>
            <w:r>
              <w:rPr>
                <w:sz w:val="22"/>
                <w:szCs w:val="22"/>
                <w:lang w:val="nl-NL"/>
              </w:rPr>
              <w:t>các Vụ, Cục: NC, KTTH, I, KSTT;</w:t>
            </w:r>
          </w:p>
          <w:p w14:paraId="12704DBF" w14:textId="77777777" w:rsidR="005D489D" w:rsidRPr="00856A51" w:rsidRDefault="005D489D" w:rsidP="00210585">
            <w:pPr>
              <w:tabs>
                <w:tab w:val="left" w:pos="239"/>
              </w:tabs>
              <w:rPr>
                <w:b/>
                <w:i/>
                <w:sz w:val="24"/>
                <w:szCs w:val="24"/>
                <w:highlight w:val="yellow"/>
                <w:lang w:val="nl-NL"/>
              </w:rPr>
            </w:pPr>
            <w:r w:rsidRPr="00717262">
              <w:rPr>
                <w:sz w:val="22"/>
                <w:szCs w:val="22"/>
                <w:lang w:val="nl-NL"/>
              </w:rPr>
              <w:t>- Lưu: VT, P</w:t>
            </w:r>
            <w:r w:rsidR="00917E8B">
              <w:rPr>
                <w:sz w:val="22"/>
                <w:szCs w:val="22"/>
                <w:lang w:val="nl-NL"/>
              </w:rPr>
              <w:t>L</w:t>
            </w:r>
            <w:r w:rsidRPr="00717262">
              <w:rPr>
                <w:sz w:val="22"/>
                <w:szCs w:val="22"/>
                <w:lang w:val="nl-NL"/>
              </w:rPr>
              <w:t xml:space="preserve"> (03).</w:t>
            </w:r>
          </w:p>
        </w:tc>
        <w:tc>
          <w:tcPr>
            <w:tcW w:w="5670" w:type="dxa"/>
            <w:shd w:val="clear" w:color="auto" w:fill="auto"/>
          </w:tcPr>
          <w:p w14:paraId="79635CF1" w14:textId="77777777" w:rsidR="008535C9" w:rsidRDefault="005D489D" w:rsidP="006A1B82">
            <w:pPr>
              <w:jc w:val="center"/>
              <w:rPr>
                <w:b/>
                <w:sz w:val="28"/>
                <w:lang w:val="nl-NL"/>
              </w:rPr>
            </w:pPr>
            <w:r w:rsidRPr="00856A51">
              <w:rPr>
                <w:b/>
                <w:sz w:val="28"/>
                <w:lang w:val="nl-NL"/>
              </w:rPr>
              <w:t>TM. CHÍNH PHỦ</w:t>
            </w:r>
            <w:r w:rsidR="00CD34E6" w:rsidRPr="00856A51">
              <w:rPr>
                <w:b/>
                <w:sz w:val="28"/>
                <w:lang w:val="nl-NL"/>
              </w:rPr>
              <w:br/>
              <w:t>TUQ. THỦ TƯỚNG</w:t>
            </w:r>
          </w:p>
          <w:p w14:paraId="73F19178" w14:textId="77777777" w:rsidR="00B9244C" w:rsidRDefault="00210585" w:rsidP="006A1B82">
            <w:pPr>
              <w:jc w:val="center"/>
              <w:rPr>
                <w:b/>
                <w:sz w:val="28"/>
                <w:lang w:val="nl-NL"/>
              </w:rPr>
            </w:pPr>
            <w:r w:rsidRPr="00856A51">
              <w:rPr>
                <w:b/>
                <w:sz w:val="28"/>
                <w:lang w:val="nl-NL"/>
              </w:rPr>
              <w:t xml:space="preserve">THỐNG ĐỐC </w:t>
            </w:r>
          </w:p>
          <w:p w14:paraId="1566959E" w14:textId="77777777" w:rsidR="005D489D" w:rsidRPr="00856A51" w:rsidRDefault="00210585" w:rsidP="006A1B82">
            <w:pPr>
              <w:jc w:val="center"/>
              <w:rPr>
                <w:b/>
                <w:sz w:val="28"/>
                <w:lang w:val="nl-NL"/>
              </w:rPr>
            </w:pPr>
            <w:r w:rsidRPr="00856A51">
              <w:rPr>
                <w:b/>
                <w:sz w:val="28"/>
                <w:lang w:val="nl-NL"/>
              </w:rPr>
              <w:t>NGÂN HÀNG NHÀ NƯỚC VIỆT NAM</w:t>
            </w:r>
            <w:r w:rsidR="005D489D" w:rsidRPr="00856A51">
              <w:rPr>
                <w:b/>
                <w:sz w:val="28"/>
                <w:lang w:val="nl-NL"/>
              </w:rPr>
              <w:t xml:space="preserve"> </w:t>
            </w:r>
          </w:p>
          <w:p w14:paraId="1B868CF7" w14:textId="77777777" w:rsidR="005D489D" w:rsidRPr="00856A51" w:rsidRDefault="005D489D" w:rsidP="005D489D">
            <w:pPr>
              <w:spacing w:before="120"/>
              <w:jc w:val="center"/>
              <w:rPr>
                <w:b/>
                <w:sz w:val="28"/>
                <w:lang w:val="nl-NL"/>
              </w:rPr>
            </w:pPr>
          </w:p>
          <w:p w14:paraId="13DAACE9" w14:textId="77777777" w:rsidR="00B84AD8" w:rsidRDefault="00B84AD8" w:rsidP="003D6821">
            <w:pPr>
              <w:spacing w:before="120"/>
              <w:rPr>
                <w:b/>
                <w:sz w:val="28"/>
                <w:lang w:val="nl-NL"/>
              </w:rPr>
            </w:pPr>
          </w:p>
          <w:p w14:paraId="47281D91" w14:textId="77777777" w:rsidR="00BE708B" w:rsidRPr="00856A51" w:rsidRDefault="00BE708B" w:rsidP="005D489D">
            <w:pPr>
              <w:spacing w:before="120"/>
              <w:jc w:val="center"/>
              <w:rPr>
                <w:b/>
                <w:sz w:val="28"/>
                <w:lang w:val="nl-NL"/>
              </w:rPr>
            </w:pPr>
          </w:p>
          <w:p w14:paraId="690322FB" w14:textId="77777777" w:rsidR="00033E27" w:rsidRDefault="00033E27" w:rsidP="005D489D">
            <w:pPr>
              <w:spacing w:before="120"/>
              <w:jc w:val="center"/>
              <w:rPr>
                <w:b/>
                <w:sz w:val="28"/>
                <w:lang w:val="nl-NL"/>
              </w:rPr>
            </w:pPr>
          </w:p>
          <w:p w14:paraId="3861F92F" w14:textId="77777777" w:rsidR="00EE1BB6" w:rsidRDefault="00EE1BB6" w:rsidP="005D489D">
            <w:pPr>
              <w:spacing w:before="120"/>
              <w:jc w:val="center"/>
              <w:rPr>
                <w:b/>
                <w:sz w:val="28"/>
                <w:lang w:val="nl-NL"/>
              </w:rPr>
            </w:pPr>
          </w:p>
          <w:p w14:paraId="21A15F89" w14:textId="77777777" w:rsidR="00EE1BB6" w:rsidRDefault="00EE1BB6" w:rsidP="005D489D">
            <w:pPr>
              <w:spacing w:before="120"/>
              <w:jc w:val="center"/>
              <w:rPr>
                <w:b/>
                <w:sz w:val="28"/>
                <w:lang w:val="nl-NL"/>
              </w:rPr>
            </w:pPr>
          </w:p>
          <w:p w14:paraId="46DACDFB" w14:textId="77777777" w:rsidR="00EE1BB6" w:rsidRPr="00856A51" w:rsidRDefault="00EE1BB6" w:rsidP="005D489D">
            <w:pPr>
              <w:spacing w:before="120"/>
              <w:jc w:val="center"/>
              <w:rPr>
                <w:b/>
                <w:sz w:val="28"/>
                <w:lang w:val="nl-NL"/>
              </w:rPr>
            </w:pPr>
          </w:p>
          <w:p w14:paraId="531CED66" w14:textId="77777777" w:rsidR="005D489D" w:rsidRPr="00856A51" w:rsidRDefault="00B84AD8" w:rsidP="00210585">
            <w:pPr>
              <w:spacing w:before="120"/>
              <w:jc w:val="center"/>
              <w:rPr>
                <w:b/>
                <w:sz w:val="28"/>
                <w:lang w:val="nl-NL"/>
              </w:rPr>
            </w:pPr>
            <w:r>
              <w:rPr>
                <w:b/>
                <w:sz w:val="28"/>
                <w:lang w:val="nl-NL"/>
              </w:rPr>
              <w:t xml:space="preserve">  </w:t>
            </w:r>
            <w:r w:rsidR="005D489D" w:rsidRPr="00856A51">
              <w:rPr>
                <w:b/>
                <w:sz w:val="28"/>
                <w:lang w:val="nl-NL"/>
              </w:rPr>
              <w:t xml:space="preserve">Nguyễn </w:t>
            </w:r>
            <w:r w:rsidR="00210585" w:rsidRPr="00856A51">
              <w:rPr>
                <w:b/>
                <w:sz w:val="28"/>
                <w:lang w:val="nl-NL"/>
              </w:rPr>
              <w:t>Thị Hồng</w:t>
            </w:r>
            <w:r w:rsidR="005D489D" w:rsidRPr="00856A51">
              <w:rPr>
                <w:b/>
                <w:sz w:val="28"/>
                <w:lang w:val="nl-NL"/>
              </w:rPr>
              <w:t xml:space="preserve"> </w:t>
            </w:r>
          </w:p>
        </w:tc>
      </w:tr>
    </w:tbl>
    <w:p w14:paraId="139AF56A" w14:textId="77777777" w:rsidR="00055CD0" w:rsidRPr="00856A51" w:rsidRDefault="00055CD0">
      <w:pPr>
        <w:pStyle w:val="BodyText"/>
        <w:tabs>
          <w:tab w:val="left" w:pos="567"/>
          <w:tab w:val="left" w:pos="1134"/>
        </w:tabs>
        <w:spacing w:before="240" w:after="60"/>
        <w:outlineLvl w:val="0"/>
        <w:rPr>
          <w:i/>
          <w:sz w:val="26"/>
          <w:szCs w:val="26"/>
          <w:lang w:val="nl-NL"/>
        </w:rPr>
      </w:pPr>
    </w:p>
    <w:sectPr w:rsidR="00055CD0" w:rsidRPr="00856A51" w:rsidSect="004D0A3E">
      <w:headerReference w:type="even" r:id="rId9"/>
      <w:headerReference w:type="default" r:id="rId10"/>
      <w:footerReference w:type="first" r:id="rId11"/>
      <w:pgSz w:w="11907" w:h="16840" w:code="9"/>
      <w:pgMar w:top="1021" w:right="1134" w:bottom="1021" w:left="1701" w:header="567" w:footer="22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C0E4F9" w14:textId="77777777" w:rsidR="00647F2F" w:rsidRDefault="00647F2F">
      <w:r>
        <w:separator/>
      </w:r>
    </w:p>
  </w:endnote>
  <w:endnote w:type="continuationSeparator" w:id="0">
    <w:p w14:paraId="03009C81" w14:textId="77777777" w:rsidR="00647F2F" w:rsidRDefault="00647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nTime">
    <w:charset w:val="00"/>
    <w:family w:val="swiss"/>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Tahoma">
    <w:panose1 w:val="020B0604030504040204"/>
    <w:charset w:val="00"/>
    <w:family w:val="swiss"/>
    <w:notTrueType/>
    <w:pitch w:val="variable"/>
    <w:sig w:usb0="00000003" w:usb1="00000000" w:usb2="00000000" w:usb3="00000000" w:csb0="00000001" w:csb1="00000000"/>
  </w:font>
  <w:font w:name="Linux Libertine G">
    <w:altName w:val="Times New Roman"/>
    <w:charset w:val="00"/>
    <w:family w:val="auto"/>
    <w:pitch w:val="variable"/>
  </w:font>
  <w:font w:name="Times New Roman Bold">
    <w:altName w:val="Times New Roman"/>
    <w:panose1 w:val="020208030705050203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4A9E34" w14:textId="77777777" w:rsidR="00BB0650" w:rsidRDefault="00BB0650" w:rsidP="00555D8C">
    <w:pPr>
      <w:pStyle w:val="Footer"/>
    </w:pPr>
  </w:p>
  <w:p w14:paraId="56A41D89" w14:textId="77777777" w:rsidR="00BB0650" w:rsidRDefault="00BB06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7D26FB" w14:textId="77777777" w:rsidR="00647F2F" w:rsidRDefault="00647F2F">
      <w:r>
        <w:separator/>
      </w:r>
    </w:p>
  </w:footnote>
  <w:footnote w:type="continuationSeparator" w:id="0">
    <w:p w14:paraId="134ADA54" w14:textId="77777777" w:rsidR="00647F2F" w:rsidRDefault="00647F2F">
      <w:r>
        <w:continuationSeparator/>
      </w:r>
    </w:p>
  </w:footnote>
  <w:footnote w:id="1">
    <w:p w14:paraId="64440013" w14:textId="77777777" w:rsidR="002524A7" w:rsidRPr="009E2ED2" w:rsidRDefault="002524A7" w:rsidP="00626477">
      <w:pPr>
        <w:spacing w:before="40" w:after="40"/>
        <w:ind w:hanging="2"/>
        <w:jc w:val="both"/>
        <w:rPr>
          <w:sz w:val="20"/>
          <w:szCs w:val="20"/>
        </w:rPr>
      </w:pPr>
      <w:r w:rsidRPr="009E2ED2">
        <w:rPr>
          <w:rStyle w:val="FootnoteReference"/>
          <w:sz w:val="20"/>
          <w:szCs w:val="20"/>
        </w:rPr>
        <w:footnoteRef/>
      </w:r>
      <w:r w:rsidRPr="009E2ED2">
        <w:rPr>
          <w:sz w:val="20"/>
          <w:szCs w:val="20"/>
        </w:rPr>
        <w:t xml:space="preserve"> FATF là tổ chức liên chính phủ ban hành ra các chuẩn mực </w:t>
      </w:r>
      <w:r w:rsidR="00705C4A" w:rsidRPr="009E2ED2">
        <w:rPr>
          <w:sz w:val="20"/>
          <w:szCs w:val="20"/>
        </w:rPr>
        <w:t>thúc đẩy việc thực thi có hiệu quả các biện pháp pháp lý, quản lý và hành động nhằm chống rửa tiền, tài trợ khủng bố, tài trợ phổ biến vũ khí hủy diệt hàng loạt và những hiểm họa có liên quan khác đe dọa sự toàn vẹn của hệ thống tài chính toàn cầu</w:t>
      </w:r>
      <w:r w:rsidRPr="009E2ED2">
        <w:rPr>
          <w:sz w:val="20"/>
          <w:szCs w:val="20"/>
        </w:rPr>
        <w:t xml:space="preserve">. Năm 2004, FATF lần đầu ban hành bộ tiêu chuẩn 40+9 Khuyến nghị bao gồm 40 Khuyến nghị về phòng, chống rửa tiền và 9 Khuyến nghị đặc biệt về phòng, chống tài trợ khủng bố; đến tháng 02/2012 FATF sửa đổi, bổ sung 40+9 Khuyến nghị thành bộ 40 Khuyến nghị mới về chống rửa tiền, chống tài trợ khủng bố và chống tài trợ phổ biến vũ khí hủy diệt. 40 Khuyến nghị hiện đang được áp dụng là bộ chuẩn mực quốc tế </w:t>
      </w:r>
      <w:proofErr w:type="gramStart"/>
      <w:r w:rsidRPr="009E2ED2">
        <w:rPr>
          <w:sz w:val="20"/>
          <w:szCs w:val="20"/>
        </w:rPr>
        <w:t>chung</w:t>
      </w:r>
      <w:proofErr w:type="gramEnd"/>
      <w:r w:rsidRPr="009E2ED2">
        <w:rPr>
          <w:sz w:val="20"/>
          <w:szCs w:val="20"/>
        </w:rPr>
        <w:t xml:space="preserve"> về PCRT/TTKB/VKHD.</w:t>
      </w:r>
      <w:r w:rsidR="00626477">
        <w:rPr>
          <w:sz w:val="20"/>
          <w:szCs w:val="20"/>
          <w:lang w:val="vi-VN"/>
        </w:rPr>
        <w:t xml:space="preserve"> </w:t>
      </w:r>
      <w:r w:rsidRPr="009E2ED2">
        <w:rPr>
          <w:sz w:val="20"/>
          <w:szCs w:val="20"/>
        </w:rPr>
        <w:t xml:space="preserve">Hiện nay, hơn 200 quốc gia và vùng lãnh thổ đang cam kết thực hiện </w:t>
      </w:r>
      <w:proofErr w:type="gramStart"/>
      <w:r w:rsidRPr="009E2ED2">
        <w:rPr>
          <w:sz w:val="20"/>
          <w:szCs w:val="20"/>
        </w:rPr>
        <w:t>theo</w:t>
      </w:r>
      <w:proofErr w:type="gramEnd"/>
      <w:r w:rsidRPr="009E2ED2">
        <w:rPr>
          <w:sz w:val="20"/>
          <w:szCs w:val="20"/>
        </w:rPr>
        <w:t xml:space="preserve"> các khuyến nghị của FATF trong đó có Việt Nam. </w:t>
      </w:r>
      <w:proofErr w:type="gramStart"/>
      <w:r w:rsidRPr="009E2ED2">
        <w:rPr>
          <w:sz w:val="20"/>
          <w:szCs w:val="20"/>
        </w:rPr>
        <w:t xml:space="preserve">(Nguồn trích dẫn: website: </w:t>
      </w:r>
      <w:hyperlink r:id="rId1">
        <w:r w:rsidRPr="009E2ED2">
          <w:rPr>
            <w:color w:val="0000FF"/>
            <w:sz w:val="20"/>
            <w:szCs w:val="20"/>
            <w:u w:val="single"/>
          </w:rPr>
          <w:t>https://www.fatf-gafi.org/about/</w:t>
        </w:r>
      </w:hyperlink>
      <w:r w:rsidRPr="009E2ED2">
        <w:rPr>
          <w:sz w:val="20"/>
          <w:szCs w:val="20"/>
        </w:rPr>
        <w:t>).</w:t>
      </w:r>
      <w:proofErr w:type="gramEnd"/>
    </w:p>
  </w:footnote>
  <w:footnote w:id="2">
    <w:p w14:paraId="1FC3D822" w14:textId="77777777" w:rsidR="002524A7" w:rsidRPr="009E2ED2" w:rsidRDefault="002524A7" w:rsidP="00626477">
      <w:pPr>
        <w:pStyle w:val="FootnoteText"/>
        <w:spacing w:before="40" w:after="40"/>
        <w:ind w:hanging="2"/>
        <w:jc w:val="both"/>
      </w:pPr>
      <w:r w:rsidRPr="009E2ED2">
        <w:rPr>
          <w:rStyle w:val="FootnoteReference"/>
        </w:rPr>
        <w:footnoteRef/>
      </w:r>
      <w:r w:rsidRPr="009E2ED2">
        <w:t xml:space="preserve"> </w:t>
      </w:r>
      <w:proofErr w:type="gramStart"/>
      <w:r w:rsidRPr="009E2ED2">
        <w:t>6 Khuyến nghị chủ chốt và cốt lõi gồm Khuyến nghị 3 (Tội phạm rửa tiền), 5 (tội phạm tài trợ khủng bố), 6 (các hình phạt tài chính mục tiêu), 10 (nhận biết và cập nhật thông tin khách hàng), 11 (Lưu giữ báo cáo), 20 (báo cáo giao dịch đáng ngờ).</w:t>
      </w:r>
      <w:proofErr w:type="gramEnd"/>
    </w:p>
  </w:footnote>
  <w:footnote w:id="3">
    <w:p w14:paraId="3747542A" w14:textId="77777777" w:rsidR="002524A7" w:rsidRPr="009E2ED2" w:rsidRDefault="002524A7" w:rsidP="00626477">
      <w:pPr>
        <w:pStyle w:val="FootnoteText"/>
        <w:spacing w:before="40" w:after="40"/>
        <w:ind w:hanging="2"/>
      </w:pPr>
      <w:r w:rsidRPr="009E2ED2">
        <w:rPr>
          <w:rStyle w:val="FootnoteReference"/>
        </w:rPr>
        <w:footnoteRef/>
      </w:r>
      <w:r w:rsidRPr="009E2ED2">
        <w:t xml:space="preserve"> 27/40 khuyến nghị hiện đang bị đánh giá NC hoặc PC: 1, 3, 6, 7, 10, 11, 12, 13, 14, 15, 16, 17, 18, 19, 20, 21, 22, 23, 24, 25, 26, 27, 28, 29, 34, 35, 38.</w:t>
      </w:r>
    </w:p>
  </w:footnote>
  <w:footnote w:id="4">
    <w:p w14:paraId="4674917F" w14:textId="77777777" w:rsidR="002524A7" w:rsidRPr="009E2ED2" w:rsidRDefault="002524A7" w:rsidP="00626477">
      <w:pPr>
        <w:pStyle w:val="FootnoteText"/>
        <w:spacing w:before="40" w:after="40"/>
        <w:ind w:hanging="2"/>
      </w:pPr>
      <w:r w:rsidRPr="009E2ED2">
        <w:rPr>
          <w:rStyle w:val="FootnoteReference"/>
        </w:rPr>
        <w:footnoteRef/>
      </w:r>
      <w:r w:rsidRPr="009E2ED2">
        <w:t xml:space="preserve"> Công tác tịch </w:t>
      </w:r>
      <w:proofErr w:type="gramStart"/>
      <w:r w:rsidRPr="009E2ED2">
        <w:t>thu</w:t>
      </w:r>
      <w:proofErr w:type="gramEnd"/>
      <w:r w:rsidRPr="009E2ED2">
        <w:t>, thu hồi tài sản (IO8) và chống tài trợ khủng bố (IO9).</w:t>
      </w:r>
    </w:p>
  </w:footnote>
  <w:footnote w:id="5">
    <w:p w14:paraId="00FE7E7F" w14:textId="77777777" w:rsidR="002524A7" w:rsidRPr="009E2ED2" w:rsidRDefault="002524A7" w:rsidP="00626477">
      <w:pPr>
        <w:pStyle w:val="FootnoteText"/>
        <w:spacing w:before="40" w:after="40"/>
        <w:ind w:hanging="2"/>
      </w:pPr>
      <w:r w:rsidRPr="009E2ED2">
        <w:rPr>
          <w:rStyle w:val="FootnoteReference"/>
        </w:rPr>
        <w:footnoteRef/>
      </w:r>
      <w:r w:rsidRPr="009E2ED2">
        <w:t xml:space="preserve"> </w:t>
      </w:r>
      <w:proofErr w:type="gramStart"/>
      <w:r w:rsidRPr="009E2ED2">
        <w:t>Hiểu biết về rủi ro rửa tiền/tài trợ khủng bố (IO1) và Hợp tác quốc tế (IO2).</w:t>
      </w:r>
      <w:proofErr w:type="gramEnd"/>
    </w:p>
  </w:footnote>
  <w:footnote w:id="6">
    <w:p w14:paraId="3E477AF2" w14:textId="77777777" w:rsidR="002524A7" w:rsidRPr="004621DF" w:rsidRDefault="002524A7" w:rsidP="00626477">
      <w:pPr>
        <w:pStyle w:val="FootnoteText"/>
        <w:spacing w:before="40" w:after="40"/>
        <w:ind w:hanging="2"/>
        <w:rPr>
          <w:sz w:val="22"/>
          <w:szCs w:val="22"/>
        </w:rPr>
      </w:pPr>
      <w:r w:rsidRPr="009E2ED2">
        <w:rPr>
          <w:rStyle w:val="FootnoteReference"/>
        </w:rPr>
        <w:footnoteRef/>
      </w:r>
      <w:r w:rsidRPr="009E2ED2">
        <w:t xml:space="preserve"> 7 IO bị đánh giá thấp liên quan đến công tác thanh tra, giám sát về rửa tiền/tài trợ khủng bố/tài trợ, phổ biến vũ khí, các biện pháp phòng ngừa của các đối tượng báo cáo, pháp nhân và thoả thuận pháp lý, tình báo tài chính, điều tra và truy tố tội rửa tiền, các biện pháp trừng phạt tài chính mục tiêu và chống tài trợ, phổ biến vũ khí.</w:t>
      </w:r>
    </w:p>
  </w:footnote>
  <w:footnote w:id="7">
    <w:p w14:paraId="57446138" w14:textId="77777777" w:rsidR="002524A7" w:rsidRPr="009E2ED2" w:rsidRDefault="002524A7" w:rsidP="002524A7">
      <w:pPr>
        <w:pStyle w:val="FootnoteText"/>
        <w:spacing w:before="40" w:after="40"/>
        <w:ind w:hanging="2"/>
      </w:pPr>
      <w:r w:rsidRPr="009E2ED2">
        <w:rPr>
          <w:rStyle w:val="FootnoteReference"/>
        </w:rPr>
        <w:footnoteRef/>
      </w:r>
      <w:r w:rsidRPr="009E2ED2">
        <w:t xml:space="preserve"> </w:t>
      </w:r>
      <w:proofErr w:type="gramStart"/>
      <w:r w:rsidRPr="009E2ED2">
        <w:t>IMF Working Paper WP/21/153.</w:t>
      </w:r>
      <w:proofErr w:type="gramEnd"/>
    </w:p>
  </w:footnote>
  <w:footnote w:id="8">
    <w:p w14:paraId="75527556" w14:textId="77777777" w:rsidR="003925F7" w:rsidRPr="00626477" w:rsidRDefault="003925F7">
      <w:pPr>
        <w:pStyle w:val="FootnoteText"/>
      </w:pPr>
      <w:r w:rsidRPr="00626477">
        <w:rPr>
          <w:rStyle w:val="FootnoteReference"/>
        </w:rPr>
        <w:footnoteRef/>
      </w:r>
      <w:r w:rsidRPr="00626477">
        <w:t xml:space="preserve"> KN 2, 9, 11, 13, 14, 17, 18, 20, 21, 23, 25</w:t>
      </w:r>
    </w:p>
  </w:footnote>
  <w:footnote w:id="9">
    <w:p w14:paraId="776C55D5" w14:textId="77777777" w:rsidR="009631E5" w:rsidRPr="00626477" w:rsidRDefault="009631E5">
      <w:pPr>
        <w:pStyle w:val="FootnoteText"/>
      </w:pPr>
      <w:r w:rsidRPr="00626477">
        <w:rPr>
          <w:rStyle w:val="FootnoteReference"/>
        </w:rPr>
        <w:footnoteRef/>
      </w:r>
      <w:r w:rsidRPr="00626477">
        <w:t xml:space="preserve"> KN 1, 6, 10, 12, 15, 16, 19, 22, 24, 26, 27, 28, 29, 40</w:t>
      </w:r>
    </w:p>
  </w:footnote>
  <w:footnote w:id="10">
    <w:p w14:paraId="1225B44F" w14:textId="77777777" w:rsidR="009F2D0F" w:rsidRPr="00626477" w:rsidRDefault="009F2D0F" w:rsidP="009F2D0F">
      <w:pPr>
        <w:pStyle w:val="FootnoteText"/>
        <w:rPr>
          <w:lang w:val="vi-VN"/>
        </w:rPr>
      </w:pPr>
      <w:r w:rsidRPr="00626477">
        <w:rPr>
          <w:rStyle w:val="FootnoteReference"/>
        </w:rPr>
        <w:footnoteRef/>
      </w:r>
      <w:r w:rsidRPr="00626477">
        <w:t xml:space="preserve"> </w:t>
      </w:r>
      <w:r w:rsidRPr="00626477">
        <w:rPr>
          <w:lang w:val="vi-VN"/>
        </w:rPr>
        <w:t>Khuyến nghị số: 10, 11, 20</w:t>
      </w:r>
    </w:p>
  </w:footnote>
  <w:footnote w:id="11">
    <w:p w14:paraId="4B82EBC7" w14:textId="77777777" w:rsidR="000644E5" w:rsidRPr="00626477" w:rsidRDefault="000644E5" w:rsidP="00FA5DAB">
      <w:pPr>
        <w:pStyle w:val="FootnoteText"/>
        <w:jc w:val="both"/>
      </w:pPr>
      <w:r w:rsidRPr="00626477">
        <w:rPr>
          <w:rStyle w:val="FootnoteReference"/>
        </w:rPr>
        <w:footnoteRef/>
      </w:r>
      <w:r w:rsidRPr="009E2ED2">
        <w:rPr>
          <w:lang w:val="vi-VN"/>
        </w:rPr>
        <w:t xml:space="preserve"> </w:t>
      </w:r>
      <w:r w:rsidRPr="009E2ED2">
        <w:rPr>
          <w:lang w:val="vi-VN"/>
        </w:rPr>
        <w:t xml:space="preserve">Khoản 1 Điều 5 Nghị định 80/2021/NĐ-CP ngày 26/8/2021 quy định chi tiết và hướng dẫn thi hành một số Điều của Luật hỗ trợ doanh nghiệp nhỏ và vừa quy định tiêu chí xác định doanh nghiệp siêu nhỏ là: </w:t>
      </w:r>
      <w:r w:rsidRPr="009E2ED2">
        <w:rPr>
          <w:i/>
          <w:lang w:val="vi-VN"/>
        </w:rPr>
        <w:t xml:space="preserve">“Doanh nghiệp siêu nhỏ trong lĩnh vực nông nghiệp, lâm nghiệp, thủy sản; lĩnh vực công nghiệp và xây dựng sử dụng lao động có tham gia bảo hiểm xã hội bình quân năm không quá 10 người và tổng doanh thu của năm không quá 3 tỷ đồng hoặc tổng nguồn vốn của năm không quá 3 tỷ đồng. </w:t>
      </w:r>
      <w:r w:rsidRPr="00626477">
        <w:rPr>
          <w:i/>
        </w:rPr>
        <w:t>Doanh nghiệp siêu nhỏ trong lĩnh vực thương mại và dịch vụ sử dụng lao động có tham gia bảo hiểm xã hội bình quân năm không quá 10 người và tổng doanh thu của năm không quá 10 tỷ đồng hoặc tổng nguồn vốn của năm không quá 3 tỷ đồ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B3C63" w14:textId="77777777" w:rsidR="00D50806" w:rsidRDefault="0056218D">
    <w:pPr>
      <w:pStyle w:val="Header"/>
      <w:framePr w:wrap="around" w:vAnchor="text" w:hAnchor="margin" w:xAlign="center" w:y="1"/>
      <w:rPr>
        <w:rStyle w:val="PageNumber"/>
      </w:rPr>
    </w:pPr>
    <w:r>
      <w:rPr>
        <w:rStyle w:val="PageNumber"/>
      </w:rPr>
      <w:fldChar w:fldCharType="begin"/>
    </w:r>
    <w:r w:rsidR="00D50806">
      <w:rPr>
        <w:rStyle w:val="PageNumber"/>
      </w:rPr>
      <w:instrText xml:space="preserve">PAGE  </w:instrText>
    </w:r>
    <w:r>
      <w:rPr>
        <w:rStyle w:val="PageNumber"/>
      </w:rPr>
      <w:fldChar w:fldCharType="end"/>
    </w:r>
  </w:p>
  <w:p w14:paraId="0B286B66" w14:textId="77777777" w:rsidR="00D50806" w:rsidRDefault="00D5080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7A4190" w14:textId="77777777" w:rsidR="00BA4839" w:rsidRPr="009E2ED2" w:rsidRDefault="0056218D">
    <w:pPr>
      <w:pStyle w:val="Header"/>
      <w:jc w:val="center"/>
      <w:rPr>
        <w:sz w:val="24"/>
        <w:szCs w:val="24"/>
      </w:rPr>
    </w:pPr>
    <w:r w:rsidRPr="009E2ED2">
      <w:rPr>
        <w:sz w:val="24"/>
        <w:szCs w:val="24"/>
      </w:rPr>
      <w:fldChar w:fldCharType="begin"/>
    </w:r>
    <w:r w:rsidR="00BA4839" w:rsidRPr="009E2ED2">
      <w:rPr>
        <w:sz w:val="24"/>
        <w:szCs w:val="24"/>
      </w:rPr>
      <w:instrText xml:space="preserve"> PAGE   \* MERGEFORMAT </w:instrText>
    </w:r>
    <w:r w:rsidRPr="009E2ED2">
      <w:rPr>
        <w:sz w:val="24"/>
        <w:szCs w:val="24"/>
      </w:rPr>
      <w:fldChar w:fldCharType="separate"/>
    </w:r>
    <w:r w:rsidR="009B6696">
      <w:rPr>
        <w:noProof/>
        <w:sz w:val="24"/>
        <w:szCs w:val="24"/>
      </w:rPr>
      <w:t>20</w:t>
    </w:r>
    <w:r w:rsidRPr="009E2ED2">
      <w:rPr>
        <w:noProof/>
        <w:sz w:val="24"/>
        <w:szCs w:val="24"/>
      </w:rPr>
      <w:fldChar w:fldCharType="end"/>
    </w:r>
  </w:p>
  <w:p w14:paraId="0F31FA39" w14:textId="77777777" w:rsidR="00F61685" w:rsidRDefault="00F616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D8722D64"/>
    <w:lvl w:ilvl="0">
      <w:start w:val="1"/>
      <w:numFmt w:val="decimal"/>
      <w:lvlText w:val="%1."/>
      <w:lvlJc w:val="left"/>
      <w:pPr>
        <w:tabs>
          <w:tab w:val="num" w:pos="1800"/>
        </w:tabs>
        <w:ind w:left="1800" w:hanging="360"/>
      </w:pPr>
    </w:lvl>
  </w:abstractNum>
  <w:abstractNum w:abstractNumId="1">
    <w:nsid w:val="FFFFFF7D"/>
    <w:multiLevelType w:val="singleLevel"/>
    <w:tmpl w:val="928A5F0A"/>
    <w:lvl w:ilvl="0">
      <w:start w:val="1"/>
      <w:numFmt w:val="decimal"/>
      <w:lvlText w:val="%1."/>
      <w:lvlJc w:val="left"/>
      <w:pPr>
        <w:tabs>
          <w:tab w:val="num" w:pos="1440"/>
        </w:tabs>
        <w:ind w:left="1440" w:hanging="360"/>
      </w:pPr>
    </w:lvl>
  </w:abstractNum>
  <w:abstractNum w:abstractNumId="2">
    <w:nsid w:val="FFFFFF7E"/>
    <w:multiLevelType w:val="singleLevel"/>
    <w:tmpl w:val="CA06DDC6"/>
    <w:lvl w:ilvl="0">
      <w:start w:val="1"/>
      <w:numFmt w:val="decimal"/>
      <w:lvlText w:val="%1."/>
      <w:lvlJc w:val="left"/>
      <w:pPr>
        <w:tabs>
          <w:tab w:val="num" w:pos="1080"/>
        </w:tabs>
        <w:ind w:left="1080" w:hanging="360"/>
      </w:pPr>
    </w:lvl>
  </w:abstractNum>
  <w:abstractNum w:abstractNumId="3">
    <w:nsid w:val="FFFFFF7F"/>
    <w:multiLevelType w:val="singleLevel"/>
    <w:tmpl w:val="9A4268C6"/>
    <w:lvl w:ilvl="0">
      <w:start w:val="1"/>
      <w:numFmt w:val="decimal"/>
      <w:lvlText w:val="%1."/>
      <w:lvlJc w:val="left"/>
      <w:pPr>
        <w:tabs>
          <w:tab w:val="num" w:pos="720"/>
        </w:tabs>
        <w:ind w:left="720" w:hanging="360"/>
      </w:pPr>
    </w:lvl>
  </w:abstractNum>
  <w:abstractNum w:abstractNumId="4">
    <w:nsid w:val="FFFFFF80"/>
    <w:multiLevelType w:val="singleLevel"/>
    <w:tmpl w:val="A288CB5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980820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B2A88D8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EEC81DC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4ECD7E2"/>
    <w:lvl w:ilvl="0">
      <w:start w:val="1"/>
      <w:numFmt w:val="decimal"/>
      <w:lvlText w:val="%1."/>
      <w:lvlJc w:val="left"/>
      <w:pPr>
        <w:tabs>
          <w:tab w:val="num" w:pos="360"/>
        </w:tabs>
        <w:ind w:left="360" w:hanging="360"/>
      </w:pPr>
    </w:lvl>
  </w:abstractNum>
  <w:abstractNum w:abstractNumId="9">
    <w:nsid w:val="FFFFFF89"/>
    <w:multiLevelType w:val="singleLevel"/>
    <w:tmpl w:val="00E01188"/>
    <w:lvl w:ilvl="0">
      <w:start w:val="1"/>
      <w:numFmt w:val="bullet"/>
      <w:lvlText w:val=""/>
      <w:lvlJc w:val="left"/>
      <w:pPr>
        <w:tabs>
          <w:tab w:val="num" w:pos="360"/>
        </w:tabs>
        <w:ind w:left="360" w:hanging="360"/>
      </w:pPr>
      <w:rPr>
        <w:rFonts w:ascii="Symbol" w:hAnsi="Symbol" w:hint="default"/>
      </w:rPr>
    </w:lvl>
  </w:abstractNum>
  <w:abstractNum w:abstractNumId="10">
    <w:nsid w:val="09054219"/>
    <w:multiLevelType w:val="hybridMultilevel"/>
    <w:tmpl w:val="F724CE5A"/>
    <w:lvl w:ilvl="0" w:tplc="7D384CEE">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0E15779E"/>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0C03D3D"/>
    <w:multiLevelType w:val="hybridMultilevel"/>
    <w:tmpl w:val="C7F0F828"/>
    <w:lvl w:ilvl="0" w:tplc="F7C26F4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nsid w:val="142748E6"/>
    <w:multiLevelType w:val="hybridMultilevel"/>
    <w:tmpl w:val="AD727A4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nsid w:val="16817974"/>
    <w:multiLevelType w:val="hybridMultilevel"/>
    <w:tmpl w:val="843436F2"/>
    <w:lvl w:ilvl="0" w:tplc="3C807C8C">
      <w:numFmt w:val="bullet"/>
      <w:lvlText w:val="-"/>
      <w:lvlJc w:val="left"/>
      <w:pPr>
        <w:ind w:left="587" w:hanging="360"/>
      </w:pPr>
      <w:rPr>
        <w:rFonts w:ascii="Times New Roman" w:eastAsia="Times New Roman" w:hAnsi="Times New Roman" w:cs="Times New Roman"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5">
    <w:nsid w:val="16FB5572"/>
    <w:multiLevelType w:val="hybridMultilevel"/>
    <w:tmpl w:val="AB3A5C7E"/>
    <w:lvl w:ilvl="0" w:tplc="DE84F0D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nsid w:val="1BD32D50"/>
    <w:multiLevelType w:val="hybridMultilevel"/>
    <w:tmpl w:val="331E6382"/>
    <w:lvl w:ilvl="0" w:tplc="62A0E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D1B40FD"/>
    <w:multiLevelType w:val="hybridMultilevel"/>
    <w:tmpl w:val="CE24C51C"/>
    <w:lvl w:ilvl="0" w:tplc="730E5EAE">
      <w:start w:val="1"/>
      <w:numFmt w:val="decimal"/>
      <w:lvlText w:val="(%1)"/>
      <w:lvlJc w:val="left"/>
      <w:pPr>
        <w:ind w:left="973" w:hanging="405"/>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8">
    <w:nsid w:val="222526B5"/>
    <w:multiLevelType w:val="hybridMultilevel"/>
    <w:tmpl w:val="29483548"/>
    <w:lvl w:ilvl="0" w:tplc="F5BA6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4156FC4"/>
    <w:multiLevelType w:val="hybridMultilevel"/>
    <w:tmpl w:val="0D5856EA"/>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nsid w:val="27663CF5"/>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D375093"/>
    <w:multiLevelType w:val="hybridMultilevel"/>
    <w:tmpl w:val="4AEEFE7C"/>
    <w:lvl w:ilvl="0" w:tplc="A0B0167E">
      <w:start w:val="1"/>
      <w:numFmt w:val="decimal"/>
      <w:lvlText w:val="%1."/>
      <w:lvlJc w:val="left"/>
      <w:pPr>
        <w:tabs>
          <w:tab w:val="num" w:pos="1364"/>
        </w:tabs>
        <w:ind w:left="1364" w:hanging="825"/>
      </w:pPr>
      <w:rPr>
        <w:rFonts w:hint="default"/>
      </w:rPr>
    </w:lvl>
    <w:lvl w:ilvl="1" w:tplc="04090019" w:tentative="1">
      <w:start w:val="1"/>
      <w:numFmt w:val="lowerLetter"/>
      <w:lvlText w:val="%2."/>
      <w:lvlJc w:val="left"/>
      <w:pPr>
        <w:tabs>
          <w:tab w:val="num" w:pos="1619"/>
        </w:tabs>
        <w:ind w:left="1619" w:hanging="360"/>
      </w:pPr>
    </w:lvl>
    <w:lvl w:ilvl="2" w:tplc="0409001B" w:tentative="1">
      <w:start w:val="1"/>
      <w:numFmt w:val="lowerRoman"/>
      <w:lvlText w:val="%3."/>
      <w:lvlJc w:val="right"/>
      <w:pPr>
        <w:tabs>
          <w:tab w:val="num" w:pos="2339"/>
        </w:tabs>
        <w:ind w:left="2339" w:hanging="180"/>
      </w:pPr>
    </w:lvl>
    <w:lvl w:ilvl="3" w:tplc="0409000F" w:tentative="1">
      <w:start w:val="1"/>
      <w:numFmt w:val="decimal"/>
      <w:lvlText w:val="%4."/>
      <w:lvlJc w:val="left"/>
      <w:pPr>
        <w:tabs>
          <w:tab w:val="num" w:pos="3059"/>
        </w:tabs>
        <w:ind w:left="3059" w:hanging="360"/>
      </w:pPr>
    </w:lvl>
    <w:lvl w:ilvl="4" w:tplc="04090019" w:tentative="1">
      <w:start w:val="1"/>
      <w:numFmt w:val="lowerLetter"/>
      <w:lvlText w:val="%5."/>
      <w:lvlJc w:val="left"/>
      <w:pPr>
        <w:tabs>
          <w:tab w:val="num" w:pos="3779"/>
        </w:tabs>
        <w:ind w:left="3779" w:hanging="360"/>
      </w:pPr>
    </w:lvl>
    <w:lvl w:ilvl="5" w:tplc="0409001B" w:tentative="1">
      <w:start w:val="1"/>
      <w:numFmt w:val="lowerRoman"/>
      <w:lvlText w:val="%6."/>
      <w:lvlJc w:val="right"/>
      <w:pPr>
        <w:tabs>
          <w:tab w:val="num" w:pos="4499"/>
        </w:tabs>
        <w:ind w:left="4499" w:hanging="180"/>
      </w:pPr>
    </w:lvl>
    <w:lvl w:ilvl="6" w:tplc="0409000F" w:tentative="1">
      <w:start w:val="1"/>
      <w:numFmt w:val="decimal"/>
      <w:lvlText w:val="%7."/>
      <w:lvlJc w:val="left"/>
      <w:pPr>
        <w:tabs>
          <w:tab w:val="num" w:pos="5219"/>
        </w:tabs>
        <w:ind w:left="5219" w:hanging="360"/>
      </w:pPr>
    </w:lvl>
    <w:lvl w:ilvl="7" w:tplc="04090019" w:tentative="1">
      <w:start w:val="1"/>
      <w:numFmt w:val="lowerLetter"/>
      <w:lvlText w:val="%8."/>
      <w:lvlJc w:val="left"/>
      <w:pPr>
        <w:tabs>
          <w:tab w:val="num" w:pos="5939"/>
        </w:tabs>
        <w:ind w:left="5939" w:hanging="360"/>
      </w:pPr>
    </w:lvl>
    <w:lvl w:ilvl="8" w:tplc="0409001B" w:tentative="1">
      <w:start w:val="1"/>
      <w:numFmt w:val="lowerRoman"/>
      <w:lvlText w:val="%9."/>
      <w:lvlJc w:val="right"/>
      <w:pPr>
        <w:tabs>
          <w:tab w:val="num" w:pos="6659"/>
        </w:tabs>
        <w:ind w:left="6659" w:hanging="180"/>
      </w:pPr>
    </w:lvl>
  </w:abstractNum>
  <w:abstractNum w:abstractNumId="22">
    <w:nsid w:val="3BC23A95"/>
    <w:multiLevelType w:val="hybridMultilevel"/>
    <w:tmpl w:val="28523412"/>
    <w:lvl w:ilvl="0" w:tplc="30404D56">
      <w:numFmt w:val="bullet"/>
      <w:lvlText w:val="-"/>
      <w:lvlJc w:val="left"/>
      <w:pPr>
        <w:ind w:left="1429" w:hanging="360"/>
      </w:pPr>
      <w:rPr>
        <w:rFonts w:ascii="Times New Roman" w:eastAsia="Times New Roman" w:hAnsi="Times New Roman" w:cs="Times New Roman" w:hint="default"/>
        <w:b/>
        <w:bCs/>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nsid w:val="4E1247BF"/>
    <w:multiLevelType w:val="hybridMultilevel"/>
    <w:tmpl w:val="B93A9F12"/>
    <w:lvl w:ilvl="0" w:tplc="8AFC79DE">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4FA814E5"/>
    <w:multiLevelType w:val="hybridMultilevel"/>
    <w:tmpl w:val="16E0F70C"/>
    <w:lvl w:ilvl="0" w:tplc="CD48CF0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nsid w:val="51156797"/>
    <w:multiLevelType w:val="hybridMultilevel"/>
    <w:tmpl w:val="C26AD486"/>
    <w:lvl w:ilvl="0" w:tplc="30404D56">
      <w:numFmt w:val="bullet"/>
      <w:lvlText w:val="-"/>
      <w:lvlJc w:val="left"/>
      <w:pPr>
        <w:ind w:left="1429" w:hanging="360"/>
      </w:pPr>
      <w:rPr>
        <w:rFonts w:ascii="Times New Roman" w:eastAsia="Times New Roman" w:hAnsi="Times New Roman" w:cs="Times New Roman" w:hint="default"/>
        <w:b/>
        <w:bCs/>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nsid w:val="554E49B8"/>
    <w:multiLevelType w:val="hybridMultilevel"/>
    <w:tmpl w:val="B7688290"/>
    <w:lvl w:ilvl="0" w:tplc="C0B43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C0E5272"/>
    <w:multiLevelType w:val="hybridMultilevel"/>
    <w:tmpl w:val="D1985EEE"/>
    <w:lvl w:ilvl="0" w:tplc="93966CDC">
      <w:start w:val="1"/>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nsid w:val="5DDC06FF"/>
    <w:multiLevelType w:val="hybridMultilevel"/>
    <w:tmpl w:val="C3E022BA"/>
    <w:lvl w:ilvl="0" w:tplc="2E76DB76">
      <w:start w:val="1"/>
      <w:numFmt w:val="bullet"/>
      <w:lvlText w:val="-"/>
      <w:lvlJc w:val="left"/>
      <w:pPr>
        <w:tabs>
          <w:tab w:val="num" w:pos="899"/>
        </w:tabs>
        <w:ind w:left="899" w:hanging="360"/>
      </w:pPr>
      <w:rPr>
        <w:rFonts w:ascii="Times New Roman" w:eastAsia="Times New Roman" w:hAnsi="Times New Roman" w:cs="Times New Roman" w:hint="default"/>
      </w:rPr>
    </w:lvl>
    <w:lvl w:ilvl="1" w:tplc="04090003" w:tentative="1">
      <w:start w:val="1"/>
      <w:numFmt w:val="bullet"/>
      <w:lvlText w:val="o"/>
      <w:lvlJc w:val="left"/>
      <w:pPr>
        <w:tabs>
          <w:tab w:val="num" w:pos="1619"/>
        </w:tabs>
        <w:ind w:left="1619" w:hanging="360"/>
      </w:pPr>
      <w:rPr>
        <w:rFonts w:ascii="Courier New" w:hAnsi="Courier New" w:cs="Courier New" w:hint="default"/>
      </w:rPr>
    </w:lvl>
    <w:lvl w:ilvl="2" w:tplc="04090005" w:tentative="1">
      <w:start w:val="1"/>
      <w:numFmt w:val="bullet"/>
      <w:lvlText w:val=""/>
      <w:lvlJc w:val="left"/>
      <w:pPr>
        <w:tabs>
          <w:tab w:val="num" w:pos="2339"/>
        </w:tabs>
        <w:ind w:left="2339" w:hanging="360"/>
      </w:pPr>
      <w:rPr>
        <w:rFonts w:ascii="Wingdings" w:hAnsi="Wingdings" w:hint="default"/>
      </w:rPr>
    </w:lvl>
    <w:lvl w:ilvl="3" w:tplc="04090001" w:tentative="1">
      <w:start w:val="1"/>
      <w:numFmt w:val="bullet"/>
      <w:lvlText w:val=""/>
      <w:lvlJc w:val="left"/>
      <w:pPr>
        <w:tabs>
          <w:tab w:val="num" w:pos="3059"/>
        </w:tabs>
        <w:ind w:left="3059" w:hanging="360"/>
      </w:pPr>
      <w:rPr>
        <w:rFonts w:ascii="Symbol" w:hAnsi="Symbol" w:hint="default"/>
      </w:rPr>
    </w:lvl>
    <w:lvl w:ilvl="4" w:tplc="04090003" w:tentative="1">
      <w:start w:val="1"/>
      <w:numFmt w:val="bullet"/>
      <w:lvlText w:val="o"/>
      <w:lvlJc w:val="left"/>
      <w:pPr>
        <w:tabs>
          <w:tab w:val="num" w:pos="3779"/>
        </w:tabs>
        <w:ind w:left="3779" w:hanging="360"/>
      </w:pPr>
      <w:rPr>
        <w:rFonts w:ascii="Courier New" w:hAnsi="Courier New" w:cs="Courier New" w:hint="default"/>
      </w:rPr>
    </w:lvl>
    <w:lvl w:ilvl="5" w:tplc="04090005" w:tentative="1">
      <w:start w:val="1"/>
      <w:numFmt w:val="bullet"/>
      <w:lvlText w:val=""/>
      <w:lvlJc w:val="left"/>
      <w:pPr>
        <w:tabs>
          <w:tab w:val="num" w:pos="4499"/>
        </w:tabs>
        <w:ind w:left="4499" w:hanging="360"/>
      </w:pPr>
      <w:rPr>
        <w:rFonts w:ascii="Wingdings" w:hAnsi="Wingdings" w:hint="default"/>
      </w:rPr>
    </w:lvl>
    <w:lvl w:ilvl="6" w:tplc="04090001" w:tentative="1">
      <w:start w:val="1"/>
      <w:numFmt w:val="bullet"/>
      <w:lvlText w:val=""/>
      <w:lvlJc w:val="left"/>
      <w:pPr>
        <w:tabs>
          <w:tab w:val="num" w:pos="5219"/>
        </w:tabs>
        <w:ind w:left="5219" w:hanging="360"/>
      </w:pPr>
      <w:rPr>
        <w:rFonts w:ascii="Symbol" w:hAnsi="Symbol" w:hint="default"/>
      </w:rPr>
    </w:lvl>
    <w:lvl w:ilvl="7" w:tplc="04090003" w:tentative="1">
      <w:start w:val="1"/>
      <w:numFmt w:val="bullet"/>
      <w:lvlText w:val="o"/>
      <w:lvlJc w:val="left"/>
      <w:pPr>
        <w:tabs>
          <w:tab w:val="num" w:pos="5939"/>
        </w:tabs>
        <w:ind w:left="5939" w:hanging="360"/>
      </w:pPr>
      <w:rPr>
        <w:rFonts w:ascii="Courier New" w:hAnsi="Courier New" w:cs="Courier New" w:hint="default"/>
      </w:rPr>
    </w:lvl>
    <w:lvl w:ilvl="8" w:tplc="04090005" w:tentative="1">
      <w:start w:val="1"/>
      <w:numFmt w:val="bullet"/>
      <w:lvlText w:val=""/>
      <w:lvlJc w:val="left"/>
      <w:pPr>
        <w:tabs>
          <w:tab w:val="num" w:pos="6659"/>
        </w:tabs>
        <w:ind w:left="6659" w:hanging="360"/>
      </w:pPr>
      <w:rPr>
        <w:rFonts w:ascii="Wingdings" w:hAnsi="Wingdings" w:hint="default"/>
      </w:rPr>
    </w:lvl>
  </w:abstractNum>
  <w:abstractNum w:abstractNumId="29">
    <w:nsid w:val="5F342ACC"/>
    <w:multiLevelType w:val="hybridMultilevel"/>
    <w:tmpl w:val="2BC6CC10"/>
    <w:lvl w:ilvl="0" w:tplc="2F7048FA">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E453AD"/>
    <w:multiLevelType w:val="hybridMultilevel"/>
    <w:tmpl w:val="AAC608B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nsid w:val="61716DB7"/>
    <w:multiLevelType w:val="hybridMultilevel"/>
    <w:tmpl w:val="AEE044BC"/>
    <w:lvl w:ilvl="0" w:tplc="30404D56">
      <w:numFmt w:val="bullet"/>
      <w:lvlText w:val="-"/>
      <w:lvlJc w:val="left"/>
      <w:pPr>
        <w:ind w:left="902" w:hanging="360"/>
      </w:pPr>
      <w:rPr>
        <w:rFonts w:ascii="Times New Roman" w:eastAsia="Times New Roman" w:hAnsi="Times New Roman" w:cs="Times New Roman" w:hint="default"/>
        <w:b/>
        <w:bCs/>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32">
    <w:nsid w:val="635048BE"/>
    <w:multiLevelType w:val="hybridMultilevel"/>
    <w:tmpl w:val="1738259A"/>
    <w:lvl w:ilvl="0" w:tplc="D240643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nsid w:val="657F08DF"/>
    <w:multiLevelType w:val="hybridMultilevel"/>
    <w:tmpl w:val="F206587A"/>
    <w:lvl w:ilvl="0" w:tplc="7CB0E75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8A21FB"/>
    <w:multiLevelType w:val="hybridMultilevel"/>
    <w:tmpl w:val="B2D40F00"/>
    <w:lvl w:ilvl="0" w:tplc="1BB445F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nsid w:val="70E7145F"/>
    <w:multiLevelType w:val="hybridMultilevel"/>
    <w:tmpl w:val="88C8D7A6"/>
    <w:lvl w:ilvl="0" w:tplc="7C182C90">
      <w:start w:val="1"/>
      <w:numFmt w:val="decimal"/>
      <w:lvlText w:val="%1."/>
      <w:lvlJc w:val="left"/>
      <w:pPr>
        <w:ind w:left="1287" w:hanging="360"/>
      </w:pPr>
      <w:rPr>
        <w:b/>
        <w:bC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nsid w:val="772634B3"/>
    <w:multiLevelType w:val="multilevel"/>
    <w:tmpl w:val="D696BF5E"/>
    <w:lvl w:ilvl="0">
      <w:start w:val="1"/>
      <w:numFmt w:val="decimal"/>
      <w:lvlText w:val="%1."/>
      <w:lvlJc w:val="left"/>
      <w:pPr>
        <w:ind w:left="927" w:hanging="360"/>
      </w:pPr>
      <w:rPr>
        <w:rFonts w:hint="default"/>
      </w:rPr>
    </w:lvl>
    <w:lvl w:ilvl="1">
      <w:start w:val="3"/>
      <w:numFmt w:val="decimal"/>
      <w:isLgl/>
      <w:lvlText w:val="%1.%2."/>
      <w:lvlJc w:val="left"/>
      <w:pPr>
        <w:ind w:left="1363" w:hanging="720"/>
      </w:pPr>
      <w:rPr>
        <w:rFonts w:hint="default"/>
      </w:rPr>
    </w:lvl>
    <w:lvl w:ilvl="2">
      <w:start w:val="2"/>
      <w:numFmt w:val="decimal"/>
      <w:isLgl/>
      <w:lvlText w:val="%1.%2.%3."/>
      <w:lvlJc w:val="left"/>
      <w:pPr>
        <w:ind w:left="1439"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1951" w:hanging="1080"/>
      </w:pPr>
      <w:rPr>
        <w:rFonts w:hint="default"/>
      </w:rPr>
    </w:lvl>
    <w:lvl w:ilvl="5">
      <w:start w:val="1"/>
      <w:numFmt w:val="decimal"/>
      <w:isLgl/>
      <w:lvlText w:val="%1.%2.%3.%4.%5.%6."/>
      <w:lvlJc w:val="left"/>
      <w:pPr>
        <w:ind w:left="2387" w:hanging="1440"/>
      </w:pPr>
      <w:rPr>
        <w:rFonts w:hint="default"/>
      </w:rPr>
    </w:lvl>
    <w:lvl w:ilvl="6">
      <w:start w:val="1"/>
      <w:numFmt w:val="decimal"/>
      <w:isLgl/>
      <w:lvlText w:val="%1.%2.%3.%4.%5.%6.%7."/>
      <w:lvlJc w:val="left"/>
      <w:pPr>
        <w:ind w:left="2463" w:hanging="1440"/>
      </w:pPr>
      <w:rPr>
        <w:rFonts w:hint="default"/>
      </w:rPr>
    </w:lvl>
    <w:lvl w:ilvl="7">
      <w:start w:val="1"/>
      <w:numFmt w:val="decimal"/>
      <w:isLgl/>
      <w:lvlText w:val="%1.%2.%3.%4.%5.%6.%7.%8."/>
      <w:lvlJc w:val="left"/>
      <w:pPr>
        <w:ind w:left="2899" w:hanging="1800"/>
      </w:pPr>
      <w:rPr>
        <w:rFonts w:hint="default"/>
      </w:rPr>
    </w:lvl>
    <w:lvl w:ilvl="8">
      <w:start w:val="1"/>
      <w:numFmt w:val="decimal"/>
      <w:isLgl/>
      <w:lvlText w:val="%1.%2.%3.%4.%5.%6.%7.%8.%9."/>
      <w:lvlJc w:val="left"/>
      <w:pPr>
        <w:ind w:left="3335" w:hanging="21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8"/>
  </w:num>
  <w:num w:numId="13">
    <w:abstractNumId w:val="25"/>
  </w:num>
  <w:num w:numId="14">
    <w:abstractNumId w:val="31"/>
  </w:num>
  <w:num w:numId="15">
    <w:abstractNumId w:val="14"/>
  </w:num>
  <w:num w:numId="16">
    <w:abstractNumId w:val="22"/>
  </w:num>
  <w:num w:numId="17">
    <w:abstractNumId w:val="10"/>
  </w:num>
  <w:num w:numId="18">
    <w:abstractNumId w:val="34"/>
  </w:num>
  <w:num w:numId="19">
    <w:abstractNumId w:val="32"/>
  </w:num>
  <w:num w:numId="20">
    <w:abstractNumId w:val="36"/>
  </w:num>
  <w:num w:numId="21">
    <w:abstractNumId w:val="24"/>
  </w:num>
  <w:num w:numId="22">
    <w:abstractNumId w:val="12"/>
  </w:num>
  <w:num w:numId="23">
    <w:abstractNumId w:val="11"/>
  </w:num>
  <w:num w:numId="24">
    <w:abstractNumId w:val="26"/>
  </w:num>
  <w:num w:numId="25">
    <w:abstractNumId w:val="16"/>
  </w:num>
  <w:num w:numId="26">
    <w:abstractNumId w:val="18"/>
  </w:num>
  <w:num w:numId="27">
    <w:abstractNumId w:val="20"/>
  </w:num>
  <w:num w:numId="28">
    <w:abstractNumId w:val="13"/>
  </w:num>
  <w:num w:numId="29">
    <w:abstractNumId w:val="30"/>
  </w:num>
  <w:num w:numId="30">
    <w:abstractNumId w:val="35"/>
  </w:num>
  <w:num w:numId="31">
    <w:abstractNumId w:val="17"/>
  </w:num>
  <w:num w:numId="32">
    <w:abstractNumId w:val="27"/>
  </w:num>
  <w:num w:numId="33">
    <w:abstractNumId w:val="29"/>
  </w:num>
  <w:num w:numId="34">
    <w:abstractNumId w:val="19"/>
  </w:num>
  <w:num w:numId="35">
    <w:abstractNumId w:val="23"/>
  </w:num>
  <w:num w:numId="36">
    <w:abstractNumId w:val="33"/>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3NjW0NDE2NrA0N7ZQ0lEKTi0uzszPAykwrgUAZBYL8SwAAAA="/>
  </w:docVars>
  <w:rsids>
    <w:rsidRoot w:val="00700C93"/>
    <w:rsid w:val="00000873"/>
    <w:rsid w:val="00001A2C"/>
    <w:rsid w:val="00003918"/>
    <w:rsid w:val="000039BF"/>
    <w:rsid w:val="00004DD3"/>
    <w:rsid w:val="00006E42"/>
    <w:rsid w:val="0000798B"/>
    <w:rsid w:val="00007DE7"/>
    <w:rsid w:val="00010CB4"/>
    <w:rsid w:val="000118A5"/>
    <w:rsid w:val="00011E45"/>
    <w:rsid w:val="00011F70"/>
    <w:rsid w:val="0001217E"/>
    <w:rsid w:val="00012CED"/>
    <w:rsid w:val="00012EB2"/>
    <w:rsid w:val="000134DB"/>
    <w:rsid w:val="00016AC5"/>
    <w:rsid w:val="00017398"/>
    <w:rsid w:val="000200A3"/>
    <w:rsid w:val="000208D1"/>
    <w:rsid w:val="00020CEC"/>
    <w:rsid w:val="00021861"/>
    <w:rsid w:val="0002270F"/>
    <w:rsid w:val="00022F36"/>
    <w:rsid w:val="00023133"/>
    <w:rsid w:val="000231D9"/>
    <w:rsid w:val="000239A0"/>
    <w:rsid w:val="0002420B"/>
    <w:rsid w:val="000244F0"/>
    <w:rsid w:val="00025693"/>
    <w:rsid w:val="00026712"/>
    <w:rsid w:val="00026E08"/>
    <w:rsid w:val="00027B91"/>
    <w:rsid w:val="00032057"/>
    <w:rsid w:val="0003278B"/>
    <w:rsid w:val="00032C06"/>
    <w:rsid w:val="00032DF2"/>
    <w:rsid w:val="00033AAD"/>
    <w:rsid w:val="00033E27"/>
    <w:rsid w:val="00035C3D"/>
    <w:rsid w:val="00036554"/>
    <w:rsid w:val="00037A44"/>
    <w:rsid w:val="00037E83"/>
    <w:rsid w:val="00037FCE"/>
    <w:rsid w:val="00040330"/>
    <w:rsid w:val="000418D1"/>
    <w:rsid w:val="00042491"/>
    <w:rsid w:val="00042619"/>
    <w:rsid w:val="00044B1C"/>
    <w:rsid w:val="00045701"/>
    <w:rsid w:val="00045C90"/>
    <w:rsid w:val="00046E64"/>
    <w:rsid w:val="00047815"/>
    <w:rsid w:val="00047845"/>
    <w:rsid w:val="00047A04"/>
    <w:rsid w:val="00050E3D"/>
    <w:rsid w:val="00052B1C"/>
    <w:rsid w:val="00053205"/>
    <w:rsid w:val="00053237"/>
    <w:rsid w:val="00053581"/>
    <w:rsid w:val="000536FC"/>
    <w:rsid w:val="000544CA"/>
    <w:rsid w:val="000547C8"/>
    <w:rsid w:val="00054F17"/>
    <w:rsid w:val="00055CD0"/>
    <w:rsid w:val="000561A8"/>
    <w:rsid w:val="000561D0"/>
    <w:rsid w:val="00056365"/>
    <w:rsid w:val="000563D3"/>
    <w:rsid w:val="00056967"/>
    <w:rsid w:val="00060B09"/>
    <w:rsid w:val="00060EE1"/>
    <w:rsid w:val="00061754"/>
    <w:rsid w:val="0006304A"/>
    <w:rsid w:val="00063EE2"/>
    <w:rsid w:val="00063F84"/>
    <w:rsid w:val="000644E5"/>
    <w:rsid w:val="000655C3"/>
    <w:rsid w:val="000669A5"/>
    <w:rsid w:val="00067A19"/>
    <w:rsid w:val="00067F74"/>
    <w:rsid w:val="00070D25"/>
    <w:rsid w:val="00072A09"/>
    <w:rsid w:val="00072F03"/>
    <w:rsid w:val="00073A2C"/>
    <w:rsid w:val="00073C86"/>
    <w:rsid w:val="00074C48"/>
    <w:rsid w:val="00075294"/>
    <w:rsid w:val="00076B4F"/>
    <w:rsid w:val="00076D80"/>
    <w:rsid w:val="00077281"/>
    <w:rsid w:val="0007730A"/>
    <w:rsid w:val="0008042F"/>
    <w:rsid w:val="00080B71"/>
    <w:rsid w:val="00080EBE"/>
    <w:rsid w:val="0008113B"/>
    <w:rsid w:val="00083D94"/>
    <w:rsid w:val="00084D53"/>
    <w:rsid w:val="00085336"/>
    <w:rsid w:val="00087990"/>
    <w:rsid w:val="00090E86"/>
    <w:rsid w:val="00090FD9"/>
    <w:rsid w:val="00091517"/>
    <w:rsid w:val="00092DEB"/>
    <w:rsid w:val="0009322D"/>
    <w:rsid w:val="000933C6"/>
    <w:rsid w:val="00093FDF"/>
    <w:rsid w:val="000961ED"/>
    <w:rsid w:val="0009635F"/>
    <w:rsid w:val="00096565"/>
    <w:rsid w:val="00096572"/>
    <w:rsid w:val="000972E8"/>
    <w:rsid w:val="000979DD"/>
    <w:rsid w:val="000A3D51"/>
    <w:rsid w:val="000A400D"/>
    <w:rsid w:val="000A4C0C"/>
    <w:rsid w:val="000A5996"/>
    <w:rsid w:val="000A5B3A"/>
    <w:rsid w:val="000A6229"/>
    <w:rsid w:val="000A6E97"/>
    <w:rsid w:val="000A7093"/>
    <w:rsid w:val="000A7453"/>
    <w:rsid w:val="000A7FAB"/>
    <w:rsid w:val="000B1861"/>
    <w:rsid w:val="000B3332"/>
    <w:rsid w:val="000B46F3"/>
    <w:rsid w:val="000B5183"/>
    <w:rsid w:val="000B5380"/>
    <w:rsid w:val="000B617E"/>
    <w:rsid w:val="000B639E"/>
    <w:rsid w:val="000B69C3"/>
    <w:rsid w:val="000B70BB"/>
    <w:rsid w:val="000C09E2"/>
    <w:rsid w:val="000C1C6B"/>
    <w:rsid w:val="000C2C1C"/>
    <w:rsid w:val="000C6CE2"/>
    <w:rsid w:val="000C6D7F"/>
    <w:rsid w:val="000C7570"/>
    <w:rsid w:val="000C7BB0"/>
    <w:rsid w:val="000D01BE"/>
    <w:rsid w:val="000D0D72"/>
    <w:rsid w:val="000D29A9"/>
    <w:rsid w:val="000D332B"/>
    <w:rsid w:val="000D44EA"/>
    <w:rsid w:val="000D4B0A"/>
    <w:rsid w:val="000D4F70"/>
    <w:rsid w:val="000D5334"/>
    <w:rsid w:val="000D5650"/>
    <w:rsid w:val="000D6173"/>
    <w:rsid w:val="000D7FC7"/>
    <w:rsid w:val="000E0104"/>
    <w:rsid w:val="000E1E66"/>
    <w:rsid w:val="000E2CC9"/>
    <w:rsid w:val="000E357B"/>
    <w:rsid w:val="000E3AFA"/>
    <w:rsid w:val="000E5BB8"/>
    <w:rsid w:val="000E6602"/>
    <w:rsid w:val="000E663A"/>
    <w:rsid w:val="000F0224"/>
    <w:rsid w:val="000F09EF"/>
    <w:rsid w:val="000F0BEF"/>
    <w:rsid w:val="000F0E0E"/>
    <w:rsid w:val="000F0F99"/>
    <w:rsid w:val="000F110A"/>
    <w:rsid w:val="000F21A3"/>
    <w:rsid w:val="000F27C4"/>
    <w:rsid w:val="000F2CD5"/>
    <w:rsid w:val="000F3B6D"/>
    <w:rsid w:val="000F3E45"/>
    <w:rsid w:val="000F4425"/>
    <w:rsid w:val="000F513E"/>
    <w:rsid w:val="000F5873"/>
    <w:rsid w:val="000F5912"/>
    <w:rsid w:val="000F674D"/>
    <w:rsid w:val="000F7CFF"/>
    <w:rsid w:val="001000E0"/>
    <w:rsid w:val="001008E7"/>
    <w:rsid w:val="00100D54"/>
    <w:rsid w:val="00101888"/>
    <w:rsid w:val="001019D3"/>
    <w:rsid w:val="001026BF"/>
    <w:rsid w:val="00102E02"/>
    <w:rsid w:val="00103062"/>
    <w:rsid w:val="0010366D"/>
    <w:rsid w:val="00103706"/>
    <w:rsid w:val="00103958"/>
    <w:rsid w:val="00104F7C"/>
    <w:rsid w:val="00105D5E"/>
    <w:rsid w:val="00105EE9"/>
    <w:rsid w:val="00106A13"/>
    <w:rsid w:val="00107470"/>
    <w:rsid w:val="00107756"/>
    <w:rsid w:val="00107D40"/>
    <w:rsid w:val="00110F76"/>
    <w:rsid w:val="0011159E"/>
    <w:rsid w:val="001116F0"/>
    <w:rsid w:val="00111A71"/>
    <w:rsid w:val="001130AC"/>
    <w:rsid w:val="00113EC3"/>
    <w:rsid w:val="0011427F"/>
    <w:rsid w:val="001176DC"/>
    <w:rsid w:val="001178F9"/>
    <w:rsid w:val="00117969"/>
    <w:rsid w:val="00117A8A"/>
    <w:rsid w:val="00117C9A"/>
    <w:rsid w:val="001204F0"/>
    <w:rsid w:val="00120F8B"/>
    <w:rsid w:val="00121C2C"/>
    <w:rsid w:val="00123E46"/>
    <w:rsid w:val="001246A1"/>
    <w:rsid w:val="00124F39"/>
    <w:rsid w:val="00125311"/>
    <w:rsid w:val="00126667"/>
    <w:rsid w:val="001279FD"/>
    <w:rsid w:val="00127C8B"/>
    <w:rsid w:val="00130319"/>
    <w:rsid w:val="00131897"/>
    <w:rsid w:val="00131B92"/>
    <w:rsid w:val="001342F6"/>
    <w:rsid w:val="0013430D"/>
    <w:rsid w:val="00134873"/>
    <w:rsid w:val="00135340"/>
    <w:rsid w:val="001368B2"/>
    <w:rsid w:val="001375C2"/>
    <w:rsid w:val="00137DA3"/>
    <w:rsid w:val="0014026D"/>
    <w:rsid w:val="00140EF7"/>
    <w:rsid w:val="00141E16"/>
    <w:rsid w:val="0014240F"/>
    <w:rsid w:val="00142BBC"/>
    <w:rsid w:val="00143358"/>
    <w:rsid w:val="001439B8"/>
    <w:rsid w:val="00143EAF"/>
    <w:rsid w:val="00144292"/>
    <w:rsid w:val="001459B2"/>
    <w:rsid w:val="001464A4"/>
    <w:rsid w:val="00146D06"/>
    <w:rsid w:val="00146D75"/>
    <w:rsid w:val="00147093"/>
    <w:rsid w:val="001470B4"/>
    <w:rsid w:val="00147771"/>
    <w:rsid w:val="00147BF3"/>
    <w:rsid w:val="00150240"/>
    <w:rsid w:val="00151B95"/>
    <w:rsid w:val="00151CDF"/>
    <w:rsid w:val="0015380D"/>
    <w:rsid w:val="00153947"/>
    <w:rsid w:val="00153AC2"/>
    <w:rsid w:val="00153D64"/>
    <w:rsid w:val="00153FF7"/>
    <w:rsid w:val="00154CF7"/>
    <w:rsid w:val="0015571C"/>
    <w:rsid w:val="00155763"/>
    <w:rsid w:val="00160D61"/>
    <w:rsid w:val="00160D70"/>
    <w:rsid w:val="00161EB2"/>
    <w:rsid w:val="00163853"/>
    <w:rsid w:val="00163C8B"/>
    <w:rsid w:val="00164381"/>
    <w:rsid w:val="00165063"/>
    <w:rsid w:val="00165193"/>
    <w:rsid w:val="001655DE"/>
    <w:rsid w:val="001702F6"/>
    <w:rsid w:val="00170E04"/>
    <w:rsid w:val="00172774"/>
    <w:rsid w:val="00173196"/>
    <w:rsid w:val="00174F48"/>
    <w:rsid w:val="00175BDC"/>
    <w:rsid w:val="00175C5D"/>
    <w:rsid w:val="00176C30"/>
    <w:rsid w:val="00177163"/>
    <w:rsid w:val="00177CD1"/>
    <w:rsid w:val="00177D61"/>
    <w:rsid w:val="0018230C"/>
    <w:rsid w:val="00182768"/>
    <w:rsid w:val="001830D1"/>
    <w:rsid w:val="00183A17"/>
    <w:rsid w:val="001840E4"/>
    <w:rsid w:val="001851B7"/>
    <w:rsid w:val="00185966"/>
    <w:rsid w:val="00187313"/>
    <w:rsid w:val="001901CA"/>
    <w:rsid w:val="00190D2B"/>
    <w:rsid w:val="00191CA5"/>
    <w:rsid w:val="00192921"/>
    <w:rsid w:val="001947C2"/>
    <w:rsid w:val="00194B3A"/>
    <w:rsid w:val="00194FD6"/>
    <w:rsid w:val="001956F0"/>
    <w:rsid w:val="0019653E"/>
    <w:rsid w:val="00197005"/>
    <w:rsid w:val="001A24EF"/>
    <w:rsid w:val="001A3087"/>
    <w:rsid w:val="001A3406"/>
    <w:rsid w:val="001A3A28"/>
    <w:rsid w:val="001A3C79"/>
    <w:rsid w:val="001A415F"/>
    <w:rsid w:val="001A4B64"/>
    <w:rsid w:val="001A503E"/>
    <w:rsid w:val="001A697F"/>
    <w:rsid w:val="001A7321"/>
    <w:rsid w:val="001B19FC"/>
    <w:rsid w:val="001B21BE"/>
    <w:rsid w:val="001B21DF"/>
    <w:rsid w:val="001B4027"/>
    <w:rsid w:val="001B43C9"/>
    <w:rsid w:val="001B48FF"/>
    <w:rsid w:val="001B63EE"/>
    <w:rsid w:val="001C1037"/>
    <w:rsid w:val="001C19D2"/>
    <w:rsid w:val="001C39DF"/>
    <w:rsid w:val="001C3E7D"/>
    <w:rsid w:val="001C5FB0"/>
    <w:rsid w:val="001C6469"/>
    <w:rsid w:val="001C6FDA"/>
    <w:rsid w:val="001C7759"/>
    <w:rsid w:val="001C7A92"/>
    <w:rsid w:val="001D0903"/>
    <w:rsid w:val="001D1048"/>
    <w:rsid w:val="001D1D08"/>
    <w:rsid w:val="001D2541"/>
    <w:rsid w:val="001D2D3C"/>
    <w:rsid w:val="001D2DA4"/>
    <w:rsid w:val="001D3300"/>
    <w:rsid w:val="001D57BD"/>
    <w:rsid w:val="001D5E33"/>
    <w:rsid w:val="001D67E4"/>
    <w:rsid w:val="001D71E7"/>
    <w:rsid w:val="001D7780"/>
    <w:rsid w:val="001E0CF8"/>
    <w:rsid w:val="001E0CFE"/>
    <w:rsid w:val="001E100B"/>
    <w:rsid w:val="001E2859"/>
    <w:rsid w:val="001E2A61"/>
    <w:rsid w:val="001E318A"/>
    <w:rsid w:val="001E3FE6"/>
    <w:rsid w:val="001E55BA"/>
    <w:rsid w:val="001E5C8C"/>
    <w:rsid w:val="001E69C2"/>
    <w:rsid w:val="001E7331"/>
    <w:rsid w:val="001E7A6D"/>
    <w:rsid w:val="001E7DA3"/>
    <w:rsid w:val="001F0498"/>
    <w:rsid w:val="001F0868"/>
    <w:rsid w:val="001F2C41"/>
    <w:rsid w:val="001F3D4E"/>
    <w:rsid w:val="001F5697"/>
    <w:rsid w:val="001F6222"/>
    <w:rsid w:val="001F6BE3"/>
    <w:rsid w:val="002015A1"/>
    <w:rsid w:val="00201627"/>
    <w:rsid w:val="002022CE"/>
    <w:rsid w:val="00205760"/>
    <w:rsid w:val="00205D45"/>
    <w:rsid w:val="00206567"/>
    <w:rsid w:val="002067FF"/>
    <w:rsid w:val="00207960"/>
    <w:rsid w:val="00210585"/>
    <w:rsid w:val="0021109A"/>
    <w:rsid w:val="00211465"/>
    <w:rsid w:val="00211873"/>
    <w:rsid w:val="002118B8"/>
    <w:rsid w:val="00211935"/>
    <w:rsid w:val="00211F98"/>
    <w:rsid w:val="00214DA7"/>
    <w:rsid w:val="00214FFE"/>
    <w:rsid w:val="00215934"/>
    <w:rsid w:val="0021637D"/>
    <w:rsid w:val="002173B3"/>
    <w:rsid w:val="00217845"/>
    <w:rsid w:val="00220EE0"/>
    <w:rsid w:val="00221078"/>
    <w:rsid w:val="002214CC"/>
    <w:rsid w:val="00221791"/>
    <w:rsid w:val="002228CC"/>
    <w:rsid w:val="002229F2"/>
    <w:rsid w:val="0022430B"/>
    <w:rsid w:val="00224793"/>
    <w:rsid w:val="00225826"/>
    <w:rsid w:val="002270B9"/>
    <w:rsid w:val="0022776E"/>
    <w:rsid w:val="00230F93"/>
    <w:rsid w:val="002314F4"/>
    <w:rsid w:val="00231789"/>
    <w:rsid w:val="00231C02"/>
    <w:rsid w:val="00232415"/>
    <w:rsid w:val="00232430"/>
    <w:rsid w:val="00232D9D"/>
    <w:rsid w:val="00233A7B"/>
    <w:rsid w:val="0023445A"/>
    <w:rsid w:val="00234AC7"/>
    <w:rsid w:val="00234F1E"/>
    <w:rsid w:val="00237666"/>
    <w:rsid w:val="0024007B"/>
    <w:rsid w:val="0024038B"/>
    <w:rsid w:val="0024051E"/>
    <w:rsid w:val="002425EE"/>
    <w:rsid w:val="0024283C"/>
    <w:rsid w:val="00242DB7"/>
    <w:rsid w:val="00244C5A"/>
    <w:rsid w:val="00244C74"/>
    <w:rsid w:val="00244F4C"/>
    <w:rsid w:val="002454FA"/>
    <w:rsid w:val="0025075F"/>
    <w:rsid w:val="00251018"/>
    <w:rsid w:val="00251247"/>
    <w:rsid w:val="00251262"/>
    <w:rsid w:val="00251298"/>
    <w:rsid w:val="00252489"/>
    <w:rsid w:val="002524A7"/>
    <w:rsid w:val="00252B65"/>
    <w:rsid w:val="00253CAF"/>
    <w:rsid w:val="00253CDD"/>
    <w:rsid w:val="00254460"/>
    <w:rsid w:val="00255677"/>
    <w:rsid w:val="00257677"/>
    <w:rsid w:val="00257852"/>
    <w:rsid w:val="0026059E"/>
    <w:rsid w:val="002605F6"/>
    <w:rsid w:val="00260C38"/>
    <w:rsid w:val="00260F5F"/>
    <w:rsid w:val="00261706"/>
    <w:rsid w:val="00261AAC"/>
    <w:rsid w:val="00262CB1"/>
    <w:rsid w:val="00262CDD"/>
    <w:rsid w:val="0026305C"/>
    <w:rsid w:val="0026438E"/>
    <w:rsid w:val="00264572"/>
    <w:rsid w:val="002646EB"/>
    <w:rsid w:val="00264ABC"/>
    <w:rsid w:val="00264F49"/>
    <w:rsid w:val="002666EC"/>
    <w:rsid w:val="00266AA0"/>
    <w:rsid w:val="002673AC"/>
    <w:rsid w:val="002674C9"/>
    <w:rsid w:val="002679F3"/>
    <w:rsid w:val="00267E23"/>
    <w:rsid w:val="00267EFC"/>
    <w:rsid w:val="002700E4"/>
    <w:rsid w:val="00270145"/>
    <w:rsid w:val="002703E7"/>
    <w:rsid w:val="002717BB"/>
    <w:rsid w:val="00272591"/>
    <w:rsid w:val="0027286A"/>
    <w:rsid w:val="00273458"/>
    <w:rsid w:val="002739B6"/>
    <w:rsid w:val="00273D3A"/>
    <w:rsid w:val="00274510"/>
    <w:rsid w:val="0027536F"/>
    <w:rsid w:val="00275662"/>
    <w:rsid w:val="00275D94"/>
    <w:rsid w:val="002760DE"/>
    <w:rsid w:val="00276246"/>
    <w:rsid w:val="0027631C"/>
    <w:rsid w:val="00276739"/>
    <w:rsid w:val="002768F8"/>
    <w:rsid w:val="00276A5C"/>
    <w:rsid w:val="00280C30"/>
    <w:rsid w:val="002833D7"/>
    <w:rsid w:val="0028382B"/>
    <w:rsid w:val="002838A9"/>
    <w:rsid w:val="00284118"/>
    <w:rsid w:val="002844C0"/>
    <w:rsid w:val="002845BD"/>
    <w:rsid w:val="0028464C"/>
    <w:rsid w:val="0028600D"/>
    <w:rsid w:val="002867F8"/>
    <w:rsid w:val="00287B12"/>
    <w:rsid w:val="00290390"/>
    <w:rsid w:val="0029299B"/>
    <w:rsid w:val="00292A87"/>
    <w:rsid w:val="00292B00"/>
    <w:rsid w:val="00292DFB"/>
    <w:rsid w:val="002936A6"/>
    <w:rsid w:val="002939B8"/>
    <w:rsid w:val="00293CCD"/>
    <w:rsid w:val="002941B7"/>
    <w:rsid w:val="002945C2"/>
    <w:rsid w:val="00294C7D"/>
    <w:rsid w:val="00295257"/>
    <w:rsid w:val="002954CB"/>
    <w:rsid w:val="00295828"/>
    <w:rsid w:val="002959FE"/>
    <w:rsid w:val="00295A4C"/>
    <w:rsid w:val="002A08D6"/>
    <w:rsid w:val="002A284B"/>
    <w:rsid w:val="002A29F7"/>
    <w:rsid w:val="002A5D6B"/>
    <w:rsid w:val="002A7777"/>
    <w:rsid w:val="002B046C"/>
    <w:rsid w:val="002B0552"/>
    <w:rsid w:val="002B0FBA"/>
    <w:rsid w:val="002B1192"/>
    <w:rsid w:val="002B142A"/>
    <w:rsid w:val="002B1ACB"/>
    <w:rsid w:val="002B24C5"/>
    <w:rsid w:val="002B4237"/>
    <w:rsid w:val="002B4670"/>
    <w:rsid w:val="002B4745"/>
    <w:rsid w:val="002B4A03"/>
    <w:rsid w:val="002B517E"/>
    <w:rsid w:val="002B70E2"/>
    <w:rsid w:val="002C2F5F"/>
    <w:rsid w:val="002C3D28"/>
    <w:rsid w:val="002C44AB"/>
    <w:rsid w:val="002C6772"/>
    <w:rsid w:val="002C6F70"/>
    <w:rsid w:val="002C6FBB"/>
    <w:rsid w:val="002C7A2D"/>
    <w:rsid w:val="002D007D"/>
    <w:rsid w:val="002D0A54"/>
    <w:rsid w:val="002D0A66"/>
    <w:rsid w:val="002D13BF"/>
    <w:rsid w:val="002D1B82"/>
    <w:rsid w:val="002D22E1"/>
    <w:rsid w:val="002D2E68"/>
    <w:rsid w:val="002D3561"/>
    <w:rsid w:val="002D4271"/>
    <w:rsid w:val="002D47C2"/>
    <w:rsid w:val="002D5364"/>
    <w:rsid w:val="002D5BAA"/>
    <w:rsid w:val="002D64B2"/>
    <w:rsid w:val="002D6A8C"/>
    <w:rsid w:val="002D70AA"/>
    <w:rsid w:val="002D7887"/>
    <w:rsid w:val="002E007F"/>
    <w:rsid w:val="002E099C"/>
    <w:rsid w:val="002E0EEA"/>
    <w:rsid w:val="002E1A18"/>
    <w:rsid w:val="002E220A"/>
    <w:rsid w:val="002E25D6"/>
    <w:rsid w:val="002E5629"/>
    <w:rsid w:val="002E5698"/>
    <w:rsid w:val="002E61FD"/>
    <w:rsid w:val="002E7BCC"/>
    <w:rsid w:val="002F1243"/>
    <w:rsid w:val="002F1424"/>
    <w:rsid w:val="002F17A3"/>
    <w:rsid w:val="002F18A4"/>
    <w:rsid w:val="002F1DF7"/>
    <w:rsid w:val="002F3149"/>
    <w:rsid w:val="002F327E"/>
    <w:rsid w:val="002F3DDB"/>
    <w:rsid w:val="002F4936"/>
    <w:rsid w:val="002F5F50"/>
    <w:rsid w:val="002F66F4"/>
    <w:rsid w:val="0030045E"/>
    <w:rsid w:val="003018C9"/>
    <w:rsid w:val="00302D58"/>
    <w:rsid w:val="00302EF8"/>
    <w:rsid w:val="00303F5E"/>
    <w:rsid w:val="003056A6"/>
    <w:rsid w:val="003063D8"/>
    <w:rsid w:val="003065B7"/>
    <w:rsid w:val="00306A38"/>
    <w:rsid w:val="003075FE"/>
    <w:rsid w:val="0031123B"/>
    <w:rsid w:val="00311896"/>
    <w:rsid w:val="00311F32"/>
    <w:rsid w:val="003127F4"/>
    <w:rsid w:val="003133A0"/>
    <w:rsid w:val="003135E5"/>
    <w:rsid w:val="00313A05"/>
    <w:rsid w:val="0031477F"/>
    <w:rsid w:val="003147C2"/>
    <w:rsid w:val="00315F1B"/>
    <w:rsid w:val="00316411"/>
    <w:rsid w:val="003172CD"/>
    <w:rsid w:val="00321CDF"/>
    <w:rsid w:val="003227D6"/>
    <w:rsid w:val="00323966"/>
    <w:rsid w:val="00324DDB"/>
    <w:rsid w:val="00326742"/>
    <w:rsid w:val="00326939"/>
    <w:rsid w:val="00326EDF"/>
    <w:rsid w:val="00330C07"/>
    <w:rsid w:val="00330DE5"/>
    <w:rsid w:val="00332828"/>
    <w:rsid w:val="00332964"/>
    <w:rsid w:val="00334A1B"/>
    <w:rsid w:val="00334E77"/>
    <w:rsid w:val="00335F29"/>
    <w:rsid w:val="00336D75"/>
    <w:rsid w:val="003406E1"/>
    <w:rsid w:val="003409A4"/>
    <w:rsid w:val="003420FD"/>
    <w:rsid w:val="00344114"/>
    <w:rsid w:val="0034443B"/>
    <w:rsid w:val="003445FA"/>
    <w:rsid w:val="00344DEC"/>
    <w:rsid w:val="00345453"/>
    <w:rsid w:val="00345980"/>
    <w:rsid w:val="00346288"/>
    <w:rsid w:val="00346D43"/>
    <w:rsid w:val="00347A72"/>
    <w:rsid w:val="00347C81"/>
    <w:rsid w:val="003516AB"/>
    <w:rsid w:val="00351BA2"/>
    <w:rsid w:val="00354A3C"/>
    <w:rsid w:val="00354C8F"/>
    <w:rsid w:val="00354DB3"/>
    <w:rsid w:val="00355CEA"/>
    <w:rsid w:val="00356A43"/>
    <w:rsid w:val="003572EE"/>
    <w:rsid w:val="00357551"/>
    <w:rsid w:val="00361771"/>
    <w:rsid w:val="00361D22"/>
    <w:rsid w:val="0036245B"/>
    <w:rsid w:val="00363264"/>
    <w:rsid w:val="00363A83"/>
    <w:rsid w:val="00363AFE"/>
    <w:rsid w:val="00363C4B"/>
    <w:rsid w:val="00363F9F"/>
    <w:rsid w:val="00364B3A"/>
    <w:rsid w:val="00364E91"/>
    <w:rsid w:val="00364FFF"/>
    <w:rsid w:val="003651EB"/>
    <w:rsid w:val="00365369"/>
    <w:rsid w:val="0036585E"/>
    <w:rsid w:val="00365876"/>
    <w:rsid w:val="0036723E"/>
    <w:rsid w:val="00367646"/>
    <w:rsid w:val="00367C1E"/>
    <w:rsid w:val="00371A1B"/>
    <w:rsid w:val="00372902"/>
    <w:rsid w:val="00372F3E"/>
    <w:rsid w:val="003740C5"/>
    <w:rsid w:val="003744A8"/>
    <w:rsid w:val="00380145"/>
    <w:rsid w:val="003801DC"/>
    <w:rsid w:val="00380498"/>
    <w:rsid w:val="00380C43"/>
    <w:rsid w:val="0038391F"/>
    <w:rsid w:val="0038424D"/>
    <w:rsid w:val="00386131"/>
    <w:rsid w:val="003872A2"/>
    <w:rsid w:val="0039020E"/>
    <w:rsid w:val="0039093A"/>
    <w:rsid w:val="003913C6"/>
    <w:rsid w:val="00391B03"/>
    <w:rsid w:val="00391D4D"/>
    <w:rsid w:val="003920F5"/>
    <w:rsid w:val="003925F7"/>
    <w:rsid w:val="00393041"/>
    <w:rsid w:val="0039345C"/>
    <w:rsid w:val="00393615"/>
    <w:rsid w:val="003949C7"/>
    <w:rsid w:val="00394E43"/>
    <w:rsid w:val="00396199"/>
    <w:rsid w:val="003A0CC0"/>
    <w:rsid w:val="003A130D"/>
    <w:rsid w:val="003A13C1"/>
    <w:rsid w:val="003A13C7"/>
    <w:rsid w:val="003A3094"/>
    <w:rsid w:val="003A38F2"/>
    <w:rsid w:val="003A3C18"/>
    <w:rsid w:val="003A3FF8"/>
    <w:rsid w:val="003A4C2B"/>
    <w:rsid w:val="003A62CE"/>
    <w:rsid w:val="003A695E"/>
    <w:rsid w:val="003A6A07"/>
    <w:rsid w:val="003A77CE"/>
    <w:rsid w:val="003B1422"/>
    <w:rsid w:val="003B17A6"/>
    <w:rsid w:val="003B44F2"/>
    <w:rsid w:val="003B5C72"/>
    <w:rsid w:val="003B6749"/>
    <w:rsid w:val="003B7350"/>
    <w:rsid w:val="003C20AC"/>
    <w:rsid w:val="003C2406"/>
    <w:rsid w:val="003C3263"/>
    <w:rsid w:val="003C3B1D"/>
    <w:rsid w:val="003C3BD7"/>
    <w:rsid w:val="003C402E"/>
    <w:rsid w:val="003C4547"/>
    <w:rsid w:val="003C4ED7"/>
    <w:rsid w:val="003C5462"/>
    <w:rsid w:val="003C5600"/>
    <w:rsid w:val="003C560F"/>
    <w:rsid w:val="003C6D4F"/>
    <w:rsid w:val="003D0964"/>
    <w:rsid w:val="003D0F43"/>
    <w:rsid w:val="003D12F9"/>
    <w:rsid w:val="003D3325"/>
    <w:rsid w:val="003D47FE"/>
    <w:rsid w:val="003D4B39"/>
    <w:rsid w:val="003D606B"/>
    <w:rsid w:val="003D6821"/>
    <w:rsid w:val="003D6B1D"/>
    <w:rsid w:val="003D793C"/>
    <w:rsid w:val="003D7E73"/>
    <w:rsid w:val="003D7EA1"/>
    <w:rsid w:val="003E0243"/>
    <w:rsid w:val="003E11FE"/>
    <w:rsid w:val="003E1529"/>
    <w:rsid w:val="003E3E94"/>
    <w:rsid w:val="003E40B7"/>
    <w:rsid w:val="003E440F"/>
    <w:rsid w:val="003E5E71"/>
    <w:rsid w:val="003E5F52"/>
    <w:rsid w:val="003E74CC"/>
    <w:rsid w:val="003F0E3B"/>
    <w:rsid w:val="003F3E35"/>
    <w:rsid w:val="003F3F21"/>
    <w:rsid w:val="003F5DD8"/>
    <w:rsid w:val="003F6C96"/>
    <w:rsid w:val="003F718F"/>
    <w:rsid w:val="003F7910"/>
    <w:rsid w:val="00400C86"/>
    <w:rsid w:val="0040318F"/>
    <w:rsid w:val="00403D0D"/>
    <w:rsid w:val="004041F4"/>
    <w:rsid w:val="00405597"/>
    <w:rsid w:val="004055A3"/>
    <w:rsid w:val="00405965"/>
    <w:rsid w:val="00405F42"/>
    <w:rsid w:val="0040691E"/>
    <w:rsid w:val="004077A5"/>
    <w:rsid w:val="00407DB0"/>
    <w:rsid w:val="004113BA"/>
    <w:rsid w:val="00411C65"/>
    <w:rsid w:val="004134DC"/>
    <w:rsid w:val="0041430A"/>
    <w:rsid w:val="00414516"/>
    <w:rsid w:val="00414F2E"/>
    <w:rsid w:val="00415C42"/>
    <w:rsid w:val="00415C87"/>
    <w:rsid w:val="00416C0D"/>
    <w:rsid w:val="00417A4A"/>
    <w:rsid w:val="00420986"/>
    <w:rsid w:val="004211A9"/>
    <w:rsid w:val="0042199F"/>
    <w:rsid w:val="00421BC9"/>
    <w:rsid w:val="00421C11"/>
    <w:rsid w:val="00422956"/>
    <w:rsid w:val="0042322B"/>
    <w:rsid w:val="004254FC"/>
    <w:rsid w:val="00426149"/>
    <w:rsid w:val="004308BB"/>
    <w:rsid w:val="004309A6"/>
    <w:rsid w:val="004311F2"/>
    <w:rsid w:val="00432F5A"/>
    <w:rsid w:val="00433686"/>
    <w:rsid w:val="00433850"/>
    <w:rsid w:val="004340E9"/>
    <w:rsid w:val="00435407"/>
    <w:rsid w:val="004363FE"/>
    <w:rsid w:val="00436908"/>
    <w:rsid w:val="00436AE1"/>
    <w:rsid w:val="00436D40"/>
    <w:rsid w:val="00436DB3"/>
    <w:rsid w:val="004378B0"/>
    <w:rsid w:val="00441E53"/>
    <w:rsid w:val="004444DF"/>
    <w:rsid w:val="004458E3"/>
    <w:rsid w:val="004458F9"/>
    <w:rsid w:val="0044713F"/>
    <w:rsid w:val="004500C7"/>
    <w:rsid w:val="00451547"/>
    <w:rsid w:val="00454476"/>
    <w:rsid w:val="0045505F"/>
    <w:rsid w:val="004552E5"/>
    <w:rsid w:val="00455E13"/>
    <w:rsid w:val="004564FD"/>
    <w:rsid w:val="004570B4"/>
    <w:rsid w:val="0045797D"/>
    <w:rsid w:val="00457E62"/>
    <w:rsid w:val="00461073"/>
    <w:rsid w:val="00461F75"/>
    <w:rsid w:val="004622AC"/>
    <w:rsid w:val="0046370E"/>
    <w:rsid w:val="00463810"/>
    <w:rsid w:val="00465428"/>
    <w:rsid w:val="0046542A"/>
    <w:rsid w:val="00465B18"/>
    <w:rsid w:val="00470D07"/>
    <w:rsid w:val="004714D0"/>
    <w:rsid w:val="004718FE"/>
    <w:rsid w:val="00474386"/>
    <w:rsid w:val="00475186"/>
    <w:rsid w:val="0047659E"/>
    <w:rsid w:val="00476832"/>
    <w:rsid w:val="00482837"/>
    <w:rsid w:val="00484244"/>
    <w:rsid w:val="0048467A"/>
    <w:rsid w:val="00485643"/>
    <w:rsid w:val="004860B1"/>
    <w:rsid w:val="00490E94"/>
    <w:rsid w:val="004912DC"/>
    <w:rsid w:val="004920DE"/>
    <w:rsid w:val="004925B0"/>
    <w:rsid w:val="00493773"/>
    <w:rsid w:val="00493A73"/>
    <w:rsid w:val="004970E4"/>
    <w:rsid w:val="004976ED"/>
    <w:rsid w:val="004A0C12"/>
    <w:rsid w:val="004A13D2"/>
    <w:rsid w:val="004A2000"/>
    <w:rsid w:val="004A2CEB"/>
    <w:rsid w:val="004A3180"/>
    <w:rsid w:val="004A397D"/>
    <w:rsid w:val="004A39CB"/>
    <w:rsid w:val="004A4768"/>
    <w:rsid w:val="004A476D"/>
    <w:rsid w:val="004A50EA"/>
    <w:rsid w:val="004A5A9E"/>
    <w:rsid w:val="004A5C5D"/>
    <w:rsid w:val="004A60AC"/>
    <w:rsid w:val="004A64CC"/>
    <w:rsid w:val="004A7573"/>
    <w:rsid w:val="004B2020"/>
    <w:rsid w:val="004B3E79"/>
    <w:rsid w:val="004B6AEA"/>
    <w:rsid w:val="004C01C2"/>
    <w:rsid w:val="004C0590"/>
    <w:rsid w:val="004C0C54"/>
    <w:rsid w:val="004C2180"/>
    <w:rsid w:val="004C2A90"/>
    <w:rsid w:val="004C2CF5"/>
    <w:rsid w:val="004C2E13"/>
    <w:rsid w:val="004C3212"/>
    <w:rsid w:val="004C3465"/>
    <w:rsid w:val="004C6C88"/>
    <w:rsid w:val="004D0356"/>
    <w:rsid w:val="004D0365"/>
    <w:rsid w:val="004D0A3E"/>
    <w:rsid w:val="004D2585"/>
    <w:rsid w:val="004D2C3C"/>
    <w:rsid w:val="004D348E"/>
    <w:rsid w:val="004D45B0"/>
    <w:rsid w:val="004D5E46"/>
    <w:rsid w:val="004D6F72"/>
    <w:rsid w:val="004E23B5"/>
    <w:rsid w:val="004E24DF"/>
    <w:rsid w:val="004E33CC"/>
    <w:rsid w:val="004E450B"/>
    <w:rsid w:val="004E4F1B"/>
    <w:rsid w:val="004E579A"/>
    <w:rsid w:val="004E6404"/>
    <w:rsid w:val="004E7104"/>
    <w:rsid w:val="004E7FBD"/>
    <w:rsid w:val="004F180E"/>
    <w:rsid w:val="004F2218"/>
    <w:rsid w:val="004F3240"/>
    <w:rsid w:val="004F39BB"/>
    <w:rsid w:val="004F432A"/>
    <w:rsid w:val="004F4C47"/>
    <w:rsid w:val="004F4EBA"/>
    <w:rsid w:val="004F5C6F"/>
    <w:rsid w:val="004F6854"/>
    <w:rsid w:val="004F7B54"/>
    <w:rsid w:val="00500270"/>
    <w:rsid w:val="00500733"/>
    <w:rsid w:val="00500D87"/>
    <w:rsid w:val="00500ECD"/>
    <w:rsid w:val="00501EF1"/>
    <w:rsid w:val="005028D2"/>
    <w:rsid w:val="00503510"/>
    <w:rsid w:val="00504A4E"/>
    <w:rsid w:val="005051DB"/>
    <w:rsid w:val="0050524B"/>
    <w:rsid w:val="0050537B"/>
    <w:rsid w:val="00505476"/>
    <w:rsid w:val="00506350"/>
    <w:rsid w:val="00507466"/>
    <w:rsid w:val="005105D8"/>
    <w:rsid w:val="005119E7"/>
    <w:rsid w:val="005125ED"/>
    <w:rsid w:val="00512921"/>
    <w:rsid w:val="005141E8"/>
    <w:rsid w:val="00515F1E"/>
    <w:rsid w:val="00516A41"/>
    <w:rsid w:val="00522BE7"/>
    <w:rsid w:val="00522C45"/>
    <w:rsid w:val="005232A3"/>
    <w:rsid w:val="00523CC8"/>
    <w:rsid w:val="00524696"/>
    <w:rsid w:val="00525D96"/>
    <w:rsid w:val="00525EE2"/>
    <w:rsid w:val="005263F5"/>
    <w:rsid w:val="0052664E"/>
    <w:rsid w:val="00530098"/>
    <w:rsid w:val="005301C9"/>
    <w:rsid w:val="00530ADD"/>
    <w:rsid w:val="00530AE6"/>
    <w:rsid w:val="00531AAC"/>
    <w:rsid w:val="0053233A"/>
    <w:rsid w:val="00532353"/>
    <w:rsid w:val="00532E93"/>
    <w:rsid w:val="0053389A"/>
    <w:rsid w:val="00533D99"/>
    <w:rsid w:val="00537143"/>
    <w:rsid w:val="00541AB5"/>
    <w:rsid w:val="00541BB1"/>
    <w:rsid w:val="005427E3"/>
    <w:rsid w:val="00543882"/>
    <w:rsid w:val="005440FA"/>
    <w:rsid w:val="005447D7"/>
    <w:rsid w:val="00545934"/>
    <w:rsid w:val="005465AA"/>
    <w:rsid w:val="00546687"/>
    <w:rsid w:val="00550756"/>
    <w:rsid w:val="00551158"/>
    <w:rsid w:val="005511FF"/>
    <w:rsid w:val="005516BC"/>
    <w:rsid w:val="0055187F"/>
    <w:rsid w:val="00551A53"/>
    <w:rsid w:val="00551B2A"/>
    <w:rsid w:val="00551E8C"/>
    <w:rsid w:val="00552013"/>
    <w:rsid w:val="0055310F"/>
    <w:rsid w:val="00554F6C"/>
    <w:rsid w:val="005554F5"/>
    <w:rsid w:val="00555D8C"/>
    <w:rsid w:val="005563EB"/>
    <w:rsid w:val="00556CD0"/>
    <w:rsid w:val="0055765E"/>
    <w:rsid w:val="0056122F"/>
    <w:rsid w:val="00561C28"/>
    <w:rsid w:val="0056218D"/>
    <w:rsid w:val="00563C89"/>
    <w:rsid w:val="00563E23"/>
    <w:rsid w:val="005653C2"/>
    <w:rsid w:val="00565B86"/>
    <w:rsid w:val="00566A4B"/>
    <w:rsid w:val="00566EF3"/>
    <w:rsid w:val="00567928"/>
    <w:rsid w:val="00570376"/>
    <w:rsid w:val="005709D5"/>
    <w:rsid w:val="00572287"/>
    <w:rsid w:val="00572389"/>
    <w:rsid w:val="00572B6C"/>
    <w:rsid w:val="0057417A"/>
    <w:rsid w:val="0057425B"/>
    <w:rsid w:val="00574520"/>
    <w:rsid w:val="00574FDA"/>
    <w:rsid w:val="00575CBC"/>
    <w:rsid w:val="00577E73"/>
    <w:rsid w:val="005801A2"/>
    <w:rsid w:val="00580B5F"/>
    <w:rsid w:val="00582365"/>
    <w:rsid w:val="00582610"/>
    <w:rsid w:val="005836A9"/>
    <w:rsid w:val="00583B6F"/>
    <w:rsid w:val="00583F02"/>
    <w:rsid w:val="00585B16"/>
    <w:rsid w:val="00585F07"/>
    <w:rsid w:val="00586206"/>
    <w:rsid w:val="00587068"/>
    <w:rsid w:val="00587331"/>
    <w:rsid w:val="00587B4E"/>
    <w:rsid w:val="005915E5"/>
    <w:rsid w:val="005917D7"/>
    <w:rsid w:val="00591EA5"/>
    <w:rsid w:val="005921E0"/>
    <w:rsid w:val="005939C4"/>
    <w:rsid w:val="00595ABC"/>
    <w:rsid w:val="00596149"/>
    <w:rsid w:val="00597436"/>
    <w:rsid w:val="00597817"/>
    <w:rsid w:val="005A0881"/>
    <w:rsid w:val="005A0954"/>
    <w:rsid w:val="005A1943"/>
    <w:rsid w:val="005A301F"/>
    <w:rsid w:val="005A4983"/>
    <w:rsid w:val="005A4CC2"/>
    <w:rsid w:val="005A5764"/>
    <w:rsid w:val="005A61A0"/>
    <w:rsid w:val="005A61D3"/>
    <w:rsid w:val="005A7222"/>
    <w:rsid w:val="005A7880"/>
    <w:rsid w:val="005A7EF3"/>
    <w:rsid w:val="005B04B1"/>
    <w:rsid w:val="005B13CE"/>
    <w:rsid w:val="005B266B"/>
    <w:rsid w:val="005B269A"/>
    <w:rsid w:val="005B2F18"/>
    <w:rsid w:val="005B3064"/>
    <w:rsid w:val="005B35D9"/>
    <w:rsid w:val="005B4B07"/>
    <w:rsid w:val="005B56BE"/>
    <w:rsid w:val="005B5B70"/>
    <w:rsid w:val="005B639C"/>
    <w:rsid w:val="005B6DA9"/>
    <w:rsid w:val="005C0747"/>
    <w:rsid w:val="005C12D1"/>
    <w:rsid w:val="005C1958"/>
    <w:rsid w:val="005C1E4F"/>
    <w:rsid w:val="005C4673"/>
    <w:rsid w:val="005C4F2A"/>
    <w:rsid w:val="005C5014"/>
    <w:rsid w:val="005C5FB4"/>
    <w:rsid w:val="005C6224"/>
    <w:rsid w:val="005C6A30"/>
    <w:rsid w:val="005C6D6D"/>
    <w:rsid w:val="005C7C28"/>
    <w:rsid w:val="005D0387"/>
    <w:rsid w:val="005D0DC3"/>
    <w:rsid w:val="005D14D9"/>
    <w:rsid w:val="005D2BC5"/>
    <w:rsid w:val="005D2D3D"/>
    <w:rsid w:val="005D489D"/>
    <w:rsid w:val="005D59F9"/>
    <w:rsid w:val="005D7779"/>
    <w:rsid w:val="005E16DE"/>
    <w:rsid w:val="005E17B8"/>
    <w:rsid w:val="005E3A6D"/>
    <w:rsid w:val="005E46E9"/>
    <w:rsid w:val="005E539E"/>
    <w:rsid w:val="005E557D"/>
    <w:rsid w:val="005E5B65"/>
    <w:rsid w:val="005E7B9C"/>
    <w:rsid w:val="005E7C63"/>
    <w:rsid w:val="005F07BD"/>
    <w:rsid w:val="005F1D85"/>
    <w:rsid w:val="005F2EE1"/>
    <w:rsid w:val="005F33E2"/>
    <w:rsid w:val="005F346F"/>
    <w:rsid w:val="005F4C9F"/>
    <w:rsid w:val="005F5547"/>
    <w:rsid w:val="005F564E"/>
    <w:rsid w:val="005F5C4C"/>
    <w:rsid w:val="005F7A5C"/>
    <w:rsid w:val="0060064E"/>
    <w:rsid w:val="00601CF2"/>
    <w:rsid w:val="006032DD"/>
    <w:rsid w:val="006044BA"/>
    <w:rsid w:val="00604E6D"/>
    <w:rsid w:val="006051B4"/>
    <w:rsid w:val="006054A1"/>
    <w:rsid w:val="006079C7"/>
    <w:rsid w:val="006106A0"/>
    <w:rsid w:val="00614649"/>
    <w:rsid w:val="006146FD"/>
    <w:rsid w:val="00617F4A"/>
    <w:rsid w:val="00621A41"/>
    <w:rsid w:val="00621A53"/>
    <w:rsid w:val="00622969"/>
    <w:rsid w:val="00622E1C"/>
    <w:rsid w:val="00622E4F"/>
    <w:rsid w:val="0062314C"/>
    <w:rsid w:val="00623A6D"/>
    <w:rsid w:val="00624211"/>
    <w:rsid w:val="006249A5"/>
    <w:rsid w:val="00624CF6"/>
    <w:rsid w:val="00625CEB"/>
    <w:rsid w:val="00625F44"/>
    <w:rsid w:val="00626477"/>
    <w:rsid w:val="00626816"/>
    <w:rsid w:val="00626AF4"/>
    <w:rsid w:val="00626B7C"/>
    <w:rsid w:val="00626E58"/>
    <w:rsid w:val="0062751D"/>
    <w:rsid w:val="00627828"/>
    <w:rsid w:val="00631001"/>
    <w:rsid w:val="006318CD"/>
    <w:rsid w:val="006326FB"/>
    <w:rsid w:val="00632CD4"/>
    <w:rsid w:val="00635726"/>
    <w:rsid w:val="00635A1A"/>
    <w:rsid w:val="00636FFF"/>
    <w:rsid w:val="00637A18"/>
    <w:rsid w:val="0064191D"/>
    <w:rsid w:val="00642E10"/>
    <w:rsid w:val="006431B8"/>
    <w:rsid w:val="006436BB"/>
    <w:rsid w:val="00643B86"/>
    <w:rsid w:val="00644007"/>
    <w:rsid w:val="00644718"/>
    <w:rsid w:val="00644746"/>
    <w:rsid w:val="0064513B"/>
    <w:rsid w:val="00645E95"/>
    <w:rsid w:val="00645F60"/>
    <w:rsid w:val="00646F65"/>
    <w:rsid w:val="00646F69"/>
    <w:rsid w:val="00647F2F"/>
    <w:rsid w:val="0065123E"/>
    <w:rsid w:val="0065219C"/>
    <w:rsid w:val="00653406"/>
    <w:rsid w:val="00653A51"/>
    <w:rsid w:val="00653B5E"/>
    <w:rsid w:val="00653D90"/>
    <w:rsid w:val="00653F5A"/>
    <w:rsid w:val="00654100"/>
    <w:rsid w:val="00654920"/>
    <w:rsid w:val="00654F4C"/>
    <w:rsid w:val="006550AD"/>
    <w:rsid w:val="00655936"/>
    <w:rsid w:val="00656444"/>
    <w:rsid w:val="00657570"/>
    <w:rsid w:val="00657644"/>
    <w:rsid w:val="00661907"/>
    <w:rsid w:val="006623ED"/>
    <w:rsid w:val="00663127"/>
    <w:rsid w:val="00664EE1"/>
    <w:rsid w:val="00666487"/>
    <w:rsid w:val="00666CE2"/>
    <w:rsid w:val="00667440"/>
    <w:rsid w:val="0067040C"/>
    <w:rsid w:val="00670A0A"/>
    <w:rsid w:val="00672BAA"/>
    <w:rsid w:val="006738B4"/>
    <w:rsid w:val="00673EF1"/>
    <w:rsid w:val="006745B6"/>
    <w:rsid w:val="00674F57"/>
    <w:rsid w:val="006765D9"/>
    <w:rsid w:val="00676930"/>
    <w:rsid w:val="00676BF0"/>
    <w:rsid w:val="00676E41"/>
    <w:rsid w:val="00677321"/>
    <w:rsid w:val="0067759A"/>
    <w:rsid w:val="006776D2"/>
    <w:rsid w:val="00677E76"/>
    <w:rsid w:val="00680DEB"/>
    <w:rsid w:val="006816C9"/>
    <w:rsid w:val="006819FE"/>
    <w:rsid w:val="0068279E"/>
    <w:rsid w:val="00683540"/>
    <w:rsid w:val="0068428F"/>
    <w:rsid w:val="0068453E"/>
    <w:rsid w:val="00684E80"/>
    <w:rsid w:val="00684FAF"/>
    <w:rsid w:val="006859E8"/>
    <w:rsid w:val="00686387"/>
    <w:rsid w:val="00686F2B"/>
    <w:rsid w:val="00687549"/>
    <w:rsid w:val="00687EBF"/>
    <w:rsid w:val="006904AE"/>
    <w:rsid w:val="00690C16"/>
    <w:rsid w:val="00692C0E"/>
    <w:rsid w:val="00693F0B"/>
    <w:rsid w:val="006947F1"/>
    <w:rsid w:val="00694FD4"/>
    <w:rsid w:val="00695652"/>
    <w:rsid w:val="00695794"/>
    <w:rsid w:val="00695B3B"/>
    <w:rsid w:val="00696107"/>
    <w:rsid w:val="00696696"/>
    <w:rsid w:val="006970D6"/>
    <w:rsid w:val="006A12E8"/>
    <w:rsid w:val="006A1571"/>
    <w:rsid w:val="006A1B82"/>
    <w:rsid w:val="006A277F"/>
    <w:rsid w:val="006A34E1"/>
    <w:rsid w:val="006A402A"/>
    <w:rsid w:val="006A4D67"/>
    <w:rsid w:val="006A6E8D"/>
    <w:rsid w:val="006A7556"/>
    <w:rsid w:val="006A7933"/>
    <w:rsid w:val="006A7FD2"/>
    <w:rsid w:val="006B1028"/>
    <w:rsid w:val="006B2ACC"/>
    <w:rsid w:val="006B2F5D"/>
    <w:rsid w:val="006B359E"/>
    <w:rsid w:val="006B3FE3"/>
    <w:rsid w:val="006B6F2E"/>
    <w:rsid w:val="006B7C96"/>
    <w:rsid w:val="006C027B"/>
    <w:rsid w:val="006C22EC"/>
    <w:rsid w:val="006C2F8A"/>
    <w:rsid w:val="006C3026"/>
    <w:rsid w:val="006C3457"/>
    <w:rsid w:val="006C3513"/>
    <w:rsid w:val="006C3A25"/>
    <w:rsid w:val="006C4AB9"/>
    <w:rsid w:val="006C5221"/>
    <w:rsid w:val="006C5CBB"/>
    <w:rsid w:val="006C69C9"/>
    <w:rsid w:val="006C6C80"/>
    <w:rsid w:val="006C7263"/>
    <w:rsid w:val="006C7280"/>
    <w:rsid w:val="006D0399"/>
    <w:rsid w:val="006D05C2"/>
    <w:rsid w:val="006D08B4"/>
    <w:rsid w:val="006D0A46"/>
    <w:rsid w:val="006D0D15"/>
    <w:rsid w:val="006D15B5"/>
    <w:rsid w:val="006D185F"/>
    <w:rsid w:val="006D2B4C"/>
    <w:rsid w:val="006D56F0"/>
    <w:rsid w:val="006D6276"/>
    <w:rsid w:val="006D65CB"/>
    <w:rsid w:val="006D6937"/>
    <w:rsid w:val="006D750F"/>
    <w:rsid w:val="006D7600"/>
    <w:rsid w:val="006E115B"/>
    <w:rsid w:val="006E185B"/>
    <w:rsid w:val="006E1E88"/>
    <w:rsid w:val="006E37B3"/>
    <w:rsid w:val="006E4D79"/>
    <w:rsid w:val="006E70B4"/>
    <w:rsid w:val="006E791A"/>
    <w:rsid w:val="006F0598"/>
    <w:rsid w:val="006F0924"/>
    <w:rsid w:val="006F1BBE"/>
    <w:rsid w:val="006F284A"/>
    <w:rsid w:val="006F3E6A"/>
    <w:rsid w:val="006F4A53"/>
    <w:rsid w:val="006F502D"/>
    <w:rsid w:val="006F55AD"/>
    <w:rsid w:val="006F6C60"/>
    <w:rsid w:val="006F7162"/>
    <w:rsid w:val="0070056B"/>
    <w:rsid w:val="007006A4"/>
    <w:rsid w:val="00700A08"/>
    <w:rsid w:val="00700C93"/>
    <w:rsid w:val="00701914"/>
    <w:rsid w:val="00702C1B"/>
    <w:rsid w:val="0070485B"/>
    <w:rsid w:val="00705C4A"/>
    <w:rsid w:val="00706B46"/>
    <w:rsid w:val="007072B2"/>
    <w:rsid w:val="00707A53"/>
    <w:rsid w:val="00711273"/>
    <w:rsid w:val="00711890"/>
    <w:rsid w:val="007134A8"/>
    <w:rsid w:val="007138C0"/>
    <w:rsid w:val="00714CF3"/>
    <w:rsid w:val="00715057"/>
    <w:rsid w:val="00715307"/>
    <w:rsid w:val="00717262"/>
    <w:rsid w:val="0071733F"/>
    <w:rsid w:val="0071756A"/>
    <w:rsid w:val="00717C65"/>
    <w:rsid w:val="00717D00"/>
    <w:rsid w:val="00721878"/>
    <w:rsid w:val="00721EFC"/>
    <w:rsid w:val="0072213B"/>
    <w:rsid w:val="00722EAF"/>
    <w:rsid w:val="00724003"/>
    <w:rsid w:val="00724C6A"/>
    <w:rsid w:val="00724E8A"/>
    <w:rsid w:val="00724F5C"/>
    <w:rsid w:val="0072536C"/>
    <w:rsid w:val="007258FD"/>
    <w:rsid w:val="00725F70"/>
    <w:rsid w:val="007266AB"/>
    <w:rsid w:val="0072742B"/>
    <w:rsid w:val="0073025F"/>
    <w:rsid w:val="00731851"/>
    <w:rsid w:val="00732584"/>
    <w:rsid w:val="00732904"/>
    <w:rsid w:val="00733035"/>
    <w:rsid w:val="00733071"/>
    <w:rsid w:val="007332AF"/>
    <w:rsid w:val="00734517"/>
    <w:rsid w:val="00734A44"/>
    <w:rsid w:val="007354BE"/>
    <w:rsid w:val="0073784D"/>
    <w:rsid w:val="00737B18"/>
    <w:rsid w:val="00737DDD"/>
    <w:rsid w:val="00740EE8"/>
    <w:rsid w:val="00742C46"/>
    <w:rsid w:val="00742DBB"/>
    <w:rsid w:val="00743259"/>
    <w:rsid w:val="0074439A"/>
    <w:rsid w:val="0074774A"/>
    <w:rsid w:val="00747D2B"/>
    <w:rsid w:val="007504E1"/>
    <w:rsid w:val="0075352E"/>
    <w:rsid w:val="00754156"/>
    <w:rsid w:val="0075460A"/>
    <w:rsid w:val="007547F9"/>
    <w:rsid w:val="00755865"/>
    <w:rsid w:val="007569EC"/>
    <w:rsid w:val="007600AF"/>
    <w:rsid w:val="00763615"/>
    <w:rsid w:val="00764644"/>
    <w:rsid w:val="007649D6"/>
    <w:rsid w:val="00764C1D"/>
    <w:rsid w:val="00766C04"/>
    <w:rsid w:val="00767164"/>
    <w:rsid w:val="007671B8"/>
    <w:rsid w:val="00770433"/>
    <w:rsid w:val="00770A59"/>
    <w:rsid w:val="00771F23"/>
    <w:rsid w:val="0077258B"/>
    <w:rsid w:val="007743A8"/>
    <w:rsid w:val="00776070"/>
    <w:rsid w:val="00776A56"/>
    <w:rsid w:val="007770B8"/>
    <w:rsid w:val="00777517"/>
    <w:rsid w:val="007812B3"/>
    <w:rsid w:val="00781D1F"/>
    <w:rsid w:val="00782491"/>
    <w:rsid w:val="00783D31"/>
    <w:rsid w:val="007843B5"/>
    <w:rsid w:val="007846E9"/>
    <w:rsid w:val="007852E7"/>
    <w:rsid w:val="007864BD"/>
    <w:rsid w:val="00787B2E"/>
    <w:rsid w:val="0079099B"/>
    <w:rsid w:val="00791E21"/>
    <w:rsid w:val="00791E8C"/>
    <w:rsid w:val="00792FD8"/>
    <w:rsid w:val="00794009"/>
    <w:rsid w:val="00795E05"/>
    <w:rsid w:val="0079770E"/>
    <w:rsid w:val="007A097E"/>
    <w:rsid w:val="007A1155"/>
    <w:rsid w:val="007A1D2B"/>
    <w:rsid w:val="007A33FF"/>
    <w:rsid w:val="007A38A4"/>
    <w:rsid w:val="007A38D9"/>
    <w:rsid w:val="007A4857"/>
    <w:rsid w:val="007A4B6A"/>
    <w:rsid w:val="007A65C8"/>
    <w:rsid w:val="007A664F"/>
    <w:rsid w:val="007A7511"/>
    <w:rsid w:val="007A77D8"/>
    <w:rsid w:val="007A7A91"/>
    <w:rsid w:val="007A7DB8"/>
    <w:rsid w:val="007B104E"/>
    <w:rsid w:val="007B138F"/>
    <w:rsid w:val="007B1FDB"/>
    <w:rsid w:val="007B2317"/>
    <w:rsid w:val="007B2436"/>
    <w:rsid w:val="007B38DE"/>
    <w:rsid w:val="007B3DA3"/>
    <w:rsid w:val="007B3FB0"/>
    <w:rsid w:val="007B45AB"/>
    <w:rsid w:val="007B48F3"/>
    <w:rsid w:val="007B4DB1"/>
    <w:rsid w:val="007B73E6"/>
    <w:rsid w:val="007B7488"/>
    <w:rsid w:val="007B74E5"/>
    <w:rsid w:val="007C0237"/>
    <w:rsid w:val="007C10B9"/>
    <w:rsid w:val="007C222F"/>
    <w:rsid w:val="007C2B17"/>
    <w:rsid w:val="007C2BB3"/>
    <w:rsid w:val="007C31E0"/>
    <w:rsid w:val="007C40FD"/>
    <w:rsid w:val="007C415C"/>
    <w:rsid w:val="007C4866"/>
    <w:rsid w:val="007C4D39"/>
    <w:rsid w:val="007C67B9"/>
    <w:rsid w:val="007C7073"/>
    <w:rsid w:val="007D1653"/>
    <w:rsid w:val="007D17C2"/>
    <w:rsid w:val="007D1B8E"/>
    <w:rsid w:val="007D31EE"/>
    <w:rsid w:val="007D3340"/>
    <w:rsid w:val="007D496A"/>
    <w:rsid w:val="007D4B7A"/>
    <w:rsid w:val="007D4DBB"/>
    <w:rsid w:val="007D538E"/>
    <w:rsid w:val="007D5B24"/>
    <w:rsid w:val="007D5B38"/>
    <w:rsid w:val="007E04CB"/>
    <w:rsid w:val="007E0636"/>
    <w:rsid w:val="007E0887"/>
    <w:rsid w:val="007E1443"/>
    <w:rsid w:val="007E1F71"/>
    <w:rsid w:val="007E2E97"/>
    <w:rsid w:val="007E3E49"/>
    <w:rsid w:val="007E3E7D"/>
    <w:rsid w:val="007E3FCF"/>
    <w:rsid w:val="007E4261"/>
    <w:rsid w:val="007E4984"/>
    <w:rsid w:val="007E4A67"/>
    <w:rsid w:val="007E63B5"/>
    <w:rsid w:val="007F34DB"/>
    <w:rsid w:val="007F351E"/>
    <w:rsid w:val="007F41F9"/>
    <w:rsid w:val="007F6733"/>
    <w:rsid w:val="007F6F3D"/>
    <w:rsid w:val="00800337"/>
    <w:rsid w:val="008007CA"/>
    <w:rsid w:val="008013AD"/>
    <w:rsid w:val="00801B42"/>
    <w:rsid w:val="00802435"/>
    <w:rsid w:val="00802465"/>
    <w:rsid w:val="00802760"/>
    <w:rsid w:val="0080281D"/>
    <w:rsid w:val="00802A47"/>
    <w:rsid w:val="00803BBC"/>
    <w:rsid w:val="00804193"/>
    <w:rsid w:val="00805209"/>
    <w:rsid w:val="00806EB1"/>
    <w:rsid w:val="00810193"/>
    <w:rsid w:val="00810A61"/>
    <w:rsid w:val="00810FBD"/>
    <w:rsid w:val="00811868"/>
    <w:rsid w:val="00811DB1"/>
    <w:rsid w:val="008122AB"/>
    <w:rsid w:val="008134A1"/>
    <w:rsid w:val="00813930"/>
    <w:rsid w:val="008140C0"/>
    <w:rsid w:val="008155AC"/>
    <w:rsid w:val="008156E4"/>
    <w:rsid w:val="00816D5F"/>
    <w:rsid w:val="008206F7"/>
    <w:rsid w:val="00821127"/>
    <w:rsid w:val="0082384A"/>
    <w:rsid w:val="00824370"/>
    <w:rsid w:val="00825CCD"/>
    <w:rsid w:val="008264FF"/>
    <w:rsid w:val="00826B93"/>
    <w:rsid w:val="00827B1C"/>
    <w:rsid w:val="0083123A"/>
    <w:rsid w:val="0083404B"/>
    <w:rsid w:val="00835B3D"/>
    <w:rsid w:val="008366F4"/>
    <w:rsid w:val="00837C3C"/>
    <w:rsid w:val="00840235"/>
    <w:rsid w:val="0084057C"/>
    <w:rsid w:val="00841583"/>
    <w:rsid w:val="00841983"/>
    <w:rsid w:val="00842012"/>
    <w:rsid w:val="008422D1"/>
    <w:rsid w:val="00842566"/>
    <w:rsid w:val="00842644"/>
    <w:rsid w:val="00843311"/>
    <w:rsid w:val="00843DC7"/>
    <w:rsid w:val="008440E2"/>
    <w:rsid w:val="00844158"/>
    <w:rsid w:val="00844612"/>
    <w:rsid w:val="00846794"/>
    <w:rsid w:val="008470D8"/>
    <w:rsid w:val="00852AF2"/>
    <w:rsid w:val="00852D27"/>
    <w:rsid w:val="00852E93"/>
    <w:rsid w:val="008535C9"/>
    <w:rsid w:val="00853C7A"/>
    <w:rsid w:val="00854A21"/>
    <w:rsid w:val="00855266"/>
    <w:rsid w:val="00855599"/>
    <w:rsid w:val="00856A51"/>
    <w:rsid w:val="008572CC"/>
    <w:rsid w:val="00857348"/>
    <w:rsid w:val="00860999"/>
    <w:rsid w:val="00860B9F"/>
    <w:rsid w:val="00863758"/>
    <w:rsid w:val="008638A3"/>
    <w:rsid w:val="0086520B"/>
    <w:rsid w:val="008660BB"/>
    <w:rsid w:val="008660F9"/>
    <w:rsid w:val="008664C8"/>
    <w:rsid w:val="0086678F"/>
    <w:rsid w:val="00866FEF"/>
    <w:rsid w:val="00867EA4"/>
    <w:rsid w:val="008705D2"/>
    <w:rsid w:val="00870804"/>
    <w:rsid w:val="00871366"/>
    <w:rsid w:val="00872662"/>
    <w:rsid w:val="00872DA9"/>
    <w:rsid w:val="00873200"/>
    <w:rsid w:val="0087320B"/>
    <w:rsid w:val="008742B4"/>
    <w:rsid w:val="008744F7"/>
    <w:rsid w:val="00875087"/>
    <w:rsid w:val="0087620D"/>
    <w:rsid w:val="00877119"/>
    <w:rsid w:val="00877661"/>
    <w:rsid w:val="0088030C"/>
    <w:rsid w:val="008808B1"/>
    <w:rsid w:val="008808DD"/>
    <w:rsid w:val="00880D5E"/>
    <w:rsid w:val="00881546"/>
    <w:rsid w:val="00882D14"/>
    <w:rsid w:val="00883154"/>
    <w:rsid w:val="00883228"/>
    <w:rsid w:val="0088421B"/>
    <w:rsid w:val="008850B8"/>
    <w:rsid w:val="0088510F"/>
    <w:rsid w:val="00885531"/>
    <w:rsid w:val="00886ADB"/>
    <w:rsid w:val="00886BB7"/>
    <w:rsid w:val="00886F03"/>
    <w:rsid w:val="008920F5"/>
    <w:rsid w:val="0089267B"/>
    <w:rsid w:val="00892DF2"/>
    <w:rsid w:val="008947F7"/>
    <w:rsid w:val="00894CD0"/>
    <w:rsid w:val="008A073B"/>
    <w:rsid w:val="008A1FCE"/>
    <w:rsid w:val="008A27B0"/>
    <w:rsid w:val="008A4035"/>
    <w:rsid w:val="008A4378"/>
    <w:rsid w:val="008A4512"/>
    <w:rsid w:val="008A4B0E"/>
    <w:rsid w:val="008A4C3C"/>
    <w:rsid w:val="008A52EE"/>
    <w:rsid w:val="008A5C55"/>
    <w:rsid w:val="008A6E9F"/>
    <w:rsid w:val="008A7298"/>
    <w:rsid w:val="008B0DF5"/>
    <w:rsid w:val="008B1B00"/>
    <w:rsid w:val="008B217F"/>
    <w:rsid w:val="008B3A7B"/>
    <w:rsid w:val="008B3E2D"/>
    <w:rsid w:val="008B3F02"/>
    <w:rsid w:val="008B45E4"/>
    <w:rsid w:val="008B47C5"/>
    <w:rsid w:val="008B495C"/>
    <w:rsid w:val="008B4E1A"/>
    <w:rsid w:val="008B574A"/>
    <w:rsid w:val="008B57D1"/>
    <w:rsid w:val="008B608A"/>
    <w:rsid w:val="008B613F"/>
    <w:rsid w:val="008B6917"/>
    <w:rsid w:val="008C0655"/>
    <w:rsid w:val="008C0D28"/>
    <w:rsid w:val="008C17BD"/>
    <w:rsid w:val="008C213E"/>
    <w:rsid w:val="008C2651"/>
    <w:rsid w:val="008C3583"/>
    <w:rsid w:val="008C3C11"/>
    <w:rsid w:val="008C5CA8"/>
    <w:rsid w:val="008C605E"/>
    <w:rsid w:val="008C710A"/>
    <w:rsid w:val="008C72FD"/>
    <w:rsid w:val="008C735D"/>
    <w:rsid w:val="008C755C"/>
    <w:rsid w:val="008C7D34"/>
    <w:rsid w:val="008D1B1A"/>
    <w:rsid w:val="008D1CD8"/>
    <w:rsid w:val="008D2BD6"/>
    <w:rsid w:val="008D362C"/>
    <w:rsid w:val="008D392C"/>
    <w:rsid w:val="008D3F42"/>
    <w:rsid w:val="008D528A"/>
    <w:rsid w:val="008D6D42"/>
    <w:rsid w:val="008E0F2F"/>
    <w:rsid w:val="008E0F9E"/>
    <w:rsid w:val="008E168C"/>
    <w:rsid w:val="008E1776"/>
    <w:rsid w:val="008E54FA"/>
    <w:rsid w:val="008E7892"/>
    <w:rsid w:val="008E7F3B"/>
    <w:rsid w:val="008F06DF"/>
    <w:rsid w:val="008F0724"/>
    <w:rsid w:val="008F13D8"/>
    <w:rsid w:val="008F192C"/>
    <w:rsid w:val="008F2E08"/>
    <w:rsid w:val="008F438B"/>
    <w:rsid w:val="008F4685"/>
    <w:rsid w:val="008F6A78"/>
    <w:rsid w:val="008F6C2D"/>
    <w:rsid w:val="008F7300"/>
    <w:rsid w:val="009002A8"/>
    <w:rsid w:val="0090261A"/>
    <w:rsid w:val="0090306F"/>
    <w:rsid w:val="009034EF"/>
    <w:rsid w:val="00903934"/>
    <w:rsid w:val="00903C0E"/>
    <w:rsid w:val="00903F11"/>
    <w:rsid w:val="0090437E"/>
    <w:rsid w:val="00904AAA"/>
    <w:rsid w:val="00906543"/>
    <w:rsid w:val="009122FA"/>
    <w:rsid w:val="00912F68"/>
    <w:rsid w:val="00913530"/>
    <w:rsid w:val="00913E84"/>
    <w:rsid w:val="0091499D"/>
    <w:rsid w:val="009154D9"/>
    <w:rsid w:val="00915B30"/>
    <w:rsid w:val="00915DAE"/>
    <w:rsid w:val="00915EC8"/>
    <w:rsid w:val="009175FE"/>
    <w:rsid w:val="00917E8B"/>
    <w:rsid w:val="00921871"/>
    <w:rsid w:val="00922362"/>
    <w:rsid w:val="009229EB"/>
    <w:rsid w:val="00923530"/>
    <w:rsid w:val="00923558"/>
    <w:rsid w:val="009248B7"/>
    <w:rsid w:val="00927660"/>
    <w:rsid w:val="00927EB7"/>
    <w:rsid w:val="00932706"/>
    <w:rsid w:val="00932C18"/>
    <w:rsid w:val="00933036"/>
    <w:rsid w:val="00933A63"/>
    <w:rsid w:val="00935146"/>
    <w:rsid w:val="00935502"/>
    <w:rsid w:val="00935552"/>
    <w:rsid w:val="00935F9D"/>
    <w:rsid w:val="00936E39"/>
    <w:rsid w:val="009370E1"/>
    <w:rsid w:val="00937382"/>
    <w:rsid w:val="00937C84"/>
    <w:rsid w:val="009400C2"/>
    <w:rsid w:val="00940BFF"/>
    <w:rsid w:val="00941A0F"/>
    <w:rsid w:val="00942B64"/>
    <w:rsid w:val="00944243"/>
    <w:rsid w:val="00944B2E"/>
    <w:rsid w:val="00945F53"/>
    <w:rsid w:val="0094660B"/>
    <w:rsid w:val="00947C08"/>
    <w:rsid w:val="00947CB4"/>
    <w:rsid w:val="00947FC4"/>
    <w:rsid w:val="00950411"/>
    <w:rsid w:val="00950E4E"/>
    <w:rsid w:val="00951629"/>
    <w:rsid w:val="009518AE"/>
    <w:rsid w:val="00952163"/>
    <w:rsid w:val="0095335F"/>
    <w:rsid w:val="00954DF7"/>
    <w:rsid w:val="009601BA"/>
    <w:rsid w:val="00961A42"/>
    <w:rsid w:val="009631E5"/>
    <w:rsid w:val="00963511"/>
    <w:rsid w:val="009637AA"/>
    <w:rsid w:val="0096398D"/>
    <w:rsid w:val="00963F10"/>
    <w:rsid w:val="00966306"/>
    <w:rsid w:val="009678BB"/>
    <w:rsid w:val="00970192"/>
    <w:rsid w:val="00971936"/>
    <w:rsid w:val="00972A6B"/>
    <w:rsid w:val="00973713"/>
    <w:rsid w:val="00974090"/>
    <w:rsid w:val="0097470F"/>
    <w:rsid w:val="00974ACE"/>
    <w:rsid w:val="00974FC6"/>
    <w:rsid w:val="00975D98"/>
    <w:rsid w:val="0097664C"/>
    <w:rsid w:val="00976D40"/>
    <w:rsid w:val="00980986"/>
    <w:rsid w:val="00981539"/>
    <w:rsid w:val="0098239B"/>
    <w:rsid w:val="00983BCC"/>
    <w:rsid w:val="0098424D"/>
    <w:rsid w:val="00985F80"/>
    <w:rsid w:val="009872AF"/>
    <w:rsid w:val="009906BE"/>
    <w:rsid w:val="00991450"/>
    <w:rsid w:val="009923DC"/>
    <w:rsid w:val="00992566"/>
    <w:rsid w:val="00992B78"/>
    <w:rsid w:val="00993379"/>
    <w:rsid w:val="00995B6F"/>
    <w:rsid w:val="0099657B"/>
    <w:rsid w:val="009A0564"/>
    <w:rsid w:val="009A0970"/>
    <w:rsid w:val="009A1D16"/>
    <w:rsid w:val="009A3AFA"/>
    <w:rsid w:val="009A3DBE"/>
    <w:rsid w:val="009A471E"/>
    <w:rsid w:val="009A5772"/>
    <w:rsid w:val="009A768E"/>
    <w:rsid w:val="009B01C0"/>
    <w:rsid w:val="009B0E98"/>
    <w:rsid w:val="009B3090"/>
    <w:rsid w:val="009B33B3"/>
    <w:rsid w:val="009B4425"/>
    <w:rsid w:val="009B5163"/>
    <w:rsid w:val="009B51B7"/>
    <w:rsid w:val="009B5C8B"/>
    <w:rsid w:val="009B5D1D"/>
    <w:rsid w:val="009B5DF5"/>
    <w:rsid w:val="009B63E7"/>
    <w:rsid w:val="009B6696"/>
    <w:rsid w:val="009B6996"/>
    <w:rsid w:val="009B6EB9"/>
    <w:rsid w:val="009C53A9"/>
    <w:rsid w:val="009C5988"/>
    <w:rsid w:val="009C7913"/>
    <w:rsid w:val="009D06C1"/>
    <w:rsid w:val="009D0A43"/>
    <w:rsid w:val="009D0BD4"/>
    <w:rsid w:val="009D0F53"/>
    <w:rsid w:val="009D2DFA"/>
    <w:rsid w:val="009D371D"/>
    <w:rsid w:val="009D3CDA"/>
    <w:rsid w:val="009D3FE4"/>
    <w:rsid w:val="009D41AB"/>
    <w:rsid w:val="009D543A"/>
    <w:rsid w:val="009D6612"/>
    <w:rsid w:val="009D6BAC"/>
    <w:rsid w:val="009D78AF"/>
    <w:rsid w:val="009E0183"/>
    <w:rsid w:val="009E19BC"/>
    <w:rsid w:val="009E1FE6"/>
    <w:rsid w:val="009E2651"/>
    <w:rsid w:val="009E291F"/>
    <w:rsid w:val="009E2A92"/>
    <w:rsid w:val="009E2D09"/>
    <w:rsid w:val="009E2ED2"/>
    <w:rsid w:val="009E46CB"/>
    <w:rsid w:val="009E65AD"/>
    <w:rsid w:val="009F06A9"/>
    <w:rsid w:val="009F0CAA"/>
    <w:rsid w:val="009F1109"/>
    <w:rsid w:val="009F1F2E"/>
    <w:rsid w:val="009F2233"/>
    <w:rsid w:val="009F2854"/>
    <w:rsid w:val="009F2D0F"/>
    <w:rsid w:val="009F2E16"/>
    <w:rsid w:val="009F3423"/>
    <w:rsid w:val="009F377E"/>
    <w:rsid w:val="009F4DE0"/>
    <w:rsid w:val="009F6496"/>
    <w:rsid w:val="009F692E"/>
    <w:rsid w:val="009F7EA8"/>
    <w:rsid w:val="00A00180"/>
    <w:rsid w:val="00A021A9"/>
    <w:rsid w:val="00A02B12"/>
    <w:rsid w:val="00A02E48"/>
    <w:rsid w:val="00A02F0D"/>
    <w:rsid w:val="00A038F9"/>
    <w:rsid w:val="00A03E5C"/>
    <w:rsid w:val="00A06616"/>
    <w:rsid w:val="00A06737"/>
    <w:rsid w:val="00A1001D"/>
    <w:rsid w:val="00A102F5"/>
    <w:rsid w:val="00A11F86"/>
    <w:rsid w:val="00A12D6D"/>
    <w:rsid w:val="00A12E2D"/>
    <w:rsid w:val="00A140E1"/>
    <w:rsid w:val="00A14C7F"/>
    <w:rsid w:val="00A150FC"/>
    <w:rsid w:val="00A165E1"/>
    <w:rsid w:val="00A16FA3"/>
    <w:rsid w:val="00A1729C"/>
    <w:rsid w:val="00A172FC"/>
    <w:rsid w:val="00A20B86"/>
    <w:rsid w:val="00A21711"/>
    <w:rsid w:val="00A21C97"/>
    <w:rsid w:val="00A22051"/>
    <w:rsid w:val="00A23D47"/>
    <w:rsid w:val="00A23E59"/>
    <w:rsid w:val="00A24926"/>
    <w:rsid w:val="00A24B87"/>
    <w:rsid w:val="00A25133"/>
    <w:rsid w:val="00A25A8D"/>
    <w:rsid w:val="00A264B8"/>
    <w:rsid w:val="00A26C36"/>
    <w:rsid w:val="00A3166B"/>
    <w:rsid w:val="00A31A04"/>
    <w:rsid w:val="00A31A5C"/>
    <w:rsid w:val="00A346BD"/>
    <w:rsid w:val="00A34804"/>
    <w:rsid w:val="00A3481D"/>
    <w:rsid w:val="00A3500C"/>
    <w:rsid w:val="00A35A65"/>
    <w:rsid w:val="00A3694D"/>
    <w:rsid w:val="00A3707D"/>
    <w:rsid w:val="00A405BB"/>
    <w:rsid w:val="00A41007"/>
    <w:rsid w:val="00A41264"/>
    <w:rsid w:val="00A4292C"/>
    <w:rsid w:val="00A43C24"/>
    <w:rsid w:val="00A44C0E"/>
    <w:rsid w:val="00A4563F"/>
    <w:rsid w:val="00A45811"/>
    <w:rsid w:val="00A45BA1"/>
    <w:rsid w:val="00A460A6"/>
    <w:rsid w:val="00A47E9C"/>
    <w:rsid w:val="00A50213"/>
    <w:rsid w:val="00A50CED"/>
    <w:rsid w:val="00A50E82"/>
    <w:rsid w:val="00A51305"/>
    <w:rsid w:val="00A52673"/>
    <w:rsid w:val="00A531A4"/>
    <w:rsid w:val="00A5351A"/>
    <w:rsid w:val="00A54694"/>
    <w:rsid w:val="00A552AE"/>
    <w:rsid w:val="00A552C0"/>
    <w:rsid w:val="00A55475"/>
    <w:rsid w:val="00A55892"/>
    <w:rsid w:val="00A572FD"/>
    <w:rsid w:val="00A5747E"/>
    <w:rsid w:val="00A5756D"/>
    <w:rsid w:val="00A616D9"/>
    <w:rsid w:val="00A62C1C"/>
    <w:rsid w:val="00A63211"/>
    <w:rsid w:val="00A63CF7"/>
    <w:rsid w:val="00A63E38"/>
    <w:rsid w:val="00A653DE"/>
    <w:rsid w:val="00A65B88"/>
    <w:rsid w:val="00A666A9"/>
    <w:rsid w:val="00A66B91"/>
    <w:rsid w:val="00A66C3D"/>
    <w:rsid w:val="00A66DAD"/>
    <w:rsid w:val="00A70D47"/>
    <w:rsid w:val="00A7221C"/>
    <w:rsid w:val="00A7231D"/>
    <w:rsid w:val="00A72AC0"/>
    <w:rsid w:val="00A73355"/>
    <w:rsid w:val="00A740BF"/>
    <w:rsid w:val="00A74826"/>
    <w:rsid w:val="00A75D6D"/>
    <w:rsid w:val="00A75E95"/>
    <w:rsid w:val="00A76225"/>
    <w:rsid w:val="00A767D8"/>
    <w:rsid w:val="00A76D2E"/>
    <w:rsid w:val="00A76F7D"/>
    <w:rsid w:val="00A80BD9"/>
    <w:rsid w:val="00A814E1"/>
    <w:rsid w:val="00A81AAF"/>
    <w:rsid w:val="00A829BF"/>
    <w:rsid w:val="00A82BAF"/>
    <w:rsid w:val="00A835A1"/>
    <w:rsid w:val="00A85A8A"/>
    <w:rsid w:val="00A86193"/>
    <w:rsid w:val="00A8762D"/>
    <w:rsid w:val="00A90C77"/>
    <w:rsid w:val="00A913C0"/>
    <w:rsid w:val="00A91E3B"/>
    <w:rsid w:val="00A92726"/>
    <w:rsid w:val="00A92F5D"/>
    <w:rsid w:val="00A92F92"/>
    <w:rsid w:val="00A931D8"/>
    <w:rsid w:val="00A93383"/>
    <w:rsid w:val="00A935C0"/>
    <w:rsid w:val="00A946CB"/>
    <w:rsid w:val="00A95169"/>
    <w:rsid w:val="00A952DD"/>
    <w:rsid w:val="00A95EF5"/>
    <w:rsid w:val="00A96F71"/>
    <w:rsid w:val="00A97BEB"/>
    <w:rsid w:val="00A97CE6"/>
    <w:rsid w:val="00AA0350"/>
    <w:rsid w:val="00AA1847"/>
    <w:rsid w:val="00AA315E"/>
    <w:rsid w:val="00AA3233"/>
    <w:rsid w:val="00AA616A"/>
    <w:rsid w:val="00AA6722"/>
    <w:rsid w:val="00AA70A2"/>
    <w:rsid w:val="00AB01DA"/>
    <w:rsid w:val="00AB0671"/>
    <w:rsid w:val="00AB1FDE"/>
    <w:rsid w:val="00AB418A"/>
    <w:rsid w:val="00AB4440"/>
    <w:rsid w:val="00AB48C8"/>
    <w:rsid w:val="00AB585F"/>
    <w:rsid w:val="00AB6643"/>
    <w:rsid w:val="00AB71E5"/>
    <w:rsid w:val="00AB7AD9"/>
    <w:rsid w:val="00AC30CF"/>
    <w:rsid w:val="00AC3B5F"/>
    <w:rsid w:val="00AC3FE0"/>
    <w:rsid w:val="00AC4789"/>
    <w:rsid w:val="00AC51C9"/>
    <w:rsid w:val="00AC521C"/>
    <w:rsid w:val="00AC5B73"/>
    <w:rsid w:val="00AC5BB5"/>
    <w:rsid w:val="00AC698D"/>
    <w:rsid w:val="00AD07B4"/>
    <w:rsid w:val="00AD1732"/>
    <w:rsid w:val="00AD1BDD"/>
    <w:rsid w:val="00AD20AB"/>
    <w:rsid w:val="00AD21C9"/>
    <w:rsid w:val="00AD235A"/>
    <w:rsid w:val="00AD26D8"/>
    <w:rsid w:val="00AD410E"/>
    <w:rsid w:val="00AD4207"/>
    <w:rsid w:val="00AD525D"/>
    <w:rsid w:val="00AD5FE4"/>
    <w:rsid w:val="00AD62D8"/>
    <w:rsid w:val="00AD67C6"/>
    <w:rsid w:val="00AD7185"/>
    <w:rsid w:val="00AE0128"/>
    <w:rsid w:val="00AE03CC"/>
    <w:rsid w:val="00AE1530"/>
    <w:rsid w:val="00AE1CE7"/>
    <w:rsid w:val="00AE3800"/>
    <w:rsid w:val="00AE3F22"/>
    <w:rsid w:val="00AE3F3C"/>
    <w:rsid w:val="00AE4056"/>
    <w:rsid w:val="00AE4E0A"/>
    <w:rsid w:val="00AE5009"/>
    <w:rsid w:val="00AE7586"/>
    <w:rsid w:val="00AE75C3"/>
    <w:rsid w:val="00AF1636"/>
    <w:rsid w:val="00AF16F0"/>
    <w:rsid w:val="00AF4B94"/>
    <w:rsid w:val="00AF5115"/>
    <w:rsid w:val="00AF68E5"/>
    <w:rsid w:val="00AF6F35"/>
    <w:rsid w:val="00AF7A3D"/>
    <w:rsid w:val="00AF7A9F"/>
    <w:rsid w:val="00B012B6"/>
    <w:rsid w:val="00B014D6"/>
    <w:rsid w:val="00B01F98"/>
    <w:rsid w:val="00B0203C"/>
    <w:rsid w:val="00B02193"/>
    <w:rsid w:val="00B03342"/>
    <w:rsid w:val="00B03633"/>
    <w:rsid w:val="00B04EFD"/>
    <w:rsid w:val="00B0508A"/>
    <w:rsid w:val="00B05267"/>
    <w:rsid w:val="00B05331"/>
    <w:rsid w:val="00B059A9"/>
    <w:rsid w:val="00B0623B"/>
    <w:rsid w:val="00B064F5"/>
    <w:rsid w:val="00B07AED"/>
    <w:rsid w:val="00B10C7C"/>
    <w:rsid w:val="00B13AF0"/>
    <w:rsid w:val="00B144CA"/>
    <w:rsid w:val="00B14BC6"/>
    <w:rsid w:val="00B14D47"/>
    <w:rsid w:val="00B152AE"/>
    <w:rsid w:val="00B168C5"/>
    <w:rsid w:val="00B17986"/>
    <w:rsid w:val="00B2021D"/>
    <w:rsid w:val="00B20D0F"/>
    <w:rsid w:val="00B2159B"/>
    <w:rsid w:val="00B21755"/>
    <w:rsid w:val="00B2235D"/>
    <w:rsid w:val="00B22834"/>
    <w:rsid w:val="00B2365E"/>
    <w:rsid w:val="00B249F3"/>
    <w:rsid w:val="00B24FF5"/>
    <w:rsid w:val="00B251D3"/>
    <w:rsid w:val="00B258B3"/>
    <w:rsid w:val="00B27114"/>
    <w:rsid w:val="00B27BD2"/>
    <w:rsid w:val="00B301C2"/>
    <w:rsid w:val="00B3026B"/>
    <w:rsid w:val="00B308B9"/>
    <w:rsid w:val="00B30D6E"/>
    <w:rsid w:val="00B31B71"/>
    <w:rsid w:val="00B31F47"/>
    <w:rsid w:val="00B32617"/>
    <w:rsid w:val="00B34275"/>
    <w:rsid w:val="00B343E9"/>
    <w:rsid w:val="00B34F9A"/>
    <w:rsid w:val="00B35257"/>
    <w:rsid w:val="00B357AA"/>
    <w:rsid w:val="00B35E36"/>
    <w:rsid w:val="00B37FB7"/>
    <w:rsid w:val="00B40A2D"/>
    <w:rsid w:val="00B42C5A"/>
    <w:rsid w:val="00B43471"/>
    <w:rsid w:val="00B439FA"/>
    <w:rsid w:val="00B4419A"/>
    <w:rsid w:val="00B44D46"/>
    <w:rsid w:val="00B44E66"/>
    <w:rsid w:val="00B453B5"/>
    <w:rsid w:val="00B456F3"/>
    <w:rsid w:val="00B45D4F"/>
    <w:rsid w:val="00B46CDE"/>
    <w:rsid w:val="00B46D5F"/>
    <w:rsid w:val="00B50381"/>
    <w:rsid w:val="00B50832"/>
    <w:rsid w:val="00B52914"/>
    <w:rsid w:val="00B52D57"/>
    <w:rsid w:val="00B52F2C"/>
    <w:rsid w:val="00B53816"/>
    <w:rsid w:val="00B53C09"/>
    <w:rsid w:val="00B54566"/>
    <w:rsid w:val="00B548B0"/>
    <w:rsid w:val="00B548F3"/>
    <w:rsid w:val="00B5498C"/>
    <w:rsid w:val="00B54B4B"/>
    <w:rsid w:val="00B54F8A"/>
    <w:rsid w:val="00B563B9"/>
    <w:rsid w:val="00B565AF"/>
    <w:rsid w:val="00B60439"/>
    <w:rsid w:val="00B608E9"/>
    <w:rsid w:val="00B60A6E"/>
    <w:rsid w:val="00B614F0"/>
    <w:rsid w:val="00B624B3"/>
    <w:rsid w:val="00B63278"/>
    <w:rsid w:val="00B63905"/>
    <w:rsid w:val="00B63D58"/>
    <w:rsid w:val="00B63DF9"/>
    <w:rsid w:val="00B64D5D"/>
    <w:rsid w:val="00B64EE5"/>
    <w:rsid w:val="00B654E6"/>
    <w:rsid w:val="00B66450"/>
    <w:rsid w:val="00B7024E"/>
    <w:rsid w:val="00B71523"/>
    <w:rsid w:val="00B716FA"/>
    <w:rsid w:val="00B7299D"/>
    <w:rsid w:val="00B734FD"/>
    <w:rsid w:val="00B73B63"/>
    <w:rsid w:val="00B73EDE"/>
    <w:rsid w:val="00B73F1C"/>
    <w:rsid w:val="00B743CA"/>
    <w:rsid w:val="00B7450B"/>
    <w:rsid w:val="00B74529"/>
    <w:rsid w:val="00B74708"/>
    <w:rsid w:val="00B75B72"/>
    <w:rsid w:val="00B77F5C"/>
    <w:rsid w:val="00B81436"/>
    <w:rsid w:val="00B82A9C"/>
    <w:rsid w:val="00B84AD8"/>
    <w:rsid w:val="00B84E78"/>
    <w:rsid w:val="00B85F44"/>
    <w:rsid w:val="00B860FE"/>
    <w:rsid w:val="00B87719"/>
    <w:rsid w:val="00B877C0"/>
    <w:rsid w:val="00B90B5B"/>
    <w:rsid w:val="00B9205E"/>
    <w:rsid w:val="00B9244C"/>
    <w:rsid w:val="00B92B7D"/>
    <w:rsid w:val="00B93494"/>
    <w:rsid w:val="00B94DAB"/>
    <w:rsid w:val="00B94ECE"/>
    <w:rsid w:val="00B95B7B"/>
    <w:rsid w:val="00B96129"/>
    <w:rsid w:val="00B9638D"/>
    <w:rsid w:val="00B96BB0"/>
    <w:rsid w:val="00B97F12"/>
    <w:rsid w:val="00BA11A0"/>
    <w:rsid w:val="00BA2BCB"/>
    <w:rsid w:val="00BA46CB"/>
    <w:rsid w:val="00BA4839"/>
    <w:rsid w:val="00BA5376"/>
    <w:rsid w:val="00BA61F4"/>
    <w:rsid w:val="00BA7266"/>
    <w:rsid w:val="00BA7917"/>
    <w:rsid w:val="00BB0650"/>
    <w:rsid w:val="00BB06A7"/>
    <w:rsid w:val="00BB0783"/>
    <w:rsid w:val="00BB1D77"/>
    <w:rsid w:val="00BB2871"/>
    <w:rsid w:val="00BB4FAB"/>
    <w:rsid w:val="00BB4FF5"/>
    <w:rsid w:val="00BB50B6"/>
    <w:rsid w:val="00BB5536"/>
    <w:rsid w:val="00BB61CD"/>
    <w:rsid w:val="00BB7A76"/>
    <w:rsid w:val="00BB7C8F"/>
    <w:rsid w:val="00BC0221"/>
    <w:rsid w:val="00BC0563"/>
    <w:rsid w:val="00BC090A"/>
    <w:rsid w:val="00BC1C0D"/>
    <w:rsid w:val="00BC1E3C"/>
    <w:rsid w:val="00BC3509"/>
    <w:rsid w:val="00BC54AC"/>
    <w:rsid w:val="00BC5854"/>
    <w:rsid w:val="00BC60D5"/>
    <w:rsid w:val="00BC60E3"/>
    <w:rsid w:val="00BD1B94"/>
    <w:rsid w:val="00BD276F"/>
    <w:rsid w:val="00BD3C8E"/>
    <w:rsid w:val="00BD4A2F"/>
    <w:rsid w:val="00BD6FDA"/>
    <w:rsid w:val="00BD7262"/>
    <w:rsid w:val="00BE13E3"/>
    <w:rsid w:val="00BE1C0F"/>
    <w:rsid w:val="00BE2106"/>
    <w:rsid w:val="00BE28CD"/>
    <w:rsid w:val="00BE34FC"/>
    <w:rsid w:val="00BE45A4"/>
    <w:rsid w:val="00BE67CE"/>
    <w:rsid w:val="00BE708B"/>
    <w:rsid w:val="00BF2A90"/>
    <w:rsid w:val="00BF2AF0"/>
    <w:rsid w:val="00BF2C12"/>
    <w:rsid w:val="00BF3C13"/>
    <w:rsid w:val="00BF62CE"/>
    <w:rsid w:val="00BF66AB"/>
    <w:rsid w:val="00BF71E2"/>
    <w:rsid w:val="00C0007D"/>
    <w:rsid w:val="00C00569"/>
    <w:rsid w:val="00C00C4E"/>
    <w:rsid w:val="00C02591"/>
    <w:rsid w:val="00C0527E"/>
    <w:rsid w:val="00C053A0"/>
    <w:rsid w:val="00C057F4"/>
    <w:rsid w:val="00C05A47"/>
    <w:rsid w:val="00C05FF1"/>
    <w:rsid w:val="00C06CB0"/>
    <w:rsid w:val="00C07063"/>
    <w:rsid w:val="00C07616"/>
    <w:rsid w:val="00C07FBD"/>
    <w:rsid w:val="00C10074"/>
    <w:rsid w:val="00C10D03"/>
    <w:rsid w:val="00C12BC6"/>
    <w:rsid w:val="00C12E4F"/>
    <w:rsid w:val="00C13C10"/>
    <w:rsid w:val="00C16018"/>
    <w:rsid w:val="00C16A49"/>
    <w:rsid w:val="00C17007"/>
    <w:rsid w:val="00C172B5"/>
    <w:rsid w:val="00C17692"/>
    <w:rsid w:val="00C17F13"/>
    <w:rsid w:val="00C20D49"/>
    <w:rsid w:val="00C214C4"/>
    <w:rsid w:val="00C216F3"/>
    <w:rsid w:val="00C2265C"/>
    <w:rsid w:val="00C227EB"/>
    <w:rsid w:val="00C2332E"/>
    <w:rsid w:val="00C233A1"/>
    <w:rsid w:val="00C23BC1"/>
    <w:rsid w:val="00C23D3D"/>
    <w:rsid w:val="00C253C7"/>
    <w:rsid w:val="00C259F6"/>
    <w:rsid w:val="00C25CC6"/>
    <w:rsid w:val="00C25EB7"/>
    <w:rsid w:val="00C2609F"/>
    <w:rsid w:val="00C2697D"/>
    <w:rsid w:val="00C270E1"/>
    <w:rsid w:val="00C2754E"/>
    <w:rsid w:val="00C27C51"/>
    <w:rsid w:val="00C27F88"/>
    <w:rsid w:val="00C30147"/>
    <w:rsid w:val="00C3037F"/>
    <w:rsid w:val="00C30C9D"/>
    <w:rsid w:val="00C31963"/>
    <w:rsid w:val="00C3404B"/>
    <w:rsid w:val="00C35346"/>
    <w:rsid w:val="00C3562C"/>
    <w:rsid w:val="00C35669"/>
    <w:rsid w:val="00C36495"/>
    <w:rsid w:val="00C37438"/>
    <w:rsid w:val="00C3769A"/>
    <w:rsid w:val="00C377F1"/>
    <w:rsid w:val="00C379C7"/>
    <w:rsid w:val="00C406FE"/>
    <w:rsid w:val="00C41159"/>
    <w:rsid w:val="00C418D8"/>
    <w:rsid w:val="00C41AD9"/>
    <w:rsid w:val="00C41EE4"/>
    <w:rsid w:val="00C430C2"/>
    <w:rsid w:val="00C4453C"/>
    <w:rsid w:val="00C449B0"/>
    <w:rsid w:val="00C44A09"/>
    <w:rsid w:val="00C4500C"/>
    <w:rsid w:val="00C45A51"/>
    <w:rsid w:val="00C461B2"/>
    <w:rsid w:val="00C46635"/>
    <w:rsid w:val="00C50B15"/>
    <w:rsid w:val="00C50BBD"/>
    <w:rsid w:val="00C51125"/>
    <w:rsid w:val="00C5252E"/>
    <w:rsid w:val="00C52BCD"/>
    <w:rsid w:val="00C53971"/>
    <w:rsid w:val="00C53BEE"/>
    <w:rsid w:val="00C54821"/>
    <w:rsid w:val="00C54B29"/>
    <w:rsid w:val="00C54B89"/>
    <w:rsid w:val="00C55063"/>
    <w:rsid w:val="00C56E31"/>
    <w:rsid w:val="00C574F1"/>
    <w:rsid w:val="00C57B8E"/>
    <w:rsid w:val="00C60908"/>
    <w:rsid w:val="00C60A4B"/>
    <w:rsid w:val="00C61124"/>
    <w:rsid w:val="00C62C6C"/>
    <w:rsid w:val="00C63B11"/>
    <w:rsid w:val="00C64AC7"/>
    <w:rsid w:val="00C64B3D"/>
    <w:rsid w:val="00C65419"/>
    <w:rsid w:val="00C65FAB"/>
    <w:rsid w:val="00C66231"/>
    <w:rsid w:val="00C67D07"/>
    <w:rsid w:val="00C715E3"/>
    <w:rsid w:val="00C73D73"/>
    <w:rsid w:val="00C74025"/>
    <w:rsid w:val="00C76601"/>
    <w:rsid w:val="00C76723"/>
    <w:rsid w:val="00C77BC8"/>
    <w:rsid w:val="00C77EFB"/>
    <w:rsid w:val="00C8027C"/>
    <w:rsid w:val="00C80961"/>
    <w:rsid w:val="00C80DC4"/>
    <w:rsid w:val="00C815F5"/>
    <w:rsid w:val="00C822BF"/>
    <w:rsid w:val="00C82CC0"/>
    <w:rsid w:val="00C83976"/>
    <w:rsid w:val="00C839C2"/>
    <w:rsid w:val="00C840B1"/>
    <w:rsid w:val="00C84660"/>
    <w:rsid w:val="00C877B6"/>
    <w:rsid w:val="00C87A1E"/>
    <w:rsid w:val="00C87AC8"/>
    <w:rsid w:val="00C900F0"/>
    <w:rsid w:val="00C930D2"/>
    <w:rsid w:val="00C9334B"/>
    <w:rsid w:val="00C94D8D"/>
    <w:rsid w:val="00C95252"/>
    <w:rsid w:val="00C95D4F"/>
    <w:rsid w:val="00C96A19"/>
    <w:rsid w:val="00C96AC9"/>
    <w:rsid w:val="00C96D26"/>
    <w:rsid w:val="00C97504"/>
    <w:rsid w:val="00CA08A0"/>
    <w:rsid w:val="00CA2504"/>
    <w:rsid w:val="00CA27F1"/>
    <w:rsid w:val="00CA2B99"/>
    <w:rsid w:val="00CA48E2"/>
    <w:rsid w:val="00CA4AF5"/>
    <w:rsid w:val="00CA4DC7"/>
    <w:rsid w:val="00CA5FE7"/>
    <w:rsid w:val="00CA6EEC"/>
    <w:rsid w:val="00CA6F7A"/>
    <w:rsid w:val="00CB05A8"/>
    <w:rsid w:val="00CB0A43"/>
    <w:rsid w:val="00CB144B"/>
    <w:rsid w:val="00CB1A26"/>
    <w:rsid w:val="00CB1F4D"/>
    <w:rsid w:val="00CB293A"/>
    <w:rsid w:val="00CB4C2F"/>
    <w:rsid w:val="00CB56D2"/>
    <w:rsid w:val="00CB5707"/>
    <w:rsid w:val="00CB74DE"/>
    <w:rsid w:val="00CB7C2C"/>
    <w:rsid w:val="00CC0D2E"/>
    <w:rsid w:val="00CC0DAF"/>
    <w:rsid w:val="00CC11C7"/>
    <w:rsid w:val="00CC1CE8"/>
    <w:rsid w:val="00CC272E"/>
    <w:rsid w:val="00CC2E04"/>
    <w:rsid w:val="00CC3C75"/>
    <w:rsid w:val="00CC40A5"/>
    <w:rsid w:val="00CC4A09"/>
    <w:rsid w:val="00CC5148"/>
    <w:rsid w:val="00CC52DD"/>
    <w:rsid w:val="00CC5446"/>
    <w:rsid w:val="00CC5B27"/>
    <w:rsid w:val="00CC6B3B"/>
    <w:rsid w:val="00CC78A8"/>
    <w:rsid w:val="00CC7BD8"/>
    <w:rsid w:val="00CC7BEE"/>
    <w:rsid w:val="00CD1008"/>
    <w:rsid w:val="00CD1658"/>
    <w:rsid w:val="00CD2E68"/>
    <w:rsid w:val="00CD34E6"/>
    <w:rsid w:val="00CD4337"/>
    <w:rsid w:val="00CD4A3D"/>
    <w:rsid w:val="00CD6EAE"/>
    <w:rsid w:val="00CD715B"/>
    <w:rsid w:val="00CD77BE"/>
    <w:rsid w:val="00CD7A21"/>
    <w:rsid w:val="00CD7F28"/>
    <w:rsid w:val="00CE10D7"/>
    <w:rsid w:val="00CE402B"/>
    <w:rsid w:val="00CE41FA"/>
    <w:rsid w:val="00CE49EB"/>
    <w:rsid w:val="00CE5342"/>
    <w:rsid w:val="00CE559E"/>
    <w:rsid w:val="00CE6AA1"/>
    <w:rsid w:val="00CE6B95"/>
    <w:rsid w:val="00CE76DC"/>
    <w:rsid w:val="00CF0900"/>
    <w:rsid w:val="00CF0E84"/>
    <w:rsid w:val="00CF1B8C"/>
    <w:rsid w:val="00CF23BD"/>
    <w:rsid w:val="00CF28D0"/>
    <w:rsid w:val="00CF4163"/>
    <w:rsid w:val="00CF4642"/>
    <w:rsid w:val="00CF58E3"/>
    <w:rsid w:val="00CF59F7"/>
    <w:rsid w:val="00CF5DC3"/>
    <w:rsid w:val="00CF646F"/>
    <w:rsid w:val="00CF7F62"/>
    <w:rsid w:val="00D00A22"/>
    <w:rsid w:val="00D00D75"/>
    <w:rsid w:val="00D0229F"/>
    <w:rsid w:val="00D02467"/>
    <w:rsid w:val="00D03402"/>
    <w:rsid w:val="00D0436C"/>
    <w:rsid w:val="00D05113"/>
    <w:rsid w:val="00D0512C"/>
    <w:rsid w:val="00D05921"/>
    <w:rsid w:val="00D0648D"/>
    <w:rsid w:val="00D06626"/>
    <w:rsid w:val="00D06B41"/>
    <w:rsid w:val="00D06DD6"/>
    <w:rsid w:val="00D07004"/>
    <w:rsid w:val="00D07D08"/>
    <w:rsid w:val="00D07D3E"/>
    <w:rsid w:val="00D10F75"/>
    <w:rsid w:val="00D1230D"/>
    <w:rsid w:val="00D13208"/>
    <w:rsid w:val="00D13B6A"/>
    <w:rsid w:val="00D13CC6"/>
    <w:rsid w:val="00D13D1E"/>
    <w:rsid w:val="00D16B67"/>
    <w:rsid w:val="00D16CF2"/>
    <w:rsid w:val="00D17096"/>
    <w:rsid w:val="00D17CE8"/>
    <w:rsid w:val="00D20DB6"/>
    <w:rsid w:val="00D229AA"/>
    <w:rsid w:val="00D23FE1"/>
    <w:rsid w:val="00D25099"/>
    <w:rsid w:val="00D25226"/>
    <w:rsid w:val="00D27CE0"/>
    <w:rsid w:val="00D31AF1"/>
    <w:rsid w:val="00D31C78"/>
    <w:rsid w:val="00D33B15"/>
    <w:rsid w:val="00D343F1"/>
    <w:rsid w:val="00D34EE5"/>
    <w:rsid w:val="00D35603"/>
    <w:rsid w:val="00D35C69"/>
    <w:rsid w:val="00D35E2F"/>
    <w:rsid w:val="00D37303"/>
    <w:rsid w:val="00D375A9"/>
    <w:rsid w:val="00D40712"/>
    <w:rsid w:val="00D4074A"/>
    <w:rsid w:val="00D42644"/>
    <w:rsid w:val="00D449AF"/>
    <w:rsid w:val="00D44F46"/>
    <w:rsid w:val="00D4532E"/>
    <w:rsid w:val="00D46226"/>
    <w:rsid w:val="00D469EA"/>
    <w:rsid w:val="00D47A27"/>
    <w:rsid w:val="00D47B6A"/>
    <w:rsid w:val="00D47CC4"/>
    <w:rsid w:val="00D50806"/>
    <w:rsid w:val="00D52CE6"/>
    <w:rsid w:val="00D53A1E"/>
    <w:rsid w:val="00D5419C"/>
    <w:rsid w:val="00D55E56"/>
    <w:rsid w:val="00D561A8"/>
    <w:rsid w:val="00D600E1"/>
    <w:rsid w:val="00D60B92"/>
    <w:rsid w:val="00D61526"/>
    <w:rsid w:val="00D6262D"/>
    <w:rsid w:val="00D63633"/>
    <w:rsid w:val="00D63E74"/>
    <w:rsid w:val="00D6468B"/>
    <w:rsid w:val="00D65850"/>
    <w:rsid w:val="00D65F17"/>
    <w:rsid w:val="00D66248"/>
    <w:rsid w:val="00D66A31"/>
    <w:rsid w:val="00D66C88"/>
    <w:rsid w:val="00D673A9"/>
    <w:rsid w:val="00D67BF0"/>
    <w:rsid w:val="00D716CB"/>
    <w:rsid w:val="00D74315"/>
    <w:rsid w:val="00D74596"/>
    <w:rsid w:val="00D75743"/>
    <w:rsid w:val="00D7667E"/>
    <w:rsid w:val="00D769D6"/>
    <w:rsid w:val="00D776D4"/>
    <w:rsid w:val="00D814E3"/>
    <w:rsid w:val="00D826EE"/>
    <w:rsid w:val="00D82A92"/>
    <w:rsid w:val="00D85951"/>
    <w:rsid w:val="00D85AE9"/>
    <w:rsid w:val="00D85CEF"/>
    <w:rsid w:val="00D86F7C"/>
    <w:rsid w:val="00D872E6"/>
    <w:rsid w:val="00D8731C"/>
    <w:rsid w:val="00D87BDC"/>
    <w:rsid w:val="00D90695"/>
    <w:rsid w:val="00D90FF1"/>
    <w:rsid w:val="00D913CE"/>
    <w:rsid w:val="00D92776"/>
    <w:rsid w:val="00D9352E"/>
    <w:rsid w:val="00D93954"/>
    <w:rsid w:val="00D95158"/>
    <w:rsid w:val="00D95A6F"/>
    <w:rsid w:val="00DA359D"/>
    <w:rsid w:val="00DA4358"/>
    <w:rsid w:val="00DA43D0"/>
    <w:rsid w:val="00DA58E8"/>
    <w:rsid w:val="00DA6613"/>
    <w:rsid w:val="00DA6EFB"/>
    <w:rsid w:val="00DA70BF"/>
    <w:rsid w:val="00DA72DD"/>
    <w:rsid w:val="00DA7A9A"/>
    <w:rsid w:val="00DB0AC4"/>
    <w:rsid w:val="00DB0C4D"/>
    <w:rsid w:val="00DB0CD6"/>
    <w:rsid w:val="00DB3461"/>
    <w:rsid w:val="00DB458D"/>
    <w:rsid w:val="00DB4F88"/>
    <w:rsid w:val="00DB7492"/>
    <w:rsid w:val="00DB7535"/>
    <w:rsid w:val="00DC0261"/>
    <w:rsid w:val="00DC06B8"/>
    <w:rsid w:val="00DC075B"/>
    <w:rsid w:val="00DC15ED"/>
    <w:rsid w:val="00DC2115"/>
    <w:rsid w:val="00DC3366"/>
    <w:rsid w:val="00DC4360"/>
    <w:rsid w:val="00DC5A38"/>
    <w:rsid w:val="00DC612B"/>
    <w:rsid w:val="00DC676C"/>
    <w:rsid w:val="00DC6C8E"/>
    <w:rsid w:val="00DC7F2A"/>
    <w:rsid w:val="00DC7F2D"/>
    <w:rsid w:val="00DD005E"/>
    <w:rsid w:val="00DD0D1B"/>
    <w:rsid w:val="00DD0EC3"/>
    <w:rsid w:val="00DD3DB4"/>
    <w:rsid w:val="00DD4582"/>
    <w:rsid w:val="00DD5961"/>
    <w:rsid w:val="00DD62EF"/>
    <w:rsid w:val="00DD64E0"/>
    <w:rsid w:val="00DD6DD1"/>
    <w:rsid w:val="00DD7F57"/>
    <w:rsid w:val="00DE0BFB"/>
    <w:rsid w:val="00DE3AE9"/>
    <w:rsid w:val="00DE5058"/>
    <w:rsid w:val="00DE5C0B"/>
    <w:rsid w:val="00DE6474"/>
    <w:rsid w:val="00DE6B1E"/>
    <w:rsid w:val="00DE6DA7"/>
    <w:rsid w:val="00DF01FB"/>
    <w:rsid w:val="00DF0D12"/>
    <w:rsid w:val="00DF13C3"/>
    <w:rsid w:val="00DF1CC9"/>
    <w:rsid w:val="00DF27C3"/>
    <w:rsid w:val="00DF3648"/>
    <w:rsid w:val="00DF52C2"/>
    <w:rsid w:val="00DF53D1"/>
    <w:rsid w:val="00DF69A9"/>
    <w:rsid w:val="00DF72EA"/>
    <w:rsid w:val="00E00C00"/>
    <w:rsid w:val="00E02214"/>
    <w:rsid w:val="00E02CB9"/>
    <w:rsid w:val="00E049CF"/>
    <w:rsid w:val="00E05A9A"/>
    <w:rsid w:val="00E06555"/>
    <w:rsid w:val="00E071D1"/>
    <w:rsid w:val="00E07414"/>
    <w:rsid w:val="00E076DA"/>
    <w:rsid w:val="00E07AF8"/>
    <w:rsid w:val="00E1058E"/>
    <w:rsid w:val="00E11B60"/>
    <w:rsid w:val="00E11D46"/>
    <w:rsid w:val="00E120D0"/>
    <w:rsid w:val="00E123E1"/>
    <w:rsid w:val="00E139C3"/>
    <w:rsid w:val="00E13C18"/>
    <w:rsid w:val="00E13C70"/>
    <w:rsid w:val="00E141E4"/>
    <w:rsid w:val="00E14A28"/>
    <w:rsid w:val="00E16674"/>
    <w:rsid w:val="00E16863"/>
    <w:rsid w:val="00E16F13"/>
    <w:rsid w:val="00E16F5C"/>
    <w:rsid w:val="00E17E54"/>
    <w:rsid w:val="00E20B4A"/>
    <w:rsid w:val="00E21A20"/>
    <w:rsid w:val="00E23DDB"/>
    <w:rsid w:val="00E23E3E"/>
    <w:rsid w:val="00E2428F"/>
    <w:rsid w:val="00E255D2"/>
    <w:rsid w:val="00E25E1F"/>
    <w:rsid w:val="00E26234"/>
    <w:rsid w:val="00E26D41"/>
    <w:rsid w:val="00E27E96"/>
    <w:rsid w:val="00E30429"/>
    <w:rsid w:val="00E3086B"/>
    <w:rsid w:val="00E30B6E"/>
    <w:rsid w:val="00E30DF9"/>
    <w:rsid w:val="00E32247"/>
    <w:rsid w:val="00E32377"/>
    <w:rsid w:val="00E3258F"/>
    <w:rsid w:val="00E33E26"/>
    <w:rsid w:val="00E35540"/>
    <w:rsid w:val="00E362EE"/>
    <w:rsid w:val="00E36621"/>
    <w:rsid w:val="00E37050"/>
    <w:rsid w:val="00E3722E"/>
    <w:rsid w:val="00E373A2"/>
    <w:rsid w:val="00E37F66"/>
    <w:rsid w:val="00E42EA4"/>
    <w:rsid w:val="00E43361"/>
    <w:rsid w:val="00E4385D"/>
    <w:rsid w:val="00E44394"/>
    <w:rsid w:val="00E44CF7"/>
    <w:rsid w:val="00E45A68"/>
    <w:rsid w:val="00E46E05"/>
    <w:rsid w:val="00E47936"/>
    <w:rsid w:val="00E50413"/>
    <w:rsid w:val="00E51692"/>
    <w:rsid w:val="00E52247"/>
    <w:rsid w:val="00E52789"/>
    <w:rsid w:val="00E52BA1"/>
    <w:rsid w:val="00E52E45"/>
    <w:rsid w:val="00E53FC4"/>
    <w:rsid w:val="00E545E0"/>
    <w:rsid w:val="00E548F6"/>
    <w:rsid w:val="00E55590"/>
    <w:rsid w:val="00E55EC4"/>
    <w:rsid w:val="00E56DFA"/>
    <w:rsid w:val="00E6019E"/>
    <w:rsid w:val="00E618D9"/>
    <w:rsid w:val="00E62587"/>
    <w:rsid w:val="00E627AA"/>
    <w:rsid w:val="00E62FB8"/>
    <w:rsid w:val="00E635C4"/>
    <w:rsid w:val="00E63A17"/>
    <w:rsid w:val="00E64728"/>
    <w:rsid w:val="00E66504"/>
    <w:rsid w:val="00E6794D"/>
    <w:rsid w:val="00E67D96"/>
    <w:rsid w:val="00E71A09"/>
    <w:rsid w:val="00E74059"/>
    <w:rsid w:val="00E741B3"/>
    <w:rsid w:val="00E74FAF"/>
    <w:rsid w:val="00E76376"/>
    <w:rsid w:val="00E808B2"/>
    <w:rsid w:val="00E80ABA"/>
    <w:rsid w:val="00E829E2"/>
    <w:rsid w:val="00E82C6D"/>
    <w:rsid w:val="00E82D29"/>
    <w:rsid w:val="00E836A0"/>
    <w:rsid w:val="00E83D1F"/>
    <w:rsid w:val="00E83D9A"/>
    <w:rsid w:val="00E83FD1"/>
    <w:rsid w:val="00E848AA"/>
    <w:rsid w:val="00E85F23"/>
    <w:rsid w:val="00E86686"/>
    <w:rsid w:val="00E87BF4"/>
    <w:rsid w:val="00E91343"/>
    <w:rsid w:val="00E913BB"/>
    <w:rsid w:val="00E915C3"/>
    <w:rsid w:val="00E92383"/>
    <w:rsid w:val="00E9335C"/>
    <w:rsid w:val="00E93E6C"/>
    <w:rsid w:val="00E94B9B"/>
    <w:rsid w:val="00E94FC7"/>
    <w:rsid w:val="00E95C2A"/>
    <w:rsid w:val="00E965A2"/>
    <w:rsid w:val="00EA1291"/>
    <w:rsid w:val="00EA30C1"/>
    <w:rsid w:val="00EA3D13"/>
    <w:rsid w:val="00EA3DE4"/>
    <w:rsid w:val="00EA4CA5"/>
    <w:rsid w:val="00EA5BD9"/>
    <w:rsid w:val="00EA5F0B"/>
    <w:rsid w:val="00EA6556"/>
    <w:rsid w:val="00EA7741"/>
    <w:rsid w:val="00EA7E71"/>
    <w:rsid w:val="00EB08D6"/>
    <w:rsid w:val="00EB2E6F"/>
    <w:rsid w:val="00EB4195"/>
    <w:rsid w:val="00EB5162"/>
    <w:rsid w:val="00EB57ED"/>
    <w:rsid w:val="00EB5F42"/>
    <w:rsid w:val="00EC00ED"/>
    <w:rsid w:val="00EC0446"/>
    <w:rsid w:val="00EC12FD"/>
    <w:rsid w:val="00EC1B35"/>
    <w:rsid w:val="00EC21A0"/>
    <w:rsid w:val="00EC3053"/>
    <w:rsid w:val="00EC3C30"/>
    <w:rsid w:val="00EC4A3F"/>
    <w:rsid w:val="00EC52D6"/>
    <w:rsid w:val="00EC6111"/>
    <w:rsid w:val="00ED1303"/>
    <w:rsid w:val="00ED1817"/>
    <w:rsid w:val="00ED1CF2"/>
    <w:rsid w:val="00ED293E"/>
    <w:rsid w:val="00ED499D"/>
    <w:rsid w:val="00ED5018"/>
    <w:rsid w:val="00ED55C9"/>
    <w:rsid w:val="00ED5B2D"/>
    <w:rsid w:val="00ED5D9A"/>
    <w:rsid w:val="00ED6D1F"/>
    <w:rsid w:val="00ED6D4D"/>
    <w:rsid w:val="00ED72DF"/>
    <w:rsid w:val="00EE1343"/>
    <w:rsid w:val="00EE1711"/>
    <w:rsid w:val="00EE1AD2"/>
    <w:rsid w:val="00EE1BB6"/>
    <w:rsid w:val="00EE2627"/>
    <w:rsid w:val="00EE3393"/>
    <w:rsid w:val="00EE3810"/>
    <w:rsid w:val="00EE3FFB"/>
    <w:rsid w:val="00EE4029"/>
    <w:rsid w:val="00EE4779"/>
    <w:rsid w:val="00EE4E0B"/>
    <w:rsid w:val="00EE67D1"/>
    <w:rsid w:val="00EF0073"/>
    <w:rsid w:val="00EF00D0"/>
    <w:rsid w:val="00EF05FB"/>
    <w:rsid w:val="00EF1639"/>
    <w:rsid w:val="00EF306F"/>
    <w:rsid w:val="00EF347E"/>
    <w:rsid w:val="00EF37B5"/>
    <w:rsid w:val="00EF44BB"/>
    <w:rsid w:val="00EF4C6F"/>
    <w:rsid w:val="00EF7722"/>
    <w:rsid w:val="00EF798A"/>
    <w:rsid w:val="00EF7DC6"/>
    <w:rsid w:val="00EF7E0F"/>
    <w:rsid w:val="00F0070B"/>
    <w:rsid w:val="00F00EF3"/>
    <w:rsid w:val="00F0165C"/>
    <w:rsid w:val="00F03403"/>
    <w:rsid w:val="00F03523"/>
    <w:rsid w:val="00F0374D"/>
    <w:rsid w:val="00F047E7"/>
    <w:rsid w:val="00F05045"/>
    <w:rsid w:val="00F061C8"/>
    <w:rsid w:val="00F07E19"/>
    <w:rsid w:val="00F10473"/>
    <w:rsid w:val="00F11FA3"/>
    <w:rsid w:val="00F135C6"/>
    <w:rsid w:val="00F13D77"/>
    <w:rsid w:val="00F13D9D"/>
    <w:rsid w:val="00F14145"/>
    <w:rsid w:val="00F144E7"/>
    <w:rsid w:val="00F14A18"/>
    <w:rsid w:val="00F154A0"/>
    <w:rsid w:val="00F158C3"/>
    <w:rsid w:val="00F15D81"/>
    <w:rsid w:val="00F15EF9"/>
    <w:rsid w:val="00F15F2D"/>
    <w:rsid w:val="00F1675B"/>
    <w:rsid w:val="00F17774"/>
    <w:rsid w:val="00F205A6"/>
    <w:rsid w:val="00F213D6"/>
    <w:rsid w:val="00F22509"/>
    <w:rsid w:val="00F22859"/>
    <w:rsid w:val="00F2568B"/>
    <w:rsid w:val="00F275BB"/>
    <w:rsid w:val="00F277E6"/>
    <w:rsid w:val="00F303C8"/>
    <w:rsid w:val="00F30A78"/>
    <w:rsid w:val="00F30E50"/>
    <w:rsid w:val="00F31765"/>
    <w:rsid w:val="00F31DE4"/>
    <w:rsid w:val="00F31DFA"/>
    <w:rsid w:val="00F31FBF"/>
    <w:rsid w:val="00F33466"/>
    <w:rsid w:val="00F33A67"/>
    <w:rsid w:val="00F33CD7"/>
    <w:rsid w:val="00F3421D"/>
    <w:rsid w:val="00F34C03"/>
    <w:rsid w:val="00F34E3D"/>
    <w:rsid w:val="00F3581F"/>
    <w:rsid w:val="00F378A9"/>
    <w:rsid w:val="00F4122A"/>
    <w:rsid w:val="00F443D2"/>
    <w:rsid w:val="00F44A8C"/>
    <w:rsid w:val="00F4578C"/>
    <w:rsid w:val="00F464B7"/>
    <w:rsid w:val="00F466C9"/>
    <w:rsid w:val="00F46757"/>
    <w:rsid w:val="00F50007"/>
    <w:rsid w:val="00F50463"/>
    <w:rsid w:val="00F50CEE"/>
    <w:rsid w:val="00F514A2"/>
    <w:rsid w:val="00F52C49"/>
    <w:rsid w:val="00F55098"/>
    <w:rsid w:val="00F56275"/>
    <w:rsid w:val="00F56426"/>
    <w:rsid w:val="00F57F87"/>
    <w:rsid w:val="00F60375"/>
    <w:rsid w:val="00F603BF"/>
    <w:rsid w:val="00F60C9F"/>
    <w:rsid w:val="00F60CCF"/>
    <w:rsid w:val="00F61685"/>
    <w:rsid w:val="00F61D6E"/>
    <w:rsid w:val="00F62021"/>
    <w:rsid w:val="00F636D1"/>
    <w:rsid w:val="00F64443"/>
    <w:rsid w:val="00F65A01"/>
    <w:rsid w:val="00F66A28"/>
    <w:rsid w:val="00F66AD4"/>
    <w:rsid w:val="00F66DB6"/>
    <w:rsid w:val="00F670D0"/>
    <w:rsid w:val="00F67F20"/>
    <w:rsid w:val="00F70028"/>
    <w:rsid w:val="00F705A6"/>
    <w:rsid w:val="00F713D8"/>
    <w:rsid w:val="00F714CD"/>
    <w:rsid w:val="00F72667"/>
    <w:rsid w:val="00F72C0B"/>
    <w:rsid w:val="00F73F38"/>
    <w:rsid w:val="00F74C3C"/>
    <w:rsid w:val="00F754F6"/>
    <w:rsid w:val="00F76792"/>
    <w:rsid w:val="00F76A16"/>
    <w:rsid w:val="00F809F2"/>
    <w:rsid w:val="00F811A6"/>
    <w:rsid w:val="00F819BB"/>
    <w:rsid w:val="00F828CE"/>
    <w:rsid w:val="00F83B2A"/>
    <w:rsid w:val="00F84C2E"/>
    <w:rsid w:val="00F878DB"/>
    <w:rsid w:val="00F87CA2"/>
    <w:rsid w:val="00F90FDB"/>
    <w:rsid w:val="00F912C3"/>
    <w:rsid w:val="00F912CF"/>
    <w:rsid w:val="00F91D72"/>
    <w:rsid w:val="00F92021"/>
    <w:rsid w:val="00F92903"/>
    <w:rsid w:val="00F92DEA"/>
    <w:rsid w:val="00F93119"/>
    <w:rsid w:val="00F93EB6"/>
    <w:rsid w:val="00F940A3"/>
    <w:rsid w:val="00F940C1"/>
    <w:rsid w:val="00F94661"/>
    <w:rsid w:val="00F96C82"/>
    <w:rsid w:val="00F977DD"/>
    <w:rsid w:val="00FA10B5"/>
    <w:rsid w:val="00FA20C4"/>
    <w:rsid w:val="00FA2E43"/>
    <w:rsid w:val="00FA4503"/>
    <w:rsid w:val="00FA4B05"/>
    <w:rsid w:val="00FA4CE4"/>
    <w:rsid w:val="00FA4D6A"/>
    <w:rsid w:val="00FA5C1D"/>
    <w:rsid w:val="00FA5CAB"/>
    <w:rsid w:val="00FA5D97"/>
    <w:rsid w:val="00FA5DAB"/>
    <w:rsid w:val="00FA6DB9"/>
    <w:rsid w:val="00FB466B"/>
    <w:rsid w:val="00FB64FF"/>
    <w:rsid w:val="00FC025E"/>
    <w:rsid w:val="00FC051B"/>
    <w:rsid w:val="00FC0E31"/>
    <w:rsid w:val="00FC104A"/>
    <w:rsid w:val="00FC18ED"/>
    <w:rsid w:val="00FC2A82"/>
    <w:rsid w:val="00FC2D66"/>
    <w:rsid w:val="00FC3A41"/>
    <w:rsid w:val="00FC3F36"/>
    <w:rsid w:val="00FC490E"/>
    <w:rsid w:val="00FC4AE4"/>
    <w:rsid w:val="00FC548D"/>
    <w:rsid w:val="00FC5954"/>
    <w:rsid w:val="00FC5F90"/>
    <w:rsid w:val="00FC6259"/>
    <w:rsid w:val="00FC7FEB"/>
    <w:rsid w:val="00FD05D7"/>
    <w:rsid w:val="00FD1B52"/>
    <w:rsid w:val="00FD4292"/>
    <w:rsid w:val="00FD4445"/>
    <w:rsid w:val="00FD57E7"/>
    <w:rsid w:val="00FD5E54"/>
    <w:rsid w:val="00FD6A6A"/>
    <w:rsid w:val="00FD6D13"/>
    <w:rsid w:val="00FD7528"/>
    <w:rsid w:val="00FD76DC"/>
    <w:rsid w:val="00FD787C"/>
    <w:rsid w:val="00FE057A"/>
    <w:rsid w:val="00FE0ED1"/>
    <w:rsid w:val="00FE1E5F"/>
    <w:rsid w:val="00FE24FB"/>
    <w:rsid w:val="00FE30FA"/>
    <w:rsid w:val="00FE3312"/>
    <w:rsid w:val="00FE395E"/>
    <w:rsid w:val="00FE46F9"/>
    <w:rsid w:val="00FE500F"/>
    <w:rsid w:val="00FE66B9"/>
    <w:rsid w:val="00FE6A23"/>
    <w:rsid w:val="00FF4865"/>
    <w:rsid w:val="00FF4D40"/>
    <w:rsid w:val="00FF5574"/>
    <w:rsid w:val="00FF5833"/>
    <w:rsid w:val="00FF6412"/>
    <w:rsid w:val="00FF68E4"/>
    <w:rsid w:val="00FF6E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5C0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footnote reference" w:qFormat="1"/>
    <w:lsdException w:name="annotation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226"/>
    <w:rPr>
      <w:sz w:val="26"/>
      <w:szCs w:val="26"/>
    </w:rPr>
  </w:style>
  <w:style w:type="paragraph" w:styleId="Heading1">
    <w:name w:val="heading 1"/>
    <w:basedOn w:val="Normal"/>
    <w:next w:val="Normal"/>
    <w:qFormat/>
    <w:rsid w:val="00D46226"/>
    <w:pPr>
      <w:keepNext/>
      <w:jc w:val="center"/>
      <w:outlineLvl w:val="0"/>
    </w:pPr>
    <w:rPr>
      <w:b/>
      <w:bCs/>
      <w:sz w:val="24"/>
      <w:szCs w:val="24"/>
    </w:rPr>
  </w:style>
  <w:style w:type="paragraph" w:styleId="Heading2">
    <w:name w:val="heading 2"/>
    <w:basedOn w:val="Normal"/>
    <w:qFormat/>
    <w:rsid w:val="00D46226"/>
    <w:pPr>
      <w:spacing w:before="100" w:beforeAutospacing="1" w:after="100" w:afterAutospacing="1"/>
      <w:outlineLvl w:val="1"/>
    </w:pPr>
    <w:rPr>
      <w:b/>
      <w:bCs/>
      <w:sz w:val="36"/>
      <w:szCs w:val="36"/>
    </w:rPr>
  </w:style>
  <w:style w:type="paragraph" w:styleId="Heading3">
    <w:name w:val="heading 3"/>
    <w:basedOn w:val="Normal"/>
    <w:qFormat/>
    <w:rsid w:val="00D46226"/>
    <w:pPr>
      <w:spacing w:before="100" w:beforeAutospacing="1" w:after="100" w:afterAutospacing="1"/>
      <w:outlineLvl w:val="2"/>
    </w:pPr>
    <w:rPr>
      <w:b/>
      <w:bCs/>
      <w:sz w:val="27"/>
      <w:szCs w:val="27"/>
    </w:rPr>
  </w:style>
  <w:style w:type="paragraph" w:styleId="Heading4">
    <w:name w:val="heading 4"/>
    <w:basedOn w:val="Normal"/>
    <w:qFormat/>
    <w:rsid w:val="00D46226"/>
    <w:pPr>
      <w:spacing w:before="100" w:beforeAutospacing="1" w:after="100" w:afterAutospacing="1"/>
      <w:outlineLvl w:val="3"/>
    </w:pPr>
    <w:rPr>
      <w:b/>
      <w:bCs/>
      <w:sz w:val="24"/>
      <w:szCs w:val="24"/>
    </w:rPr>
  </w:style>
  <w:style w:type="paragraph" w:styleId="Heading5">
    <w:name w:val="heading 5"/>
    <w:basedOn w:val="Normal"/>
    <w:next w:val="Normal"/>
    <w:qFormat/>
    <w:rsid w:val="00D46226"/>
    <w:pPr>
      <w:keepNext/>
      <w:spacing w:before="120"/>
      <w:ind w:firstLine="540"/>
      <w:jc w:val="both"/>
      <w:outlineLvl w:val="4"/>
    </w:pPr>
    <w:rPr>
      <w:b/>
      <w:bCs/>
      <w:i/>
      <w:iCs/>
      <w:sz w:val="28"/>
      <w:szCs w:val="24"/>
      <w:lang w:val="vi-VN"/>
    </w:rPr>
  </w:style>
  <w:style w:type="paragraph" w:styleId="Heading6">
    <w:name w:val="heading 6"/>
    <w:basedOn w:val="Normal"/>
    <w:qFormat/>
    <w:rsid w:val="00D46226"/>
    <w:pPr>
      <w:spacing w:before="100" w:beforeAutospacing="1" w:after="100" w:afterAutospacing="1"/>
      <w:outlineLvl w:val="5"/>
    </w:pPr>
    <w:rPr>
      <w:b/>
      <w:bCs/>
      <w:sz w:val="15"/>
      <w:szCs w:val="15"/>
    </w:rPr>
  </w:style>
  <w:style w:type="paragraph" w:styleId="Heading7">
    <w:name w:val="heading 7"/>
    <w:basedOn w:val="Normal"/>
    <w:next w:val="Normal"/>
    <w:qFormat/>
    <w:rsid w:val="00D46226"/>
    <w:pPr>
      <w:keepNext/>
      <w:jc w:val="center"/>
      <w:outlineLvl w:val="6"/>
    </w:pPr>
    <w:rPr>
      <w:b/>
      <w:bCs/>
      <w:sz w:val="28"/>
      <w:szCs w:val="24"/>
    </w:rPr>
  </w:style>
  <w:style w:type="paragraph" w:styleId="Heading8">
    <w:name w:val="heading 8"/>
    <w:basedOn w:val="Normal"/>
    <w:next w:val="Normal"/>
    <w:qFormat/>
    <w:rsid w:val="00D46226"/>
    <w:pPr>
      <w:keepNext/>
      <w:spacing w:before="120"/>
      <w:ind w:firstLine="540"/>
      <w:jc w:val="both"/>
      <w:outlineLvl w:val="7"/>
    </w:pPr>
    <w:rPr>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6226"/>
    <w:rPr>
      <w:color w:val="0000FF"/>
      <w:u w:val="single"/>
    </w:rPr>
  </w:style>
  <w:style w:type="character" w:customStyle="1" w:styleId="postdate">
    <w:name w:val="postdate"/>
    <w:basedOn w:val="DefaultParagraphFont"/>
    <w:rsid w:val="00D46226"/>
  </w:style>
  <w:style w:type="paragraph" w:styleId="NormalWeb">
    <w:name w:val="Normal (Web)"/>
    <w:basedOn w:val="Normal"/>
    <w:uiPriority w:val="99"/>
    <w:rsid w:val="00D46226"/>
    <w:pPr>
      <w:spacing w:before="100" w:beforeAutospacing="1" w:after="100" w:afterAutospacing="1"/>
    </w:pPr>
    <w:rPr>
      <w:sz w:val="24"/>
      <w:szCs w:val="24"/>
    </w:rPr>
  </w:style>
  <w:style w:type="character" w:styleId="Strong">
    <w:name w:val="Strong"/>
    <w:qFormat/>
    <w:rsid w:val="00D46226"/>
    <w:rPr>
      <w:b/>
      <w:bCs/>
    </w:rPr>
  </w:style>
  <w:style w:type="character" w:styleId="Emphasis">
    <w:name w:val="Emphasis"/>
    <w:qFormat/>
    <w:rsid w:val="00D46226"/>
    <w:rPr>
      <w:i/>
      <w:iCs/>
    </w:rPr>
  </w:style>
  <w:style w:type="paragraph" w:customStyle="1" w:styleId="abc">
    <w:name w:val="abc"/>
    <w:basedOn w:val="Normal"/>
    <w:rsid w:val="00D46226"/>
    <w:rPr>
      <w:rFonts w:ascii=".VnTime" w:hAnsi=".VnTime" w:cs="Angsana New"/>
      <w:sz w:val="24"/>
      <w:szCs w:val="20"/>
    </w:rPr>
  </w:style>
  <w:style w:type="paragraph" w:styleId="BodyText">
    <w:name w:val="Body Text"/>
    <w:basedOn w:val="Normal"/>
    <w:rsid w:val="00D46226"/>
    <w:pPr>
      <w:jc w:val="both"/>
    </w:pPr>
    <w:rPr>
      <w:sz w:val="28"/>
      <w:szCs w:val="24"/>
    </w:rPr>
  </w:style>
  <w:style w:type="paragraph" w:styleId="BodyTextIndent">
    <w:name w:val="Body Text Indent"/>
    <w:basedOn w:val="Normal"/>
    <w:rsid w:val="00D46226"/>
    <w:pPr>
      <w:ind w:firstLine="720"/>
      <w:jc w:val="both"/>
    </w:pPr>
    <w:rPr>
      <w:rFonts w:ascii=".VnTime" w:hAnsi=".VnTime" w:cs="Angsana New"/>
      <w:sz w:val="28"/>
      <w:szCs w:val="20"/>
    </w:rPr>
  </w:style>
  <w:style w:type="paragraph" w:styleId="BodyTextIndent2">
    <w:name w:val="Body Text Indent 2"/>
    <w:basedOn w:val="Normal"/>
    <w:rsid w:val="00D46226"/>
    <w:pPr>
      <w:spacing w:before="120"/>
      <w:ind w:firstLine="540"/>
      <w:jc w:val="both"/>
    </w:pPr>
    <w:rPr>
      <w:sz w:val="28"/>
      <w:szCs w:val="24"/>
      <w:lang w:val="vi-VN"/>
    </w:rPr>
  </w:style>
  <w:style w:type="paragraph" w:styleId="BodyTextIndent3">
    <w:name w:val="Body Text Indent 3"/>
    <w:basedOn w:val="Normal"/>
    <w:rsid w:val="00D46226"/>
    <w:pPr>
      <w:spacing w:before="120"/>
      <w:ind w:firstLine="540"/>
    </w:pPr>
    <w:rPr>
      <w:sz w:val="28"/>
      <w:szCs w:val="24"/>
      <w:lang w:val="vi-VN"/>
    </w:rPr>
  </w:style>
  <w:style w:type="paragraph" w:styleId="Header">
    <w:name w:val="header"/>
    <w:basedOn w:val="Normal"/>
    <w:link w:val="HeaderChar"/>
    <w:uiPriority w:val="99"/>
    <w:rsid w:val="00D46226"/>
    <w:pPr>
      <w:tabs>
        <w:tab w:val="center" w:pos="4320"/>
        <w:tab w:val="right" w:pos="8640"/>
      </w:tabs>
    </w:pPr>
  </w:style>
  <w:style w:type="character" w:styleId="PageNumber">
    <w:name w:val="page number"/>
    <w:basedOn w:val="DefaultParagraphFont"/>
    <w:rsid w:val="00D46226"/>
  </w:style>
  <w:style w:type="paragraph" w:styleId="BalloonText">
    <w:name w:val="Balloon Text"/>
    <w:basedOn w:val="Normal"/>
    <w:semiHidden/>
    <w:rsid w:val="00D46226"/>
    <w:rPr>
      <w:rFonts w:ascii="Tahoma" w:hAnsi="Tahoma" w:cs="Tahoma"/>
      <w:sz w:val="16"/>
      <w:szCs w:val="16"/>
    </w:rPr>
  </w:style>
  <w:style w:type="character" w:customStyle="1" w:styleId="normal-h1">
    <w:name w:val="normal-h1"/>
    <w:rsid w:val="005C5FB4"/>
    <w:rPr>
      <w:rFonts w:ascii=".VnTime" w:hAnsi=".VnTime" w:hint="default"/>
      <w:color w:val="0000FF"/>
      <w:sz w:val="24"/>
      <w:szCs w:val="24"/>
    </w:rPr>
  </w:style>
  <w:style w:type="paragraph" w:styleId="Footer">
    <w:name w:val="footer"/>
    <w:basedOn w:val="Normal"/>
    <w:link w:val="FooterChar"/>
    <w:uiPriority w:val="99"/>
    <w:rsid w:val="00BB0650"/>
    <w:pPr>
      <w:tabs>
        <w:tab w:val="center" w:pos="4680"/>
        <w:tab w:val="right" w:pos="9360"/>
      </w:tabs>
    </w:pPr>
  </w:style>
  <w:style w:type="character" w:customStyle="1" w:styleId="FooterChar">
    <w:name w:val="Footer Char"/>
    <w:link w:val="Footer"/>
    <w:uiPriority w:val="99"/>
    <w:rsid w:val="00BB0650"/>
    <w:rPr>
      <w:sz w:val="26"/>
      <w:szCs w:val="26"/>
    </w:rPr>
  </w:style>
  <w:style w:type="paragraph" w:styleId="ListParagraph">
    <w:name w:val="List Paragraph"/>
    <w:basedOn w:val="Normal"/>
    <w:uiPriority w:val="34"/>
    <w:qFormat/>
    <w:rsid w:val="003744A8"/>
    <w:pPr>
      <w:spacing w:before="120" w:line="288" w:lineRule="auto"/>
      <w:ind w:left="720"/>
      <w:contextualSpacing/>
      <w:jc w:val="both"/>
    </w:pPr>
    <w:rPr>
      <w:rFonts w:eastAsia="Calibri"/>
      <w:szCs w:val="22"/>
    </w:rPr>
  </w:style>
  <w:style w:type="paragraph" w:styleId="FootnoteText">
    <w:name w:val="footnote text"/>
    <w:basedOn w:val="Normal"/>
    <w:link w:val="FootnoteTextChar"/>
    <w:rsid w:val="00033AAD"/>
    <w:rPr>
      <w:sz w:val="20"/>
      <w:szCs w:val="20"/>
    </w:rPr>
  </w:style>
  <w:style w:type="character" w:customStyle="1" w:styleId="FootnoteTextChar">
    <w:name w:val="Footnote Text Char"/>
    <w:basedOn w:val="DefaultParagraphFont"/>
    <w:link w:val="FootnoteText"/>
    <w:rsid w:val="00033AAD"/>
  </w:style>
  <w:style w:type="character" w:styleId="FootnoteReference">
    <w:name w:val="footnote reference"/>
    <w:aliases w:val="Footnote text"/>
    <w:qFormat/>
    <w:rsid w:val="00033AAD"/>
    <w:rPr>
      <w:vertAlign w:val="superscript"/>
    </w:rPr>
  </w:style>
  <w:style w:type="paragraph" w:styleId="EndnoteText">
    <w:name w:val="endnote text"/>
    <w:basedOn w:val="Normal"/>
    <w:link w:val="EndnoteTextChar"/>
    <w:uiPriority w:val="99"/>
    <w:unhideWhenUsed/>
    <w:rsid w:val="00AA616A"/>
    <w:pPr>
      <w:spacing w:after="200" w:line="276" w:lineRule="auto"/>
    </w:pPr>
    <w:rPr>
      <w:rFonts w:ascii="Calibri" w:eastAsia="Calibri" w:hAnsi="Calibri"/>
      <w:sz w:val="20"/>
      <w:szCs w:val="20"/>
    </w:rPr>
  </w:style>
  <w:style w:type="character" w:customStyle="1" w:styleId="EndnoteTextChar">
    <w:name w:val="Endnote Text Char"/>
    <w:link w:val="EndnoteText"/>
    <w:uiPriority w:val="99"/>
    <w:rsid w:val="00AA616A"/>
    <w:rPr>
      <w:rFonts w:ascii="Calibri" w:eastAsia="Calibri" w:hAnsi="Calibri"/>
    </w:rPr>
  </w:style>
  <w:style w:type="character" w:customStyle="1" w:styleId="HeaderChar">
    <w:name w:val="Header Char"/>
    <w:link w:val="Header"/>
    <w:uiPriority w:val="99"/>
    <w:rsid w:val="00F61685"/>
    <w:rPr>
      <w:sz w:val="26"/>
      <w:szCs w:val="26"/>
    </w:rPr>
  </w:style>
  <w:style w:type="character" w:styleId="CommentReference">
    <w:name w:val="annotation reference"/>
    <w:uiPriority w:val="99"/>
    <w:rsid w:val="00F60375"/>
    <w:rPr>
      <w:sz w:val="16"/>
      <w:szCs w:val="16"/>
    </w:rPr>
  </w:style>
  <w:style w:type="paragraph" w:styleId="CommentText">
    <w:name w:val="annotation text"/>
    <w:basedOn w:val="Normal"/>
    <w:link w:val="CommentTextChar"/>
    <w:uiPriority w:val="99"/>
    <w:rsid w:val="00F60375"/>
    <w:rPr>
      <w:sz w:val="20"/>
      <w:szCs w:val="20"/>
    </w:rPr>
  </w:style>
  <w:style w:type="character" w:customStyle="1" w:styleId="CommentTextChar">
    <w:name w:val="Comment Text Char"/>
    <w:basedOn w:val="DefaultParagraphFont"/>
    <w:link w:val="CommentText"/>
    <w:uiPriority w:val="99"/>
    <w:rsid w:val="00F60375"/>
  </w:style>
  <w:style w:type="paragraph" w:styleId="CommentSubject">
    <w:name w:val="annotation subject"/>
    <w:basedOn w:val="CommentText"/>
    <w:next w:val="CommentText"/>
    <w:link w:val="CommentSubjectChar"/>
    <w:rsid w:val="00F60375"/>
    <w:rPr>
      <w:b/>
      <w:bCs/>
    </w:rPr>
  </w:style>
  <w:style w:type="character" w:customStyle="1" w:styleId="CommentSubjectChar">
    <w:name w:val="Comment Subject Char"/>
    <w:link w:val="CommentSubject"/>
    <w:rsid w:val="00F60375"/>
    <w:rPr>
      <w:b/>
      <w:bCs/>
    </w:rPr>
  </w:style>
  <w:style w:type="paragraph" w:styleId="Revision">
    <w:name w:val="Revision"/>
    <w:hidden/>
    <w:uiPriority w:val="99"/>
    <w:semiHidden/>
    <w:rsid w:val="007D1653"/>
    <w:rPr>
      <w:sz w:val="26"/>
      <w:szCs w:val="26"/>
    </w:rPr>
  </w:style>
  <w:style w:type="character" w:styleId="HTMLTypewriter">
    <w:name w:val="HTML Typewriter"/>
    <w:rsid w:val="000F0F99"/>
    <w:rPr>
      <w:rFonts w:ascii="Courier New" w:eastAsia="Times New Roman" w:hAnsi="Courier New" w:cs="Courier New"/>
      <w:sz w:val="20"/>
      <w:szCs w:val="20"/>
    </w:rPr>
  </w:style>
  <w:style w:type="paragraph" w:customStyle="1" w:styleId="normal-p">
    <w:name w:val="normal-p"/>
    <w:basedOn w:val="Normal"/>
    <w:rsid w:val="000F0F99"/>
    <w:pPr>
      <w:spacing w:before="100" w:beforeAutospacing="1" w:after="100" w:afterAutospacing="1"/>
    </w:pPr>
    <w:rPr>
      <w:sz w:val="24"/>
      <w:szCs w:val="24"/>
    </w:rPr>
  </w:style>
  <w:style w:type="paragraph" w:customStyle="1" w:styleId="n-dieunoidung">
    <w:name w:val="n-dieunoidung"/>
    <w:basedOn w:val="Normal"/>
    <w:rsid w:val="00546687"/>
    <w:pPr>
      <w:widowControl w:val="0"/>
      <w:spacing w:after="100"/>
      <w:ind w:firstLine="539"/>
      <w:jc w:val="both"/>
    </w:pPr>
    <w:rPr>
      <w:rFonts w:ascii=".VnTime" w:hAnsi=".VnTime" w:cs=".VnTime"/>
      <w:bCs/>
      <w:iCs/>
      <w:snapToGrid w:val="0"/>
      <w:color w:val="0000FF"/>
      <w:sz w:val="28"/>
      <w:szCs w:val="28"/>
      <w:lang w:val="fr-FR"/>
    </w:rPr>
  </w:style>
  <w:style w:type="paragraph" w:customStyle="1" w:styleId="Default">
    <w:name w:val="Default"/>
    <w:rsid w:val="007E3E49"/>
    <w:pPr>
      <w:autoSpaceDE w:val="0"/>
      <w:autoSpaceDN w:val="0"/>
      <w:adjustRightInd w:val="0"/>
    </w:pPr>
    <w:rPr>
      <w:color w:val="000000"/>
      <w:sz w:val="24"/>
      <w:szCs w:val="24"/>
    </w:rPr>
  </w:style>
  <w:style w:type="paragraph" w:customStyle="1" w:styleId="dandong1">
    <w:name w:val="dan dong 1"/>
    <w:basedOn w:val="Normal"/>
    <w:link w:val="dandong1Char"/>
    <w:rsid w:val="001A415F"/>
    <w:pPr>
      <w:widowControl w:val="0"/>
      <w:spacing w:before="120" w:line="259" w:lineRule="auto"/>
      <w:ind w:firstLine="539"/>
      <w:jc w:val="both"/>
    </w:pPr>
    <w:rPr>
      <w:lang w:val="nl-NL"/>
    </w:rPr>
  </w:style>
  <w:style w:type="character" w:customStyle="1" w:styleId="dandong1Char">
    <w:name w:val="dan dong 1 Char"/>
    <w:link w:val="dandong1"/>
    <w:locked/>
    <w:rsid w:val="001A415F"/>
    <w:rPr>
      <w:sz w:val="26"/>
      <w:szCs w:val="26"/>
      <w:lang w:val="nl-NL" w:eastAsia="en-US"/>
    </w:rPr>
  </w:style>
  <w:style w:type="character" w:customStyle="1" w:styleId="FootnoteTextChar2">
    <w:name w:val="Footnote Text Char2"/>
    <w:uiPriority w:val="99"/>
    <w:semiHidden/>
    <w:rsid w:val="002524A7"/>
    <w:rPr>
      <w:position w:val="-1"/>
      <w:sz w:val="20"/>
      <w:szCs w:val="20"/>
      <w:lang w:val="en-US"/>
    </w:rPr>
  </w:style>
  <w:style w:type="paragraph" w:customStyle="1" w:styleId="Standard">
    <w:name w:val="Standard"/>
    <w:rsid w:val="005F07BD"/>
    <w:pPr>
      <w:suppressAutoHyphens/>
      <w:autoSpaceDN w:val="0"/>
      <w:spacing w:after="160" w:line="254" w:lineRule="auto"/>
      <w:textAlignment w:val="top"/>
      <w:outlineLvl w:val="0"/>
    </w:pPr>
    <w:rPr>
      <w:rFonts w:eastAsia="Linux Libertine G" w:cs="Linux Libertine G"/>
      <w:sz w:val="28"/>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footnote reference" w:qFormat="1"/>
    <w:lsdException w:name="annotation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226"/>
    <w:rPr>
      <w:sz w:val="26"/>
      <w:szCs w:val="26"/>
    </w:rPr>
  </w:style>
  <w:style w:type="paragraph" w:styleId="Heading1">
    <w:name w:val="heading 1"/>
    <w:basedOn w:val="Normal"/>
    <w:next w:val="Normal"/>
    <w:qFormat/>
    <w:rsid w:val="00D46226"/>
    <w:pPr>
      <w:keepNext/>
      <w:jc w:val="center"/>
      <w:outlineLvl w:val="0"/>
    </w:pPr>
    <w:rPr>
      <w:b/>
      <w:bCs/>
      <w:sz w:val="24"/>
      <w:szCs w:val="24"/>
    </w:rPr>
  </w:style>
  <w:style w:type="paragraph" w:styleId="Heading2">
    <w:name w:val="heading 2"/>
    <w:basedOn w:val="Normal"/>
    <w:qFormat/>
    <w:rsid w:val="00D46226"/>
    <w:pPr>
      <w:spacing w:before="100" w:beforeAutospacing="1" w:after="100" w:afterAutospacing="1"/>
      <w:outlineLvl w:val="1"/>
    </w:pPr>
    <w:rPr>
      <w:b/>
      <w:bCs/>
      <w:sz w:val="36"/>
      <w:szCs w:val="36"/>
    </w:rPr>
  </w:style>
  <w:style w:type="paragraph" w:styleId="Heading3">
    <w:name w:val="heading 3"/>
    <w:basedOn w:val="Normal"/>
    <w:qFormat/>
    <w:rsid w:val="00D46226"/>
    <w:pPr>
      <w:spacing w:before="100" w:beforeAutospacing="1" w:after="100" w:afterAutospacing="1"/>
      <w:outlineLvl w:val="2"/>
    </w:pPr>
    <w:rPr>
      <w:b/>
      <w:bCs/>
      <w:sz w:val="27"/>
      <w:szCs w:val="27"/>
    </w:rPr>
  </w:style>
  <w:style w:type="paragraph" w:styleId="Heading4">
    <w:name w:val="heading 4"/>
    <w:basedOn w:val="Normal"/>
    <w:qFormat/>
    <w:rsid w:val="00D46226"/>
    <w:pPr>
      <w:spacing w:before="100" w:beforeAutospacing="1" w:after="100" w:afterAutospacing="1"/>
      <w:outlineLvl w:val="3"/>
    </w:pPr>
    <w:rPr>
      <w:b/>
      <w:bCs/>
      <w:sz w:val="24"/>
      <w:szCs w:val="24"/>
    </w:rPr>
  </w:style>
  <w:style w:type="paragraph" w:styleId="Heading5">
    <w:name w:val="heading 5"/>
    <w:basedOn w:val="Normal"/>
    <w:next w:val="Normal"/>
    <w:qFormat/>
    <w:rsid w:val="00D46226"/>
    <w:pPr>
      <w:keepNext/>
      <w:spacing w:before="120"/>
      <w:ind w:firstLine="540"/>
      <w:jc w:val="both"/>
      <w:outlineLvl w:val="4"/>
    </w:pPr>
    <w:rPr>
      <w:b/>
      <w:bCs/>
      <w:i/>
      <w:iCs/>
      <w:sz w:val="28"/>
      <w:szCs w:val="24"/>
      <w:lang w:val="vi-VN"/>
    </w:rPr>
  </w:style>
  <w:style w:type="paragraph" w:styleId="Heading6">
    <w:name w:val="heading 6"/>
    <w:basedOn w:val="Normal"/>
    <w:qFormat/>
    <w:rsid w:val="00D46226"/>
    <w:pPr>
      <w:spacing w:before="100" w:beforeAutospacing="1" w:after="100" w:afterAutospacing="1"/>
      <w:outlineLvl w:val="5"/>
    </w:pPr>
    <w:rPr>
      <w:b/>
      <w:bCs/>
      <w:sz w:val="15"/>
      <w:szCs w:val="15"/>
    </w:rPr>
  </w:style>
  <w:style w:type="paragraph" w:styleId="Heading7">
    <w:name w:val="heading 7"/>
    <w:basedOn w:val="Normal"/>
    <w:next w:val="Normal"/>
    <w:qFormat/>
    <w:rsid w:val="00D46226"/>
    <w:pPr>
      <w:keepNext/>
      <w:jc w:val="center"/>
      <w:outlineLvl w:val="6"/>
    </w:pPr>
    <w:rPr>
      <w:b/>
      <w:bCs/>
      <w:sz w:val="28"/>
      <w:szCs w:val="24"/>
    </w:rPr>
  </w:style>
  <w:style w:type="paragraph" w:styleId="Heading8">
    <w:name w:val="heading 8"/>
    <w:basedOn w:val="Normal"/>
    <w:next w:val="Normal"/>
    <w:qFormat/>
    <w:rsid w:val="00D46226"/>
    <w:pPr>
      <w:keepNext/>
      <w:spacing w:before="120"/>
      <w:ind w:firstLine="540"/>
      <w:jc w:val="both"/>
      <w:outlineLvl w:val="7"/>
    </w:pPr>
    <w:rPr>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6226"/>
    <w:rPr>
      <w:color w:val="0000FF"/>
      <w:u w:val="single"/>
    </w:rPr>
  </w:style>
  <w:style w:type="character" w:customStyle="1" w:styleId="postdate">
    <w:name w:val="postdate"/>
    <w:basedOn w:val="DefaultParagraphFont"/>
    <w:rsid w:val="00D46226"/>
  </w:style>
  <w:style w:type="paragraph" w:styleId="NormalWeb">
    <w:name w:val="Normal (Web)"/>
    <w:basedOn w:val="Normal"/>
    <w:uiPriority w:val="99"/>
    <w:rsid w:val="00D46226"/>
    <w:pPr>
      <w:spacing w:before="100" w:beforeAutospacing="1" w:after="100" w:afterAutospacing="1"/>
    </w:pPr>
    <w:rPr>
      <w:sz w:val="24"/>
      <w:szCs w:val="24"/>
    </w:rPr>
  </w:style>
  <w:style w:type="character" w:styleId="Strong">
    <w:name w:val="Strong"/>
    <w:qFormat/>
    <w:rsid w:val="00D46226"/>
    <w:rPr>
      <w:b/>
      <w:bCs/>
    </w:rPr>
  </w:style>
  <w:style w:type="character" w:styleId="Emphasis">
    <w:name w:val="Emphasis"/>
    <w:qFormat/>
    <w:rsid w:val="00D46226"/>
    <w:rPr>
      <w:i/>
      <w:iCs/>
    </w:rPr>
  </w:style>
  <w:style w:type="paragraph" w:customStyle="1" w:styleId="abc">
    <w:name w:val="abc"/>
    <w:basedOn w:val="Normal"/>
    <w:rsid w:val="00D46226"/>
    <w:rPr>
      <w:rFonts w:ascii=".VnTime" w:hAnsi=".VnTime" w:cs="Angsana New"/>
      <w:sz w:val="24"/>
      <w:szCs w:val="20"/>
    </w:rPr>
  </w:style>
  <w:style w:type="paragraph" w:styleId="BodyText">
    <w:name w:val="Body Text"/>
    <w:basedOn w:val="Normal"/>
    <w:rsid w:val="00D46226"/>
    <w:pPr>
      <w:jc w:val="both"/>
    </w:pPr>
    <w:rPr>
      <w:sz w:val="28"/>
      <w:szCs w:val="24"/>
    </w:rPr>
  </w:style>
  <w:style w:type="paragraph" w:styleId="BodyTextIndent">
    <w:name w:val="Body Text Indent"/>
    <w:basedOn w:val="Normal"/>
    <w:rsid w:val="00D46226"/>
    <w:pPr>
      <w:ind w:firstLine="720"/>
      <w:jc w:val="both"/>
    </w:pPr>
    <w:rPr>
      <w:rFonts w:ascii=".VnTime" w:hAnsi=".VnTime" w:cs="Angsana New"/>
      <w:sz w:val="28"/>
      <w:szCs w:val="20"/>
    </w:rPr>
  </w:style>
  <w:style w:type="paragraph" w:styleId="BodyTextIndent2">
    <w:name w:val="Body Text Indent 2"/>
    <w:basedOn w:val="Normal"/>
    <w:rsid w:val="00D46226"/>
    <w:pPr>
      <w:spacing w:before="120"/>
      <w:ind w:firstLine="540"/>
      <w:jc w:val="both"/>
    </w:pPr>
    <w:rPr>
      <w:sz w:val="28"/>
      <w:szCs w:val="24"/>
      <w:lang w:val="vi-VN"/>
    </w:rPr>
  </w:style>
  <w:style w:type="paragraph" w:styleId="BodyTextIndent3">
    <w:name w:val="Body Text Indent 3"/>
    <w:basedOn w:val="Normal"/>
    <w:rsid w:val="00D46226"/>
    <w:pPr>
      <w:spacing w:before="120"/>
      <w:ind w:firstLine="540"/>
    </w:pPr>
    <w:rPr>
      <w:sz w:val="28"/>
      <w:szCs w:val="24"/>
      <w:lang w:val="vi-VN"/>
    </w:rPr>
  </w:style>
  <w:style w:type="paragraph" w:styleId="Header">
    <w:name w:val="header"/>
    <w:basedOn w:val="Normal"/>
    <w:link w:val="HeaderChar"/>
    <w:uiPriority w:val="99"/>
    <w:rsid w:val="00D46226"/>
    <w:pPr>
      <w:tabs>
        <w:tab w:val="center" w:pos="4320"/>
        <w:tab w:val="right" w:pos="8640"/>
      </w:tabs>
    </w:pPr>
  </w:style>
  <w:style w:type="character" w:styleId="PageNumber">
    <w:name w:val="page number"/>
    <w:basedOn w:val="DefaultParagraphFont"/>
    <w:rsid w:val="00D46226"/>
  </w:style>
  <w:style w:type="paragraph" w:styleId="BalloonText">
    <w:name w:val="Balloon Text"/>
    <w:basedOn w:val="Normal"/>
    <w:semiHidden/>
    <w:rsid w:val="00D46226"/>
    <w:rPr>
      <w:rFonts w:ascii="Tahoma" w:hAnsi="Tahoma" w:cs="Tahoma"/>
      <w:sz w:val="16"/>
      <w:szCs w:val="16"/>
    </w:rPr>
  </w:style>
  <w:style w:type="character" w:customStyle="1" w:styleId="normal-h1">
    <w:name w:val="normal-h1"/>
    <w:rsid w:val="005C5FB4"/>
    <w:rPr>
      <w:rFonts w:ascii=".VnTime" w:hAnsi=".VnTime" w:hint="default"/>
      <w:color w:val="0000FF"/>
      <w:sz w:val="24"/>
      <w:szCs w:val="24"/>
    </w:rPr>
  </w:style>
  <w:style w:type="paragraph" w:styleId="Footer">
    <w:name w:val="footer"/>
    <w:basedOn w:val="Normal"/>
    <w:link w:val="FooterChar"/>
    <w:uiPriority w:val="99"/>
    <w:rsid w:val="00BB0650"/>
    <w:pPr>
      <w:tabs>
        <w:tab w:val="center" w:pos="4680"/>
        <w:tab w:val="right" w:pos="9360"/>
      </w:tabs>
    </w:pPr>
  </w:style>
  <w:style w:type="character" w:customStyle="1" w:styleId="FooterChar">
    <w:name w:val="Footer Char"/>
    <w:link w:val="Footer"/>
    <w:uiPriority w:val="99"/>
    <w:rsid w:val="00BB0650"/>
    <w:rPr>
      <w:sz w:val="26"/>
      <w:szCs w:val="26"/>
    </w:rPr>
  </w:style>
  <w:style w:type="paragraph" w:styleId="ListParagraph">
    <w:name w:val="List Paragraph"/>
    <w:basedOn w:val="Normal"/>
    <w:uiPriority w:val="34"/>
    <w:qFormat/>
    <w:rsid w:val="003744A8"/>
    <w:pPr>
      <w:spacing w:before="120" w:line="288" w:lineRule="auto"/>
      <w:ind w:left="720"/>
      <w:contextualSpacing/>
      <w:jc w:val="both"/>
    </w:pPr>
    <w:rPr>
      <w:rFonts w:eastAsia="Calibri"/>
      <w:szCs w:val="22"/>
    </w:rPr>
  </w:style>
  <w:style w:type="paragraph" w:styleId="FootnoteText">
    <w:name w:val="footnote text"/>
    <w:basedOn w:val="Normal"/>
    <w:link w:val="FootnoteTextChar"/>
    <w:rsid w:val="00033AAD"/>
    <w:rPr>
      <w:sz w:val="20"/>
      <w:szCs w:val="20"/>
    </w:rPr>
  </w:style>
  <w:style w:type="character" w:customStyle="1" w:styleId="FootnoteTextChar">
    <w:name w:val="Footnote Text Char"/>
    <w:basedOn w:val="DefaultParagraphFont"/>
    <w:link w:val="FootnoteText"/>
    <w:rsid w:val="00033AAD"/>
  </w:style>
  <w:style w:type="character" w:styleId="FootnoteReference">
    <w:name w:val="footnote reference"/>
    <w:aliases w:val="Footnote text"/>
    <w:qFormat/>
    <w:rsid w:val="00033AAD"/>
    <w:rPr>
      <w:vertAlign w:val="superscript"/>
    </w:rPr>
  </w:style>
  <w:style w:type="paragraph" w:styleId="EndnoteText">
    <w:name w:val="endnote text"/>
    <w:basedOn w:val="Normal"/>
    <w:link w:val="EndnoteTextChar"/>
    <w:uiPriority w:val="99"/>
    <w:unhideWhenUsed/>
    <w:rsid w:val="00AA616A"/>
    <w:pPr>
      <w:spacing w:after="200" w:line="276" w:lineRule="auto"/>
    </w:pPr>
    <w:rPr>
      <w:rFonts w:ascii="Calibri" w:eastAsia="Calibri" w:hAnsi="Calibri"/>
      <w:sz w:val="20"/>
      <w:szCs w:val="20"/>
    </w:rPr>
  </w:style>
  <w:style w:type="character" w:customStyle="1" w:styleId="EndnoteTextChar">
    <w:name w:val="Endnote Text Char"/>
    <w:link w:val="EndnoteText"/>
    <w:uiPriority w:val="99"/>
    <w:rsid w:val="00AA616A"/>
    <w:rPr>
      <w:rFonts w:ascii="Calibri" w:eastAsia="Calibri" w:hAnsi="Calibri"/>
    </w:rPr>
  </w:style>
  <w:style w:type="character" w:customStyle="1" w:styleId="HeaderChar">
    <w:name w:val="Header Char"/>
    <w:link w:val="Header"/>
    <w:uiPriority w:val="99"/>
    <w:rsid w:val="00F61685"/>
    <w:rPr>
      <w:sz w:val="26"/>
      <w:szCs w:val="26"/>
    </w:rPr>
  </w:style>
  <w:style w:type="character" w:styleId="CommentReference">
    <w:name w:val="annotation reference"/>
    <w:uiPriority w:val="99"/>
    <w:rsid w:val="00F60375"/>
    <w:rPr>
      <w:sz w:val="16"/>
      <w:szCs w:val="16"/>
    </w:rPr>
  </w:style>
  <w:style w:type="paragraph" w:styleId="CommentText">
    <w:name w:val="annotation text"/>
    <w:basedOn w:val="Normal"/>
    <w:link w:val="CommentTextChar"/>
    <w:uiPriority w:val="99"/>
    <w:rsid w:val="00F60375"/>
    <w:rPr>
      <w:sz w:val="20"/>
      <w:szCs w:val="20"/>
    </w:rPr>
  </w:style>
  <w:style w:type="character" w:customStyle="1" w:styleId="CommentTextChar">
    <w:name w:val="Comment Text Char"/>
    <w:basedOn w:val="DefaultParagraphFont"/>
    <w:link w:val="CommentText"/>
    <w:uiPriority w:val="99"/>
    <w:rsid w:val="00F60375"/>
  </w:style>
  <w:style w:type="paragraph" w:styleId="CommentSubject">
    <w:name w:val="annotation subject"/>
    <w:basedOn w:val="CommentText"/>
    <w:next w:val="CommentText"/>
    <w:link w:val="CommentSubjectChar"/>
    <w:rsid w:val="00F60375"/>
    <w:rPr>
      <w:b/>
      <w:bCs/>
    </w:rPr>
  </w:style>
  <w:style w:type="character" w:customStyle="1" w:styleId="CommentSubjectChar">
    <w:name w:val="Comment Subject Char"/>
    <w:link w:val="CommentSubject"/>
    <w:rsid w:val="00F60375"/>
    <w:rPr>
      <w:b/>
      <w:bCs/>
    </w:rPr>
  </w:style>
  <w:style w:type="paragraph" w:styleId="Revision">
    <w:name w:val="Revision"/>
    <w:hidden/>
    <w:uiPriority w:val="99"/>
    <w:semiHidden/>
    <w:rsid w:val="007D1653"/>
    <w:rPr>
      <w:sz w:val="26"/>
      <w:szCs w:val="26"/>
    </w:rPr>
  </w:style>
  <w:style w:type="character" w:styleId="HTMLTypewriter">
    <w:name w:val="HTML Typewriter"/>
    <w:rsid w:val="000F0F99"/>
    <w:rPr>
      <w:rFonts w:ascii="Courier New" w:eastAsia="Times New Roman" w:hAnsi="Courier New" w:cs="Courier New"/>
      <w:sz w:val="20"/>
      <w:szCs w:val="20"/>
    </w:rPr>
  </w:style>
  <w:style w:type="paragraph" w:customStyle="1" w:styleId="normal-p">
    <w:name w:val="normal-p"/>
    <w:basedOn w:val="Normal"/>
    <w:rsid w:val="000F0F99"/>
    <w:pPr>
      <w:spacing w:before="100" w:beforeAutospacing="1" w:after="100" w:afterAutospacing="1"/>
    </w:pPr>
    <w:rPr>
      <w:sz w:val="24"/>
      <w:szCs w:val="24"/>
    </w:rPr>
  </w:style>
  <w:style w:type="paragraph" w:customStyle="1" w:styleId="n-dieunoidung">
    <w:name w:val="n-dieunoidung"/>
    <w:basedOn w:val="Normal"/>
    <w:rsid w:val="00546687"/>
    <w:pPr>
      <w:widowControl w:val="0"/>
      <w:spacing w:after="100"/>
      <w:ind w:firstLine="539"/>
      <w:jc w:val="both"/>
    </w:pPr>
    <w:rPr>
      <w:rFonts w:ascii=".VnTime" w:hAnsi=".VnTime" w:cs=".VnTime"/>
      <w:bCs/>
      <w:iCs/>
      <w:snapToGrid w:val="0"/>
      <w:color w:val="0000FF"/>
      <w:sz w:val="28"/>
      <w:szCs w:val="28"/>
      <w:lang w:val="fr-FR"/>
    </w:rPr>
  </w:style>
  <w:style w:type="paragraph" w:customStyle="1" w:styleId="Default">
    <w:name w:val="Default"/>
    <w:rsid w:val="007E3E49"/>
    <w:pPr>
      <w:autoSpaceDE w:val="0"/>
      <w:autoSpaceDN w:val="0"/>
      <w:adjustRightInd w:val="0"/>
    </w:pPr>
    <w:rPr>
      <w:color w:val="000000"/>
      <w:sz w:val="24"/>
      <w:szCs w:val="24"/>
    </w:rPr>
  </w:style>
  <w:style w:type="paragraph" w:customStyle="1" w:styleId="dandong1">
    <w:name w:val="dan dong 1"/>
    <w:basedOn w:val="Normal"/>
    <w:link w:val="dandong1Char"/>
    <w:rsid w:val="001A415F"/>
    <w:pPr>
      <w:widowControl w:val="0"/>
      <w:spacing w:before="120" w:line="259" w:lineRule="auto"/>
      <w:ind w:firstLine="539"/>
      <w:jc w:val="both"/>
    </w:pPr>
    <w:rPr>
      <w:lang w:val="nl-NL"/>
    </w:rPr>
  </w:style>
  <w:style w:type="character" w:customStyle="1" w:styleId="dandong1Char">
    <w:name w:val="dan dong 1 Char"/>
    <w:link w:val="dandong1"/>
    <w:locked/>
    <w:rsid w:val="001A415F"/>
    <w:rPr>
      <w:sz w:val="26"/>
      <w:szCs w:val="26"/>
      <w:lang w:val="nl-NL" w:eastAsia="en-US"/>
    </w:rPr>
  </w:style>
  <w:style w:type="character" w:customStyle="1" w:styleId="FootnoteTextChar2">
    <w:name w:val="Footnote Text Char2"/>
    <w:uiPriority w:val="99"/>
    <w:semiHidden/>
    <w:rsid w:val="002524A7"/>
    <w:rPr>
      <w:position w:val="-1"/>
      <w:sz w:val="20"/>
      <w:szCs w:val="20"/>
      <w:lang w:val="en-US"/>
    </w:rPr>
  </w:style>
  <w:style w:type="paragraph" w:customStyle="1" w:styleId="Standard">
    <w:name w:val="Standard"/>
    <w:rsid w:val="005F07BD"/>
    <w:pPr>
      <w:suppressAutoHyphens/>
      <w:autoSpaceDN w:val="0"/>
      <w:spacing w:after="160" w:line="254" w:lineRule="auto"/>
      <w:textAlignment w:val="top"/>
      <w:outlineLvl w:val="0"/>
    </w:pPr>
    <w:rPr>
      <w:rFonts w:eastAsia="Linux Libertine G" w:cs="Linux Libertine G"/>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2100886">
      <w:bodyDiv w:val="1"/>
      <w:marLeft w:val="0"/>
      <w:marRight w:val="0"/>
      <w:marTop w:val="0"/>
      <w:marBottom w:val="0"/>
      <w:divBdr>
        <w:top w:val="none" w:sz="0" w:space="0" w:color="auto"/>
        <w:left w:val="none" w:sz="0" w:space="0" w:color="auto"/>
        <w:bottom w:val="none" w:sz="0" w:space="0" w:color="auto"/>
        <w:right w:val="none" w:sz="0" w:space="0" w:color="auto"/>
      </w:divBdr>
    </w:div>
    <w:div w:id="371267813">
      <w:bodyDiv w:val="1"/>
      <w:marLeft w:val="0"/>
      <w:marRight w:val="0"/>
      <w:marTop w:val="0"/>
      <w:marBottom w:val="0"/>
      <w:divBdr>
        <w:top w:val="none" w:sz="0" w:space="0" w:color="auto"/>
        <w:left w:val="none" w:sz="0" w:space="0" w:color="auto"/>
        <w:bottom w:val="none" w:sz="0" w:space="0" w:color="auto"/>
        <w:right w:val="none" w:sz="0" w:space="0" w:color="auto"/>
      </w:divBdr>
    </w:div>
    <w:div w:id="399327792">
      <w:bodyDiv w:val="1"/>
      <w:marLeft w:val="0"/>
      <w:marRight w:val="0"/>
      <w:marTop w:val="0"/>
      <w:marBottom w:val="0"/>
      <w:divBdr>
        <w:top w:val="none" w:sz="0" w:space="0" w:color="auto"/>
        <w:left w:val="none" w:sz="0" w:space="0" w:color="auto"/>
        <w:bottom w:val="none" w:sz="0" w:space="0" w:color="auto"/>
        <w:right w:val="none" w:sz="0" w:space="0" w:color="auto"/>
      </w:divBdr>
    </w:div>
    <w:div w:id="500895662">
      <w:bodyDiv w:val="1"/>
      <w:marLeft w:val="0"/>
      <w:marRight w:val="0"/>
      <w:marTop w:val="0"/>
      <w:marBottom w:val="0"/>
      <w:divBdr>
        <w:top w:val="none" w:sz="0" w:space="0" w:color="auto"/>
        <w:left w:val="none" w:sz="0" w:space="0" w:color="auto"/>
        <w:bottom w:val="none" w:sz="0" w:space="0" w:color="auto"/>
        <w:right w:val="none" w:sz="0" w:space="0" w:color="auto"/>
      </w:divBdr>
    </w:div>
    <w:div w:id="1551306871">
      <w:bodyDiv w:val="1"/>
      <w:marLeft w:val="0"/>
      <w:marRight w:val="0"/>
      <w:marTop w:val="0"/>
      <w:marBottom w:val="0"/>
      <w:divBdr>
        <w:top w:val="none" w:sz="0" w:space="0" w:color="auto"/>
        <w:left w:val="none" w:sz="0" w:space="0" w:color="auto"/>
        <w:bottom w:val="none" w:sz="0" w:space="0" w:color="auto"/>
        <w:right w:val="none" w:sz="0" w:space="0" w:color="auto"/>
      </w:divBdr>
    </w:div>
    <w:div w:id="1734311069">
      <w:bodyDiv w:val="1"/>
      <w:marLeft w:val="0"/>
      <w:marRight w:val="0"/>
      <w:marTop w:val="0"/>
      <w:marBottom w:val="0"/>
      <w:divBdr>
        <w:top w:val="none" w:sz="0" w:space="0" w:color="auto"/>
        <w:left w:val="none" w:sz="0" w:space="0" w:color="auto"/>
        <w:bottom w:val="none" w:sz="0" w:space="0" w:color="auto"/>
        <w:right w:val="none" w:sz="0" w:space="0" w:color="auto"/>
      </w:divBdr>
    </w:div>
    <w:div w:id="1989433532">
      <w:bodyDiv w:val="1"/>
      <w:marLeft w:val="0"/>
      <w:marRight w:val="0"/>
      <w:marTop w:val="0"/>
      <w:marBottom w:val="0"/>
      <w:divBdr>
        <w:top w:val="none" w:sz="0" w:space="0" w:color="auto"/>
        <w:left w:val="none" w:sz="0" w:space="0" w:color="auto"/>
        <w:bottom w:val="none" w:sz="0" w:space="0" w:color="auto"/>
        <w:right w:val="none" w:sz="0" w:space="0" w:color="auto"/>
      </w:divBdr>
    </w:div>
    <w:div w:id="203491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fatf-gafi.org/ab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B58D06-9DDC-4167-B7B2-18FAFA39C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1</Pages>
  <Words>8858</Words>
  <Characters>5049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TỜ TRÌNH CHÍNH PHỦ VỀ DỰ THẢO LUẬT ĐĂNG KÝ GIAO DỊCH BẢO ĐẢM</vt:lpstr>
    </vt:vector>
  </TitlesOfParts>
  <Company>HOME</Company>
  <LinksUpToDate>false</LinksUpToDate>
  <CharactersWithSpaces>59234</CharactersWithSpaces>
  <SharedDoc>false</SharedDoc>
  <HLinks>
    <vt:vector size="6" baseType="variant">
      <vt:variant>
        <vt:i4>327685</vt:i4>
      </vt:variant>
      <vt:variant>
        <vt:i4>0</vt:i4>
      </vt:variant>
      <vt:variant>
        <vt:i4>0</vt:i4>
      </vt:variant>
      <vt:variant>
        <vt:i4>5</vt:i4>
      </vt:variant>
      <vt:variant>
        <vt:lpwstr>https://www.fatf-gafi.org/abou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Ờ TRÌNH CHÍNH PHỦ VỀ DỰ THẢO LUẬT ĐĂNG KÝ GIAO DỊCH BẢO ĐẢM</dc:title>
  <dc:subject/>
  <dc:creator>User</dc:creator>
  <cp:keywords/>
  <cp:lastModifiedBy>Ho Thanh Binh (PC)</cp:lastModifiedBy>
  <cp:revision>25</cp:revision>
  <cp:lastPrinted>2022-09-26T02:52:00Z</cp:lastPrinted>
  <dcterms:created xsi:type="dcterms:W3CDTF">2022-09-20T01:59:00Z</dcterms:created>
  <dcterms:modified xsi:type="dcterms:W3CDTF">2022-09-26T04:01:00Z</dcterms:modified>
</cp:coreProperties>
</file>